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9F615D" w14:textId="77777777" w:rsidR="005823DC" w:rsidRDefault="005823DC" w:rsidP="005823DC">
      <w:pPr>
        <w:pStyle w:val="ANMmaintext"/>
        <w:rPr>
          <w:b/>
        </w:rPr>
      </w:pPr>
      <w:r>
        <w:rPr>
          <w:b/>
        </w:rPr>
        <w:t>P</w:t>
      </w:r>
      <w:r w:rsidRPr="00950BAE">
        <w:rPr>
          <w:b/>
        </w:rPr>
        <w:t xml:space="preserve">recision livestock farming: </w:t>
      </w:r>
      <w:r>
        <w:rPr>
          <w:b/>
        </w:rPr>
        <w:t>r</w:t>
      </w:r>
      <w:r w:rsidRPr="00950BAE">
        <w:rPr>
          <w:b/>
        </w:rPr>
        <w:t xml:space="preserve">eal-time estimation of daily protein </w:t>
      </w:r>
      <w:r>
        <w:rPr>
          <w:b/>
        </w:rPr>
        <w:t>deposition</w:t>
      </w:r>
      <w:r w:rsidRPr="00950BAE">
        <w:rPr>
          <w:b/>
        </w:rPr>
        <w:t xml:space="preserve"> in growing-finishing pigs</w:t>
      </w:r>
    </w:p>
    <w:p w14:paraId="6366F46A" w14:textId="77777777" w:rsidR="005823DC" w:rsidRPr="00100F8A" w:rsidRDefault="005823DC" w:rsidP="005823DC">
      <w:pPr>
        <w:pStyle w:val="ANMmaintext"/>
        <w:rPr>
          <w:rStyle w:val="sa8294f4d"/>
          <w:vertAlign w:val="superscript"/>
        </w:rPr>
      </w:pPr>
      <w:r w:rsidRPr="002B6EB0">
        <w:t>A</w:t>
      </w:r>
      <w:r>
        <w:t>. </w:t>
      </w:r>
      <w:r w:rsidRPr="002B6EB0">
        <w:t>Remus</w:t>
      </w:r>
      <w:r w:rsidRPr="002B6EB0">
        <w:rPr>
          <w:vertAlign w:val="superscript"/>
        </w:rPr>
        <w:t>1</w:t>
      </w:r>
      <w:r w:rsidRPr="002B6EB0">
        <w:t>,</w:t>
      </w:r>
      <w:r>
        <w:rPr>
          <w:rFonts w:ascii="Times New Roman" w:hAnsi="Times New Roman"/>
          <w:sz w:val="20"/>
          <w:szCs w:val="20"/>
          <w:lang w:eastAsia="ja-JP"/>
        </w:rPr>
        <w:t xml:space="preserve"> </w:t>
      </w:r>
      <w:r w:rsidRPr="002B6EB0">
        <w:t>L</w:t>
      </w:r>
      <w:r>
        <w:t>. </w:t>
      </w:r>
      <w:r w:rsidRPr="002B6EB0">
        <w:t>Hauschild</w:t>
      </w:r>
      <w:r w:rsidRPr="002B6EB0">
        <w:rPr>
          <w:vertAlign w:val="superscript"/>
        </w:rPr>
        <w:t>2</w:t>
      </w:r>
      <w:r w:rsidRPr="002B6EB0">
        <w:t xml:space="preserve">, </w:t>
      </w:r>
      <w:r w:rsidRPr="00950BAE">
        <w:t>S</w:t>
      </w:r>
      <w:r>
        <w:t>.</w:t>
      </w:r>
      <w:r w:rsidRPr="00950BAE">
        <w:t xml:space="preserve"> Methot</w:t>
      </w:r>
      <w:r w:rsidRPr="00950BAE">
        <w:rPr>
          <w:vertAlign w:val="superscript"/>
        </w:rPr>
        <w:t>1</w:t>
      </w:r>
      <w:proofErr w:type="gramStart"/>
      <w:r w:rsidRPr="00100F8A">
        <w:t>,</w:t>
      </w:r>
      <w:r w:rsidRPr="002B6EB0">
        <w:t>C</w:t>
      </w:r>
      <w:proofErr w:type="gramEnd"/>
      <w:r>
        <w:t>.</w:t>
      </w:r>
      <w:r w:rsidRPr="002B6EB0">
        <w:t xml:space="preserve"> Pomar</w:t>
      </w:r>
      <w:r w:rsidRPr="002B6EB0">
        <w:rPr>
          <w:vertAlign w:val="superscript"/>
        </w:rPr>
        <w:t>1</w:t>
      </w:r>
      <w:r>
        <w:rPr>
          <w:vertAlign w:val="superscript"/>
        </w:rPr>
        <w:t>,2</w:t>
      </w:r>
    </w:p>
    <w:p w14:paraId="56265D11" w14:textId="77777777" w:rsidR="005823DC" w:rsidRPr="005823DC" w:rsidRDefault="005823DC" w:rsidP="005823DC">
      <w:pPr>
        <w:pStyle w:val="ANMmaintext"/>
        <w:spacing w:line="240" w:lineRule="auto"/>
        <w:ind w:left="142" w:hanging="142"/>
        <w:rPr>
          <w:rStyle w:val="ANMauthorsaddressCarCar"/>
          <w:sz w:val="20"/>
          <w:szCs w:val="20"/>
        </w:rPr>
      </w:pPr>
      <w:r w:rsidRPr="005823DC">
        <w:rPr>
          <w:rStyle w:val="ANMauthorsaddressCarCar"/>
          <w:sz w:val="20"/>
          <w:szCs w:val="20"/>
          <w:vertAlign w:val="superscript"/>
        </w:rPr>
        <w:t>1</w:t>
      </w:r>
      <w:r w:rsidRPr="005823DC">
        <w:rPr>
          <w:rStyle w:val="ANMauthorsaddressCarCar"/>
          <w:sz w:val="20"/>
          <w:szCs w:val="20"/>
        </w:rPr>
        <w:t xml:space="preserve"> </w:t>
      </w:r>
      <w:proofErr w:type="spellStart"/>
      <w:r w:rsidRPr="005823DC">
        <w:rPr>
          <w:rStyle w:val="ANMauthorsaddressCarCar"/>
          <w:sz w:val="20"/>
          <w:szCs w:val="20"/>
        </w:rPr>
        <w:t>Sherbrooke</w:t>
      </w:r>
      <w:proofErr w:type="spellEnd"/>
      <w:r w:rsidRPr="005823DC">
        <w:rPr>
          <w:rStyle w:val="ANMauthorsaddressCarCar"/>
          <w:sz w:val="20"/>
          <w:szCs w:val="20"/>
        </w:rPr>
        <w:t xml:space="preserve"> Research and Development Centre, Agriculture and </w:t>
      </w:r>
      <w:proofErr w:type="spellStart"/>
      <w:r w:rsidRPr="005823DC">
        <w:rPr>
          <w:rStyle w:val="ANMauthorsaddressCarCar"/>
          <w:sz w:val="20"/>
          <w:szCs w:val="20"/>
        </w:rPr>
        <w:t>Agri</w:t>
      </w:r>
      <w:proofErr w:type="spellEnd"/>
      <w:r w:rsidRPr="005823DC">
        <w:rPr>
          <w:rStyle w:val="ANMauthorsaddressCarCar"/>
          <w:sz w:val="20"/>
          <w:szCs w:val="20"/>
        </w:rPr>
        <w:t xml:space="preserve">-Food Canada, </w:t>
      </w:r>
      <w:proofErr w:type="spellStart"/>
      <w:r w:rsidRPr="005823DC">
        <w:rPr>
          <w:rStyle w:val="ANMauthorsaddressCarCar"/>
          <w:sz w:val="20"/>
          <w:szCs w:val="20"/>
        </w:rPr>
        <w:t>Sherbrooke</w:t>
      </w:r>
      <w:proofErr w:type="spellEnd"/>
      <w:r w:rsidRPr="005823DC">
        <w:rPr>
          <w:rStyle w:val="ANMauthorsaddressCarCar"/>
          <w:sz w:val="20"/>
          <w:szCs w:val="20"/>
        </w:rPr>
        <w:t xml:space="preserve">, Québec, </w:t>
      </w:r>
      <w:proofErr w:type="gramStart"/>
      <w:r w:rsidRPr="005823DC">
        <w:rPr>
          <w:rStyle w:val="ANMauthorsaddressCarCar"/>
          <w:sz w:val="20"/>
          <w:szCs w:val="20"/>
        </w:rPr>
        <w:t>Canada  J1M</w:t>
      </w:r>
      <w:proofErr w:type="gramEnd"/>
      <w:r w:rsidRPr="005823DC">
        <w:rPr>
          <w:rStyle w:val="ANMauthorsaddressCarCar"/>
          <w:sz w:val="20"/>
          <w:szCs w:val="20"/>
        </w:rPr>
        <w:t xml:space="preserve"> 0C8</w:t>
      </w:r>
    </w:p>
    <w:p w14:paraId="18CD3B9B" w14:textId="636DB5BB" w:rsidR="005823DC" w:rsidRDefault="005823DC" w:rsidP="005823DC">
      <w:pPr>
        <w:pStyle w:val="ANMmaintext"/>
        <w:spacing w:line="240" w:lineRule="auto"/>
        <w:ind w:left="142" w:hanging="142"/>
        <w:rPr>
          <w:rStyle w:val="ANMauthorsaddressCarCar"/>
          <w:sz w:val="20"/>
          <w:szCs w:val="20"/>
          <w:lang w:val="pt-BR"/>
        </w:rPr>
      </w:pPr>
      <w:r w:rsidRPr="005823DC">
        <w:rPr>
          <w:rStyle w:val="ANMauthorsaddressCarCar"/>
          <w:sz w:val="20"/>
          <w:szCs w:val="20"/>
          <w:vertAlign w:val="superscript"/>
          <w:lang w:val="pt-BR"/>
        </w:rPr>
        <w:t>2</w:t>
      </w:r>
      <w:r w:rsidRPr="005823DC">
        <w:rPr>
          <w:rStyle w:val="ANMauthorsaddressCarCar"/>
          <w:sz w:val="20"/>
          <w:szCs w:val="20"/>
          <w:lang w:val="pt-BR"/>
        </w:rPr>
        <w:t> Animal Science Department, Faculdade de Ciências Agrárias e Veterinárias, Universidade Estadual Paulista (Unesp), Jaboticabal, SP, Brazil 14883-108</w:t>
      </w:r>
    </w:p>
    <w:p w14:paraId="02E1A68C" w14:textId="25BEF3A5" w:rsidR="00FF72E4" w:rsidRDefault="00FF72E4" w:rsidP="005823DC">
      <w:pPr>
        <w:pStyle w:val="ANMmaintext"/>
        <w:spacing w:line="240" w:lineRule="auto"/>
        <w:ind w:left="142" w:hanging="142"/>
        <w:rPr>
          <w:rStyle w:val="ANMauthorsaddressCarCar"/>
          <w:sz w:val="20"/>
          <w:szCs w:val="20"/>
          <w:lang w:val="pt-BR"/>
        </w:rPr>
      </w:pPr>
    </w:p>
    <w:p w14:paraId="2995CFEB" w14:textId="77777777" w:rsidR="00FF72E4" w:rsidRPr="005823DC" w:rsidRDefault="00FF72E4" w:rsidP="005823DC">
      <w:pPr>
        <w:pStyle w:val="ANMmaintext"/>
        <w:spacing w:line="240" w:lineRule="auto"/>
        <w:ind w:left="142" w:hanging="142"/>
        <w:rPr>
          <w:rStyle w:val="ANMauthorsaddressCarCar"/>
          <w:sz w:val="20"/>
          <w:szCs w:val="20"/>
          <w:lang w:val="pt-BR"/>
        </w:rPr>
      </w:pPr>
    </w:p>
    <w:p w14:paraId="1E6352D7" w14:textId="4C16509D" w:rsidR="00FF72E4" w:rsidRDefault="00FF72E4" w:rsidP="00FF72E4">
      <w:pPr>
        <w:pStyle w:val="ANMauthorname"/>
        <w:rPr>
          <w:rFonts w:cs="Arial"/>
        </w:rPr>
      </w:pPr>
      <w:r w:rsidRPr="00684EB1">
        <w:rPr>
          <w:rFonts w:cs="Arial"/>
        </w:rPr>
        <w:t xml:space="preserve">Corresponding author: Candido Pomar. Email: candido.pomar@canada.ca </w:t>
      </w:r>
      <w:r>
        <w:rPr>
          <w:rFonts w:cs="Arial"/>
        </w:rPr>
        <w:br/>
      </w:r>
    </w:p>
    <w:p w14:paraId="0F1F7599" w14:textId="1958E08E" w:rsidR="00FF72E4" w:rsidRPr="00684EB1" w:rsidRDefault="00FF72E4" w:rsidP="00FF72E4">
      <w:pPr>
        <w:pStyle w:val="ANMauthorname"/>
        <w:rPr>
          <w:rFonts w:cs="Arial"/>
        </w:rPr>
      </w:pPr>
      <w:r>
        <w:rPr>
          <w:rFonts w:cs="Arial"/>
        </w:rPr>
        <w:t xml:space="preserve">Published at the </w:t>
      </w:r>
      <w:r w:rsidR="00C53E1C">
        <w:rPr>
          <w:rFonts w:cs="Arial"/>
        </w:rPr>
        <w:t>j</w:t>
      </w:r>
      <w:r>
        <w:rPr>
          <w:rFonts w:cs="Arial"/>
        </w:rPr>
        <w:t>ournal Animal</w:t>
      </w:r>
    </w:p>
    <w:p w14:paraId="706FD24A" w14:textId="77777777" w:rsidR="00FF72E4" w:rsidRDefault="00FF72E4">
      <w:pPr>
        <w:spacing w:after="200" w:line="276" w:lineRule="auto"/>
        <w:rPr>
          <w:rFonts w:ascii="Arial" w:hAnsi="Arial" w:cs="Arial"/>
          <w:sz w:val="24"/>
          <w:szCs w:val="24"/>
        </w:rPr>
        <w:sectPr w:rsidR="00FF72E4" w:rsidSect="00FF72E4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FF72E4">
        <w:rPr>
          <w:rFonts w:ascii="Arial" w:hAnsi="Arial" w:cs="Arial"/>
          <w:sz w:val="24"/>
          <w:szCs w:val="24"/>
        </w:rPr>
        <w:br w:type="page"/>
      </w:r>
    </w:p>
    <w:p w14:paraId="110C4428" w14:textId="11868382" w:rsidR="00FF72E4" w:rsidRPr="00FF72E4" w:rsidRDefault="00FF72E4">
      <w:pPr>
        <w:spacing w:after="200" w:line="276" w:lineRule="auto"/>
        <w:rPr>
          <w:rFonts w:ascii="Arial" w:hAnsi="Arial" w:cs="Arial"/>
          <w:sz w:val="24"/>
          <w:szCs w:val="24"/>
        </w:rPr>
      </w:pPr>
    </w:p>
    <w:p w14:paraId="795A75BA" w14:textId="77777777" w:rsidR="00FF72E4" w:rsidRPr="00FF72E4" w:rsidRDefault="00FF72E4">
      <w:pPr>
        <w:spacing w:after="200" w:line="276" w:lineRule="auto"/>
        <w:rPr>
          <w:rFonts w:ascii="Arial" w:hAnsi="Arial" w:cs="Arial"/>
          <w:sz w:val="24"/>
          <w:szCs w:val="24"/>
        </w:rPr>
      </w:pPr>
    </w:p>
    <w:p w14:paraId="0D42A64D" w14:textId="77777777" w:rsidR="005823DC" w:rsidRPr="00FF72E4" w:rsidRDefault="005823DC" w:rsidP="007C558E">
      <w:pPr>
        <w:spacing w:line="360" w:lineRule="auto"/>
        <w:rPr>
          <w:rFonts w:ascii="Arial" w:hAnsi="Arial" w:cs="Arial"/>
          <w:sz w:val="24"/>
          <w:szCs w:val="24"/>
        </w:rPr>
      </w:pPr>
    </w:p>
    <w:p w14:paraId="17B4B0B3" w14:textId="12D61258" w:rsidR="007C558E" w:rsidRPr="00FF72E4" w:rsidRDefault="007C558E" w:rsidP="007C558E">
      <w:pPr>
        <w:spacing w:line="360" w:lineRule="auto"/>
        <w:rPr>
          <w:rFonts w:ascii="Arial" w:hAnsi="Arial" w:cs="Arial"/>
          <w:i/>
        </w:rPr>
      </w:pPr>
      <w:r w:rsidRPr="00FF72E4">
        <w:rPr>
          <w:rFonts w:ascii="Arial" w:hAnsi="Arial" w:cs="Arial"/>
          <w:sz w:val="24"/>
          <w:szCs w:val="24"/>
        </w:rPr>
        <w:t>Supplementary Table S1</w:t>
      </w:r>
      <w:r w:rsidRPr="00FF72E4">
        <w:rPr>
          <w:rFonts w:ascii="Arial" w:hAnsi="Arial" w:cs="Arial"/>
        </w:rPr>
        <w:t xml:space="preserve"> Descriptive</w:t>
      </w:r>
      <w:r w:rsidR="00397773" w:rsidRPr="00FF72E4">
        <w:rPr>
          <w:rFonts w:ascii="Arial" w:hAnsi="Arial" w:cs="Arial"/>
        </w:rPr>
        <w:t xml:space="preserve"> statistics of the dataset (</w:t>
      </w:r>
      <w:proofErr w:type="gramStart"/>
      <w:r w:rsidR="00397773" w:rsidRPr="00FF72E4">
        <w:rPr>
          <w:rFonts w:ascii="Arial" w:hAnsi="Arial" w:cs="Arial"/>
        </w:rPr>
        <w:t>78  barrows</w:t>
      </w:r>
      <w:proofErr w:type="gramEnd"/>
      <w:r w:rsidRPr="00FF72E4">
        <w:rPr>
          <w:rFonts w:ascii="Arial" w:hAnsi="Arial" w:cs="Arial"/>
        </w:rPr>
        <w:t>) used to calibrate the equations estimating total body protein and protein deposition over the growing-finishing period</w:t>
      </w:r>
      <w:r w:rsidRPr="00FF72E4">
        <w:rPr>
          <w:rFonts w:ascii="Arial" w:hAnsi="Arial" w:cs="Arial"/>
          <w:i/>
        </w:rPr>
        <w:t>.</w:t>
      </w:r>
    </w:p>
    <w:tbl>
      <w:tblPr>
        <w:tblStyle w:val="Tableausimple41"/>
        <w:tblW w:w="11856" w:type="dxa"/>
        <w:tblLook w:val="04A0" w:firstRow="1" w:lastRow="0" w:firstColumn="1" w:lastColumn="0" w:noHBand="0" w:noVBand="1"/>
      </w:tblPr>
      <w:tblGrid>
        <w:gridCol w:w="3828"/>
        <w:gridCol w:w="1577"/>
        <w:gridCol w:w="951"/>
        <w:gridCol w:w="1260"/>
        <w:gridCol w:w="1200"/>
        <w:gridCol w:w="1120"/>
        <w:gridCol w:w="960"/>
        <w:gridCol w:w="960"/>
      </w:tblGrid>
      <w:tr w:rsidR="00FF72E4" w:rsidRPr="00FF72E4" w14:paraId="1D596A06" w14:textId="77777777" w:rsidTr="00CC50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9EB741C" w14:textId="77777777" w:rsidR="007C558E" w:rsidRPr="00FF72E4" w:rsidRDefault="007C558E" w:rsidP="00CC5082">
            <w:pPr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Item</w:t>
            </w:r>
          </w:p>
        </w:tc>
        <w:tc>
          <w:tcPr>
            <w:tcW w:w="157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8D208AD" w14:textId="77777777" w:rsidR="007C558E" w:rsidRPr="00FF72E4" w:rsidRDefault="007C558E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Number of observations</w:t>
            </w:r>
          </w:p>
        </w:tc>
        <w:tc>
          <w:tcPr>
            <w:tcW w:w="95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CA398A9" w14:textId="77777777" w:rsidR="007C558E" w:rsidRPr="00FF72E4" w:rsidRDefault="007C558E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Mean</w:t>
            </w:r>
          </w:p>
        </w:tc>
        <w:tc>
          <w:tcPr>
            <w:tcW w:w="1260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B244DA1" w14:textId="77777777" w:rsidR="007C558E" w:rsidRPr="00FF72E4" w:rsidRDefault="007C558E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SD</w:t>
            </w:r>
            <w:r w:rsidRPr="00FF72E4">
              <w:rPr>
                <w:rFonts w:ascii="Arial" w:eastAsia="Times New Roman" w:hAnsi="Arial" w:cs="Arial"/>
                <w:b w:val="0"/>
                <w:vertAlign w:val="superscript"/>
                <w:lang w:eastAsia="en-CA"/>
              </w:rPr>
              <w:t>1</w:t>
            </w:r>
          </w:p>
        </w:tc>
        <w:tc>
          <w:tcPr>
            <w:tcW w:w="1200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AC30935" w14:textId="77777777" w:rsidR="007C558E" w:rsidRPr="00FF72E4" w:rsidRDefault="007C558E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1% quantile</w:t>
            </w:r>
          </w:p>
        </w:tc>
        <w:tc>
          <w:tcPr>
            <w:tcW w:w="1120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45096D" w14:textId="77777777" w:rsidR="007C558E" w:rsidRPr="00FF72E4" w:rsidRDefault="007C558E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99% quantile</w:t>
            </w:r>
          </w:p>
        </w:tc>
        <w:tc>
          <w:tcPr>
            <w:tcW w:w="960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E8765E6" w14:textId="77777777" w:rsidR="007C558E" w:rsidRPr="00FF72E4" w:rsidRDefault="007C558E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Min.</w:t>
            </w:r>
          </w:p>
        </w:tc>
        <w:tc>
          <w:tcPr>
            <w:tcW w:w="960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B5D1772" w14:textId="77777777" w:rsidR="007C558E" w:rsidRPr="00FF72E4" w:rsidRDefault="007C558E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M</w:t>
            </w:r>
            <w:r w:rsidRPr="00FF72E4">
              <w:rPr>
                <w:rFonts w:ascii="Arial" w:eastAsia="Times New Roman" w:hAnsi="Arial" w:cs="Arial"/>
                <w:b w:val="0"/>
                <w:lang w:val="pt-BR" w:eastAsia="en-CA"/>
              </w:rPr>
              <w:t>a</w:t>
            </w: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x.</w:t>
            </w:r>
          </w:p>
        </w:tc>
      </w:tr>
      <w:tr w:rsidR="00FF72E4" w:rsidRPr="00FF72E4" w14:paraId="3A42E249" w14:textId="77777777" w:rsidTr="00D233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A453A74" w14:textId="77777777" w:rsidR="007C558E" w:rsidRPr="00FF72E4" w:rsidRDefault="007C558E" w:rsidP="00CC5082">
            <w:pPr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Body weight (kg)</w:t>
            </w:r>
          </w:p>
        </w:tc>
        <w:tc>
          <w:tcPr>
            <w:tcW w:w="1577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CE0388D" w14:textId="4360CBCA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312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0E64CD7" w14:textId="76733108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84.50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E1EC937" w14:textId="0822087D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34.29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E1A3F82" w14:textId="6CC646BD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8.99</w:t>
            </w:r>
          </w:p>
        </w:tc>
        <w:tc>
          <w:tcPr>
            <w:tcW w:w="112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0035A3B" w14:textId="1961B1C4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144.12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BA97AF4" w14:textId="62DBA3B7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6.66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FDE9D3D" w14:textId="5F3EB0A2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149.30</w:t>
            </w:r>
          </w:p>
        </w:tc>
      </w:tr>
      <w:tr w:rsidR="00FF72E4" w:rsidRPr="00FF72E4" w14:paraId="574B5EB9" w14:textId="77777777" w:rsidTr="00CC5082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  <w:noWrap/>
            <w:hideMark/>
          </w:tcPr>
          <w:p w14:paraId="32EFDC0B" w14:textId="77777777" w:rsidR="007C558E" w:rsidRPr="00FF72E4" w:rsidRDefault="007C558E" w:rsidP="00CC5082">
            <w:pPr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Body protein mass (kg)</w:t>
            </w:r>
          </w:p>
        </w:tc>
        <w:tc>
          <w:tcPr>
            <w:tcW w:w="1577" w:type="dxa"/>
            <w:shd w:val="clear" w:color="auto" w:fill="auto"/>
            <w:noWrap/>
            <w:hideMark/>
          </w:tcPr>
          <w:p w14:paraId="36D95D73" w14:textId="3B704490" w:rsidR="007C558E" w:rsidRPr="00FF72E4" w:rsidRDefault="00D233BA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312</w:t>
            </w:r>
          </w:p>
        </w:tc>
        <w:tc>
          <w:tcPr>
            <w:tcW w:w="951" w:type="dxa"/>
            <w:shd w:val="clear" w:color="auto" w:fill="auto"/>
            <w:noWrap/>
            <w:hideMark/>
          </w:tcPr>
          <w:p w14:paraId="4BE2DB3F" w14:textId="1F96B491" w:rsidR="007C558E" w:rsidRPr="00FF72E4" w:rsidRDefault="00D233BA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15.2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5901CAE4" w14:textId="77777777" w:rsidR="007C558E" w:rsidRPr="00FF72E4" w:rsidRDefault="007C558E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5.26</w:t>
            </w:r>
          </w:p>
        </w:tc>
        <w:tc>
          <w:tcPr>
            <w:tcW w:w="1200" w:type="dxa"/>
            <w:shd w:val="clear" w:color="auto" w:fill="auto"/>
            <w:noWrap/>
            <w:hideMark/>
          </w:tcPr>
          <w:p w14:paraId="34D15FDA" w14:textId="5A317E12" w:rsidR="007C558E" w:rsidRPr="00FF72E4" w:rsidRDefault="00D233BA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5.91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5F56EB8F" w14:textId="5D9F97EA" w:rsidR="007C558E" w:rsidRPr="00FF72E4" w:rsidRDefault="00D233BA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3.95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2497C416" w14:textId="7F3EBB27" w:rsidR="007C558E" w:rsidRPr="00FF72E4" w:rsidRDefault="00D233BA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5.46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D4A527C" w14:textId="5EFB631B" w:rsidR="007C558E" w:rsidRPr="00FF72E4" w:rsidRDefault="00D233BA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6.54</w:t>
            </w:r>
          </w:p>
        </w:tc>
      </w:tr>
      <w:tr w:rsidR="00FF72E4" w:rsidRPr="00FF72E4" w14:paraId="205AFC07" w14:textId="77777777" w:rsidTr="00D233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  <w:noWrap/>
            <w:hideMark/>
          </w:tcPr>
          <w:p w14:paraId="017DCCD5" w14:textId="77777777" w:rsidR="007C558E" w:rsidRPr="00FF72E4" w:rsidRDefault="007C558E" w:rsidP="00CC5082">
            <w:pPr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Body lipid mass (kg)</w:t>
            </w:r>
          </w:p>
        </w:tc>
        <w:tc>
          <w:tcPr>
            <w:tcW w:w="1577" w:type="dxa"/>
            <w:shd w:val="clear" w:color="auto" w:fill="auto"/>
            <w:noWrap/>
          </w:tcPr>
          <w:p w14:paraId="5227B0E3" w14:textId="10B89015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312</w:t>
            </w:r>
          </w:p>
        </w:tc>
        <w:tc>
          <w:tcPr>
            <w:tcW w:w="951" w:type="dxa"/>
            <w:shd w:val="clear" w:color="auto" w:fill="auto"/>
            <w:noWrap/>
          </w:tcPr>
          <w:p w14:paraId="57B9E66E" w14:textId="108AA78A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15.84</w:t>
            </w:r>
          </w:p>
        </w:tc>
        <w:tc>
          <w:tcPr>
            <w:tcW w:w="1260" w:type="dxa"/>
            <w:shd w:val="clear" w:color="auto" w:fill="auto"/>
            <w:noWrap/>
          </w:tcPr>
          <w:p w14:paraId="11C9F9D5" w14:textId="2F8BF247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12.74</w:t>
            </w:r>
          </w:p>
        </w:tc>
        <w:tc>
          <w:tcPr>
            <w:tcW w:w="1200" w:type="dxa"/>
            <w:shd w:val="clear" w:color="auto" w:fill="auto"/>
            <w:noWrap/>
          </w:tcPr>
          <w:p w14:paraId="0C821B20" w14:textId="7C894063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1.47</w:t>
            </w:r>
          </w:p>
        </w:tc>
        <w:tc>
          <w:tcPr>
            <w:tcW w:w="1120" w:type="dxa"/>
            <w:shd w:val="clear" w:color="auto" w:fill="auto"/>
            <w:noWrap/>
          </w:tcPr>
          <w:p w14:paraId="76575DAF" w14:textId="7DF1F2AC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44.87</w:t>
            </w:r>
          </w:p>
        </w:tc>
        <w:tc>
          <w:tcPr>
            <w:tcW w:w="960" w:type="dxa"/>
            <w:shd w:val="clear" w:color="auto" w:fill="auto"/>
            <w:noWrap/>
          </w:tcPr>
          <w:p w14:paraId="10B1F238" w14:textId="7A22C65E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1.29</w:t>
            </w:r>
          </w:p>
        </w:tc>
        <w:tc>
          <w:tcPr>
            <w:tcW w:w="960" w:type="dxa"/>
            <w:shd w:val="clear" w:color="auto" w:fill="auto"/>
            <w:noWrap/>
          </w:tcPr>
          <w:p w14:paraId="15A61AB3" w14:textId="6FCCD8D9" w:rsidR="007C558E" w:rsidRPr="00FF72E4" w:rsidRDefault="00D233BA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46.85</w:t>
            </w:r>
          </w:p>
        </w:tc>
      </w:tr>
      <w:tr w:rsidR="00FF72E4" w:rsidRPr="00FF72E4" w14:paraId="5ABBCE02" w14:textId="77777777" w:rsidTr="00D233BA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  <w:noWrap/>
            <w:hideMark/>
          </w:tcPr>
          <w:p w14:paraId="5D835875" w14:textId="77777777" w:rsidR="007C558E" w:rsidRPr="00FF72E4" w:rsidRDefault="007C558E" w:rsidP="00CC5082">
            <w:pPr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Protein deposition (g/d)</w:t>
            </w:r>
            <w:r w:rsidRPr="00FF72E4">
              <w:rPr>
                <w:rFonts w:ascii="Arial" w:eastAsia="Times New Roman" w:hAnsi="Arial" w:cs="Arial"/>
                <w:b w:val="0"/>
                <w:vertAlign w:val="superscript"/>
                <w:lang w:eastAsia="en-CA"/>
              </w:rPr>
              <w:t>1</w:t>
            </w:r>
          </w:p>
        </w:tc>
        <w:tc>
          <w:tcPr>
            <w:tcW w:w="1577" w:type="dxa"/>
            <w:shd w:val="clear" w:color="auto" w:fill="auto"/>
            <w:noWrap/>
          </w:tcPr>
          <w:p w14:paraId="12E55806" w14:textId="7F1C182A" w:rsidR="007C558E" w:rsidRPr="00FF72E4" w:rsidRDefault="0029249E" w:rsidP="008B19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3</w:t>
            </w:r>
            <w:r w:rsidR="008B192B" w:rsidRPr="00FF72E4">
              <w:rPr>
                <w:rFonts w:ascii="Arial" w:eastAsia="Times New Roman" w:hAnsi="Arial" w:cs="Arial"/>
                <w:lang w:eastAsia="en-CA"/>
              </w:rPr>
              <w:t>4</w:t>
            </w:r>
          </w:p>
        </w:tc>
        <w:tc>
          <w:tcPr>
            <w:tcW w:w="951" w:type="dxa"/>
            <w:shd w:val="clear" w:color="auto" w:fill="auto"/>
            <w:noWrap/>
          </w:tcPr>
          <w:p w14:paraId="036E97A7" w14:textId="46A649B8" w:rsidR="007C558E" w:rsidRPr="00FF72E4" w:rsidRDefault="0029249E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158.84</w:t>
            </w:r>
          </w:p>
        </w:tc>
        <w:tc>
          <w:tcPr>
            <w:tcW w:w="1260" w:type="dxa"/>
            <w:shd w:val="clear" w:color="auto" w:fill="auto"/>
            <w:noWrap/>
          </w:tcPr>
          <w:p w14:paraId="44BCA15B" w14:textId="29639AA2" w:rsidR="007C558E" w:rsidRPr="00FF72E4" w:rsidRDefault="0029249E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38.94</w:t>
            </w:r>
          </w:p>
        </w:tc>
        <w:tc>
          <w:tcPr>
            <w:tcW w:w="1200" w:type="dxa"/>
            <w:shd w:val="clear" w:color="auto" w:fill="auto"/>
            <w:noWrap/>
          </w:tcPr>
          <w:p w14:paraId="13870909" w14:textId="137EFBED" w:rsidR="007C558E" w:rsidRPr="00FF72E4" w:rsidRDefault="0029249E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84.34</w:t>
            </w:r>
          </w:p>
        </w:tc>
        <w:tc>
          <w:tcPr>
            <w:tcW w:w="1120" w:type="dxa"/>
            <w:shd w:val="clear" w:color="auto" w:fill="auto"/>
            <w:noWrap/>
          </w:tcPr>
          <w:p w14:paraId="3E72641A" w14:textId="664AF96D" w:rsidR="007C558E" w:rsidRPr="00FF72E4" w:rsidRDefault="0029249E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33.64</w:t>
            </w:r>
          </w:p>
        </w:tc>
        <w:tc>
          <w:tcPr>
            <w:tcW w:w="960" w:type="dxa"/>
            <w:shd w:val="clear" w:color="auto" w:fill="auto"/>
            <w:noWrap/>
          </w:tcPr>
          <w:p w14:paraId="45771E60" w14:textId="03483CA1" w:rsidR="007C558E" w:rsidRPr="00FF72E4" w:rsidRDefault="0029249E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69.97</w:t>
            </w:r>
          </w:p>
        </w:tc>
        <w:tc>
          <w:tcPr>
            <w:tcW w:w="960" w:type="dxa"/>
            <w:shd w:val="clear" w:color="auto" w:fill="auto"/>
            <w:noWrap/>
          </w:tcPr>
          <w:p w14:paraId="05D5160E" w14:textId="2A788DAC" w:rsidR="007C558E" w:rsidRPr="00FF72E4" w:rsidRDefault="0029249E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43.92</w:t>
            </w:r>
          </w:p>
        </w:tc>
      </w:tr>
      <w:tr w:rsidR="00FF72E4" w:rsidRPr="00FF72E4" w14:paraId="4F85E7CF" w14:textId="77777777" w:rsidTr="00D233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  <w:noWrap/>
            <w:hideMark/>
          </w:tcPr>
          <w:p w14:paraId="71DB0208" w14:textId="77777777" w:rsidR="007C558E" w:rsidRPr="00FF72E4" w:rsidRDefault="007C558E" w:rsidP="00CC5082">
            <w:pPr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Protein content in weight gain (%)</w:t>
            </w:r>
          </w:p>
        </w:tc>
        <w:tc>
          <w:tcPr>
            <w:tcW w:w="1577" w:type="dxa"/>
            <w:shd w:val="clear" w:color="auto" w:fill="auto"/>
            <w:noWrap/>
          </w:tcPr>
          <w:p w14:paraId="79E9EEE7" w14:textId="40CA5A76" w:rsidR="007C558E" w:rsidRPr="00FF72E4" w:rsidRDefault="0029249E" w:rsidP="008B19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3</w:t>
            </w:r>
            <w:r w:rsidR="008B192B" w:rsidRPr="00FF72E4">
              <w:rPr>
                <w:rFonts w:ascii="Arial" w:eastAsia="Times New Roman" w:hAnsi="Arial" w:cs="Arial"/>
                <w:lang w:eastAsia="en-CA"/>
              </w:rPr>
              <w:t>4</w:t>
            </w:r>
          </w:p>
        </w:tc>
        <w:tc>
          <w:tcPr>
            <w:tcW w:w="951" w:type="dxa"/>
            <w:shd w:val="clear" w:color="auto" w:fill="auto"/>
            <w:noWrap/>
          </w:tcPr>
          <w:p w14:paraId="1E7F19D1" w14:textId="00C793B4" w:rsidR="007C558E" w:rsidRPr="00FF72E4" w:rsidRDefault="0029249E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14.47</w:t>
            </w:r>
          </w:p>
        </w:tc>
        <w:tc>
          <w:tcPr>
            <w:tcW w:w="1260" w:type="dxa"/>
            <w:shd w:val="clear" w:color="auto" w:fill="auto"/>
            <w:noWrap/>
          </w:tcPr>
          <w:p w14:paraId="0D0E312F" w14:textId="305796BE" w:rsidR="007C558E" w:rsidRPr="00FF72E4" w:rsidRDefault="0029249E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.92</w:t>
            </w:r>
          </w:p>
        </w:tc>
        <w:tc>
          <w:tcPr>
            <w:tcW w:w="1200" w:type="dxa"/>
            <w:shd w:val="clear" w:color="auto" w:fill="auto"/>
            <w:noWrap/>
          </w:tcPr>
          <w:p w14:paraId="74818BC6" w14:textId="774B05B1" w:rsidR="007C558E" w:rsidRPr="00FF72E4" w:rsidRDefault="0029249E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8.89</w:t>
            </w:r>
          </w:p>
        </w:tc>
        <w:tc>
          <w:tcPr>
            <w:tcW w:w="1120" w:type="dxa"/>
            <w:shd w:val="clear" w:color="auto" w:fill="auto"/>
            <w:noWrap/>
          </w:tcPr>
          <w:p w14:paraId="28DC1182" w14:textId="3F81477B" w:rsidR="007C558E" w:rsidRPr="00FF72E4" w:rsidRDefault="0029249E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0.01</w:t>
            </w:r>
          </w:p>
        </w:tc>
        <w:tc>
          <w:tcPr>
            <w:tcW w:w="960" w:type="dxa"/>
            <w:shd w:val="clear" w:color="auto" w:fill="auto"/>
            <w:noWrap/>
          </w:tcPr>
          <w:p w14:paraId="1D987555" w14:textId="4B4A418E" w:rsidR="007C558E" w:rsidRPr="00FF72E4" w:rsidRDefault="0029249E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6.98</w:t>
            </w:r>
          </w:p>
        </w:tc>
        <w:tc>
          <w:tcPr>
            <w:tcW w:w="960" w:type="dxa"/>
            <w:shd w:val="clear" w:color="auto" w:fill="auto"/>
            <w:noWrap/>
          </w:tcPr>
          <w:p w14:paraId="7CD9EDD4" w14:textId="68F96553" w:rsidR="007C558E" w:rsidRPr="00FF72E4" w:rsidRDefault="0029249E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0.85</w:t>
            </w:r>
          </w:p>
        </w:tc>
      </w:tr>
      <w:tr w:rsidR="00FF72E4" w:rsidRPr="00FF72E4" w14:paraId="331838AC" w14:textId="77777777" w:rsidTr="00D233BA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  <w:noWrap/>
            <w:hideMark/>
          </w:tcPr>
          <w:p w14:paraId="5F1ACB89" w14:textId="77777777" w:rsidR="007C558E" w:rsidRPr="00FF72E4" w:rsidRDefault="007C558E" w:rsidP="00CC5082">
            <w:pPr>
              <w:rPr>
                <w:rFonts w:ascii="Arial" w:eastAsia="Times New Roman" w:hAnsi="Arial" w:cs="Arial"/>
                <w:b w:val="0"/>
                <w:lang w:eastAsia="en-CA"/>
              </w:rPr>
            </w:pPr>
            <w:proofErr w:type="spellStart"/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Gain:Feed</w:t>
            </w:r>
            <w:proofErr w:type="spellEnd"/>
          </w:p>
        </w:tc>
        <w:tc>
          <w:tcPr>
            <w:tcW w:w="1577" w:type="dxa"/>
            <w:shd w:val="clear" w:color="auto" w:fill="auto"/>
            <w:noWrap/>
          </w:tcPr>
          <w:p w14:paraId="21FF30B8" w14:textId="6415E234" w:rsidR="007C558E" w:rsidRPr="00FF72E4" w:rsidRDefault="008B192B" w:rsidP="008B19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34</w:t>
            </w:r>
          </w:p>
        </w:tc>
        <w:tc>
          <w:tcPr>
            <w:tcW w:w="951" w:type="dxa"/>
            <w:shd w:val="clear" w:color="auto" w:fill="auto"/>
            <w:noWrap/>
          </w:tcPr>
          <w:p w14:paraId="55FCD68A" w14:textId="74DC06D6" w:rsidR="007C558E" w:rsidRPr="00FF72E4" w:rsidRDefault="008B192B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0.39</w:t>
            </w:r>
          </w:p>
        </w:tc>
        <w:tc>
          <w:tcPr>
            <w:tcW w:w="1260" w:type="dxa"/>
            <w:shd w:val="clear" w:color="auto" w:fill="auto"/>
            <w:noWrap/>
          </w:tcPr>
          <w:p w14:paraId="5FBF41D9" w14:textId="7014C7CC" w:rsidR="007C558E" w:rsidRPr="00FF72E4" w:rsidRDefault="008B192B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0.08</w:t>
            </w:r>
          </w:p>
        </w:tc>
        <w:tc>
          <w:tcPr>
            <w:tcW w:w="1200" w:type="dxa"/>
            <w:shd w:val="clear" w:color="auto" w:fill="auto"/>
            <w:noWrap/>
          </w:tcPr>
          <w:p w14:paraId="474E1A3E" w14:textId="73F897BA" w:rsidR="007C558E" w:rsidRPr="00FF72E4" w:rsidRDefault="008B192B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0.26</w:t>
            </w:r>
          </w:p>
        </w:tc>
        <w:tc>
          <w:tcPr>
            <w:tcW w:w="1120" w:type="dxa"/>
            <w:shd w:val="clear" w:color="auto" w:fill="auto"/>
            <w:noWrap/>
          </w:tcPr>
          <w:p w14:paraId="1A519265" w14:textId="1886D77B" w:rsidR="007C558E" w:rsidRPr="00FF72E4" w:rsidRDefault="008B192B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0.59</w:t>
            </w:r>
          </w:p>
        </w:tc>
        <w:tc>
          <w:tcPr>
            <w:tcW w:w="960" w:type="dxa"/>
            <w:shd w:val="clear" w:color="auto" w:fill="auto"/>
            <w:noWrap/>
          </w:tcPr>
          <w:p w14:paraId="4669E650" w14:textId="3EF98BA3" w:rsidR="007C558E" w:rsidRPr="00FF72E4" w:rsidRDefault="008B192B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0.24</w:t>
            </w:r>
          </w:p>
        </w:tc>
        <w:tc>
          <w:tcPr>
            <w:tcW w:w="960" w:type="dxa"/>
            <w:shd w:val="clear" w:color="auto" w:fill="auto"/>
            <w:noWrap/>
          </w:tcPr>
          <w:p w14:paraId="67B558B0" w14:textId="5CB71944" w:rsidR="007C558E" w:rsidRPr="00FF72E4" w:rsidRDefault="008B192B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0.62</w:t>
            </w:r>
          </w:p>
        </w:tc>
      </w:tr>
      <w:tr w:rsidR="00FF72E4" w:rsidRPr="00FF72E4" w14:paraId="29474695" w14:textId="77777777" w:rsidTr="00D233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14:paraId="4342E511" w14:textId="77777777" w:rsidR="007C558E" w:rsidRPr="00FF72E4" w:rsidRDefault="007C558E" w:rsidP="00CC5082">
            <w:pPr>
              <w:rPr>
                <w:rFonts w:ascii="Arial" w:eastAsia="Times New Roman" w:hAnsi="Arial" w:cs="Arial"/>
                <w:b w:val="0"/>
                <w:lang w:eastAsia="en-CA"/>
              </w:rPr>
            </w:pPr>
            <w:r w:rsidRPr="00FF72E4">
              <w:rPr>
                <w:rFonts w:ascii="Arial" w:eastAsia="Times New Roman" w:hAnsi="Arial" w:cs="Arial"/>
                <w:b w:val="0"/>
                <w:lang w:eastAsia="en-CA"/>
              </w:rPr>
              <w:t>Average daily feed intake  (Kg/d)</w:t>
            </w:r>
          </w:p>
        </w:tc>
        <w:tc>
          <w:tcPr>
            <w:tcW w:w="1577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785A9B0F" w14:textId="272DED18" w:rsidR="007C558E" w:rsidRPr="00FF72E4" w:rsidRDefault="008B192B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34</w:t>
            </w:r>
          </w:p>
        </w:tc>
        <w:tc>
          <w:tcPr>
            <w:tcW w:w="951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46FB7F24" w14:textId="55FF4411" w:rsidR="007C558E" w:rsidRPr="00FF72E4" w:rsidRDefault="008B192B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2.89</w:t>
            </w:r>
          </w:p>
        </w:tc>
        <w:tc>
          <w:tcPr>
            <w:tcW w:w="1260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3949691C" w14:textId="202CAEC0" w:rsidR="007C558E" w:rsidRPr="00FF72E4" w:rsidRDefault="008B192B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0.52</w:t>
            </w:r>
          </w:p>
        </w:tc>
        <w:tc>
          <w:tcPr>
            <w:tcW w:w="1200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505239A1" w14:textId="1E4F4B7A" w:rsidR="007C558E" w:rsidRPr="00FF72E4" w:rsidRDefault="008B192B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1.78</w:t>
            </w:r>
          </w:p>
        </w:tc>
        <w:tc>
          <w:tcPr>
            <w:tcW w:w="1120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7D79A2E3" w14:textId="7357CCF9" w:rsidR="007C558E" w:rsidRPr="00FF72E4" w:rsidRDefault="008B192B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4.07</w:t>
            </w:r>
          </w:p>
        </w:tc>
        <w:tc>
          <w:tcPr>
            <w:tcW w:w="960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3E6AD0A8" w14:textId="6B0376BC" w:rsidR="007C558E" w:rsidRPr="00FF72E4" w:rsidRDefault="008B192B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1.75</w:t>
            </w:r>
          </w:p>
        </w:tc>
        <w:tc>
          <w:tcPr>
            <w:tcW w:w="960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22D38FFB" w14:textId="2EDA02BF" w:rsidR="007C558E" w:rsidRPr="00FF72E4" w:rsidRDefault="008B192B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CA"/>
              </w:rPr>
            </w:pPr>
            <w:r w:rsidRPr="00FF72E4">
              <w:rPr>
                <w:rFonts w:ascii="Arial" w:eastAsia="Times New Roman" w:hAnsi="Arial" w:cs="Arial"/>
                <w:lang w:eastAsia="en-CA"/>
              </w:rPr>
              <w:t>4.27</w:t>
            </w:r>
          </w:p>
        </w:tc>
      </w:tr>
    </w:tbl>
    <w:p w14:paraId="2E6B9706" w14:textId="4EEC3046" w:rsidR="00CC5082" w:rsidRDefault="007C558E" w:rsidP="007C558E">
      <w:pPr>
        <w:ind w:firstLine="709"/>
        <w:rPr>
          <w:rFonts w:ascii="Arial" w:hAnsi="Arial" w:cs="Arial"/>
        </w:rPr>
      </w:pPr>
      <w:proofErr w:type="gramStart"/>
      <w:r w:rsidRPr="00FF72E4">
        <w:rPr>
          <w:rFonts w:ascii="Arial" w:eastAsia="Times New Roman" w:hAnsi="Arial" w:cs="Arial"/>
          <w:b/>
          <w:vertAlign w:val="superscript"/>
          <w:lang w:eastAsia="en-CA"/>
        </w:rPr>
        <w:t>1</w:t>
      </w:r>
      <w:proofErr w:type="gramEnd"/>
      <w:r w:rsidRPr="00FF72E4">
        <w:rPr>
          <w:rFonts w:ascii="Arial" w:eastAsia="Times New Roman" w:hAnsi="Arial" w:cs="Arial"/>
          <w:b/>
          <w:vertAlign w:val="superscript"/>
          <w:lang w:eastAsia="en-CA"/>
        </w:rPr>
        <w:t xml:space="preserve"> </w:t>
      </w:r>
      <w:r w:rsidRPr="00FF72E4">
        <w:rPr>
          <w:rFonts w:ascii="Arial" w:hAnsi="Arial" w:cs="Arial"/>
        </w:rPr>
        <w:t xml:space="preserve">Rate variables (e.g. </w:t>
      </w:r>
      <w:r w:rsidR="005C20FF">
        <w:rPr>
          <w:rFonts w:ascii="Arial" w:hAnsi="Arial" w:cs="Arial"/>
        </w:rPr>
        <w:t>protein deposition</w:t>
      </w:r>
      <w:r w:rsidRPr="00FF72E4">
        <w:rPr>
          <w:rFonts w:ascii="Arial" w:hAnsi="Arial" w:cs="Arial"/>
        </w:rPr>
        <w:t xml:space="preserve">) differ in number of observations from the state variables (e.g. </w:t>
      </w:r>
      <w:r w:rsidR="005C20FF">
        <w:rPr>
          <w:rFonts w:ascii="Arial" w:hAnsi="Arial" w:cs="Arial"/>
        </w:rPr>
        <w:t>body weight</w:t>
      </w:r>
      <w:r w:rsidRPr="00FF72E4">
        <w:rPr>
          <w:rFonts w:ascii="Arial" w:hAnsi="Arial" w:cs="Arial"/>
        </w:rPr>
        <w:t>) because they are calculated as the average (difference from the final condition to initial condition) per pig over the three growing periods studied.</w:t>
      </w:r>
      <w:r w:rsidR="00FF72E4">
        <w:rPr>
          <w:rFonts w:ascii="Arial" w:hAnsi="Arial" w:cs="Arial"/>
        </w:rPr>
        <w:t xml:space="preserve"> SD= Standard deviation</w:t>
      </w:r>
    </w:p>
    <w:p w14:paraId="3F1834D7" w14:textId="77777777" w:rsidR="00CC5082" w:rsidRDefault="00CC5082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EB002C2" w14:textId="77777777" w:rsidR="00CC5082" w:rsidRPr="007E6093" w:rsidRDefault="00CC5082" w:rsidP="00CC5082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sz w:val="24"/>
          <w:szCs w:val="24"/>
        </w:rPr>
        <w:lastRenderedPageBreak/>
        <w:t xml:space="preserve">Supplementary Table S2 </w:t>
      </w:r>
      <w:r w:rsidRPr="007E6093">
        <w:rPr>
          <w:rFonts w:ascii="Arial" w:hAnsi="Arial" w:cs="Arial"/>
        </w:rPr>
        <w:t>Descriptive</w:t>
      </w:r>
      <w:r w:rsidRPr="007E6093">
        <w:rPr>
          <w:rFonts w:ascii="Arial" w:hAnsi="Arial" w:cs="Arial"/>
          <w:i/>
        </w:rPr>
        <w:t xml:space="preserve"> </w:t>
      </w:r>
      <w:r w:rsidRPr="00624CDD">
        <w:rPr>
          <w:rFonts w:ascii="Arial" w:hAnsi="Arial" w:cs="Arial"/>
        </w:rPr>
        <w:t>statistics of the dataset (365 pigs</w:t>
      </w:r>
      <w:r w:rsidRPr="00624CDD">
        <w:rPr>
          <w:rFonts w:ascii="Arial" w:hAnsi="Arial" w:cs="Arial"/>
          <w:vertAlign w:val="superscript"/>
        </w:rPr>
        <w:t>1</w:t>
      </w:r>
      <w:r w:rsidRPr="00624CDD">
        <w:rPr>
          <w:rFonts w:ascii="Arial" w:hAnsi="Arial" w:cs="Arial"/>
        </w:rPr>
        <w:t>) used to validate the equation to estimate body protein mass and protein content in weight gain</w:t>
      </w:r>
      <w:r w:rsidRPr="007E6093">
        <w:rPr>
          <w:rFonts w:ascii="Arial" w:hAnsi="Arial" w:cs="Arial"/>
          <w:i/>
        </w:rPr>
        <w:t>.</w:t>
      </w:r>
    </w:p>
    <w:tbl>
      <w:tblPr>
        <w:tblStyle w:val="Tableausimple41"/>
        <w:tblW w:w="11847" w:type="dxa"/>
        <w:tblLook w:val="04A0" w:firstRow="1" w:lastRow="0" w:firstColumn="1" w:lastColumn="0" w:noHBand="0" w:noVBand="1"/>
      </w:tblPr>
      <w:tblGrid>
        <w:gridCol w:w="3828"/>
        <w:gridCol w:w="1577"/>
        <w:gridCol w:w="951"/>
        <w:gridCol w:w="1260"/>
        <w:gridCol w:w="1200"/>
        <w:gridCol w:w="1120"/>
        <w:gridCol w:w="960"/>
        <w:gridCol w:w="951"/>
      </w:tblGrid>
      <w:tr w:rsidR="00CC5082" w:rsidRPr="007E6093" w14:paraId="00CB9103" w14:textId="77777777" w:rsidTr="00CC50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166A078" w14:textId="77777777" w:rsidR="00CC5082" w:rsidRPr="007E6093" w:rsidRDefault="00CC5082" w:rsidP="00CC5082">
            <w:pPr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Item</w:t>
            </w:r>
          </w:p>
        </w:tc>
        <w:tc>
          <w:tcPr>
            <w:tcW w:w="157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9270D30" w14:textId="77777777" w:rsidR="00CC5082" w:rsidRPr="007E6093" w:rsidRDefault="00CC5082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Number of observations</w:t>
            </w:r>
          </w:p>
        </w:tc>
        <w:tc>
          <w:tcPr>
            <w:tcW w:w="95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A31AC00" w14:textId="77777777" w:rsidR="00CC5082" w:rsidRPr="007E6093" w:rsidRDefault="00CC5082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Mean</w:t>
            </w:r>
          </w:p>
        </w:tc>
        <w:tc>
          <w:tcPr>
            <w:tcW w:w="1260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EA0535E" w14:textId="77777777" w:rsidR="00CC5082" w:rsidRPr="007E6093" w:rsidRDefault="00CC5082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SD</w:t>
            </w:r>
          </w:p>
        </w:tc>
        <w:tc>
          <w:tcPr>
            <w:tcW w:w="1200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7AB0F0B" w14:textId="77777777" w:rsidR="00CC5082" w:rsidRPr="007E6093" w:rsidRDefault="00CC5082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1% quantile</w:t>
            </w:r>
          </w:p>
        </w:tc>
        <w:tc>
          <w:tcPr>
            <w:tcW w:w="1120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86D074A" w14:textId="77777777" w:rsidR="00CC5082" w:rsidRPr="007E6093" w:rsidRDefault="00CC5082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99% quantile</w:t>
            </w:r>
          </w:p>
        </w:tc>
        <w:tc>
          <w:tcPr>
            <w:tcW w:w="960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9BD8A1D" w14:textId="77777777" w:rsidR="00CC5082" w:rsidRPr="007E6093" w:rsidRDefault="00CC5082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Min.</w:t>
            </w:r>
          </w:p>
        </w:tc>
        <w:tc>
          <w:tcPr>
            <w:tcW w:w="951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7682120" w14:textId="77777777" w:rsidR="00CC5082" w:rsidRPr="007E6093" w:rsidRDefault="00CC5082" w:rsidP="00CC50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M</w:t>
            </w:r>
            <w:r>
              <w:rPr>
                <w:rFonts w:ascii="Arial" w:eastAsia="Times New Roman" w:hAnsi="Arial" w:cs="Arial"/>
                <w:b w:val="0"/>
                <w:color w:val="000000"/>
                <w:lang w:val="pt-BR" w:eastAsia="en-CA"/>
              </w:rPr>
              <w:t>a</w:t>
            </w: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x.</w:t>
            </w:r>
          </w:p>
        </w:tc>
      </w:tr>
      <w:tr w:rsidR="00CC5082" w:rsidRPr="007E6093" w14:paraId="6DF121BE" w14:textId="77777777" w:rsidTr="00CC5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C86BF0A" w14:textId="77777777" w:rsidR="00CC5082" w:rsidRPr="007E6093" w:rsidRDefault="00CC5082" w:rsidP="00CC5082">
            <w:pPr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Body weight (kg)</w:t>
            </w:r>
          </w:p>
        </w:tc>
        <w:tc>
          <w:tcPr>
            <w:tcW w:w="157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85B96C8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751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CB46C2E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66.87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0A70A22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37.58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33CAA13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23.31</w:t>
            </w:r>
          </w:p>
        </w:tc>
        <w:tc>
          <w:tcPr>
            <w:tcW w:w="11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95547B6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144.61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7ACDC6C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20.95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D90FAC4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154.72</w:t>
            </w:r>
          </w:p>
        </w:tc>
      </w:tr>
      <w:tr w:rsidR="00CC5082" w:rsidRPr="007E6093" w14:paraId="1D08BD9E" w14:textId="77777777" w:rsidTr="00CC5082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  <w:noWrap/>
            <w:hideMark/>
          </w:tcPr>
          <w:p w14:paraId="56A86FA2" w14:textId="77777777" w:rsidR="00CC5082" w:rsidRPr="007E6093" w:rsidRDefault="00CC5082" w:rsidP="00CC5082">
            <w:pPr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Body protein mass (kg)</w:t>
            </w:r>
          </w:p>
        </w:tc>
        <w:tc>
          <w:tcPr>
            <w:tcW w:w="1577" w:type="dxa"/>
            <w:shd w:val="clear" w:color="auto" w:fill="auto"/>
            <w:noWrap/>
          </w:tcPr>
          <w:p w14:paraId="16CF6C33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751</w:t>
            </w:r>
          </w:p>
        </w:tc>
        <w:tc>
          <w:tcPr>
            <w:tcW w:w="951" w:type="dxa"/>
            <w:shd w:val="clear" w:color="auto" w:fill="auto"/>
            <w:noWrap/>
          </w:tcPr>
          <w:p w14:paraId="2E76ABE8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10.82</w:t>
            </w:r>
          </w:p>
        </w:tc>
        <w:tc>
          <w:tcPr>
            <w:tcW w:w="1260" w:type="dxa"/>
            <w:shd w:val="clear" w:color="auto" w:fill="auto"/>
            <w:noWrap/>
          </w:tcPr>
          <w:p w14:paraId="19ADB2C8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5.93</w:t>
            </w:r>
          </w:p>
        </w:tc>
        <w:tc>
          <w:tcPr>
            <w:tcW w:w="1200" w:type="dxa"/>
            <w:shd w:val="clear" w:color="auto" w:fill="auto"/>
            <w:noWrap/>
          </w:tcPr>
          <w:p w14:paraId="37B071C8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3.38</w:t>
            </w:r>
          </w:p>
        </w:tc>
        <w:tc>
          <w:tcPr>
            <w:tcW w:w="1120" w:type="dxa"/>
            <w:shd w:val="clear" w:color="auto" w:fill="auto"/>
            <w:noWrap/>
          </w:tcPr>
          <w:p w14:paraId="0709D84E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22.34</w:t>
            </w:r>
          </w:p>
        </w:tc>
        <w:tc>
          <w:tcPr>
            <w:tcW w:w="960" w:type="dxa"/>
            <w:shd w:val="clear" w:color="auto" w:fill="auto"/>
            <w:noWrap/>
          </w:tcPr>
          <w:p w14:paraId="1FBBE93A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2.89</w:t>
            </w:r>
          </w:p>
        </w:tc>
        <w:tc>
          <w:tcPr>
            <w:tcW w:w="951" w:type="dxa"/>
            <w:shd w:val="clear" w:color="auto" w:fill="auto"/>
            <w:noWrap/>
          </w:tcPr>
          <w:p w14:paraId="06EF1517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23.17</w:t>
            </w:r>
          </w:p>
        </w:tc>
      </w:tr>
      <w:tr w:rsidR="00CC5082" w:rsidRPr="007E6093" w14:paraId="64EB24A9" w14:textId="77777777" w:rsidTr="00CC5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  <w:noWrap/>
            <w:hideMark/>
          </w:tcPr>
          <w:p w14:paraId="735F1AF4" w14:textId="77777777" w:rsidR="00CC5082" w:rsidRPr="007E6093" w:rsidRDefault="00CC5082" w:rsidP="00CC5082">
            <w:pPr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 xml:space="preserve">Body </w:t>
            </w:r>
            <w:r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l</w:t>
            </w: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ipid mass (kg)</w:t>
            </w:r>
          </w:p>
        </w:tc>
        <w:tc>
          <w:tcPr>
            <w:tcW w:w="1577" w:type="dxa"/>
            <w:shd w:val="clear" w:color="auto" w:fill="auto"/>
            <w:noWrap/>
          </w:tcPr>
          <w:p w14:paraId="229A0A90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751</w:t>
            </w:r>
          </w:p>
        </w:tc>
        <w:tc>
          <w:tcPr>
            <w:tcW w:w="951" w:type="dxa"/>
            <w:shd w:val="clear" w:color="auto" w:fill="auto"/>
            <w:noWrap/>
          </w:tcPr>
          <w:p w14:paraId="0A93FCF9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11.074</w:t>
            </w:r>
          </w:p>
        </w:tc>
        <w:tc>
          <w:tcPr>
            <w:tcW w:w="1260" w:type="dxa"/>
            <w:shd w:val="clear" w:color="auto" w:fill="auto"/>
            <w:noWrap/>
          </w:tcPr>
          <w:p w14:paraId="6A5C9AF2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9.94</w:t>
            </w:r>
          </w:p>
        </w:tc>
        <w:tc>
          <w:tcPr>
            <w:tcW w:w="1200" w:type="dxa"/>
            <w:shd w:val="clear" w:color="auto" w:fill="auto"/>
            <w:noWrap/>
          </w:tcPr>
          <w:p w14:paraId="7DB1227B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3.77</w:t>
            </w:r>
          </w:p>
        </w:tc>
        <w:tc>
          <w:tcPr>
            <w:tcW w:w="1120" w:type="dxa"/>
            <w:shd w:val="clear" w:color="auto" w:fill="auto"/>
            <w:noWrap/>
          </w:tcPr>
          <w:p w14:paraId="0F84D075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39.93</w:t>
            </w:r>
          </w:p>
        </w:tc>
        <w:tc>
          <w:tcPr>
            <w:tcW w:w="960" w:type="dxa"/>
            <w:shd w:val="clear" w:color="auto" w:fill="auto"/>
            <w:noWrap/>
          </w:tcPr>
          <w:p w14:paraId="753DD112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3.67</w:t>
            </w:r>
          </w:p>
        </w:tc>
        <w:tc>
          <w:tcPr>
            <w:tcW w:w="951" w:type="dxa"/>
            <w:shd w:val="clear" w:color="auto" w:fill="auto"/>
            <w:noWrap/>
          </w:tcPr>
          <w:p w14:paraId="5F8AA50F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47.52</w:t>
            </w:r>
          </w:p>
        </w:tc>
      </w:tr>
      <w:tr w:rsidR="00CC5082" w:rsidRPr="007E6093" w14:paraId="73E57226" w14:textId="77777777" w:rsidTr="00CC5082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  <w:noWrap/>
            <w:hideMark/>
          </w:tcPr>
          <w:p w14:paraId="2BEA5D09" w14:textId="77777777" w:rsidR="00CC5082" w:rsidRPr="007E6093" w:rsidRDefault="00CC5082" w:rsidP="00CC5082">
            <w:pPr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Protein deposition (g/d)</w:t>
            </w:r>
            <w:r>
              <w:rPr>
                <w:rFonts w:ascii="Arial" w:eastAsia="Times New Roman" w:hAnsi="Arial" w:cs="Arial"/>
                <w:b w:val="0"/>
                <w:color w:val="000000"/>
                <w:vertAlign w:val="superscript"/>
                <w:lang w:eastAsia="en-CA"/>
              </w:rPr>
              <w:t xml:space="preserve"> 2</w:t>
            </w:r>
          </w:p>
        </w:tc>
        <w:tc>
          <w:tcPr>
            <w:tcW w:w="1577" w:type="dxa"/>
            <w:shd w:val="clear" w:color="auto" w:fill="auto"/>
            <w:noWrap/>
          </w:tcPr>
          <w:p w14:paraId="58FFDC7D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365</w:t>
            </w:r>
          </w:p>
        </w:tc>
        <w:tc>
          <w:tcPr>
            <w:tcW w:w="951" w:type="dxa"/>
            <w:shd w:val="clear" w:color="auto" w:fill="auto"/>
            <w:noWrap/>
          </w:tcPr>
          <w:p w14:paraId="6ABA866B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161.27</w:t>
            </w:r>
          </w:p>
        </w:tc>
        <w:tc>
          <w:tcPr>
            <w:tcW w:w="1260" w:type="dxa"/>
            <w:shd w:val="clear" w:color="auto" w:fill="auto"/>
            <w:noWrap/>
          </w:tcPr>
          <w:p w14:paraId="10C39D00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33.47</w:t>
            </w:r>
          </w:p>
        </w:tc>
        <w:tc>
          <w:tcPr>
            <w:tcW w:w="1200" w:type="dxa"/>
            <w:shd w:val="clear" w:color="auto" w:fill="auto"/>
            <w:noWrap/>
          </w:tcPr>
          <w:p w14:paraId="3B6AD295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94.60</w:t>
            </w:r>
          </w:p>
        </w:tc>
        <w:tc>
          <w:tcPr>
            <w:tcW w:w="1120" w:type="dxa"/>
            <w:shd w:val="clear" w:color="auto" w:fill="auto"/>
            <w:noWrap/>
          </w:tcPr>
          <w:p w14:paraId="0C1D5FD8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225.41</w:t>
            </w:r>
          </w:p>
        </w:tc>
        <w:tc>
          <w:tcPr>
            <w:tcW w:w="960" w:type="dxa"/>
            <w:shd w:val="clear" w:color="auto" w:fill="auto"/>
            <w:noWrap/>
          </w:tcPr>
          <w:p w14:paraId="5DF2A068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54.12</w:t>
            </w:r>
          </w:p>
        </w:tc>
        <w:tc>
          <w:tcPr>
            <w:tcW w:w="951" w:type="dxa"/>
            <w:shd w:val="clear" w:color="auto" w:fill="auto"/>
            <w:noWrap/>
          </w:tcPr>
          <w:p w14:paraId="4000A5CD" w14:textId="77777777" w:rsidR="00CC5082" w:rsidRPr="007E6093" w:rsidRDefault="00CC5082" w:rsidP="00CC5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233.99</w:t>
            </w:r>
          </w:p>
        </w:tc>
      </w:tr>
      <w:tr w:rsidR="00CC5082" w:rsidRPr="007E6093" w14:paraId="39A98E2A" w14:textId="77777777" w:rsidTr="00CC5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14:paraId="4459235A" w14:textId="77777777" w:rsidR="00CC5082" w:rsidRPr="007E6093" w:rsidRDefault="00CC5082" w:rsidP="00CC5082">
            <w:pPr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b w:val="0"/>
                <w:color w:val="000000"/>
                <w:lang w:eastAsia="en-CA"/>
              </w:rPr>
              <w:t>Protein content in weight gain (%)</w:t>
            </w:r>
          </w:p>
        </w:tc>
        <w:tc>
          <w:tcPr>
            <w:tcW w:w="1577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2AADFDCD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355</w:t>
            </w:r>
          </w:p>
        </w:tc>
        <w:tc>
          <w:tcPr>
            <w:tcW w:w="951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6FEE6D99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16.16</w:t>
            </w:r>
          </w:p>
        </w:tc>
        <w:tc>
          <w:tcPr>
            <w:tcW w:w="1260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28EF7567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3.90</w:t>
            </w:r>
          </w:p>
        </w:tc>
        <w:tc>
          <w:tcPr>
            <w:tcW w:w="1200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0577BCC6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5.94938</w:t>
            </w:r>
          </w:p>
        </w:tc>
        <w:tc>
          <w:tcPr>
            <w:tcW w:w="1120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5D91AEED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21.34</w:t>
            </w:r>
          </w:p>
        </w:tc>
        <w:tc>
          <w:tcPr>
            <w:tcW w:w="960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38F0A060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4.52</w:t>
            </w:r>
          </w:p>
        </w:tc>
        <w:tc>
          <w:tcPr>
            <w:tcW w:w="951" w:type="dxa"/>
            <w:tcBorders>
              <w:bottom w:val="double" w:sz="4" w:space="0" w:color="auto"/>
            </w:tcBorders>
            <w:shd w:val="clear" w:color="auto" w:fill="auto"/>
            <w:noWrap/>
          </w:tcPr>
          <w:p w14:paraId="02455A65" w14:textId="77777777" w:rsidR="00CC5082" w:rsidRPr="007E6093" w:rsidRDefault="00CC5082" w:rsidP="00CC5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CA"/>
              </w:rPr>
            </w:pPr>
            <w:r w:rsidRPr="007E6093">
              <w:rPr>
                <w:rFonts w:ascii="Arial" w:eastAsia="Times New Roman" w:hAnsi="Arial" w:cs="Arial"/>
                <w:color w:val="000000"/>
                <w:lang w:eastAsia="en-CA"/>
              </w:rPr>
              <w:t>22.78</w:t>
            </w:r>
          </w:p>
        </w:tc>
      </w:tr>
    </w:tbl>
    <w:p w14:paraId="38BFA0F3" w14:textId="77777777" w:rsidR="00CC5082" w:rsidRPr="007E6093" w:rsidRDefault="00CC5082" w:rsidP="00CC5082">
      <w:pPr>
        <w:ind w:firstLine="709"/>
        <w:rPr>
          <w:rFonts w:ascii="Arial" w:hAnsi="Arial" w:cs="Arial"/>
        </w:rPr>
      </w:pPr>
      <w:r w:rsidRPr="007E6093">
        <w:rPr>
          <w:rFonts w:ascii="Arial" w:hAnsi="Arial" w:cs="Arial"/>
          <w:vertAlign w:val="superscript"/>
        </w:rPr>
        <w:t xml:space="preserve">1 </w:t>
      </w:r>
      <w:r w:rsidRPr="007E6093">
        <w:rPr>
          <w:rFonts w:ascii="Arial" w:hAnsi="Arial" w:cs="Arial"/>
        </w:rPr>
        <w:t xml:space="preserve">365 pigs </w:t>
      </w:r>
      <w:r w:rsidRPr="00E91E47">
        <w:rPr>
          <w:rFonts w:ascii="Arial" w:hAnsi="Arial" w:cs="Arial"/>
        </w:rPr>
        <w:t xml:space="preserve">with </w:t>
      </w:r>
      <w:proofErr w:type="gramStart"/>
      <w:r w:rsidRPr="00E91E47">
        <w:rPr>
          <w:rFonts w:ascii="Arial" w:hAnsi="Arial" w:cs="Arial"/>
        </w:rPr>
        <w:t>two</w:t>
      </w:r>
      <w:proofErr w:type="gramEnd"/>
      <w:r w:rsidRPr="007E6093">
        <w:rPr>
          <w:rFonts w:ascii="Arial" w:hAnsi="Arial" w:cs="Arial"/>
        </w:rPr>
        <w:t xml:space="preserve"> dual x-ray measurements per pig and 21 pigs with one</w:t>
      </w:r>
      <w:r>
        <w:rPr>
          <w:rFonts w:ascii="Arial" w:hAnsi="Arial" w:cs="Arial"/>
        </w:rPr>
        <w:t xml:space="preserve"> measurement</w:t>
      </w:r>
      <w:r w:rsidRPr="007E6093">
        <w:rPr>
          <w:rFonts w:ascii="Arial" w:hAnsi="Arial" w:cs="Arial"/>
        </w:rPr>
        <w:t>.</w:t>
      </w:r>
    </w:p>
    <w:p w14:paraId="25E5E410" w14:textId="779F40C6" w:rsidR="00CC5082" w:rsidRDefault="00CC5082" w:rsidP="00CC5082">
      <w:pPr>
        <w:ind w:firstLine="709"/>
        <w:rPr>
          <w:rFonts w:ascii="Arial" w:hAnsi="Arial" w:cs="Arial"/>
        </w:rPr>
      </w:pPr>
      <w:proofErr w:type="gramStart"/>
      <w:r>
        <w:rPr>
          <w:rFonts w:ascii="Arial" w:eastAsia="Times New Roman" w:hAnsi="Arial" w:cs="Arial"/>
          <w:b/>
          <w:color w:val="000000"/>
          <w:vertAlign w:val="superscript"/>
          <w:lang w:eastAsia="en-CA"/>
        </w:rPr>
        <w:t>2</w:t>
      </w:r>
      <w:proofErr w:type="gramEnd"/>
      <w:r>
        <w:rPr>
          <w:rFonts w:ascii="Arial" w:eastAsia="Times New Roman" w:hAnsi="Arial" w:cs="Arial"/>
          <w:b/>
          <w:color w:val="000000"/>
          <w:vertAlign w:val="superscript"/>
          <w:lang w:eastAsia="en-CA"/>
        </w:rPr>
        <w:t xml:space="preserve"> </w:t>
      </w:r>
      <w:r w:rsidRPr="004D36F7">
        <w:rPr>
          <w:rFonts w:ascii="Arial" w:hAnsi="Arial" w:cs="Arial"/>
        </w:rPr>
        <w:t>Rate</w:t>
      </w:r>
      <w:r>
        <w:rPr>
          <w:rFonts w:ascii="Arial" w:hAnsi="Arial" w:cs="Arial"/>
        </w:rPr>
        <w:t xml:space="preserve"> variables (e.g. </w:t>
      </w:r>
      <w:r w:rsidR="005C20FF">
        <w:rPr>
          <w:rFonts w:ascii="Arial" w:hAnsi="Arial" w:cs="Arial"/>
        </w:rPr>
        <w:t>protein deposition</w:t>
      </w:r>
      <w:r>
        <w:rPr>
          <w:rFonts w:ascii="Arial" w:hAnsi="Arial" w:cs="Arial"/>
        </w:rPr>
        <w:t xml:space="preserve">) differ in number of observations from the state variables (e.g. </w:t>
      </w:r>
      <w:r w:rsidR="005C20FF">
        <w:rPr>
          <w:rFonts w:ascii="Arial" w:hAnsi="Arial" w:cs="Arial"/>
        </w:rPr>
        <w:t>body protein</w:t>
      </w:r>
      <w:r>
        <w:rPr>
          <w:rFonts w:ascii="Arial" w:hAnsi="Arial" w:cs="Arial"/>
        </w:rPr>
        <w:t>) because they are calculated as the a</w:t>
      </w:r>
      <w:r w:rsidRPr="007E6093">
        <w:rPr>
          <w:rFonts w:ascii="Arial" w:hAnsi="Arial" w:cs="Arial"/>
        </w:rPr>
        <w:t>verage</w:t>
      </w:r>
      <w:r>
        <w:rPr>
          <w:rFonts w:ascii="Arial" w:hAnsi="Arial" w:cs="Arial"/>
        </w:rPr>
        <w:t xml:space="preserve"> (difference from the final condition to initial condition)</w:t>
      </w:r>
      <w:r w:rsidRPr="007E6093">
        <w:rPr>
          <w:rFonts w:ascii="Arial" w:hAnsi="Arial" w:cs="Arial"/>
        </w:rPr>
        <w:t xml:space="preserve"> per pig </w:t>
      </w:r>
      <w:r>
        <w:rPr>
          <w:rFonts w:ascii="Arial" w:hAnsi="Arial" w:cs="Arial"/>
        </w:rPr>
        <w:t>over</w:t>
      </w:r>
      <w:r w:rsidRPr="007E6093">
        <w:rPr>
          <w:rFonts w:ascii="Arial" w:hAnsi="Arial" w:cs="Arial"/>
        </w:rPr>
        <w:t xml:space="preserve"> the three growing periods studied.</w:t>
      </w:r>
      <w:r>
        <w:rPr>
          <w:rFonts w:ascii="Arial" w:hAnsi="Arial" w:cs="Arial"/>
        </w:rPr>
        <w:t xml:space="preserve"> </w:t>
      </w:r>
    </w:p>
    <w:p w14:paraId="2A8E63E5" w14:textId="6BAEC3F0" w:rsidR="00CC5082" w:rsidRDefault="00CC5082" w:rsidP="00CC5082">
      <w:pPr>
        <w:ind w:firstLine="709"/>
        <w:rPr>
          <w:rFonts w:ascii="Arial" w:hAnsi="Arial" w:cs="Arial"/>
        </w:rPr>
      </w:pPr>
      <w:r>
        <w:rPr>
          <w:rFonts w:ascii="Arial" w:hAnsi="Arial" w:cs="Arial"/>
        </w:rPr>
        <w:t>SD= Standard deviation</w:t>
      </w:r>
    </w:p>
    <w:p w14:paraId="2A9FB1D8" w14:textId="77777777" w:rsidR="00CC5082" w:rsidRDefault="00CC5082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71C61E6" w14:textId="1038C9CE" w:rsidR="00CC5082" w:rsidRDefault="00CC5082" w:rsidP="00CC5082">
      <w:pPr>
        <w:spacing w:line="360" w:lineRule="auto"/>
        <w:ind w:left="-567"/>
        <w:rPr>
          <w:rFonts w:ascii="Arial" w:hAnsi="Arial" w:cs="Arial"/>
          <w:i/>
        </w:rPr>
      </w:pPr>
      <w:r w:rsidRPr="00CC5082">
        <w:rPr>
          <w:rFonts w:ascii="Arial" w:hAnsi="Arial" w:cs="Arial"/>
          <w:sz w:val="24"/>
          <w:szCs w:val="24"/>
        </w:rPr>
        <w:lastRenderedPageBreak/>
        <w:t>Supplementary Table S3</w:t>
      </w:r>
      <w:r>
        <w:rPr>
          <w:rFonts w:ascii="Arial" w:hAnsi="Arial" w:cs="Arial"/>
          <w:sz w:val="24"/>
          <w:szCs w:val="24"/>
        </w:rPr>
        <w:t>.</w:t>
      </w:r>
      <w:r w:rsidRPr="007E6093">
        <w:rPr>
          <w:rFonts w:ascii="Arial" w:hAnsi="Arial" w:cs="Arial"/>
        </w:rPr>
        <w:t xml:space="preserve"> </w:t>
      </w:r>
      <w:r w:rsidRPr="00E91E47">
        <w:rPr>
          <w:rFonts w:ascii="Arial" w:hAnsi="Arial" w:cs="Arial"/>
        </w:rPr>
        <w:t>Descriptive</w:t>
      </w:r>
      <w:r>
        <w:rPr>
          <w:rFonts w:ascii="Arial" w:hAnsi="Arial" w:cs="Arial"/>
        </w:rPr>
        <w:t xml:space="preserve"> statistics of the c</w:t>
      </w:r>
      <w:r w:rsidRPr="00B636B0">
        <w:rPr>
          <w:rFonts w:ascii="Arial" w:hAnsi="Arial" w:cs="Arial"/>
        </w:rPr>
        <w:t xml:space="preserve">alibration </w:t>
      </w:r>
      <w:r>
        <w:rPr>
          <w:rFonts w:ascii="Arial" w:hAnsi="Arial" w:cs="Arial"/>
        </w:rPr>
        <w:t>for</w:t>
      </w:r>
      <w:r w:rsidRPr="00B636B0">
        <w:rPr>
          <w:rFonts w:ascii="Arial" w:hAnsi="Arial" w:cs="Arial"/>
        </w:rPr>
        <w:t xml:space="preserve"> the </w:t>
      </w:r>
      <w:proofErr w:type="spellStart"/>
      <w:r>
        <w:rPr>
          <w:rFonts w:ascii="Arial" w:hAnsi="Arial" w:cs="Arial"/>
        </w:rPr>
        <w:t>Gompertz</w:t>
      </w:r>
      <w:proofErr w:type="spellEnd"/>
      <w:r>
        <w:rPr>
          <w:rFonts w:ascii="Arial" w:hAnsi="Arial" w:cs="Arial"/>
        </w:rPr>
        <w:t xml:space="preserve"> curves</w:t>
      </w:r>
      <w:r w:rsidRPr="00B636B0">
        <w:rPr>
          <w:rFonts w:ascii="Arial" w:hAnsi="Arial" w:cs="Arial"/>
        </w:rPr>
        <w:t xml:space="preserve"> used to estimate body protein and deposition in pig populations</w:t>
      </w:r>
      <w:r w:rsidRPr="007E6093">
        <w:rPr>
          <w:rFonts w:ascii="Arial" w:hAnsi="Arial" w:cs="Arial"/>
          <w:i/>
        </w:rPr>
        <w:t>.</w:t>
      </w:r>
    </w:p>
    <w:tbl>
      <w:tblPr>
        <w:tblW w:w="14680" w:type="dxa"/>
        <w:tblInd w:w="-851" w:type="dxa"/>
        <w:tblLayout w:type="fixed"/>
        <w:tblLook w:val="04A0" w:firstRow="1" w:lastRow="0" w:firstColumn="1" w:lastColumn="0" w:noHBand="0" w:noVBand="1"/>
      </w:tblPr>
      <w:tblGrid>
        <w:gridCol w:w="1985"/>
        <w:gridCol w:w="717"/>
        <w:gridCol w:w="606"/>
        <w:gridCol w:w="945"/>
        <w:gridCol w:w="335"/>
        <w:gridCol w:w="348"/>
        <w:gridCol w:w="117"/>
        <w:gridCol w:w="489"/>
        <w:gridCol w:w="28"/>
        <w:gridCol w:w="1067"/>
        <w:gridCol w:w="241"/>
        <w:gridCol w:w="698"/>
        <w:gridCol w:w="378"/>
        <w:gridCol w:w="361"/>
        <w:gridCol w:w="356"/>
        <w:gridCol w:w="543"/>
        <w:gridCol w:w="324"/>
        <w:gridCol w:w="504"/>
        <w:gridCol w:w="279"/>
        <w:gridCol w:w="438"/>
        <w:gridCol w:w="356"/>
        <w:gridCol w:w="361"/>
        <w:gridCol w:w="538"/>
        <w:gridCol w:w="245"/>
        <w:gridCol w:w="483"/>
        <w:gridCol w:w="311"/>
        <w:gridCol w:w="899"/>
        <w:gridCol w:w="728"/>
      </w:tblGrid>
      <w:tr w:rsidR="00CC5082" w:rsidRPr="00A741AB" w14:paraId="1EF542C3" w14:textId="77777777" w:rsidTr="00CC5082">
        <w:trPr>
          <w:gridAfter w:val="3"/>
          <w:wAfter w:w="1938" w:type="dxa"/>
          <w:trHeight w:val="341"/>
        </w:trPr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6E45FA4" w14:textId="77777777" w:rsidR="00CC5082" w:rsidRPr="00A741AB" w:rsidRDefault="00CC5082" w:rsidP="00CC50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2603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7235DB0F" w14:textId="77777777" w:rsidR="00CC5082" w:rsidRPr="00A741AB" w:rsidRDefault="00CC5082" w:rsidP="00CC50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Estimated Parameters</w:t>
            </w:r>
          </w:p>
        </w:tc>
        <w:tc>
          <w:tcPr>
            <w:tcW w:w="465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1721CF67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071E6D20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30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354D1BC6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07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6A2F48C7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71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3307EFEE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86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528C5E0B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783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6E00AB01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794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2AAD2B7E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899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506A4A6D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72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18B626A5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</w:p>
        </w:tc>
      </w:tr>
      <w:tr w:rsidR="00CC5082" w:rsidRPr="00A741AB" w14:paraId="3E797017" w14:textId="77777777" w:rsidTr="00CC5082">
        <w:trPr>
          <w:trHeight w:val="558"/>
        </w:trPr>
        <w:tc>
          <w:tcPr>
            <w:tcW w:w="1985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20EFCDF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Model</w:t>
            </w: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eastAsia="en-CA"/>
              </w:rPr>
              <w:t>1</w:t>
            </w:r>
          </w:p>
        </w:tc>
        <w:tc>
          <w:tcPr>
            <w:tcW w:w="71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407BC2B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a</w:t>
            </w:r>
          </w:p>
        </w:tc>
        <w:tc>
          <w:tcPr>
            <w:tcW w:w="60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7CAB090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b</w:t>
            </w:r>
          </w:p>
        </w:tc>
        <w:tc>
          <w:tcPr>
            <w:tcW w:w="94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5E45037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c</w:t>
            </w:r>
          </w:p>
        </w:tc>
        <w:tc>
          <w:tcPr>
            <w:tcW w:w="683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2E627E5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RE</w:t>
            </w:r>
          </w:p>
        </w:tc>
        <w:tc>
          <w:tcPr>
            <w:tcW w:w="606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29554D5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proofErr w:type="spellStart"/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GrA</w:t>
            </w:r>
            <w:proofErr w:type="spellEnd"/>
          </w:p>
        </w:tc>
        <w:tc>
          <w:tcPr>
            <w:tcW w:w="1095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5E444A6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proofErr w:type="spellStart"/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GrC</w:t>
            </w:r>
            <w:proofErr w:type="spellEnd"/>
          </w:p>
        </w:tc>
        <w:tc>
          <w:tcPr>
            <w:tcW w:w="939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12A62E8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proofErr w:type="spellStart"/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GrB</w:t>
            </w:r>
            <w:proofErr w:type="spellEnd"/>
          </w:p>
        </w:tc>
        <w:tc>
          <w:tcPr>
            <w:tcW w:w="739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2212684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proofErr w:type="spellStart"/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GrAB</w:t>
            </w:r>
            <w:proofErr w:type="spellEnd"/>
          </w:p>
        </w:tc>
        <w:tc>
          <w:tcPr>
            <w:tcW w:w="899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CCF4D54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proofErr w:type="spellStart"/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GrCB</w:t>
            </w:r>
            <w:proofErr w:type="spellEnd"/>
          </w:p>
        </w:tc>
        <w:tc>
          <w:tcPr>
            <w:tcW w:w="828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7D64BE8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AIC</w:t>
            </w:r>
          </w:p>
        </w:tc>
        <w:tc>
          <w:tcPr>
            <w:tcW w:w="717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32AEC8E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RSD</w:t>
            </w:r>
          </w:p>
        </w:tc>
        <w:tc>
          <w:tcPr>
            <w:tcW w:w="717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0C1E54B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R</w:t>
            </w: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eastAsia="en-CA"/>
              </w:rPr>
              <w:t>2</w:t>
            </w:r>
          </w:p>
        </w:tc>
        <w:tc>
          <w:tcPr>
            <w:tcW w:w="783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98642B1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MSPE</w:t>
            </w:r>
          </w:p>
        </w:tc>
        <w:tc>
          <w:tcPr>
            <w:tcW w:w="794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EB94EFA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RMSE</w:t>
            </w:r>
          </w:p>
        </w:tc>
        <w:tc>
          <w:tcPr>
            <w:tcW w:w="899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6179C05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proofErr w:type="spellStart"/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Coef</w:t>
            </w:r>
            <w:proofErr w:type="spellEnd"/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. Conc.</w:t>
            </w:r>
          </w:p>
        </w:tc>
        <w:tc>
          <w:tcPr>
            <w:tcW w:w="728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2C9456E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CA"/>
              </w:rPr>
              <w:t>Bias prop.</w:t>
            </w:r>
          </w:p>
        </w:tc>
      </w:tr>
      <w:tr w:rsidR="00CC5082" w:rsidRPr="00A741AB" w14:paraId="4CCDB3EC" w14:textId="77777777" w:rsidTr="00CC5082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CE081B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  <w:t>Model 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9E746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29.8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3EB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2.4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608D2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2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D1530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41</w:t>
            </w:r>
          </w:p>
        </w:tc>
        <w:tc>
          <w:tcPr>
            <w:tcW w:w="6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2B56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6A1B1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5B249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549B9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A28AE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77953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615.00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61E05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5.200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AA0D9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985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9888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410</w:t>
            </w:r>
          </w:p>
        </w:tc>
        <w:tc>
          <w:tcPr>
            <w:tcW w:w="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8CD29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636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3776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99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9B97D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03</w:t>
            </w:r>
          </w:p>
        </w:tc>
      </w:tr>
      <w:tr w:rsidR="00CC5082" w:rsidRPr="00A741AB" w14:paraId="04CB26B0" w14:textId="77777777" w:rsidTr="00CC5082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7C3177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Model 1 S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255B4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6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ED26C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78FD" w14:textId="77777777" w:rsidR="00CC5082" w:rsidRPr="00A741AB" w:rsidRDefault="00CC5082" w:rsidP="00CC508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D5037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3</w:t>
            </w:r>
          </w:p>
        </w:tc>
        <w:tc>
          <w:tcPr>
            <w:tcW w:w="6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AFA57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2A377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5C721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4E79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6A62A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16637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AEDF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93B4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52036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1A1A4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2EB3E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77B1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</w:tr>
      <w:tr w:rsidR="00CC5082" w:rsidRPr="00A741AB" w14:paraId="692B31C1" w14:textId="77777777" w:rsidTr="00CC5082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97D9ED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  <w:t xml:space="preserve">Model 2 </w:t>
            </w:r>
            <w:r w:rsidRPr="00A741AB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  <w:br/>
              <w:t>a random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FFE1C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29.1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46E0A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2.4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E29D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16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8A78C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13</w:t>
            </w:r>
          </w:p>
        </w:tc>
        <w:tc>
          <w:tcPr>
            <w:tcW w:w="6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0A2C4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89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10B41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96C1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59AE1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9DB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C94D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438.60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57BE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5.300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FC468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996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A20C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103</w:t>
            </w:r>
          </w:p>
        </w:tc>
        <w:tc>
          <w:tcPr>
            <w:tcW w:w="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B7F26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32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9B803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998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51173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01</w:t>
            </w:r>
          </w:p>
        </w:tc>
      </w:tr>
      <w:tr w:rsidR="00CC5082" w:rsidRPr="00A741AB" w14:paraId="6F0DBF52" w14:textId="77777777" w:rsidTr="00CC5082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20B62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Model 2 S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96F88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35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387B11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sz w:val="20"/>
                <w:szCs w:val="20"/>
              </w:rPr>
              <w:t>0.001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D5F9AC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sz w:val="20"/>
                <w:szCs w:val="20"/>
              </w:rPr>
              <w:t>0.0003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7DB54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1</w:t>
            </w:r>
          </w:p>
        </w:tc>
        <w:tc>
          <w:tcPr>
            <w:tcW w:w="6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606E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6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46AAA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D015A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9D4CE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A719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82FC4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D4931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DD894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AA8AA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5681C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7D8A8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F80D1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</w:tr>
      <w:tr w:rsidR="00CC5082" w:rsidRPr="00A741AB" w14:paraId="0CB6C1B2" w14:textId="77777777" w:rsidTr="00CC5082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718E1E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  <w:t>Model 3</w:t>
            </w:r>
            <w:r w:rsidRPr="00A741AB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  <w:br/>
              <w:t>c random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6134E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30.1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F5B4C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2.4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E42C9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2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4DA21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17</w:t>
            </w:r>
          </w:p>
        </w:tc>
        <w:tc>
          <w:tcPr>
            <w:tcW w:w="6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11E46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327B0" w14:textId="77777777" w:rsidR="00CC5082" w:rsidRPr="00A741AB" w:rsidRDefault="00CC5082" w:rsidP="00CC508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0. 39E-6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676FC" w14:textId="77777777" w:rsidR="00CC5082" w:rsidRPr="00A741AB" w:rsidRDefault="00CC5082" w:rsidP="00CC508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F788A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01B8D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DCCC3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487.90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514D4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5.200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CE780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995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9F537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134</w:t>
            </w:r>
          </w:p>
        </w:tc>
        <w:tc>
          <w:tcPr>
            <w:tcW w:w="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0FF0A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36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52E73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998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3C985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04</w:t>
            </w:r>
          </w:p>
        </w:tc>
      </w:tr>
      <w:tr w:rsidR="00CC5082" w:rsidRPr="00A741AB" w14:paraId="294D7F57" w14:textId="77777777" w:rsidTr="00CC5082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317CFD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Model 3 S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4E002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4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28E5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C2CE7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0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3465A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2</w:t>
            </w:r>
          </w:p>
        </w:tc>
        <w:tc>
          <w:tcPr>
            <w:tcW w:w="6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EB985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00073" w14:textId="77777777" w:rsidR="00CC5082" w:rsidRPr="00A741AB" w:rsidRDefault="00CC5082" w:rsidP="00CC508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E3383" w14:textId="77777777" w:rsidR="00CC5082" w:rsidRPr="00A741AB" w:rsidRDefault="00CC5082" w:rsidP="00CC508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B0C9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FF60C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EEC5E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ED353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DF6A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D881D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BBA26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0EFCA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BE3C3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</w:tr>
      <w:tr w:rsidR="00CC5082" w:rsidRPr="00A741AB" w14:paraId="4113BD33" w14:textId="77777777" w:rsidTr="00CC5082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1AFBBB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  <w:t xml:space="preserve">Model 4 </w:t>
            </w:r>
            <w:r w:rsidRPr="00A741AB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  <w:br/>
              <w:t>a and b random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80795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28.78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7A005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2.4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29ED5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2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42200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11</w:t>
            </w:r>
          </w:p>
        </w:tc>
        <w:tc>
          <w:tcPr>
            <w:tcW w:w="6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944ED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2.16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5F34A" w14:textId="77777777" w:rsidR="00CC5082" w:rsidRPr="00A741AB" w:rsidRDefault="00CC5082" w:rsidP="00CC508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34AC1" w14:textId="77777777" w:rsidR="00CC5082" w:rsidRPr="00A741AB" w:rsidRDefault="00CC5082" w:rsidP="00CC508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0.00399</w:t>
            </w:r>
          </w:p>
        </w:tc>
        <w:tc>
          <w:tcPr>
            <w:tcW w:w="7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7A507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12</w:t>
            </w:r>
          </w:p>
        </w:tc>
        <w:tc>
          <w:tcPr>
            <w:tcW w:w="8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2F25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86DCA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347.00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8CB55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5.200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D3367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995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9C0C0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129</w:t>
            </w:r>
          </w:p>
        </w:tc>
        <w:tc>
          <w:tcPr>
            <w:tcW w:w="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4406C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359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82B53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998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302EA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61</w:t>
            </w:r>
          </w:p>
        </w:tc>
      </w:tr>
      <w:tr w:rsidR="00CC5082" w:rsidRPr="00A741AB" w14:paraId="788AD2B2" w14:textId="77777777" w:rsidTr="00CC5082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4E2079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Model 4 S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9EB8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33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5CDBD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29DC7" w14:textId="77777777" w:rsidR="00CC5082" w:rsidRPr="00A741AB" w:rsidRDefault="00CC5082" w:rsidP="00CC508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0.0003</w:t>
            </w:r>
          </w:p>
          <w:p w14:paraId="17EBDE7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363B6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1</w:t>
            </w:r>
          </w:p>
        </w:tc>
        <w:tc>
          <w:tcPr>
            <w:tcW w:w="6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51216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39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AF15" w14:textId="77777777" w:rsidR="00CC5082" w:rsidRPr="00A741AB" w:rsidRDefault="00CC5082" w:rsidP="00CC508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09158" w14:textId="77777777" w:rsidR="00CC5082" w:rsidRPr="00A741AB" w:rsidRDefault="00CC5082" w:rsidP="00CC508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0.00175</w:t>
            </w:r>
          </w:p>
        </w:tc>
        <w:tc>
          <w:tcPr>
            <w:tcW w:w="7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4B934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2</w:t>
            </w:r>
          </w:p>
        </w:tc>
        <w:tc>
          <w:tcPr>
            <w:tcW w:w="8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1F0B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D250D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34BD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29648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C340D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5C625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F30D0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07E52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</w:tr>
      <w:tr w:rsidR="00CC5082" w:rsidRPr="00A741AB" w14:paraId="4AB8CC5D" w14:textId="77777777" w:rsidTr="00CC5082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C1FEBD" w14:textId="77777777" w:rsidR="00CC5082" w:rsidRPr="00A741AB" w:rsidRDefault="00CC5082" w:rsidP="00CC50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  <w:t xml:space="preserve">Model 5 </w:t>
            </w:r>
            <w:r w:rsidRPr="00A741AB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CA"/>
              </w:rPr>
              <w:br/>
              <w:t>a , b and c random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646BE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28.7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4B5B3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2.4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B6EB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2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BDD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13</w:t>
            </w:r>
          </w:p>
        </w:tc>
        <w:tc>
          <w:tcPr>
            <w:tcW w:w="6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7E7DA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2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6A036" w14:textId="77777777" w:rsidR="00CC5082" w:rsidRPr="00A741AB" w:rsidRDefault="00CC5082" w:rsidP="00CC508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0. 47E-6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D27EF" w14:textId="77777777" w:rsidR="00CC5082" w:rsidRPr="00A741AB" w:rsidRDefault="00CC5082" w:rsidP="00CC508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0.00171</w:t>
            </w:r>
          </w:p>
        </w:tc>
        <w:tc>
          <w:tcPr>
            <w:tcW w:w="7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1E074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12</w:t>
            </w:r>
          </w:p>
        </w:tc>
        <w:tc>
          <w:tcPr>
            <w:tcW w:w="8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C99CE" w14:textId="77777777" w:rsidR="00CC5082" w:rsidRPr="00A741AB" w:rsidRDefault="00CC5082" w:rsidP="00CC508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-0.1E-4</w:t>
            </w:r>
          </w:p>
        </w:tc>
        <w:tc>
          <w:tcPr>
            <w:tcW w:w="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5619C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403.00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E551F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5.200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449A0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995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93DE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410</w:t>
            </w:r>
          </w:p>
        </w:tc>
        <w:tc>
          <w:tcPr>
            <w:tcW w:w="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91C18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634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76F47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99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4E597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03</w:t>
            </w:r>
          </w:p>
        </w:tc>
      </w:tr>
      <w:tr w:rsidR="00CC5082" w:rsidRPr="00A741AB" w14:paraId="1BC147C2" w14:textId="77777777" w:rsidTr="00CC5082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E84E4F4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Model 4 SE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B501DF6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52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B9A3E7D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2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75BE5E7" w14:textId="77777777" w:rsidR="00CC5082" w:rsidRPr="00A741AB" w:rsidRDefault="00CC5082" w:rsidP="00CC508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0.001</w:t>
            </w:r>
          </w:p>
          <w:p w14:paraId="5B8F9400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683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E2DAFF9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2</w:t>
            </w:r>
          </w:p>
        </w:tc>
        <w:tc>
          <w:tcPr>
            <w:tcW w:w="60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9C4B37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1.95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A264F38" w14:textId="77777777" w:rsidR="00CC5082" w:rsidRPr="00A741AB" w:rsidRDefault="00CC5082" w:rsidP="00CC508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ABA19DF" w14:textId="77777777" w:rsidR="00CC5082" w:rsidRPr="00A741AB" w:rsidRDefault="00CC5082" w:rsidP="00CC508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0.00634</w:t>
            </w:r>
          </w:p>
        </w:tc>
        <w:tc>
          <w:tcPr>
            <w:tcW w:w="739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07F43AC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0.08</w:t>
            </w:r>
          </w:p>
        </w:tc>
        <w:tc>
          <w:tcPr>
            <w:tcW w:w="899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D53F825" w14:textId="77777777" w:rsidR="00CC5082" w:rsidRPr="00A741AB" w:rsidRDefault="00CC5082" w:rsidP="00CC508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741AB">
              <w:rPr>
                <w:rFonts w:ascii="Arial" w:hAnsi="Arial" w:cs="Arial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8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9639B67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D4D90E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3BD3A52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D734969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94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AD41119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4A0984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FFF2F2B" w14:textId="77777777" w:rsidR="00CC5082" w:rsidRPr="00A741AB" w:rsidRDefault="00CC5082" w:rsidP="00CC508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</w:pPr>
            <w:r w:rsidRPr="00A741A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CA"/>
              </w:rPr>
              <w:t> </w:t>
            </w:r>
          </w:p>
        </w:tc>
      </w:tr>
    </w:tbl>
    <w:p w14:paraId="60EAADB9" w14:textId="77777777" w:rsidR="00CC5082" w:rsidRDefault="00CC5082" w:rsidP="00CC5082">
      <w:pPr>
        <w:spacing w:line="360" w:lineRule="auto"/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</w:pPr>
      <w:r w:rsidRPr="00B636B0">
        <w:rPr>
          <w:rFonts w:ascii="Arial" w:hAnsi="Arial" w:cs="Arial"/>
        </w:rPr>
        <w:t>Note:</w:t>
      </w:r>
      <w:r w:rsidRPr="00B636B0">
        <w:rPr>
          <w:rFonts w:ascii="Arial" w:hAnsi="Arial" w:cs="Arial"/>
          <w:i/>
        </w:rPr>
        <w:t xml:space="preserve"> </w:t>
      </w:r>
      <w:r w:rsidRPr="00B636B0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Convergence criterion was satisfied for all models.</w:t>
      </w:r>
    </w:p>
    <w:p w14:paraId="261780A7" w14:textId="1E458C5E" w:rsidR="00CC5082" w:rsidRDefault="00CC5082" w:rsidP="00CC5082">
      <w:pPr>
        <w:spacing w:line="360" w:lineRule="auto"/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</w:pPr>
      <w:proofErr w:type="gramStart"/>
      <w:r w:rsidRPr="00B636B0">
        <w:rPr>
          <w:rFonts w:ascii="Arial" w:eastAsia="Times New Roman" w:hAnsi="Arial" w:cs="Arial"/>
          <w:bCs/>
          <w:color w:val="000000"/>
          <w:sz w:val="20"/>
          <w:szCs w:val="20"/>
          <w:vertAlign w:val="superscript"/>
          <w:lang w:eastAsia="en-CA"/>
        </w:rPr>
        <w:t>1</w:t>
      </w:r>
      <w:r>
        <w:rPr>
          <w:rFonts w:ascii="Arial" w:eastAsia="Times New Roman" w:hAnsi="Arial" w:cs="Arial"/>
          <w:bCs/>
          <w:color w:val="000000"/>
          <w:sz w:val="20"/>
          <w:szCs w:val="20"/>
          <w:vertAlign w:val="superscript"/>
          <w:lang w:eastAsia="en-CA"/>
        </w:rPr>
        <w:t xml:space="preserve"> 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Abbreviations: SE= Standard Error; RE= Residual Error; </w:t>
      </w:r>
      <w:proofErr w:type="spellStart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GrA</w:t>
      </w:r>
      <w:proofErr w:type="spellEnd"/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= 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variance of the parameter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 a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; </w:t>
      </w:r>
      <w:proofErr w:type="spellStart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G</w:t>
      </w:r>
      <w:r w:rsidR="005C20FF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r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C</w:t>
      </w:r>
      <w:proofErr w:type="spellEnd"/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= 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variance of the parameter 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c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; </w:t>
      </w:r>
      <w:proofErr w:type="spellStart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G</w:t>
      </w:r>
      <w:r w:rsidR="005C20FF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r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B</w:t>
      </w:r>
      <w:proofErr w:type="spellEnd"/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=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 variance of the parameter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 b; </w:t>
      </w:r>
      <w:proofErr w:type="spellStart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G</w:t>
      </w:r>
      <w:r w:rsidR="005C20FF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r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AB</w:t>
      </w:r>
      <w:proofErr w:type="spellEnd"/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= </w:t>
      </w:r>
      <w:proofErr w:type="spellStart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covariances</w:t>
      </w:r>
      <w:proofErr w:type="spellEnd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 between 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a and b; </w:t>
      </w:r>
      <w:proofErr w:type="spellStart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G</w:t>
      </w:r>
      <w:r w:rsidR="005C20FF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r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BC</w:t>
      </w:r>
      <w:proofErr w:type="spellEnd"/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= </w:t>
      </w:r>
      <w:proofErr w:type="spellStart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covariances</w:t>
      </w:r>
      <w:proofErr w:type="spellEnd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 between 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b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 and 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c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.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 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AIC= </w:t>
      </w:r>
      <w:proofErr w:type="spellStart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Akaike</w:t>
      </w:r>
      <w:proofErr w:type="spellEnd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 information criterion; MSPE= Mean squared prediction error; RMSE= Root Mean Square Error; R</w:t>
      </w:r>
      <w:r w:rsidRPr="005C20FF">
        <w:rPr>
          <w:rFonts w:ascii="Arial" w:eastAsia="Times New Roman" w:hAnsi="Arial" w:cs="Arial"/>
          <w:bCs/>
          <w:color w:val="000000"/>
          <w:sz w:val="20"/>
          <w:szCs w:val="20"/>
          <w:vertAlign w:val="superscript"/>
          <w:lang w:eastAsia="en-CA"/>
        </w:rPr>
        <w:t>2</w:t>
      </w:r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= Coefficient of determination; RSD= relative standard deviation; </w:t>
      </w:r>
      <w:proofErr w:type="spellStart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coef</w:t>
      </w:r>
      <w:proofErr w:type="spellEnd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.</w:t>
      </w:r>
      <w:proofErr w:type="gramEnd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 </w:t>
      </w:r>
      <w:proofErr w:type="spellStart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Conc</w:t>
      </w:r>
      <w:proofErr w:type="spellEnd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= Coefficient of concordance; Bias prop</w:t>
      </w:r>
      <w:proofErr w:type="gramStart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>.=</w:t>
      </w:r>
      <w:proofErr w:type="gramEnd"/>
      <w:r w:rsidRPr="004D097E"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t xml:space="preserve"> Proportion of bias.</w:t>
      </w:r>
    </w:p>
    <w:p w14:paraId="52193A0E" w14:textId="77777777" w:rsidR="00CC5082" w:rsidRDefault="00CC5082">
      <w:pPr>
        <w:spacing w:after="200" w:line="276" w:lineRule="auto"/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</w:pPr>
      <w:r>
        <w:rPr>
          <w:rFonts w:ascii="Arial" w:eastAsia="Times New Roman" w:hAnsi="Arial" w:cs="Arial"/>
          <w:bCs/>
          <w:color w:val="000000"/>
          <w:sz w:val="20"/>
          <w:szCs w:val="20"/>
          <w:lang w:eastAsia="en-CA"/>
        </w:rPr>
        <w:br w:type="page"/>
      </w:r>
    </w:p>
    <w:p w14:paraId="062F8899" w14:textId="2344B10E" w:rsidR="00CC5082" w:rsidRDefault="00CC5082" w:rsidP="00CC508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lastRenderedPageBreak/>
        <w:t>Supplementary Figure S</w:t>
      </w:r>
      <w:r w:rsidR="007334F8">
        <w:rPr>
          <w:rFonts w:ascii="Arial" w:hAnsi="Arial" w:cs="Arial"/>
          <w:sz w:val="24"/>
          <w:szCs w:val="24"/>
        </w:rPr>
        <w:t>1</w:t>
      </w:r>
      <w:r w:rsidRPr="007E6093">
        <w:rPr>
          <w:rFonts w:ascii="Arial" w:hAnsi="Arial" w:cs="Arial"/>
        </w:rPr>
        <w:t xml:space="preserve"> 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87"/>
        <w:gridCol w:w="6673"/>
      </w:tblGrid>
      <w:tr w:rsidR="00CC5082" w14:paraId="274321DC" w14:textId="77777777" w:rsidTr="00CC5082">
        <w:tc>
          <w:tcPr>
            <w:tcW w:w="7225" w:type="dxa"/>
            <w:shd w:val="clear" w:color="auto" w:fill="auto"/>
          </w:tcPr>
          <w:p w14:paraId="689811D2" w14:textId="77777777" w:rsidR="00CC5082" w:rsidRPr="005040E3" w:rsidRDefault="00CC5082" w:rsidP="00CC508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6B1EFF1" wp14:editId="534EECC8">
                      <wp:simplePos x="0" y="0"/>
                      <wp:positionH relativeFrom="column">
                        <wp:posOffset>624840</wp:posOffset>
                      </wp:positionH>
                      <wp:positionV relativeFrom="paragraph">
                        <wp:posOffset>136525</wp:posOffset>
                      </wp:positionV>
                      <wp:extent cx="480060" cy="457200"/>
                      <wp:effectExtent l="0" t="0" r="0" b="0"/>
                      <wp:wrapNone/>
                      <wp:docPr id="4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0060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D84E798" w14:textId="77777777" w:rsidR="00CC5082" w:rsidRPr="0096577A" w:rsidRDefault="00CC5082" w:rsidP="00CC5082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6577A">
                                    <w:rPr>
                                      <w:rFonts w:ascii="Arial" w:eastAsia="Calibri" w:hAnsi="Arial" w:cs="Arial"/>
                                      <w:sz w:val="22"/>
                                      <w:szCs w:val="22"/>
                                      <w:lang w:val="fr-CA"/>
                                    </w:rPr>
                                    <w:t>a)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6B1EFF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49.2pt;margin-top:10.75pt;width:37.8pt;height:3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" fillcolor="white [3201]" stroked="f" strokeweight=".5pt">
                      <v:textbox>
                        <w:txbxContent>
                          <w:p w14:paraId="3D84E798" w14:textId="77777777" w:rsidR="00CC5082" w:rsidRPr="0096577A" w:rsidRDefault="00CC5082" w:rsidP="00CC508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</w:rPr>
                            </w:pPr>
                            <w:r w:rsidRPr="0096577A">
                              <w:rPr>
                                <w:rFonts w:ascii="Arial" w:eastAsia="Calibri" w:hAnsi="Arial" w:cs="Arial"/>
                                <w:sz w:val="22"/>
                                <w:szCs w:val="22"/>
                                <w:lang w:val="fr-CA"/>
                              </w:rPr>
                              <w:t>a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040E3">
              <w:rPr>
                <w:rFonts w:ascii="Arial" w:hAnsi="Arial" w:cs="Arial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5DE94A4" wp14:editId="16F92535">
                  <wp:extent cx="3893820" cy="2933700"/>
                  <wp:effectExtent l="0" t="0" r="11430" b="0"/>
                  <wp:docPr id="1" name="Chart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"/>
                    </a:graphicData>
                  </a:graphic>
                </wp:inline>
              </w:drawing>
            </w:r>
          </w:p>
        </w:tc>
        <w:tc>
          <w:tcPr>
            <w:tcW w:w="5725" w:type="dxa"/>
          </w:tcPr>
          <w:p w14:paraId="2CF0A6FE" w14:textId="77777777" w:rsidR="00CC5082" w:rsidRPr="004B708E" w:rsidRDefault="00CC5082" w:rsidP="00CC5082">
            <w:pPr>
              <w:spacing w:line="360" w:lineRule="auto"/>
              <w:rPr>
                <w:noProof/>
                <w:lang w:eastAsia="en-CA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6F151C9F" wp14:editId="17F7ECB6">
                  <wp:extent cx="4137660" cy="2933700"/>
                  <wp:effectExtent l="0" t="0" r="15240" b="0"/>
                  <wp:docPr id="2" name="Chart 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"/>
                    </a:graphicData>
                  </a:graphic>
                </wp:inline>
              </w:drawing>
            </w:r>
          </w:p>
        </w:tc>
      </w:tr>
    </w:tbl>
    <w:p w14:paraId="5576C89E" w14:textId="77777777" w:rsidR="00CC5082" w:rsidRPr="004B708E" w:rsidRDefault="00CC5082" w:rsidP="00CC5082">
      <w:pPr>
        <w:spacing w:line="360" w:lineRule="auto"/>
        <w:rPr>
          <w:rFonts w:ascii="Arial" w:hAnsi="Arial" w:cs="Arial"/>
          <w:sz w:val="24"/>
          <w:szCs w:val="24"/>
        </w:rPr>
      </w:pPr>
    </w:p>
    <w:p w14:paraId="6AFCC7C7" w14:textId="55329CC7" w:rsidR="00CC5082" w:rsidRDefault="00CC5082" w:rsidP="00CC5082">
      <w:pPr>
        <w:spacing w:line="360" w:lineRule="auto"/>
        <w:rPr>
          <w:rFonts w:ascii="Arial" w:hAnsi="Arial" w:cs="Arial"/>
          <w:sz w:val="24"/>
          <w:szCs w:val="24"/>
        </w:rPr>
        <w:sectPr w:rsidR="00CC5082" w:rsidSect="00FF72E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CC5082">
        <w:rPr>
          <w:rFonts w:ascii="Arial" w:hAnsi="Arial" w:cs="Arial"/>
          <w:sz w:val="24"/>
          <w:szCs w:val="24"/>
        </w:rPr>
        <w:t>Supplementary Figure S</w:t>
      </w:r>
      <w:r w:rsidR="00602027">
        <w:rPr>
          <w:rFonts w:ascii="Arial" w:hAnsi="Arial" w:cs="Arial"/>
          <w:sz w:val="24"/>
          <w:szCs w:val="24"/>
        </w:rPr>
        <w:t>1</w:t>
      </w:r>
      <w:r w:rsidRPr="00CC5082">
        <w:rPr>
          <w:rFonts w:ascii="Arial" w:hAnsi="Arial" w:cs="Arial"/>
          <w:sz w:val="24"/>
          <w:szCs w:val="24"/>
        </w:rPr>
        <w:t>.</w:t>
      </w:r>
      <w:r w:rsidRPr="004B708E">
        <w:rPr>
          <w:rFonts w:ascii="Arial" w:hAnsi="Arial" w:cs="Arial"/>
          <w:sz w:val="24"/>
          <w:szCs w:val="24"/>
        </w:rPr>
        <w:t xml:space="preserve"> Model validation for prediction </w:t>
      </w:r>
      <w:r>
        <w:rPr>
          <w:rFonts w:ascii="Arial" w:hAnsi="Arial" w:cs="Arial"/>
          <w:sz w:val="24"/>
          <w:szCs w:val="24"/>
        </w:rPr>
        <w:t xml:space="preserve">of </w:t>
      </w:r>
      <w:r w:rsidRPr="004B708E">
        <w:rPr>
          <w:rFonts w:ascii="Arial" w:hAnsi="Arial" w:cs="Arial"/>
          <w:sz w:val="24"/>
          <w:szCs w:val="24"/>
        </w:rPr>
        <w:t>(a) body protein mass (kg) as function of body weight using either the linear-quadratic</w:t>
      </w:r>
      <w:r>
        <w:rPr>
          <w:rFonts w:ascii="Arial" w:hAnsi="Arial" w:cs="Arial"/>
          <w:sz w:val="24"/>
          <w:szCs w:val="24"/>
        </w:rPr>
        <w:t xml:space="preserve"> (Lin-Quad)</w:t>
      </w:r>
      <w:r w:rsidRPr="004B708E">
        <w:rPr>
          <w:rFonts w:ascii="Arial" w:hAnsi="Arial" w:cs="Arial"/>
          <w:sz w:val="24"/>
          <w:szCs w:val="24"/>
        </w:rPr>
        <w:t xml:space="preserve"> regression or the </w:t>
      </w:r>
      <w:proofErr w:type="spellStart"/>
      <w:r w:rsidRPr="004B708E">
        <w:rPr>
          <w:rFonts w:ascii="Arial" w:hAnsi="Arial" w:cs="Arial"/>
          <w:sz w:val="24"/>
          <w:szCs w:val="24"/>
        </w:rPr>
        <w:t>Gompertz</w:t>
      </w:r>
      <w:proofErr w:type="spellEnd"/>
      <w:r w:rsidRPr="004B708E">
        <w:rPr>
          <w:rFonts w:ascii="Arial" w:hAnsi="Arial" w:cs="Arial"/>
          <w:sz w:val="24"/>
          <w:szCs w:val="24"/>
        </w:rPr>
        <w:t xml:space="preserve"> function, and (b) model validation to predict the percentage of protein deposition in weight daily gain (PD</w:t>
      </w:r>
      <w:r>
        <w:rPr>
          <w:rFonts w:ascii="Arial" w:hAnsi="Arial" w:cs="Arial"/>
          <w:sz w:val="24"/>
          <w:szCs w:val="24"/>
        </w:rPr>
        <w:t>/</w:t>
      </w:r>
      <w:r w:rsidRPr="004B708E">
        <w:rPr>
          <w:rFonts w:ascii="Arial" w:hAnsi="Arial" w:cs="Arial"/>
          <w:sz w:val="24"/>
          <w:szCs w:val="24"/>
        </w:rPr>
        <w:t>DG) as a function of body weight</w:t>
      </w:r>
      <w:r w:rsidR="00024BFA">
        <w:rPr>
          <w:rFonts w:ascii="Arial" w:hAnsi="Arial" w:cs="Arial"/>
          <w:sz w:val="24"/>
          <w:szCs w:val="24"/>
        </w:rPr>
        <w:t xml:space="preserve"> in p</w:t>
      </w:r>
      <w:bookmarkStart w:id="0" w:name="_GoBack"/>
      <w:bookmarkEnd w:id="0"/>
      <w:r w:rsidR="00024BFA">
        <w:rPr>
          <w:rFonts w:ascii="Arial" w:hAnsi="Arial" w:cs="Arial"/>
          <w:sz w:val="24"/>
          <w:szCs w:val="24"/>
        </w:rPr>
        <w:t>igs</w:t>
      </w:r>
      <w:r w:rsidRPr="004B708E">
        <w:rPr>
          <w:rFonts w:ascii="Arial" w:hAnsi="Arial" w:cs="Arial"/>
          <w:sz w:val="24"/>
          <w:szCs w:val="24"/>
        </w:rPr>
        <w:t>.</w:t>
      </w:r>
    </w:p>
    <w:p w14:paraId="32CCC1F5" w14:textId="11538705" w:rsidR="00CC5082" w:rsidRPr="00DB29FB" w:rsidRDefault="00CC5082" w:rsidP="00CC5082">
      <w:pPr>
        <w:ind w:left="-567"/>
        <w:rPr>
          <w:sz w:val="20"/>
          <w:szCs w:val="20"/>
        </w:rPr>
      </w:pPr>
      <w:r w:rsidRPr="00CC5082">
        <w:rPr>
          <w:rFonts w:ascii="Arial" w:hAnsi="Arial" w:cs="Arial"/>
          <w:sz w:val="20"/>
          <w:szCs w:val="20"/>
        </w:rPr>
        <w:lastRenderedPageBreak/>
        <w:t>Supplementary Table S</w:t>
      </w:r>
      <w:r w:rsidR="007334F8">
        <w:rPr>
          <w:rFonts w:ascii="Arial" w:hAnsi="Arial" w:cs="Arial"/>
          <w:sz w:val="20"/>
          <w:szCs w:val="20"/>
        </w:rPr>
        <w:t>4</w:t>
      </w:r>
      <w:r w:rsidRPr="00CC5082">
        <w:rPr>
          <w:rFonts w:ascii="Arial" w:hAnsi="Arial" w:cs="Arial"/>
          <w:sz w:val="20"/>
          <w:szCs w:val="20"/>
        </w:rPr>
        <w:t>.</w:t>
      </w:r>
      <w:r w:rsidRPr="00DB29FB">
        <w:rPr>
          <w:rFonts w:ascii="Arial" w:hAnsi="Arial" w:cs="Arial"/>
          <w:sz w:val="20"/>
          <w:szCs w:val="20"/>
        </w:rPr>
        <w:t xml:space="preserve"> Estimated by regression body weight (BW), and average daily gain (ADG), and estimated protein deposition (PD) obtained with either the Linear-Quadratic regression (Lin-Quad) </w:t>
      </w:r>
      <w:proofErr w:type="gramStart"/>
      <w:r w:rsidRPr="00DB29FB">
        <w:rPr>
          <w:rFonts w:ascii="Arial" w:hAnsi="Arial" w:cs="Arial"/>
          <w:sz w:val="20"/>
          <w:szCs w:val="20"/>
        </w:rPr>
        <w:t xml:space="preserve">or  </w:t>
      </w:r>
      <w:proofErr w:type="spellStart"/>
      <w:r w:rsidRPr="00DB29FB">
        <w:rPr>
          <w:rFonts w:ascii="Arial" w:hAnsi="Arial" w:cs="Arial"/>
          <w:sz w:val="20"/>
          <w:szCs w:val="20"/>
        </w:rPr>
        <w:t>Gompertz</w:t>
      </w:r>
      <w:proofErr w:type="spellEnd"/>
      <w:proofErr w:type="gramEnd"/>
      <w:r>
        <w:rPr>
          <w:rFonts w:ascii="Arial" w:hAnsi="Arial" w:cs="Arial"/>
          <w:sz w:val="20"/>
          <w:szCs w:val="20"/>
        </w:rPr>
        <w:t xml:space="preserve"> (</w:t>
      </w:r>
      <w:proofErr w:type="spellStart"/>
      <w:r>
        <w:rPr>
          <w:rFonts w:ascii="Arial" w:hAnsi="Arial" w:cs="Arial"/>
          <w:sz w:val="20"/>
          <w:szCs w:val="20"/>
        </w:rPr>
        <w:t>Gomp</w:t>
      </w:r>
      <w:proofErr w:type="spellEnd"/>
      <w:r>
        <w:rPr>
          <w:rFonts w:ascii="Arial" w:hAnsi="Arial" w:cs="Arial"/>
          <w:sz w:val="20"/>
          <w:szCs w:val="20"/>
        </w:rPr>
        <w:t>.)</w:t>
      </w:r>
      <w:r w:rsidRPr="00DB29FB">
        <w:rPr>
          <w:rFonts w:ascii="Arial" w:hAnsi="Arial" w:cs="Arial"/>
          <w:sz w:val="20"/>
          <w:szCs w:val="20"/>
        </w:rPr>
        <w:t xml:space="preserve"> curve and compared to the original model proposed by </w:t>
      </w:r>
      <w:proofErr w:type="spellStart"/>
      <w:r w:rsidRPr="00DB29FB">
        <w:rPr>
          <w:rFonts w:ascii="Arial" w:hAnsi="Arial" w:cs="Arial"/>
          <w:sz w:val="20"/>
          <w:szCs w:val="20"/>
        </w:rPr>
        <w:t>Hauschild</w:t>
      </w:r>
      <w:proofErr w:type="spellEnd"/>
      <w:r w:rsidRPr="00DB29FB">
        <w:rPr>
          <w:rFonts w:ascii="Arial" w:hAnsi="Arial" w:cs="Arial"/>
          <w:sz w:val="20"/>
          <w:szCs w:val="20"/>
        </w:rPr>
        <w:t xml:space="preserve"> et al., (2012)</w:t>
      </w:r>
      <w:r w:rsidR="00024BFA">
        <w:rPr>
          <w:rFonts w:ascii="Arial" w:hAnsi="Arial" w:cs="Arial"/>
          <w:sz w:val="20"/>
          <w:szCs w:val="20"/>
        </w:rPr>
        <w:t xml:space="preserve"> in pigs</w:t>
      </w:r>
      <w:r w:rsidRPr="00DB29FB">
        <w:rPr>
          <w:rFonts w:ascii="Arial" w:hAnsi="Arial" w:cs="Arial"/>
          <w:sz w:val="20"/>
          <w:szCs w:val="20"/>
        </w:rPr>
        <w:t>. Accuracy of the models was evaluated by the mean absolute prediction error (MAPE, %).</w:t>
      </w:r>
    </w:p>
    <w:tbl>
      <w:tblPr>
        <w:tblW w:w="10344" w:type="dxa"/>
        <w:tblInd w:w="-709" w:type="dxa"/>
        <w:tblLayout w:type="fixed"/>
        <w:tblLook w:val="04A0" w:firstRow="1" w:lastRow="0" w:firstColumn="1" w:lastColumn="0" w:noHBand="0" w:noVBand="1"/>
      </w:tblPr>
      <w:tblGrid>
        <w:gridCol w:w="1132"/>
        <w:gridCol w:w="789"/>
        <w:gridCol w:w="663"/>
        <w:gridCol w:w="957"/>
        <w:gridCol w:w="852"/>
        <w:gridCol w:w="1139"/>
        <w:gridCol w:w="241"/>
        <w:gridCol w:w="7"/>
        <w:gridCol w:w="719"/>
        <w:gridCol w:w="709"/>
        <w:gridCol w:w="7"/>
        <w:gridCol w:w="240"/>
        <w:gridCol w:w="7"/>
        <w:gridCol w:w="726"/>
        <w:gridCol w:w="888"/>
        <w:gridCol w:w="1235"/>
        <w:gridCol w:w="33"/>
      </w:tblGrid>
      <w:tr w:rsidR="00CC5082" w:rsidRPr="00DB29FB" w14:paraId="0AD4EEE2" w14:textId="77777777" w:rsidTr="00CC5082">
        <w:trPr>
          <w:trHeight w:val="288"/>
        </w:trPr>
        <w:tc>
          <w:tcPr>
            <w:tcW w:w="113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9AE84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4401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8E7FA" w14:textId="77777777" w:rsidR="00CC5082" w:rsidRPr="00C14D95" w:rsidRDefault="00CC5082" w:rsidP="00CC50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Estimated</w:t>
            </w:r>
          </w:p>
        </w:tc>
        <w:tc>
          <w:tcPr>
            <w:tcW w:w="24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83C8E" w14:textId="77777777" w:rsidR="00CC5082" w:rsidRPr="00C14D95" w:rsidRDefault="00CC5082" w:rsidP="00CC50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143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81284" w14:textId="77777777" w:rsidR="00CC5082" w:rsidRPr="00C14D95" w:rsidRDefault="00CC5082" w:rsidP="00CC50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Observed</w:t>
            </w:r>
          </w:p>
        </w:tc>
        <w:tc>
          <w:tcPr>
            <w:tcW w:w="24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B2067" w14:textId="77777777" w:rsidR="00CC5082" w:rsidRPr="00C14D95" w:rsidRDefault="00CC5082" w:rsidP="00CC50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26F013" w14:textId="77777777" w:rsidR="00CC5082" w:rsidRPr="00C14D95" w:rsidRDefault="00CC5082" w:rsidP="00CC50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MAPE (%)</w:t>
            </w:r>
          </w:p>
        </w:tc>
      </w:tr>
      <w:tr w:rsidR="00CC5082" w:rsidRPr="00DB29FB" w14:paraId="28A55133" w14:textId="77777777" w:rsidTr="00CC5082">
        <w:trPr>
          <w:gridAfter w:val="1"/>
          <w:wAfter w:w="33" w:type="dxa"/>
          <w:trHeight w:val="576"/>
        </w:trPr>
        <w:tc>
          <w:tcPr>
            <w:tcW w:w="11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DD0FBF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Pig number</w:t>
            </w: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B1DC58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BW (Kg)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5EDA29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ADG (g)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7E42797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Lin-Quad PD (g)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6CFBDBF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proofErr w:type="spellStart"/>
            <w:r w:rsidRPr="00DB29F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Gomp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 xml:space="preserve">. </w:t>
            </w: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PD (g)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AAF25D2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proofErr w:type="spellStart"/>
            <w:r w:rsidRPr="00DB29F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Hauschild</w:t>
            </w:r>
            <w:proofErr w:type="spellEnd"/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 xml:space="preserve"> PD (g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4AD689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E15192B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BW (Kg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A734078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PD (g)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7CF7C3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9C836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Lin-quad</w:t>
            </w: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8753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proofErr w:type="spellStart"/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Gomp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.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CE4E78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proofErr w:type="spellStart"/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Hauschild</w:t>
            </w:r>
            <w:proofErr w:type="spellEnd"/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 xml:space="preserve">   (2012)</w:t>
            </w:r>
          </w:p>
        </w:tc>
      </w:tr>
      <w:tr w:rsidR="00CC5082" w:rsidRPr="00DB29FB" w14:paraId="31F09D26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8D1E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8F2C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7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71CD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4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ABF7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6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13EF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31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A06D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35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52FE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BD45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DC72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51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E9D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02895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8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1A94D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F2A0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</w:tr>
      <w:tr w:rsidR="00CC5082" w:rsidRPr="00DB29FB" w14:paraId="7A7F8F90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9770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8E2B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54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DB0B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6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02A9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0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F278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03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CD1E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7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DF6B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EBC3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5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7A63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53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00E6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471E2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1D26D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28BF2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7A345FF2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3808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750C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7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3AF6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4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DB21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6708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3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BAA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9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3B9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3B5D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3FCD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10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7374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10FD7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96B8C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F956D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51A451E7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1AFB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FC3F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8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EDB6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06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39D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AC54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7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EA05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71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9ECE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1C50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FEA4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9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C0FC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6C2B3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832B4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E0FE4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5198F9A2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6EDFA" w14:textId="77777777" w:rsidR="00CC5082" w:rsidRPr="00C14D95" w:rsidRDefault="00CC5082" w:rsidP="00CC5082">
            <w:pP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Average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483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71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443C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08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7CC5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7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6997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63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A5A1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73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F524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3C4B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7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F257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53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CC61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7DFA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22.2</w:t>
            </w: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CFE1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20.5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B7C3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27.5</w:t>
            </w:r>
          </w:p>
        </w:tc>
      </w:tr>
      <w:tr w:rsidR="00CC5082" w:rsidRPr="00DB29FB" w14:paraId="4E3E80A0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DA9C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2</w:t>
            </w: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6D65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9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89CB2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60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0262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9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405E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49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2313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54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64EA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4A12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9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652D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74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5ED5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FACAE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8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042FE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6AB18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</w:tr>
      <w:tr w:rsidR="00CC5082" w:rsidRPr="00DB29FB" w14:paraId="3282C354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9578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2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ECE4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61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C282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32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E0A8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2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6FF7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31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3D47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12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B5D2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1A5A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6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C63C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46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DF73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27603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3A4A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7039F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421B3A72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C3BD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2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F93A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8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00F2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51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2792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1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E9E2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34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698A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42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B585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916B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92FC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06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B32E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C6537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3C9B8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E7068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371AB5B4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DFA2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2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1D89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39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E3A4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53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F469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6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48FC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0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CE60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45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0F2A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AE52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5471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74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4C28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7CF9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244AE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1BA74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0D91F4D9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91C3" w14:textId="77777777" w:rsidR="00CC5082" w:rsidRPr="00C14D95" w:rsidRDefault="00CC5082" w:rsidP="00CC5082">
            <w:pP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Average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9915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82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AD7C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33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5E21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9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E4CB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99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0E3B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213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CACE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240C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8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C263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200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261C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E9ED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6.7</w:t>
            </w: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0356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9.5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DC38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21.0</w:t>
            </w:r>
          </w:p>
        </w:tc>
      </w:tr>
      <w:tr w:rsidR="00CC5082" w:rsidRPr="00DB29FB" w14:paraId="3E219C16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AD92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0</w:t>
            </w: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9D9C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3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57A7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42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918A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70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29ED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6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4B3D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35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30942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6E28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CF55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48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CC91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B8A4A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8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51A4A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E67D1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</w:tr>
      <w:tr w:rsidR="00CC5082" w:rsidRPr="00DB29FB" w14:paraId="55BEEAE1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DC5B2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0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5FF0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51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48BD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09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4FBE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106D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0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4C5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75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0FD0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7B15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5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B082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23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3DCA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53735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3B0BC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01D41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67D0B126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5904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0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CEC2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B7CE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0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2F492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D524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0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AC52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3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9AAE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E3BE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DF56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60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C1F0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F026C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CA985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04DAC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3518F044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8EDC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0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69F2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8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41C9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6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9B80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4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4CE7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38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1656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7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AEBE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95A42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85F2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63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8534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0D13F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825AB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9EB69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5103D34A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6215E" w14:textId="77777777" w:rsidR="00CC5082" w:rsidRPr="00C14D95" w:rsidRDefault="00CC5082" w:rsidP="00CC5082">
            <w:pP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Average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AE3A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69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B27B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07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0B43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7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D5B3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61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06B1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72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A7BE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0E9B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6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321A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74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E7CB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2BD1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3.2</w:t>
            </w: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BE71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5.9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CC30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6.4</w:t>
            </w:r>
          </w:p>
        </w:tc>
      </w:tr>
      <w:tr w:rsidR="00CC5082" w:rsidRPr="00DB29FB" w14:paraId="7B2E797B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DAA9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6</w:t>
            </w: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C54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30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B7E9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61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3AD4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9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C9CB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53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523C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54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A302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738F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3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136E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75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4B162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5D88A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8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0FB1A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DED89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</w:tr>
      <w:tr w:rsidR="00CC5082" w:rsidRPr="00DB29FB" w14:paraId="59A3CC43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7664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6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BC912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59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DAD7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64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4F79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0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A2BC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02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E2A5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6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A21A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A787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5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C0A8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15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CB7B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06C59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98B1E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AD03F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4605AFA0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1C3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6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6C60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3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75A1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9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8585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7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19A4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77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7A69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0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F268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5046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769B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5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074F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1001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9B0BC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DE2E2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72560554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F577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6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ADE2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A207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01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B5C7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699F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2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D920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63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8666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D059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C1D9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5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8ECD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402E1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F1960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D5517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37936AA8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76DA3" w14:textId="77777777" w:rsidR="00CC5082" w:rsidRPr="00C14D95" w:rsidRDefault="00CC5082" w:rsidP="00CC5082">
            <w:pP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Average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5E57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77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0417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08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B95F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7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61A7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61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26EB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73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D7B4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034A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1CCC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75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9EFC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02D9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6.9</w:t>
            </w: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299B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8.4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06F8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4.7</w:t>
            </w:r>
          </w:p>
        </w:tc>
      </w:tr>
      <w:tr w:rsidR="00CC5082" w:rsidRPr="00DB29FB" w14:paraId="0C1105AE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F75F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73</w:t>
            </w: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E454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6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46A8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22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72CD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4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0C4C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42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9930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48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A6F1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5001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6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0CB9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63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049C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A7DC0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8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72CB4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ADC44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</w:tr>
      <w:tr w:rsidR="00CC5082" w:rsidRPr="00DB29FB" w14:paraId="78B96F5C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3AA0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73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4CE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56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6ED4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3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973B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1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91E4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15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BE72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8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03C9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1D3E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5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C589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14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E2C8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F3B4B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28D93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E3EBC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6C0C1684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21E0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73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7957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2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EC23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8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E724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3F38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2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1552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05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DC43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C56A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5301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58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3B48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AF40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003C9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E388C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5BDE3717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8C6F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73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65CE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7F6D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04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4A08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FCE8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5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42A8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67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04A2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943C2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94CE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6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83B8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1267A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DEE22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58A0F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78FF6A34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45ECB" w14:textId="77777777" w:rsidR="00CC5082" w:rsidRPr="00C14D95" w:rsidRDefault="00CC5082" w:rsidP="00CC5082">
            <w:pP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Average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5921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7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2A8C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12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13F52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7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6F7A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66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73A0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79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9E42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27C3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33D5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65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50EC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45F1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8.6</w:t>
            </w: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04EF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1.0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3401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20.0</w:t>
            </w:r>
          </w:p>
        </w:tc>
      </w:tr>
      <w:tr w:rsidR="00CC5082" w:rsidRPr="00DB29FB" w14:paraId="52009046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4CA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0</w:t>
            </w: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B243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3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A3152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778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2E59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57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F952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6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A8A5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5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AA8F1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FDDE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3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08AD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37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A014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F4DEB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8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D1467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479C8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</w:tr>
      <w:tr w:rsidR="00CC5082" w:rsidRPr="00DB29FB" w14:paraId="6075B0FB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BA41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0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4192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49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673A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3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F3F6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0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14BA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6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1418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1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CBB4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972B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4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22A0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208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3F33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64B57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51195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7E2F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6050179D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37A3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0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401B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1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3C29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4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D22B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0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912E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9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80F7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99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76F9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03E9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AE5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76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66C7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BECCC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8003D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DEB7D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050D55D7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6CFF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90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4AF63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4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94A9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07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F9D0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3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91B3F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32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725B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72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EB18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E406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A2CA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21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0C09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2F3C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5C446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7831A" w14:textId="77777777" w:rsidR="00CC5082" w:rsidRPr="00C14D95" w:rsidRDefault="00CC5082" w:rsidP="00CC5082">
            <w:pPr>
              <w:rPr>
                <w:rFonts w:ascii="Arial" w:eastAsia="Times New Roman" w:hAnsi="Arial" w:cs="Arial"/>
                <w:sz w:val="18"/>
                <w:szCs w:val="18"/>
                <w:lang w:eastAsia="en-CA"/>
              </w:rPr>
            </w:pPr>
          </w:p>
        </w:tc>
      </w:tr>
      <w:tr w:rsidR="00CC5082" w:rsidRPr="00DB29FB" w14:paraId="4A647EA5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2C0F7" w14:textId="77777777" w:rsidR="00CC5082" w:rsidRPr="00C14D95" w:rsidRDefault="00CC5082" w:rsidP="00CC5082">
            <w:pP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Average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1B5D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67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A11E2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05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CF2F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7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14B0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61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94A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69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B923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5807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6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DC3C5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61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C506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</w:p>
        </w:tc>
        <w:tc>
          <w:tcPr>
            <w:tcW w:w="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57894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9.1</w:t>
            </w: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F949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0.9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441FD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n-CA"/>
              </w:rPr>
              <w:t>19.4</w:t>
            </w:r>
          </w:p>
        </w:tc>
      </w:tr>
      <w:tr w:rsidR="00CC5082" w:rsidRPr="00DB29FB" w14:paraId="226355DC" w14:textId="77777777" w:rsidTr="00CC5082">
        <w:trPr>
          <w:gridAfter w:val="1"/>
          <w:wAfter w:w="33" w:type="dxa"/>
          <w:trHeight w:val="288"/>
        </w:trPr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5B63F9" w14:textId="77777777" w:rsidR="00CC5082" w:rsidRPr="00C14D95" w:rsidRDefault="00CC5082" w:rsidP="00CC5082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CA"/>
              </w:rPr>
              <w:t>Average total</w:t>
            </w: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170DB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74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76F408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34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7CD816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78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7A7D29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69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07E70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1</w:t>
            </w:r>
          </w:p>
        </w:tc>
        <w:tc>
          <w:tcPr>
            <w:tcW w:w="2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9F61CA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7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77205A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7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210FB7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75</w:t>
            </w:r>
          </w:p>
        </w:tc>
        <w:tc>
          <w:tcPr>
            <w:tcW w:w="2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649774" w14:textId="77777777" w:rsidR="00CC5082" w:rsidRPr="00C14D95" w:rsidRDefault="00CC5082" w:rsidP="00CC508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 </w:t>
            </w:r>
          </w:p>
        </w:tc>
        <w:tc>
          <w:tcPr>
            <w:tcW w:w="7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130AEB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8.9</w:t>
            </w:r>
          </w:p>
        </w:tc>
        <w:tc>
          <w:tcPr>
            <w:tcW w:w="8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96A1AE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1.1</w:t>
            </w: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C54E8C" w14:textId="77777777" w:rsidR="00CC5082" w:rsidRPr="00C14D95" w:rsidRDefault="00CC5082" w:rsidP="00CC5082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</w:pPr>
            <w:r w:rsidRPr="00C14D95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CA"/>
              </w:rPr>
              <w:t>18.3</w:t>
            </w:r>
          </w:p>
        </w:tc>
      </w:tr>
    </w:tbl>
    <w:p w14:paraId="57E19C48" w14:textId="77777777" w:rsidR="00CC5082" w:rsidRDefault="00CC5082" w:rsidP="00CC5082"/>
    <w:p w14:paraId="7DDD4337" w14:textId="77777777" w:rsidR="00CC5082" w:rsidRDefault="00CC5082" w:rsidP="00CC5082">
      <w:pPr>
        <w:spacing w:line="360" w:lineRule="auto"/>
      </w:pPr>
    </w:p>
    <w:p w14:paraId="708D934C" w14:textId="5D16E3A0" w:rsidR="00CC5082" w:rsidRDefault="00CC5082">
      <w:pPr>
        <w:spacing w:after="200" w:line="276" w:lineRule="auto"/>
        <w:rPr>
          <w:rFonts w:ascii="Arial" w:hAnsi="Arial" w:cs="Arial"/>
          <w:b/>
        </w:rPr>
      </w:pPr>
    </w:p>
    <w:sectPr w:rsidR="00CC5082" w:rsidSect="00CC5082">
      <w:pgSz w:w="12644" w:h="16840" w:code="127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E584E"/>
    <w:multiLevelType w:val="hybridMultilevel"/>
    <w:tmpl w:val="F0C6A6CE"/>
    <w:lvl w:ilvl="0" w:tplc="523C432A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E94294"/>
    <w:multiLevelType w:val="hybridMultilevel"/>
    <w:tmpl w:val="BA50439A"/>
    <w:lvl w:ilvl="0" w:tplc="E7AA1B56">
      <w:start w:val="1"/>
      <w:numFmt w:val="decimal"/>
      <w:lvlText w:val="%1.1.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0F6B71"/>
    <w:multiLevelType w:val="hybridMultilevel"/>
    <w:tmpl w:val="47FA9D4A"/>
    <w:lvl w:ilvl="0" w:tplc="5FAA73C8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E0AB4"/>
    <w:multiLevelType w:val="multilevel"/>
    <w:tmpl w:val="E6CCE72E"/>
    <w:lvl w:ilvl="0">
      <w:start w:val="1"/>
      <w:numFmt w:val="decimal"/>
      <w:lvlText w:val="%1.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3105629"/>
    <w:multiLevelType w:val="hybridMultilevel"/>
    <w:tmpl w:val="3E5EFC44"/>
    <w:lvl w:ilvl="0" w:tplc="A0F8E8D2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081771D"/>
    <w:multiLevelType w:val="multilevel"/>
    <w:tmpl w:val="FAF893E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23A1A4E"/>
    <w:multiLevelType w:val="multilevel"/>
    <w:tmpl w:val="D0C6C1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8734F64"/>
    <w:multiLevelType w:val="hybridMultilevel"/>
    <w:tmpl w:val="CB24CCAC"/>
    <w:lvl w:ilvl="0" w:tplc="039A69FC">
      <w:start w:val="1"/>
      <w:numFmt w:val="decimal"/>
      <w:lvlText w:val="%1.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B5158C3"/>
    <w:multiLevelType w:val="hybridMultilevel"/>
    <w:tmpl w:val="09D8E670"/>
    <w:lvl w:ilvl="0" w:tplc="5AE0AC88">
      <w:start w:val="1"/>
      <w:numFmt w:val="decimal"/>
      <w:lvlText w:val="%1.1."/>
      <w:lvlJc w:val="left"/>
      <w:pPr>
        <w:ind w:left="1429" w:hanging="360"/>
      </w:pPr>
      <w:rPr>
        <w:rFonts w:ascii="Times New Roman" w:hAnsi="Times New Roman"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2149" w:hanging="360"/>
      </w:pPr>
    </w:lvl>
    <w:lvl w:ilvl="2" w:tplc="1009001B" w:tentative="1">
      <w:start w:val="1"/>
      <w:numFmt w:val="lowerRoman"/>
      <w:lvlText w:val="%3."/>
      <w:lvlJc w:val="right"/>
      <w:pPr>
        <w:ind w:left="2869" w:hanging="180"/>
      </w:pPr>
    </w:lvl>
    <w:lvl w:ilvl="3" w:tplc="1009000F" w:tentative="1">
      <w:start w:val="1"/>
      <w:numFmt w:val="decimal"/>
      <w:lvlText w:val="%4."/>
      <w:lvlJc w:val="left"/>
      <w:pPr>
        <w:ind w:left="3589" w:hanging="360"/>
      </w:pPr>
    </w:lvl>
    <w:lvl w:ilvl="4" w:tplc="10090019" w:tentative="1">
      <w:start w:val="1"/>
      <w:numFmt w:val="lowerLetter"/>
      <w:lvlText w:val="%5."/>
      <w:lvlJc w:val="left"/>
      <w:pPr>
        <w:ind w:left="4309" w:hanging="360"/>
      </w:pPr>
    </w:lvl>
    <w:lvl w:ilvl="5" w:tplc="1009001B" w:tentative="1">
      <w:start w:val="1"/>
      <w:numFmt w:val="lowerRoman"/>
      <w:lvlText w:val="%6."/>
      <w:lvlJc w:val="right"/>
      <w:pPr>
        <w:ind w:left="5029" w:hanging="180"/>
      </w:pPr>
    </w:lvl>
    <w:lvl w:ilvl="6" w:tplc="1009000F" w:tentative="1">
      <w:start w:val="1"/>
      <w:numFmt w:val="decimal"/>
      <w:lvlText w:val="%7."/>
      <w:lvlJc w:val="left"/>
      <w:pPr>
        <w:ind w:left="5749" w:hanging="360"/>
      </w:pPr>
    </w:lvl>
    <w:lvl w:ilvl="7" w:tplc="10090019" w:tentative="1">
      <w:start w:val="1"/>
      <w:numFmt w:val="lowerLetter"/>
      <w:lvlText w:val="%8."/>
      <w:lvlJc w:val="left"/>
      <w:pPr>
        <w:ind w:left="6469" w:hanging="360"/>
      </w:pPr>
    </w:lvl>
    <w:lvl w:ilvl="8" w:tplc="10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43AE3C1A"/>
    <w:multiLevelType w:val="multilevel"/>
    <w:tmpl w:val="19869C0C"/>
    <w:lvl w:ilvl="0">
      <w:start w:val="1"/>
      <w:numFmt w:val="decimal"/>
      <w:lvlText w:val="%1. 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Restart w:val="1"/>
      <w:lvlText w:val="%1.%2.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0" w15:restartNumberingAfterBreak="0">
    <w:nsid w:val="49825771"/>
    <w:multiLevelType w:val="multilevel"/>
    <w:tmpl w:val="76528CCA"/>
    <w:lvl w:ilvl="0">
      <w:start w:val="1"/>
      <w:numFmt w:val="decimal"/>
      <w:suff w:val="space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1076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508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201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1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2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2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2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04" w:hanging="1440"/>
      </w:pPr>
      <w:rPr>
        <w:rFonts w:hint="default"/>
      </w:rPr>
    </w:lvl>
  </w:abstractNum>
  <w:abstractNum w:abstractNumId="11" w15:restartNumberingAfterBreak="0">
    <w:nsid w:val="4B53618A"/>
    <w:multiLevelType w:val="multilevel"/>
    <w:tmpl w:val="25604B0E"/>
    <w:styleLink w:val="Heading21"/>
    <w:lvl w:ilvl="0">
      <w:start w:val="1"/>
      <w:numFmt w:val="decimal"/>
      <w:lvlText w:val="%1.1."/>
      <w:lvlJc w:val="left"/>
      <w:pPr>
        <w:ind w:left="180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2520" w:hanging="360"/>
      </w:pPr>
      <w:rPr>
        <w:rFonts w:ascii="Times New Roman" w:hAnsi="Times New Roman" w:hint="default"/>
        <w:sz w:val="24"/>
      </w:rPr>
    </w:lvl>
    <w:lvl w:ilvl="2">
      <w:start w:val="1"/>
      <w:numFmt w:val="lowerRoman"/>
      <w:lvlText w:val="%3."/>
      <w:lvlJc w:val="right"/>
      <w:pPr>
        <w:ind w:left="32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6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4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1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560" w:hanging="180"/>
      </w:pPr>
      <w:rPr>
        <w:rFonts w:hint="default"/>
      </w:rPr>
    </w:lvl>
  </w:abstractNum>
  <w:abstractNum w:abstractNumId="12" w15:restartNumberingAfterBreak="0">
    <w:nsid w:val="59794FAB"/>
    <w:multiLevelType w:val="hybridMultilevel"/>
    <w:tmpl w:val="FEF6CD60"/>
    <w:lvl w:ilvl="0" w:tplc="50DEE74E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C87B5A"/>
    <w:multiLevelType w:val="hybridMultilevel"/>
    <w:tmpl w:val="16C4AA34"/>
    <w:lvl w:ilvl="0" w:tplc="9834B30E">
      <w:start w:val="1"/>
      <w:numFmt w:val="decimal"/>
      <w:lvlText w:val="%1.1."/>
      <w:lvlJc w:val="left"/>
      <w:pPr>
        <w:ind w:left="1080" w:hanging="360"/>
      </w:pPr>
      <w:rPr>
        <w:rFonts w:ascii="Times New Roman" w:hAnsi="Times New Roman"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3DA556D"/>
    <w:multiLevelType w:val="multilevel"/>
    <w:tmpl w:val="AEEAD2E4"/>
    <w:lvl w:ilvl="0">
      <w:start w:val="1"/>
      <w:numFmt w:val="decimal"/>
      <w:lvlText w:val="%1."/>
      <w:lvlJc w:val="left"/>
      <w:pPr>
        <w:ind w:left="360" w:hanging="360"/>
      </w:pPr>
      <w:rPr>
        <w:color w:val="FFFFFF" w:themeColor="background1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7FBC1F87"/>
    <w:multiLevelType w:val="hybridMultilevel"/>
    <w:tmpl w:val="8A9E35F4"/>
    <w:lvl w:ilvl="0" w:tplc="DAB016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2"/>
  </w:num>
  <w:num w:numId="3">
    <w:abstractNumId w:val="1"/>
  </w:num>
  <w:num w:numId="4">
    <w:abstractNumId w:val="4"/>
  </w:num>
  <w:num w:numId="5">
    <w:abstractNumId w:val="15"/>
  </w:num>
  <w:num w:numId="6">
    <w:abstractNumId w:val="15"/>
  </w:num>
  <w:num w:numId="7">
    <w:abstractNumId w:val="13"/>
  </w:num>
  <w:num w:numId="8">
    <w:abstractNumId w:val="11"/>
  </w:num>
  <w:num w:numId="9">
    <w:abstractNumId w:val="7"/>
  </w:num>
  <w:num w:numId="10">
    <w:abstractNumId w:val="9"/>
  </w:num>
  <w:num w:numId="11">
    <w:abstractNumId w:val="9"/>
  </w:num>
  <w:num w:numId="12">
    <w:abstractNumId w:val="3"/>
  </w:num>
  <w:num w:numId="13">
    <w:abstractNumId w:val="8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6"/>
  </w:num>
  <w:num w:numId="21">
    <w:abstractNumId w:val="5"/>
  </w:num>
  <w:num w:numId="22">
    <w:abstractNumId w:val="5"/>
  </w:num>
  <w:num w:numId="23">
    <w:abstractNumId w:val="0"/>
  </w:num>
  <w:num w:numId="24">
    <w:abstractNumId w:val="14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bYwMDazMDS1NDNU0lEKTi0uzszPAykwqgUAqM+1SiwAAAA="/>
  </w:docVars>
  <w:rsids>
    <w:rsidRoot w:val="007C558E"/>
    <w:rsid w:val="00024BFA"/>
    <w:rsid w:val="000A5ECC"/>
    <w:rsid w:val="001252AE"/>
    <w:rsid w:val="001F0441"/>
    <w:rsid w:val="001F4FDC"/>
    <w:rsid w:val="0029249E"/>
    <w:rsid w:val="002E7AF2"/>
    <w:rsid w:val="002F4892"/>
    <w:rsid w:val="00315B24"/>
    <w:rsid w:val="00397773"/>
    <w:rsid w:val="003A53D1"/>
    <w:rsid w:val="003E50BC"/>
    <w:rsid w:val="004457D2"/>
    <w:rsid w:val="005150EA"/>
    <w:rsid w:val="005823DC"/>
    <w:rsid w:val="005A0D59"/>
    <w:rsid w:val="005C20FF"/>
    <w:rsid w:val="00602027"/>
    <w:rsid w:val="006C6CB5"/>
    <w:rsid w:val="006D017C"/>
    <w:rsid w:val="007334F8"/>
    <w:rsid w:val="00743912"/>
    <w:rsid w:val="007C558E"/>
    <w:rsid w:val="00822DCC"/>
    <w:rsid w:val="008B192B"/>
    <w:rsid w:val="00910518"/>
    <w:rsid w:val="00C53E1C"/>
    <w:rsid w:val="00C80955"/>
    <w:rsid w:val="00CC5082"/>
    <w:rsid w:val="00D233BA"/>
    <w:rsid w:val="00E00F5B"/>
    <w:rsid w:val="00FF7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B687E"/>
  <w15:chartTrackingRefBased/>
  <w15:docId w15:val="{953C61B0-0A76-43DC-ADED-B7CE2CBEA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58E"/>
    <w:pPr>
      <w:spacing w:after="0" w:line="240" w:lineRule="auto"/>
    </w:pPr>
    <w:rPr>
      <w:rFonts w:ascii="Calibri" w:hAnsi="Calibri" w:cs="Calibri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5A0D59"/>
    <w:pPr>
      <w:keepNext/>
      <w:keepLines/>
      <w:pBdr>
        <w:bottom w:val="single" w:sz="4" w:space="1" w:color="auto"/>
      </w:pBdr>
      <w:tabs>
        <w:tab w:val="left" w:pos="5963"/>
        <w:tab w:val="left" w:pos="6237"/>
      </w:tabs>
      <w:ind w:left="360" w:hanging="360"/>
      <w:outlineLvl w:val="0"/>
    </w:pPr>
    <w:rPr>
      <w:rFonts w:eastAsia="Calibri" w:cs="Arial"/>
      <w:b/>
      <w:bCs/>
      <w:sz w:val="32"/>
      <w:szCs w:val="32"/>
      <w:lang w:eastAsia="ja-JP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5A0D59"/>
    <w:pPr>
      <w:keepNext/>
      <w:keepLines/>
      <w:numPr>
        <w:ilvl w:val="1"/>
        <w:numId w:val="25"/>
      </w:numPr>
      <w:spacing w:before="240" w:after="120"/>
      <w:outlineLvl w:val="1"/>
    </w:pPr>
    <w:rPr>
      <w:b/>
      <w:bCs/>
      <w:szCs w:val="24"/>
      <w:lang w:eastAsia="ja-JP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5A0D59"/>
    <w:pPr>
      <w:keepNext/>
      <w:keepLines/>
      <w:numPr>
        <w:ilvl w:val="2"/>
        <w:numId w:val="25"/>
      </w:numPr>
      <w:spacing w:before="200" w:after="120"/>
      <w:outlineLvl w:val="2"/>
    </w:pPr>
    <w:rPr>
      <w:rFonts w:eastAsia="Times New Roman"/>
      <w:bCs/>
      <w:i/>
      <w:lang w:val="fr-CA"/>
    </w:rPr>
  </w:style>
  <w:style w:type="paragraph" w:styleId="Titre4">
    <w:name w:val="heading 4"/>
    <w:basedOn w:val="Normal"/>
    <w:next w:val="Normal"/>
    <w:link w:val="Titre4Car"/>
    <w:autoRedefine/>
    <w:uiPriority w:val="9"/>
    <w:unhideWhenUsed/>
    <w:qFormat/>
    <w:rsid w:val="005A0D59"/>
    <w:pPr>
      <w:keepNext/>
      <w:keepLines/>
      <w:numPr>
        <w:ilvl w:val="3"/>
        <w:numId w:val="25"/>
      </w:numPr>
      <w:spacing w:before="200"/>
      <w:outlineLvl w:val="3"/>
    </w:pPr>
    <w:rPr>
      <w:rFonts w:eastAsiaTheme="majorEastAsia" w:cstheme="majorBidi"/>
      <w:bCs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"/>
    <w:rsid w:val="005A0D59"/>
    <w:rPr>
      <w:rFonts w:ascii="Times New Roman" w:eastAsia="Calibri" w:hAnsi="Times New Roman" w:cs="Arial"/>
      <w:b/>
      <w:bCs/>
      <w:sz w:val="32"/>
      <w:szCs w:val="32"/>
      <w:lang w:eastAsia="ja-JP"/>
    </w:rPr>
  </w:style>
  <w:style w:type="character" w:customStyle="1" w:styleId="Titre2Car">
    <w:name w:val="Titre 2 Car"/>
    <w:link w:val="Titre2"/>
    <w:uiPriority w:val="9"/>
    <w:rsid w:val="00822DCC"/>
    <w:rPr>
      <w:rFonts w:ascii="Times New Roman" w:hAnsi="Times New Roman"/>
      <w:b/>
      <w:bCs/>
      <w:sz w:val="24"/>
      <w:szCs w:val="24"/>
      <w:lang w:val="pt-BR" w:eastAsia="ja-JP"/>
    </w:rPr>
  </w:style>
  <w:style w:type="character" w:customStyle="1" w:styleId="Titre3Car">
    <w:name w:val="Titre 3 Car"/>
    <w:link w:val="Titre3"/>
    <w:uiPriority w:val="9"/>
    <w:rsid w:val="00822DCC"/>
    <w:rPr>
      <w:rFonts w:ascii="Times New Roman" w:eastAsia="Times New Roman" w:hAnsi="Times New Roman"/>
      <w:bCs/>
      <w:i/>
      <w:sz w:val="24"/>
      <w:lang w:val="fr-CA"/>
    </w:rPr>
  </w:style>
  <w:style w:type="numbering" w:customStyle="1" w:styleId="Heading21">
    <w:name w:val="Heading 21"/>
    <w:uiPriority w:val="99"/>
    <w:rsid w:val="006D017C"/>
    <w:pPr>
      <w:numPr>
        <w:numId w:val="8"/>
      </w:numPr>
    </w:pPr>
  </w:style>
  <w:style w:type="character" w:customStyle="1" w:styleId="Titre4Car">
    <w:name w:val="Titre 4 Car"/>
    <w:basedOn w:val="Policepardfaut"/>
    <w:link w:val="Titre4"/>
    <w:uiPriority w:val="9"/>
    <w:rsid w:val="002E7AF2"/>
    <w:rPr>
      <w:rFonts w:ascii="Times New Roman" w:eastAsiaTheme="majorEastAsia" w:hAnsi="Times New Roman" w:cstheme="majorBidi"/>
      <w:bCs/>
      <w:iCs/>
      <w:sz w:val="24"/>
      <w:lang w:val="pt-BR"/>
    </w:rPr>
  </w:style>
  <w:style w:type="table" w:customStyle="1" w:styleId="Tableausimple41">
    <w:name w:val="Tableau simple 41"/>
    <w:basedOn w:val="TableauNormal"/>
    <w:uiPriority w:val="44"/>
    <w:rsid w:val="007C55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ANMmaintext">
    <w:name w:val="ANM main text"/>
    <w:link w:val="ANMmaintextCarCar"/>
    <w:uiPriority w:val="99"/>
    <w:qFormat/>
    <w:rsid w:val="005823DC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5823DC"/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authorsaddress">
    <w:name w:val="ANM authors address"/>
    <w:next w:val="Normal"/>
    <w:link w:val="ANMauthorsaddressCarCar"/>
    <w:uiPriority w:val="99"/>
    <w:qFormat/>
    <w:rsid w:val="005823DC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5823DC"/>
    <w:rPr>
      <w:rFonts w:ascii="Arial" w:eastAsia="Times New Roman" w:hAnsi="Arial" w:cs="Times New Roman"/>
      <w:i/>
      <w:sz w:val="24"/>
      <w:szCs w:val="24"/>
      <w:lang w:val="en-GB" w:eastAsia="fr-FR"/>
    </w:rPr>
  </w:style>
  <w:style w:type="character" w:customStyle="1" w:styleId="sa8294f4d">
    <w:name w:val="s_a8294f4d"/>
    <w:basedOn w:val="Policepardfaut"/>
    <w:semiHidden/>
    <w:rsid w:val="005823DC"/>
  </w:style>
  <w:style w:type="paragraph" w:customStyle="1" w:styleId="ANMauthorname">
    <w:name w:val="ANM author name"/>
    <w:uiPriority w:val="99"/>
    <w:qFormat/>
    <w:rsid w:val="00FF72E4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table" w:styleId="Grilledutableau">
    <w:name w:val="Table Grid"/>
    <w:basedOn w:val="TableauNormal"/>
    <w:uiPriority w:val="39"/>
    <w:rsid w:val="00CC5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C5082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emusa\Documents\Papers\Papers%20for%20submission\Modnut\Review\Protein_deposition_database_validatio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emusa\Documents\Papers\Papers%20for%20submission\Modnut\Review\Protein_deposition_database_validation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920874616700311"/>
          <c:y val="4.2884990253411304E-2"/>
          <c:w val="0.79856516223143337"/>
          <c:h val="0.80874220267921038"/>
        </c:manualLayout>
      </c:layout>
      <c:scatterChart>
        <c:scatterStyle val="lineMarker"/>
        <c:varyColors val="0"/>
        <c:ser>
          <c:idx val="0"/>
          <c:order val="0"/>
          <c:tx>
            <c:strRef>
              <c:f>BP_validation_Review!$D$1</c:f>
              <c:strCache>
                <c:ptCount val="1"/>
                <c:pt idx="0">
                  <c:v>Observed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bg1">
                    <a:lumMod val="65000"/>
                    <a:alpha val="66000"/>
                  </a:schemeClr>
                </a:solidFill>
              </a:ln>
              <a:effectLst/>
            </c:spPr>
          </c:marker>
          <c:xVal>
            <c:numRef>
              <c:f>BP_validation_Review!$C$2:$C$731</c:f>
              <c:numCache>
                <c:formatCode>General</c:formatCode>
                <c:ptCount val="730"/>
                <c:pt idx="0">
                  <c:v>20.95</c:v>
                </c:pt>
                <c:pt idx="1">
                  <c:v>21.43</c:v>
                </c:pt>
                <c:pt idx="2">
                  <c:v>21.47</c:v>
                </c:pt>
                <c:pt idx="3">
                  <c:v>21.78</c:v>
                </c:pt>
                <c:pt idx="4">
                  <c:v>22.26</c:v>
                </c:pt>
                <c:pt idx="5">
                  <c:v>22.7</c:v>
                </c:pt>
                <c:pt idx="6">
                  <c:v>23.21</c:v>
                </c:pt>
                <c:pt idx="7">
                  <c:v>23.31</c:v>
                </c:pt>
                <c:pt idx="8">
                  <c:v>23.35</c:v>
                </c:pt>
                <c:pt idx="9">
                  <c:v>23.39</c:v>
                </c:pt>
                <c:pt idx="10">
                  <c:v>23.63</c:v>
                </c:pt>
                <c:pt idx="11">
                  <c:v>23.75</c:v>
                </c:pt>
                <c:pt idx="12">
                  <c:v>23.92</c:v>
                </c:pt>
                <c:pt idx="13">
                  <c:v>23.94</c:v>
                </c:pt>
                <c:pt idx="14">
                  <c:v>24.02</c:v>
                </c:pt>
                <c:pt idx="15">
                  <c:v>24.11</c:v>
                </c:pt>
                <c:pt idx="16">
                  <c:v>24.2</c:v>
                </c:pt>
                <c:pt idx="17">
                  <c:v>24.22</c:v>
                </c:pt>
                <c:pt idx="18">
                  <c:v>24.23</c:v>
                </c:pt>
                <c:pt idx="19">
                  <c:v>24.27</c:v>
                </c:pt>
                <c:pt idx="20">
                  <c:v>24.38</c:v>
                </c:pt>
                <c:pt idx="21">
                  <c:v>24.454999999999998</c:v>
                </c:pt>
                <c:pt idx="22">
                  <c:v>24.568000000000001</c:v>
                </c:pt>
                <c:pt idx="23">
                  <c:v>24.6</c:v>
                </c:pt>
                <c:pt idx="24">
                  <c:v>24.65</c:v>
                </c:pt>
                <c:pt idx="25">
                  <c:v>24.71</c:v>
                </c:pt>
                <c:pt idx="26">
                  <c:v>24.72</c:v>
                </c:pt>
                <c:pt idx="27">
                  <c:v>24.75</c:v>
                </c:pt>
                <c:pt idx="28">
                  <c:v>24.9</c:v>
                </c:pt>
                <c:pt idx="29">
                  <c:v>24.92</c:v>
                </c:pt>
                <c:pt idx="30">
                  <c:v>25</c:v>
                </c:pt>
                <c:pt idx="31">
                  <c:v>25.07</c:v>
                </c:pt>
                <c:pt idx="32">
                  <c:v>25.09</c:v>
                </c:pt>
                <c:pt idx="33">
                  <c:v>25.1</c:v>
                </c:pt>
                <c:pt idx="34">
                  <c:v>25.13</c:v>
                </c:pt>
                <c:pt idx="35">
                  <c:v>25.16</c:v>
                </c:pt>
                <c:pt idx="36">
                  <c:v>25.31</c:v>
                </c:pt>
                <c:pt idx="37">
                  <c:v>25.37</c:v>
                </c:pt>
                <c:pt idx="38">
                  <c:v>25.44</c:v>
                </c:pt>
                <c:pt idx="39">
                  <c:v>25.46</c:v>
                </c:pt>
                <c:pt idx="40">
                  <c:v>25.47</c:v>
                </c:pt>
                <c:pt idx="41">
                  <c:v>25.49</c:v>
                </c:pt>
                <c:pt idx="42">
                  <c:v>25.53</c:v>
                </c:pt>
                <c:pt idx="43">
                  <c:v>25.556999999999999</c:v>
                </c:pt>
                <c:pt idx="44">
                  <c:v>25.58</c:v>
                </c:pt>
                <c:pt idx="45">
                  <c:v>25.65</c:v>
                </c:pt>
                <c:pt idx="46">
                  <c:v>25.74</c:v>
                </c:pt>
                <c:pt idx="47">
                  <c:v>25.8</c:v>
                </c:pt>
                <c:pt idx="48">
                  <c:v>25.81</c:v>
                </c:pt>
                <c:pt idx="49">
                  <c:v>25.89</c:v>
                </c:pt>
                <c:pt idx="50">
                  <c:v>25.92</c:v>
                </c:pt>
                <c:pt idx="51">
                  <c:v>25.98</c:v>
                </c:pt>
                <c:pt idx="52">
                  <c:v>26</c:v>
                </c:pt>
                <c:pt idx="53">
                  <c:v>26.06</c:v>
                </c:pt>
                <c:pt idx="54">
                  <c:v>26.06</c:v>
                </c:pt>
                <c:pt idx="55">
                  <c:v>26.08</c:v>
                </c:pt>
                <c:pt idx="56">
                  <c:v>26.09</c:v>
                </c:pt>
                <c:pt idx="57">
                  <c:v>26.1</c:v>
                </c:pt>
                <c:pt idx="58">
                  <c:v>26.1</c:v>
                </c:pt>
                <c:pt idx="59">
                  <c:v>26.16</c:v>
                </c:pt>
                <c:pt idx="60">
                  <c:v>26.22</c:v>
                </c:pt>
                <c:pt idx="61">
                  <c:v>26.23</c:v>
                </c:pt>
                <c:pt idx="62">
                  <c:v>26.24</c:v>
                </c:pt>
                <c:pt idx="63">
                  <c:v>26.27</c:v>
                </c:pt>
                <c:pt idx="64">
                  <c:v>26.28</c:v>
                </c:pt>
                <c:pt idx="65">
                  <c:v>26.28</c:v>
                </c:pt>
                <c:pt idx="66">
                  <c:v>26.33</c:v>
                </c:pt>
                <c:pt idx="67">
                  <c:v>26.372</c:v>
                </c:pt>
                <c:pt idx="68">
                  <c:v>26.372</c:v>
                </c:pt>
                <c:pt idx="69">
                  <c:v>26.47</c:v>
                </c:pt>
                <c:pt idx="70">
                  <c:v>26.475000000000001</c:v>
                </c:pt>
                <c:pt idx="71">
                  <c:v>26.55</c:v>
                </c:pt>
                <c:pt idx="72">
                  <c:v>26.56</c:v>
                </c:pt>
                <c:pt idx="73">
                  <c:v>26.62</c:v>
                </c:pt>
                <c:pt idx="74">
                  <c:v>26.63</c:v>
                </c:pt>
                <c:pt idx="75">
                  <c:v>26.71</c:v>
                </c:pt>
                <c:pt idx="76">
                  <c:v>26.74</c:v>
                </c:pt>
                <c:pt idx="77">
                  <c:v>26.77</c:v>
                </c:pt>
                <c:pt idx="78">
                  <c:v>26.864999999999998</c:v>
                </c:pt>
                <c:pt idx="79">
                  <c:v>26.88</c:v>
                </c:pt>
                <c:pt idx="80">
                  <c:v>27.02</c:v>
                </c:pt>
                <c:pt idx="81">
                  <c:v>27.06</c:v>
                </c:pt>
                <c:pt idx="82">
                  <c:v>27.06</c:v>
                </c:pt>
                <c:pt idx="83">
                  <c:v>27.09</c:v>
                </c:pt>
                <c:pt idx="84">
                  <c:v>27.17</c:v>
                </c:pt>
                <c:pt idx="85">
                  <c:v>27.19</c:v>
                </c:pt>
                <c:pt idx="86">
                  <c:v>27.231000000000002</c:v>
                </c:pt>
                <c:pt idx="87">
                  <c:v>27.28</c:v>
                </c:pt>
                <c:pt idx="88">
                  <c:v>27.29</c:v>
                </c:pt>
                <c:pt idx="89">
                  <c:v>27.31</c:v>
                </c:pt>
                <c:pt idx="90">
                  <c:v>27.32</c:v>
                </c:pt>
                <c:pt idx="91">
                  <c:v>27.36</c:v>
                </c:pt>
                <c:pt idx="92">
                  <c:v>27.46</c:v>
                </c:pt>
                <c:pt idx="93">
                  <c:v>27.59</c:v>
                </c:pt>
                <c:pt idx="94">
                  <c:v>27.62</c:v>
                </c:pt>
                <c:pt idx="95">
                  <c:v>27.64</c:v>
                </c:pt>
                <c:pt idx="96">
                  <c:v>27.643000000000001</c:v>
                </c:pt>
                <c:pt idx="97">
                  <c:v>27.643000000000001</c:v>
                </c:pt>
                <c:pt idx="98">
                  <c:v>27.65</c:v>
                </c:pt>
                <c:pt idx="99">
                  <c:v>27.66</c:v>
                </c:pt>
                <c:pt idx="100">
                  <c:v>27.66</c:v>
                </c:pt>
                <c:pt idx="101">
                  <c:v>27.7</c:v>
                </c:pt>
                <c:pt idx="102">
                  <c:v>27.733000000000001</c:v>
                </c:pt>
                <c:pt idx="103">
                  <c:v>27.87</c:v>
                </c:pt>
                <c:pt idx="104">
                  <c:v>27.89</c:v>
                </c:pt>
                <c:pt idx="105">
                  <c:v>27.96</c:v>
                </c:pt>
                <c:pt idx="106">
                  <c:v>28.032</c:v>
                </c:pt>
                <c:pt idx="107">
                  <c:v>28.032</c:v>
                </c:pt>
                <c:pt idx="108">
                  <c:v>28.04</c:v>
                </c:pt>
                <c:pt idx="109">
                  <c:v>28.07</c:v>
                </c:pt>
                <c:pt idx="110">
                  <c:v>28.268999999999998</c:v>
                </c:pt>
                <c:pt idx="111">
                  <c:v>28.637</c:v>
                </c:pt>
                <c:pt idx="112">
                  <c:v>28.81</c:v>
                </c:pt>
                <c:pt idx="113">
                  <c:v>28.89</c:v>
                </c:pt>
                <c:pt idx="114">
                  <c:v>29.030999999999999</c:v>
                </c:pt>
                <c:pt idx="115">
                  <c:v>29.113</c:v>
                </c:pt>
                <c:pt idx="116">
                  <c:v>29.21</c:v>
                </c:pt>
                <c:pt idx="117">
                  <c:v>29.22</c:v>
                </c:pt>
                <c:pt idx="118">
                  <c:v>29.51</c:v>
                </c:pt>
                <c:pt idx="119">
                  <c:v>29.64</c:v>
                </c:pt>
                <c:pt idx="120">
                  <c:v>29.87</c:v>
                </c:pt>
                <c:pt idx="121">
                  <c:v>29.94</c:v>
                </c:pt>
                <c:pt idx="122">
                  <c:v>30.39</c:v>
                </c:pt>
                <c:pt idx="123">
                  <c:v>30.702999999999999</c:v>
                </c:pt>
                <c:pt idx="124">
                  <c:v>30.702999999999999</c:v>
                </c:pt>
                <c:pt idx="125">
                  <c:v>31.12</c:v>
                </c:pt>
                <c:pt idx="126">
                  <c:v>31.18</c:v>
                </c:pt>
                <c:pt idx="127">
                  <c:v>31.44</c:v>
                </c:pt>
                <c:pt idx="128">
                  <c:v>31.54</c:v>
                </c:pt>
                <c:pt idx="129">
                  <c:v>31.79</c:v>
                </c:pt>
                <c:pt idx="130">
                  <c:v>31.914000000000001</c:v>
                </c:pt>
                <c:pt idx="131">
                  <c:v>31.96</c:v>
                </c:pt>
                <c:pt idx="132">
                  <c:v>32.049999999999997</c:v>
                </c:pt>
                <c:pt idx="133">
                  <c:v>32.07</c:v>
                </c:pt>
                <c:pt idx="134">
                  <c:v>32.590000000000003</c:v>
                </c:pt>
                <c:pt idx="135">
                  <c:v>32.639000000000003</c:v>
                </c:pt>
                <c:pt idx="136">
                  <c:v>32.65</c:v>
                </c:pt>
                <c:pt idx="137">
                  <c:v>32.729999999999997</c:v>
                </c:pt>
                <c:pt idx="138">
                  <c:v>32.83</c:v>
                </c:pt>
                <c:pt idx="139">
                  <c:v>32.869999999999997</c:v>
                </c:pt>
                <c:pt idx="140">
                  <c:v>33.049999999999997</c:v>
                </c:pt>
                <c:pt idx="141">
                  <c:v>33.159999999999997</c:v>
                </c:pt>
                <c:pt idx="142">
                  <c:v>33.22</c:v>
                </c:pt>
                <c:pt idx="143">
                  <c:v>33.299999999999997</c:v>
                </c:pt>
                <c:pt idx="144">
                  <c:v>33.33</c:v>
                </c:pt>
                <c:pt idx="145">
                  <c:v>33.4</c:v>
                </c:pt>
                <c:pt idx="146">
                  <c:v>33.409999999999997</c:v>
                </c:pt>
                <c:pt idx="147">
                  <c:v>33.450000000000003</c:v>
                </c:pt>
                <c:pt idx="148">
                  <c:v>33.79</c:v>
                </c:pt>
                <c:pt idx="149">
                  <c:v>33.880000000000003</c:v>
                </c:pt>
                <c:pt idx="150">
                  <c:v>33.909999999999997</c:v>
                </c:pt>
                <c:pt idx="151">
                  <c:v>33.92</c:v>
                </c:pt>
                <c:pt idx="152">
                  <c:v>33.97</c:v>
                </c:pt>
                <c:pt idx="153">
                  <c:v>34.07</c:v>
                </c:pt>
                <c:pt idx="154">
                  <c:v>34.200000000000003</c:v>
                </c:pt>
                <c:pt idx="155">
                  <c:v>34.229999999999997</c:v>
                </c:pt>
                <c:pt idx="156">
                  <c:v>34.270000000000003</c:v>
                </c:pt>
                <c:pt idx="157">
                  <c:v>34.29</c:v>
                </c:pt>
                <c:pt idx="158">
                  <c:v>34.296999999999997</c:v>
                </c:pt>
                <c:pt idx="159">
                  <c:v>34.340000000000003</c:v>
                </c:pt>
                <c:pt idx="160">
                  <c:v>34.450000000000003</c:v>
                </c:pt>
                <c:pt idx="161">
                  <c:v>34.479999999999997</c:v>
                </c:pt>
                <c:pt idx="162">
                  <c:v>34.54</c:v>
                </c:pt>
                <c:pt idx="163">
                  <c:v>34.64</c:v>
                </c:pt>
                <c:pt idx="164">
                  <c:v>34.72</c:v>
                </c:pt>
                <c:pt idx="165">
                  <c:v>34.74</c:v>
                </c:pt>
                <c:pt idx="166">
                  <c:v>34.770000000000003</c:v>
                </c:pt>
                <c:pt idx="167">
                  <c:v>34.869999999999997</c:v>
                </c:pt>
                <c:pt idx="168">
                  <c:v>34.979999999999997</c:v>
                </c:pt>
                <c:pt idx="169">
                  <c:v>34.979999999999997</c:v>
                </c:pt>
                <c:pt idx="170">
                  <c:v>35.03</c:v>
                </c:pt>
                <c:pt idx="171">
                  <c:v>35.17</c:v>
                </c:pt>
                <c:pt idx="172">
                  <c:v>35.229999999999997</c:v>
                </c:pt>
                <c:pt idx="173">
                  <c:v>35.369999999999997</c:v>
                </c:pt>
                <c:pt idx="174">
                  <c:v>35.42</c:v>
                </c:pt>
                <c:pt idx="175">
                  <c:v>35.44</c:v>
                </c:pt>
                <c:pt idx="176">
                  <c:v>35.44</c:v>
                </c:pt>
                <c:pt idx="177">
                  <c:v>35.520000000000003</c:v>
                </c:pt>
                <c:pt idx="178">
                  <c:v>35.61</c:v>
                </c:pt>
                <c:pt idx="179">
                  <c:v>35.619999999999997</c:v>
                </c:pt>
                <c:pt idx="180">
                  <c:v>35.74</c:v>
                </c:pt>
                <c:pt idx="181">
                  <c:v>35.81</c:v>
                </c:pt>
                <c:pt idx="182">
                  <c:v>35.85</c:v>
                </c:pt>
                <c:pt idx="183">
                  <c:v>35.909999999999997</c:v>
                </c:pt>
                <c:pt idx="184">
                  <c:v>35.92</c:v>
                </c:pt>
                <c:pt idx="185">
                  <c:v>35.93</c:v>
                </c:pt>
                <c:pt idx="186">
                  <c:v>35.979999999999997</c:v>
                </c:pt>
                <c:pt idx="187">
                  <c:v>36.08</c:v>
                </c:pt>
                <c:pt idx="188">
                  <c:v>36.090000000000003</c:v>
                </c:pt>
                <c:pt idx="189">
                  <c:v>36.11</c:v>
                </c:pt>
                <c:pt idx="190">
                  <c:v>36.200000000000003</c:v>
                </c:pt>
                <c:pt idx="191">
                  <c:v>36.24</c:v>
                </c:pt>
                <c:pt idx="192">
                  <c:v>36.450000000000003</c:v>
                </c:pt>
                <c:pt idx="193">
                  <c:v>36.630000000000003</c:v>
                </c:pt>
                <c:pt idx="194">
                  <c:v>36.69</c:v>
                </c:pt>
                <c:pt idx="195">
                  <c:v>36.799999999999997</c:v>
                </c:pt>
                <c:pt idx="196">
                  <c:v>36.86</c:v>
                </c:pt>
                <c:pt idx="197">
                  <c:v>36.869999999999997</c:v>
                </c:pt>
                <c:pt idx="198">
                  <c:v>36.880000000000003</c:v>
                </c:pt>
                <c:pt idx="199">
                  <c:v>36.93</c:v>
                </c:pt>
                <c:pt idx="200">
                  <c:v>36.979999999999997</c:v>
                </c:pt>
                <c:pt idx="201">
                  <c:v>37</c:v>
                </c:pt>
                <c:pt idx="202">
                  <c:v>37.06</c:v>
                </c:pt>
                <c:pt idx="203">
                  <c:v>37.15</c:v>
                </c:pt>
                <c:pt idx="204">
                  <c:v>37.17</c:v>
                </c:pt>
                <c:pt idx="205">
                  <c:v>37.19</c:v>
                </c:pt>
                <c:pt idx="206">
                  <c:v>37.229999999999997</c:v>
                </c:pt>
                <c:pt idx="207">
                  <c:v>37.26</c:v>
                </c:pt>
                <c:pt idx="208">
                  <c:v>37.33</c:v>
                </c:pt>
                <c:pt idx="209">
                  <c:v>37.35</c:v>
                </c:pt>
                <c:pt idx="210">
                  <c:v>37.36</c:v>
                </c:pt>
                <c:pt idx="211">
                  <c:v>37.380000000000003</c:v>
                </c:pt>
                <c:pt idx="212">
                  <c:v>37.4</c:v>
                </c:pt>
                <c:pt idx="213">
                  <c:v>37.520000000000003</c:v>
                </c:pt>
                <c:pt idx="214">
                  <c:v>37.659999999999997</c:v>
                </c:pt>
                <c:pt idx="215">
                  <c:v>37.700000000000003</c:v>
                </c:pt>
                <c:pt idx="216">
                  <c:v>37.700000000000003</c:v>
                </c:pt>
                <c:pt idx="217">
                  <c:v>37.83</c:v>
                </c:pt>
                <c:pt idx="218">
                  <c:v>37.840000000000003</c:v>
                </c:pt>
                <c:pt idx="219">
                  <c:v>38.01</c:v>
                </c:pt>
                <c:pt idx="220">
                  <c:v>38.06</c:v>
                </c:pt>
                <c:pt idx="221">
                  <c:v>38.06</c:v>
                </c:pt>
                <c:pt idx="222">
                  <c:v>38.14</c:v>
                </c:pt>
                <c:pt idx="223">
                  <c:v>38.32</c:v>
                </c:pt>
                <c:pt idx="224">
                  <c:v>38.32</c:v>
                </c:pt>
                <c:pt idx="225">
                  <c:v>38.36</c:v>
                </c:pt>
                <c:pt idx="226">
                  <c:v>38.47</c:v>
                </c:pt>
                <c:pt idx="227">
                  <c:v>38.729999999999997</c:v>
                </c:pt>
                <c:pt idx="228">
                  <c:v>38.96</c:v>
                </c:pt>
                <c:pt idx="229">
                  <c:v>39.11</c:v>
                </c:pt>
                <c:pt idx="230">
                  <c:v>39.200000000000003</c:v>
                </c:pt>
                <c:pt idx="231">
                  <c:v>39.53</c:v>
                </c:pt>
                <c:pt idx="232">
                  <c:v>39.64</c:v>
                </c:pt>
                <c:pt idx="233">
                  <c:v>39.76</c:v>
                </c:pt>
                <c:pt idx="234">
                  <c:v>39.79</c:v>
                </c:pt>
                <c:pt idx="235">
                  <c:v>40.42</c:v>
                </c:pt>
                <c:pt idx="236">
                  <c:v>40.5</c:v>
                </c:pt>
                <c:pt idx="237">
                  <c:v>40.93</c:v>
                </c:pt>
                <c:pt idx="238">
                  <c:v>41.03</c:v>
                </c:pt>
                <c:pt idx="239">
                  <c:v>41.43</c:v>
                </c:pt>
                <c:pt idx="240">
                  <c:v>41.48</c:v>
                </c:pt>
                <c:pt idx="241">
                  <c:v>41.61</c:v>
                </c:pt>
                <c:pt idx="242">
                  <c:v>41.77</c:v>
                </c:pt>
                <c:pt idx="243">
                  <c:v>41.89</c:v>
                </c:pt>
                <c:pt idx="244">
                  <c:v>42.05</c:v>
                </c:pt>
                <c:pt idx="245">
                  <c:v>42.06</c:v>
                </c:pt>
                <c:pt idx="246">
                  <c:v>42.09</c:v>
                </c:pt>
                <c:pt idx="247">
                  <c:v>42.35</c:v>
                </c:pt>
                <c:pt idx="248">
                  <c:v>42.71</c:v>
                </c:pt>
                <c:pt idx="249">
                  <c:v>42.72</c:v>
                </c:pt>
                <c:pt idx="250">
                  <c:v>42.76</c:v>
                </c:pt>
                <c:pt idx="251">
                  <c:v>42.81</c:v>
                </c:pt>
                <c:pt idx="252">
                  <c:v>42.92</c:v>
                </c:pt>
                <c:pt idx="253">
                  <c:v>42.96</c:v>
                </c:pt>
                <c:pt idx="254">
                  <c:v>43.04</c:v>
                </c:pt>
                <c:pt idx="255">
                  <c:v>43.43</c:v>
                </c:pt>
                <c:pt idx="256">
                  <c:v>43.46</c:v>
                </c:pt>
                <c:pt idx="257">
                  <c:v>43.54</c:v>
                </c:pt>
                <c:pt idx="258">
                  <c:v>43.61</c:v>
                </c:pt>
                <c:pt idx="259">
                  <c:v>43.99</c:v>
                </c:pt>
                <c:pt idx="260">
                  <c:v>44</c:v>
                </c:pt>
                <c:pt idx="261">
                  <c:v>44.25</c:v>
                </c:pt>
                <c:pt idx="262">
                  <c:v>44.31</c:v>
                </c:pt>
                <c:pt idx="263">
                  <c:v>44.4</c:v>
                </c:pt>
                <c:pt idx="264">
                  <c:v>44.4</c:v>
                </c:pt>
                <c:pt idx="265">
                  <c:v>44.45</c:v>
                </c:pt>
                <c:pt idx="266">
                  <c:v>44.63</c:v>
                </c:pt>
                <c:pt idx="267">
                  <c:v>44.86</c:v>
                </c:pt>
                <c:pt idx="268">
                  <c:v>44.88</c:v>
                </c:pt>
                <c:pt idx="269">
                  <c:v>45</c:v>
                </c:pt>
                <c:pt idx="270">
                  <c:v>45.13</c:v>
                </c:pt>
                <c:pt idx="271">
                  <c:v>45.34</c:v>
                </c:pt>
                <c:pt idx="272">
                  <c:v>45.4</c:v>
                </c:pt>
                <c:pt idx="273">
                  <c:v>45.87</c:v>
                </c:pt>
                <c:pt idx="274">
                  <c:v>46</c:v>
                </c:pt>
                <c:pt idx="275">
                  <c:v>46.11</c:v>
                </c:pt>
                <c:pt idx="276">
                  <c:v>46.2</c:v>
                </c:pt>
                <c:pt idx="277">
                  <c:v>46.21</c:v>
                </c:pt>
                <c:pt idx="278">
                  <c:v>46.24</c:v>
                </c:pt>
                <c:pt idx="279">
                  <c:v>46.39</c:v>
                </c:pt>
                <c:pt idx="280">
                  <c:v>46.88</c:v>
                </c:pt>
                <c:pt idx="281">
                  <c:v>46.99</c:v>
                </c:pt>
                <c:pt idx="282">
                  <c:v>47.182000000000002</c:v>
                </c:pt>
                <c:pt idx="283">
                  <c:v>47.29</c:v>
                </c:pt>
                <c:pt idx="284">
                  <c:v>47.38</c:v>
                </c:pt>
                <c:pt idx="285">
                  <c:v>47.75</c:v>
                </c:pt>
                <c:pt idx="286">
                  <c:v>47.932000000000002</c:v>
                </c:pt>
                <c:pt idx="287">
                  <c:v>47.95</c:v>
                </c:pt>
                <c:pt idx="288">
                  <c:v>48.04</c:v>
                </c:pt>
                <c:pt idx="289">
                  <c:v>48.16</c:v>
                </c:pt>
                <c:pt idx="290">
                  <c:v>48.38</c:v>
                </c:pt>
                <c:pt idx="291">
                  <c:v>48.59</c:v>
                </c:pt>
                <c:pt idx="292">
                  <c:v>49.01</c:v>
                </c:pt>
                <c:pt idx="293">
                  <c:v>49.14</c:v>
                </c:pt>
                <c:pt idx="294">
                  <c:v>49.262</c:v>
                </c:pt>
                <c:pt idx="295">
                  <c:v>49.41</c:v>
                </c:pt>
                <c:pt idx="296">
                  <c:v>50.3</c:v>
                </c:pt>
                <c:pt idx="297">
                  <c:v>50.31</c:v>
                </c:pt>
                <c:pt idx="298">
                  <c:v>50.46</c:v>
                </c:pt>
                <c:pt idx="299">
                  <c:v>50.69</c:v>
                </c:pt>
                <c:pt idx="300">
                  <c:v>50.78</c:v>
                </c:pt>
                <c:pt idx="301">
                  <c:v>51.09</c:v>
                </c:pt>
                <c:pt idx="302">
                  <c:v>51.33</c:v>
                </c:pt>
                <c:pt idx="303">
                  <c:v>51.395000000000003</c:v>
                </c:pt>
                <c:pt idx="304">
                  <c:v>51.557000000000002</c:v>
                </c:pt>
                <c:pt idx="305">
                  <c:v>51.881999999999998</c:v>
                </c:pt>
                <c:pt idx="306">
                  <c:v>51.890999999999998</c:v>
                </c:pt>
                <c:pt idx="307">
                  <c:v>51.895000000000003</c:v>
                </c:pt>
                <c:pt idx="308">
                  <c:v>51.9</c:v>
                </c:pt>
                <c:pt idx="309">
                  <c:v>51.911000000000001</c:v>
                </c:pt>
                <c:pt idx="310">
                  <c:v>51.911000000000001</c:v>
                </c:pt>
                <c:pt idx="311">
                  <c:v>52.247</c:v>
                </c:pt>
                <c:pt idx="312">
                  <c:v>52.28</c:v>
                </c:pt>
                <c:pt idx="313">
                  <c:v>52.36</c:v>
                </c:pt>
                <c:pt idx="314">
                  <c:v>52.38</c:v>
                </c:pt>
                <c:pt idx="315">
                  <c:v>52.44</c:v>
                </c:pt>
                <c:pt idx="316">
                  <c:v>52.77</c:v>
                </c:pt>
                <c:pt idx="317">
                  <c:v>52.82</c:v>
                </c:pt>
                <c:pt idx="318">
                  <c:v>52.95</c:v>
                </c:pt>
                <c:pt idx="319">
                  <c:v>52.951000000000001</c:v>
                </c:pt>
                <c:pt idx="320">
                  <c:v>52.951000000000001</c:v>
                </c:pt>
                <c:pt idx="321">
                  <c:v>53.22</c:v>
                </c:pt>
                <c:pt idx="322">
                  <c:v>53.23</c:v>
                </c:pt>
                <c:pt idx="323">
                  <c:v>53.29</c:v>
                </c:pt>
                <c:pt idx="324">
                  <c:v>53.32</c:v>
                </c:pt>
                <c:pt idx="325">
                  <c:v>53.66</c:v>
                </c:pt>
                <c:pt idx="326">
                  <c:v>53.677999999999997</c:v>
                </c:pt>
                <c:pt idx="327">
                  <c:v>53.7</c:v>
                </c:pt>
                <c:pt idx="328">
                  <c:v>53.76</c:v>
                </c:pt>
                <c:pt idx="329">
                  <c:v>53.86</c:v>
                </c:pt>
                <c:pt idx="330">
                  <c:v>53.88</c:v>
                </c:pt>
                <c:pt idx="331">
                  <c:v>53.88</c:v>
                </c:pt>
                <c:pt idx="332">
                  <c:v>53.9</c:v>
                </c:pt>
                <c:pt idx="333">
                  <c:v>53.95</c:v>
                </c:pt>
                <c:pt idx="334">
                  <c:v>54.12</c:v>
                </c:pt>
                <c:pt idx="335">
                  <c:v>54.13</c:v>
                </c:pt>
                <c:pt idx="336">
                  <c:v>54.14</c:v>
                </c:pt>
                <c:pt idx="337">
                  <c:v>54.24</c:v>
                </c:pt>
                <c:pt idx="338">
                  <c:v>54.39</c:v>
                </c:pt>
                <c:pt idx="339">
                  <c:v>54.44</c:v>
                </c:pt>
                <c:pt idx="340">
                  <c:v>54.63</c:v>
                </c:pt>
                <c:pt idx="341">
                  <c:v>54.7</c:v>
                </c:pt>
                <c:pt idx="342">
                  <c:v>54.77</c:v>
                </c:pt>
                <c:pt idx="343">
                  <c:v>54.78</c:v>
                </c:pt>
                <c:pt idx="344">
                  <c:v>54.81</c:v>
                </c:pt>
                <c:pt idx="345">
                  <c:v>54.87</c:v>
                </c:pt>
                <c:pt idx="346">
                  <c:v>54.91</c:v>
                </c:pt>
                <c:pt idx="347">
                  <c:v>55.066000000000003</c:v>
                </c:pt>
                <c:pt idx="348">
                  <c:v>55.066000000000003</c:v>
                </c:pt>
                <c:pt idx="349">
                  <c:v>55.3</c:v>
                </c:pt>
                <c:pt idx="350">
                  <c:v>55.48</c:v>
                </c:pt>
                <c:pt idx="351">
                  <c:v>55.488</c:v>
                </c:pt>
                <c:pt idx="352">
                  <c:v>55.58</c:v>
                </c:pt>
                <c:pt idx="353">
                  <c:v>55.76</c:v>
                </c:pt>
                <c:pt idx="354">
                  <c:v>55.89</c:v>
                </c:pt>
                <c:pt idx="355">
                  <c:v>56.05</c:v>
                </c:pt>
                <c:pt idx="356">
                  <c:v>56.13</c:v>
                </c:pt>
                <c:pt idx="357">
                  <c:v>56.277000000000001</c:v>
                </c:pt>
                <c:pt idx="358">
                  <c:v>56.33</c:v>
                </c:pt>
                <c:pt idx="359">
                  <c:v>56.36</c:v>
                </c:pt>
                <c:pt idx="360">
                  <c:v>56.5</c:v>
                </c:pt>
                <c:pt idx="361">
                  <c:v>56.54</c:v>
                </c:pt>
                <c:pt idx="362">
                  <c:v>56.58</c:v>
                </c:pt>
                <c:pt idx="363">
                  <c:v>56.835999999999999</c:v>
                </c:pt>
                <c:pt idx="364">
                  <c:v>56.835999999999999</c:v>
                </c:pt>
                <c:pt idx="365">
                  <c:v>56.97</c:v>
                </c:pt>
                <c:pt idx="366">
                  <c:v>56.99</c:v>
                </c:pt>
                <c:pt idx="367">
                  <c:v>57.03</c:v>
                </c:pt>
                <c:pt idx="368">
                  <c:v>57.1</c:v>
                </c:pt>
                <c:pt idx="369">
                  <c:v>57.13</c:v>
                </c:pt>
                <c:pt idx="370">
                  <c:v>57.16</c:v>
                </c:pt>
                <c:pt idx="371">
                  <c:v>57.25</c:v>
                </c:pt>
                <c:pt idx="372">
                  <c:v>57.25</c:v>
                </c:pt>
                <c:pt idx="373">
                  <c:v>57.26</c:v>
                </c:pt>
                <c:pt idx="374">
                  <c:v>57.27</c:v>
                </c:pt>
                <c:pt idx="375">
                  <c:v>57.28</c:v>
                </c:pt>
                <c:pt idx="376">
                  <c:v>57.5</c:v>
                </c:pt>
                <c:pt idx="377">
                  <c:v>57.564</c:v>
                </c:pt>
                <c:pt idx="378">
                  <c:v>57.71</c:v>
                </c:pt>
                <c:pt idx="379">
                  <c:v>57.73</c:v>
                </c:pt>
                <c:pt idx="380">
                  <c:v>57.88</c:v>
                </c:pt>
                <c:pt idx="381">
                  <c:v>58.09</c:v>
                </c:pt>
                <c:pt idx="382">
                  <c:v>58.18</c:v>
                </c:pt>
                <c:pt idx="383">
                  <c:v>58.18</c:v>
                </c:pt>
                <c:pt idx="384">
                  <c:v>58.25</c:v>
                </c:pt>
                <c:pt idx="385">
                  <c:v>58.39</c:v>
                </c:pt>
                <c:pt idx="386">
                  <c:v>58.49</c:v>
                </c:pt>
                <c:pt idx="387">
                  <c:v>58.5</c:v>
                </c:pt>
                <c:pt idx="388">
                  <c:v>58.52</c:v>
                </c:pt>
                <c:pt idx="389">
                  <c:v>58.54</c:v>
                </c:pt>
                <c:pt idx="390">
                  <c:v>58.62</c:v>
                </c:pt>
                <c:pt idx="391">
                  <c:v>58.64</c:v>
                </c:pt>
                <c:pt idx="392">
                  <c:v>58.77</c:v>
                </c:pt>
                <c:pt idx="393">
                  <c:v>58.97</c:v>
                </c:pt>
                <c:pt idx="394">
                  <c:v>58.98</c:v>
                </c:pt>
                <c:pt idx="395">
                  <c:v>58.99</c:v>
                </c:pt>
                <c:pt idx="396">
                  <c:v>59.08</c:v>
                </c:pt>
                <c:pt idx="397">
                  <c:v>59.19</c:v>
                </c:pt>
                <c:pt idx="398">
                  <c:v>59.29</c:v>
                </c:pt>
                <c:pt idx="399">
                  <c:v>59.31</c:v>
                </c:pt>
                <c:pt idx="400">
                  <c:v>59.31</c:v>
                </c:pt>
                <c:pt idx="401">
                  <c:v>59.32</c:v>
                </c:pt>
                <c:pt idx="402">
                  <c:v>59.4</c:v>
                </c:pt>
                <c:pt idx="403">
                  <c:v>59.47</c:v>
                </c:pt>
                <c:pt idx="404">
                  <c:v>59.49</c:v>
                </c:pt>
                <c:pt idx="405">
                  <c:v>59.53</c:v>
                </c:pt>
                <c:pt idx="406">
                  <c:v>59.59</c:v>
                </c:pt>
                <c:pt idx="407">
                  <c:v>59.6</c:v>
                </c:pt>
                <c:pt idx="408">
                  <c:v>59.74</c:v>
                </c:pt>
                <c:pt idx="409">
                  <c:v>59.76</c:v>
                </c:pt>
                <c:pt idx="410">
                  <c:v>59.8</c:v>
                </c:pt>
                <c:pt idx="411">
                  <c:v>59.914999999999999</c:v>
                </c:pt>
                <c:pt idx="412">
                  <c:v>59.97</c:v>
                </c:pt>
                <c:pt idx="413">
                  <c:v>60.15</c:v>
                </c:pt>
                <c:pt idx="414">
                  <c:v>60.28</c:v>
                </c:pt>
                <c:pt idx="415">
                  <c:v>60.283000000000001</c:v>
                </c:pt>
                <c:pt idx="416">
                  <c:v>60.32</c:v>
                </c:pt>
                <c:pt idx="417">
                  <c:v>60.44</c:v>
                </c:pt>
                <c:pt idx="418">
                  <c:v>60.585999999999999</c:v>
                </c:pt>
                <c:pt idx="419">
                  <c:v>60.6</c:v>
                </c:pt>
                <c:pt idx="420">
                  <c:v>60.7</c:v>
                </c:pt>
                <c:pt idx="421">
                  <c:v>60.84</c:v>
                </c:pt>
                <c:pt idx="422">
                  <c:v>60.91</c:v>
                </c:pt>
                <c:pt idx="423">
                  <c:v>61.33</c:v>
                </c:pt>
                <c:pt idx="424">
                  <c:v>61.39</c:v>
                </c:pt>
                <c:pt idx="425">
                  <c:v>61.56</c:v>
                </c:pt>
                <c:pt idx="426">
                  <c:v>61.62</c:v>
                </c:pt>
                <c:pt idx="427">
                  <c:v>61.67</c:v>
                </c:pt>
                <c:pt idx="428">
                  <c:v>61.76</c:v>
                </c:pt>
                <c:pt idx="429">
                  <c:v>62.286999999999999</c:v>
                </c:pt>
                <c:pt idx="430">
                  <c:v>62.37</c:v>
                </c:pt>
                <c:pt idx="431">
                  <c:v>62.45</c:v>
                </c:pt>
                <c:pt idx="432">
                  <c:v>62.5</c:v>
                </c:pt>
                <c:pt idx="433">
                  <c:v>62.58</c:v>
                </c:pt>
                <c:pt idx="434">
                  <c:v>62.69</c:v>
                </c:pt>
                <c:pt idx="435">
                  <c:v>62.85</c:v>
                </c:pt>
                <c:pt idx="436">
                  <c:v>62.99</c:v>
                </c:pt>
                <c:pt idx="437">
                  <c:v>63.13</c:v>
                </c:pt>
                <c:pt idx="438">
                  <c:v>64.614999999999995</c:v>
                </c:pt>
                <c:pt idx="439">
                  <c:v>64.900000000000006</c:v>
                </c:pt>
                <c:pt idx="440">
                  <c:v>66.072999999999993</c:v>
                </c:pt>
                <c:pt idx="441">
                  <c:v>67.900000000000006</c:v>
                </c:pt>
                <c:pt idx="442">
                  <c:v>68.099999999999994</c:v>
                </c:pt>
                <c:pt idx="443">
                  <c:v>68.099999999999994</c:v>
                </c:pt>
                <c:pt idx="444">
                  <c:v>68.2</c:v>
                </c:pt>
                <c:pt idx="445">
                  <c:v>68.887</c:v>
                </c:pt>
                <c:pt idx="446">
                  <c:v>69.2</c:v>
                </c:pt>
                <c:pt idx="447">
                  <c:v>69.7</c:v>
                </c:pt>
                <c:pt idx="448">
                  <c:v>69.917000000000002</c:v>
                </c:pt>
                <c:pt idx="449">
                  <c:v>70</c:v>
                </c:pt>
                <c:pt idx="450">
                  <c:v>70.590999999999994</c:v>
                </c:pt>
                <c:pt idx="451">
                  <c:v>70.599999999999994</c:v>
                </c:pt>
                <c:pt idx="452">
                  <c:v>70.900000000000006</c:v>
                </c:pt>
                <c:pt idx="453">
                  <c:v>71.5</c:v>
                </c:pt>
                <c:pt idx="454">
                  <c:v>72.7</c:v>
                </c:pt>
                <c:pt idx="455">
                  <c:v>73.3</c:v>
                </c:pt>
                <c:pt idx="456">
                  <c:v>73.721000000000004</c:v>
                </c:pt>
                <c:pt idx="457">
                  <c:v>74.2</c:v>
                </c:pt>
                <c:pt idx="458">
                  <c:v>74.3</c:v>
                </c:pt>
                <c:pt idx="459">
                  <c:v>74.5</c:v>
                </c:pt>
                <c:pt idx="460">
                  <c:v>74.599999999999994</c:v>
                </c:pt>
                <c:pt idx="461">
                  <c:v>74.8</c:v>
                </c:pt>
                <c:pt idx="462">
                  <c:v>75.400000000000006</c:v>
                </c:pt>
                <c:pt idx="463">
                  <c:v>75.400000000000006</c:v>
                </c:pt>
                <c:pt idx="464">
                  <c:v>75.5</c:v>
                </c:pt>
                <c:pt idx="465">
                  <c:v>75.599999999999994</c:v>
                </c:pt>
                <c:pt idx="466">
                  <c:v>76.2</c:v>
                </c:pt>
                <c:pt idx="467">
                  <c:v>76.599999999999994</c:v>
                </c:pt>
                <c:pt idx="468">
                  <c:v>77.5</c:v>
                </c:pt>
                <c:pt idx="469">
                  <c:v>78</c:v>
                </c:pt>
                <c:pt idx="470">
                  <c:v>78.599999999999994</c:v>
                </c:pt>
                <c:pt idx="471">
                  <c:v>78.900000000000006</c:v>
                </c:pt>
                <c:pt idx="472">
                  <c:v>79</c:v>
                </c:pt>
                <c:pt idx="473">
                  <c:v>79.7</c:v>
                </c:pt>
                <c:pt idx="474">
                  <c:v>80.346999999999994</c:v>
                </c:pt>
                <c:pt idx="475">
                  <c:v>80.5</c:v>
                </c:pt>
                <c:pt idx="476">
                  <c:v>81.2</c:v>
                </c:pt>
                <c:pt idx="477">
                  <c:v>82.3</c:v>
                </c:pt>
                <c:pt idx="478">
                  <c:v>83.6</c:v>
                </c:pt>
                <c:pt idx="479">
                  <c:v>83.8</c:v>
                </c:pt>
                <c:pt idx="480">
                  <c:v>84.626000000000005</c:v>
                </c:pt>
                <c:pt idx="481">
                  <c:v>86.3</c:v>
                </c:pt>
                <c:pt idx="482">
                  <c:v>86.7</c:v>
                </c:pt>
                <c:pt idx="483">
                  <c:v>86.804000000000002</c:v>
                </c:pt>
                <c:pt idx="484">
                  <c:v>90.41</c:v>
                </c:pt>
                <c:pt idx="485">
                  <c:v>90.53</c:v>
                </c:pt>
                <c:pt idx="486">
                  <c:v>90.92</c:v>
                </c:pt>
                <c:pt idx="487">
                  <c:v>91.119</c:v>
                </c:pt>
                <c:pt idx="488">
                  <c:v>92.42</c:v>
                </c:pt>
                <c:pt idx="489">
                  <c:v>92.55</c:v>
                </c:pt>
                <c:pt idx="490">
                  <c:v>93.52</c:v>
                </c:pt>
                <c:pt idx="491">
                  <c:v>94.278999999999996</c:v>
                </c:pt>
                <c:pt idx="492">
                  <c:v>94.9</c:v>
                </c:pt>
                <c:pt idx="493">
                  <c:v>94.98</c:v>
                </c:pt>
                <c:pt idx="494">
                  <c:v>95.3</c:v>
                </c:pt>
                <c:pt idx="495">
                  <c:v>96.36</c:v>
                </c:pt>
                <c:pt idx="496">
                  <c:v>96.78</c:v>
                </c:pt>
                <c:pt idx="497">
                  <c:v>96.9</c:v>
                </c:pt>
                <c:pt idx="498">
                  <c:v>97.5</c:v>
                </c:pt>
                <c:pt idx="499">
                  <c:v>97.92</c:v>
                </c:pt>
                <c:pt idx="500">
                  <c:v>98.16</c:v>
                </c:pt>
                <c:pt idx="501">
                  <c:v>98.2</c:v>
                </c:pt>
                <c:pt idx="502">
                  <c:v>98.65</c:v>
                </c:pt>
                <c:pt idx="503">
                  <c:v>98.77</c:v>
                </c:pt>
                <c:pt idx="504">
                  <c:v>98.8</c:v>
                </c:pt>
                <c:pt idx="505">
                  <c:v>99.5</c:v>
                </c:pt>
                <c:pt idx="506">
                  <c:v>99.92</c:v>
                </c:pt>
                <c:pt idx="507">
                  <c:v>99.98</c:v>
                </c:pt>
                <c:pt idx="508">
                  <c:v>100</c:v>
                </c:pt>
                <c:pt idx="509">
                  <c:v>100</c:v>
                </c:pt>
                <c:pt idx="510">
                  <c:v>100.086</c:v>
                </c:pt>
                <c:pt idx="511">
                  <c:v>100.4</c:v>
                </c:pt>
                <c:pt idx="512">
                  <c:v>100.43</c:v>
                </c:pt>
                <c:pt idx="513">
                  <c:v>100.56</c:v>
                </c:pt>
                <c:pt idx="514">
                  <c:v>100.56</c:v>
                </c:pt>
                <c:pt idx="515">
                  <c:v>100.92700000000001</c:v>
                </c:pt>
                <c:pt idx="516">
                  <c:v>101</c:v>
                </c:pt>
                <c:pt idx="517">
                  <c:v>101</c:v>
                </c:pt>
                <c:pt idx="518">
                  <c:v>101.1</c:v>
                </c:pt>
                <c:pt idx="519">
                  <c:v>101.25</c:v>
                </c:pt>
                <c:pt idx="520">
                  <c:v>101.316</c:v>
                </c:pt>
                <c:pt idx="521">
                  <c:v>101.4</c:v>
                </c:pt>
                <c:pt idx="522">
                  <c:v>101.6</c:v>
                </c:pt>
                <c:pt idx="523">
                  <c:v>101.7</c:v>
                </c:pt>
                <c:pt idx="524">
                  <c:v>102.2</c:v>
                </c:pt>
                <c:pt idx="525">
                  <c:v>102.4</c:v>
                </c:pt>
                <c:pt idx="526">
                  <c:v>102.581</c:v>
                </c:pt>
                <c:pt idx="527">
                  <c:v>102.8</c:v>
                </c:pt>
                <c:pt idx="528">
                  <c:v>103.265</c:v>
                </c:pt>
                <c:pt idx="529">
                  <c:v>103.79</c:v>
                </c:pt>
                <c:pt idx="530">
                  <c:v>103.8</c:v>
                </c:pt>
                <c:pt idx="531">
                  <c:v>104.1</c:v>
                </c:pt>
                <c:pt idx="532">
                  <c:v>104.28</c:v>
                </c:pt>
                <c:pt idx="533">
                  <c:v>104.4</c:v>
                </c:pt>
                <c:pt idx="534">
                  <c:v>104.48</c:v>
                </c:pt>
                <c:pt idx="535">
                  <c:v>104.5</c:v>
                </c:pt>
                <c:pt idx="536">
                  <c:v>104.6</c:v>
                </c:pt>
                <c:pt idx="537">
                  <c:v>104.63</c:v>
                </c:pt>
                <c:pt idx="538">
                  <c:v>105.01</c:v>
                </c:pt>
                <c:pt idx="539">
                  <c:v>105.22</c:v>
                </c:pt>
                <c:pt idx="540">
                  <c:v>105.47</c:v>
                </c:pt>
                <c:pt idx="541">
                  <c:v>105.77</c:v>
                </c:pt>
                <c:pt idx="542">
                  <c:v>106.1</c:v>
                </c:pt>
                <c:pt idx="543">
                  <c:v>106.3</c:v>
                </c:pt>
                <c:pt idx="544">
                  <c:v>106.7</c:v>
                </c:pt>
                <c:pt idx="545">
                  <c:v>106.82</c:v>
                </c:pt>
                <c:pt idx="546">
                  <c:v>106.94</c:v>
                </c:pt>
                <c:pt idx="547">
                  <c:v>106.95</c:v>
                </c:pt>
                <c:pt idx="548">
                  <c:v>107.11</c:v>
                </c:pt>
                <c:pt idx="549">
                  <c:v>107.2</c:v>
                </c:pt>
                <c:pt idx="550">
                  <c:v>107.21</c:v>
                </c:pt>
                <c:pt idx="551">
                  <c:v>107.28</c:v>
                </c:pt>
                <c:pt idx="552">
                  <c:v>107.4</c:v>
                </c:pt>
                <c:pt idx="553">
                  <c:v>107.4</c:v>
                </c:pt>
                <c:pt idx="554">
                  <c:v>107.4</c:v>
                </c:pt>
                <c:pt idx="555">
                  <c:v>107.66</c:v>
                </c:pt>
                <c:pt idx="556">
                  <c:v>108.14</c:v>
                </c:pt>
                <c:pt idx="557">
                  <c:v>108.4</c:v>
                </c:pt>
                <c:pt idx="558">
                  <c:v>108.85</c:v>
                </c:pt>
                <c:pt idx="559">
                  <c:v>109.04</c:v>
                </c:pt>
                <c:pt idx="560">
                  <c:v>109.09</c:v>
                </c:pt>
                <c:pt idx="561">
                  <c:v>109.29</c:v>
                </c:pt>
                <c:pt idx="562">
                  <c:v>109.46</c:v>
                </c:pt>
                <c:pt idx="563">
                  <c:v>109.62</c:v>
                </c:pt>
                <c:pt idx="564">
                  <c:v>109.65</c:v>
                </c:pt>
                <c:pt idx="565">
                  <c:v>109.69</c:v>
                </c:pt>
                <c:pt idx="566">
                  <c:v>109.7</c:v>
                </c:pt>
                <c:pt idx="567">
                  <c:v>109.81</c:v>
                </c:pt>
                <c:pt idx="568">
                  <c:v>109.9</c:v>
                </c:pt>
                <c:pt idx="569">
                  <c:v>110.09</c:v>
                </c:pt>
                <c:pt idx="570">
                  <c:v>110.8</c:v>
                </c:pt>
                <c:pt idx="571">
                  <c:v>111.05</c:v>
                </c:pt>
                <c:pt idx="572">
                  <c:v>111.19</c:v>
                </c:pt>
                <c:pt idx="573">
                  <c:v>111.25</c:v>
                </c:pt>
                <c:pt idx="574">
                  <c:v>111.35</c:v>
                </c:pt>
                <c:pt idx="575">
                  <c:v>111.64</c:v>
                </c:pt>
                <c:pt idx="576">
                  <c:v>111.7</c:v>
                </c:pt>
                <c:pt idx="577">
                  <c:v>111.81</c:v>
                </c:pt>
                <c:pt idx="578">
                  <c:v>111.97</c:v>
                </c:pt>
                <c:pt idx="579">
                  <c:v>112.2</c:v>
                </c:pt>
                <c:pt idx="580">
                  <c:v>112.5</c:v>
                </c:pt>
                <c:pt idx="581">
                  <c:v>112.84</c:v>
                </c:pt>
                <c:pt idx="582">
                  <c:v>112.84</c:v>
                </c:pt>
                <c:pt idx="583">
                  <c:v>112.88</c:v>
                </c:pt>
                <c:pt idx="584">
                  <c:v>113.1</c:v>
                </c:pt>
                <c:pt idx="585">
                  <c:v>113.13</c:v>
                </c:pt>
                <c:pt idx="586">
                  <c:v>113.34</c:v>
                </c:pt>
                <c:pt idx="587">
                  <c:v>113.57</c:v>
                </c:pt>
                <c:pt idx="588">
                  <c:v>113.66</c:v>
                </c:pt>
                <c:pt idx="589">
                  <c:v>113.97</c:v>
                </c:pt>
                <c:pt idx="590">
                  <c:v>114.1</c:v>
                </c:pt>
                <c:pt idx="591">
                  <c:v>114.88</c:v>
                </c:pt>
                <c:pt idx="592">
                  <c:v>115.13</c:v>
                </c:pt>
                <c:pt idx="593">
                  <c:v>115.14</c:v>
                </c:pt>
                <c:pt idx="594">
                  <c:v>115.15</c:v>
                </c:pt>
                <c:pt idx="595">
                  <c:v>115.17</c:v>
                </c:pt>
                <c:pt idx="596">
                  <c:v>115.82</c:v>
                </c:pt>
                <c:pt idx="597">
                  <c:v>116.02</c:v>
                </c:pt>
                <c:pt idx="598">
                  <c:v>116.15</c:v>
                </c:pt>
                <c:pt idx="599">
                  <c:v>116.19</c:v>
                </c:pt>
                <c:pt idx="600">
                  <c:v>116.24</c:v>
                </c:pt>
                <c:pt idx="601">
                  <c:v>116.54</c:v>
                </c:pt>
                <c:pt idx="602">
                  <c:v>116.6</c:v>
                </c:pt>
                <c:pt idx="603">
                  <c:v>116.68</c:v>
                </c:pt>
                <c:pt idx="604">
                  <c:v>116.77</c:v>
                </c:pt>
                <c:pt idx="605">
                  <c:v>116.94</c:v>
                </c:pt>
                <c:pt idx="606">
                  <c:v>117.18</c:v>
                </c:pt>
                <c:pt idx="607">
                  <c:v>117.54</c:v>
                </c:pt>
                <c:pt idx="608">
                  <c:v>117.61</c:v>
                </c:pt>
                <c:pt idx="609">
                  <c:v>117.66</c:v>
                </c:pt>
                <c:pt idx="610">
                  <c:v>117.66</c:v>
                </c:pt>
                <c:pt idx="611">
                  <c:v>117.75</c:v>
                </c:pt>
                <c:pt idx="612">
                  <c:v>117.94</c:v>
                </c:pt>
                <c:pt idx="613">
                  <c:v>118.43</c:v>
                </c:pt>
                <c:pt idx="614">
                  <c:v>118.6</c:v>
                </c:pt>
                <c:pt idx="615">
                  <c:v>118.64</c:v>
                </c:pt>
                <c:pt idx="616">
                  <c:v>118.81</c:v>
                </c:pt>
                <c:pt idx="617">
                  <c:v>118.83</c:v>
                </c:pt>
                <c:pt idx="618">
                  <c:v>118.84</c:v>
                </c:pt>
                <c:pt idx="619">
                  <c:v>118.92</c:v>
                </c:pt>
                <c:pt idx="620">
                  <c:v>118.99</c:v>
                </c:pt>
                <c:pt idx="621">
                  <c:v>119</c:v>
                </c:pt>
                <c:pt idx="622">
                  <c:v>119.17</c:v>
                </c:pt>
                <c:pt idx="623">
                  <c:v>119.42</c:v>
                </c:pt>
                <c:pt idx="624">
                  <c:v>119.59</c:v>
                </c:pt>
                <c:pt idx="625">
                  <c:v>120.1</c:v>
                </c:pt>
                <c:pt idx="626">
                  <c:v>120.2</c:v>
                </c:pt>
                <c:pt idx="627">
                  <c:v>120.68</c:v>
                </c:pt>
                <c:pt idx="628">
                  <c:v>120.69</c:v>
                </c:pt>
                <c:pt idx="629">
                  <c:v>120.79</c:v>
                </c:pt>
                <c:pt idx="630">
                  <c:v>121.05</c:v>
                </c:pt>
                <c:pt idx="631">
                  <c:v>121.37</c:v>
                </c:pt>
                <c:pt idx="632">
                  <c:v>121.85</c:v>
                </c:pt>
                <c:pt idx="633">
                  <c:v>122.51</c:v>
                </c:pt>
                <c:pt idx="634">
                  <c:v>122.66</c:v>
                </c:pt>
                <c:pt idx="635">
                  <c:v>122.74</c:v>
                </c:pt>
                <c:pt idx="636">
                  <c:v>122.9</c:v>
                </c:pt>
                <c:pt idx="637">
                  <c:v>122.95</c:v>
                </c:pt>
                <c:pt idx="638">
                  <c:v>123.27</c:v>
                </c:pt>
                <c:pt idx="639">
                  <c:v>123.64</c:v>
                </c:pt>
                <c:pt idx="640">
                  <c:v>123.8</c:v>
                </c:pt>
                <c:pt idx="641">
                  <c:v>124.23</c:v>
                </c:pt>
                <c:pt idx="642">
                  <c:v>124.24</c:v>
                </c:pt>
                <c:pt idx="643">
                  <c:v>124.27</c:v>
                </c:pt>
                <c:pt idx="644">
                  <c:v>124.99</c:v>
                </c:pt>
                <c:pt idx="645">
                  <c:v>125.04</c:v>
                </c:pt>
                <c:pt idx="646">
                  <c:v>125.43</c:v>
                </c:pt>
                <c:pt idx="647">
                  <c:v>125.53</c:v>
                </c:pt>
                <c:pt idx="648">
                  <c:v>125.6</c:v>
                </c:pt>
                <c:pt idx="649">
                  <c:v>125.81</c:v>
                </c:pt>
                <c:pt idx="650">
                  <c:v>126.17</c:v>
                </c:pt>
                <c:pt idx="651">
                  <c:v>126.23</c:v>
                </c:pt>
                <c:pt idx="652">
                  <c:v>126.55</c:v>
                </c:pt>
                <c:pt idx="653">
                  <c:v>126.82</c:v>
                </c:pt>
                <c:pt idx="654">
                  <c:v>127.59</c:v>
                </c:pt>
                <c:pt idx="655">
                  <c:v>127.66</c:v>
                </c:pt>
                <c:pt idx="656">
                  <c:v>127.82</c:v>
                </c:pt>
                <c:pt idx="657">
                  <c:v>128.85</c:v>
                </c:pt>
                <c:pt idx="658">
                  <c:v>128.88</c:v>
                </c:pt>
                <c:pt idx="659">
                  <c:v>129.41</c:v>
                </c:pt>
                <c:pt idx="660">
                  <c:v>129.47</c:v>
                </c:pt>
                <c:pt idx="661">
                  <c:v>129.66</c:v>
                </c:pt>
                <c:pt idx="662">
                  <c:v>129.71</c:v>
                </c:pt>
                <c:pt idx="663">
                  <c:v>130.35</c:v>
                </c:pt>
                <c:pt idx="664">
                  <c:v>130.37</c:v>
                </c:pt>
                <c:pt idx="665">
                  <c:v>130.77000000000001</c:v>
                </c:pt>
                <c:pt idx="666">
                  <c:v>131.65</c:v>
                </c:pt>
                <c:pt idx="667">
                  <c:v>132.16999999999999</c:v>
                </c:pt>
                <c:pt idx="668">
                  <c:v>132.69</c:v>
                </c:pt>
                <c:pt idx="669">
                  <c:v>132.72999999999999</c:v>
                </c:pt>
                <c:pt idx="670">
                  <c:v>133.06</c:v>
                </c:pt>
                <c:pt idx="671">
                  <c:v>133.53</c:v>
                </c:pt>
                <c:pt idx="672">
                  <c:v>133.69999999999999</c:v>
                </c:pt>
                <c:pt idx="673">
                  <c:v>133.78</c:v>
                </c:pt>
                <c:pt idx="674">
                  <c:v>134.11000000000001</c:v>
                </c:pt>
                <c:pt idx="675">
                  <c:v>134.19</c:v>
                </c:pt>
                <c:pt idx="676">
                  <c:v>134.36000000000001</c:v>
                </c:pt>
                <c:pt idx="677">
                  <c:v>134.52000000000001</c:v>
                </c:pt>
                <c:pt idx="678">
                  <c:v>134.84</c:v>
                </c:pt>
                <c:pt idx="679">
                  <c:v>135.36000000000001</c:v>
                </c:pt>
                <c:pt idx="680">
                  <c:v>135.37</c:v>
                </c:pt>
                <c:pt idx="681">
                  <c:v>135.47</c:v>
                </c:pt>
                <c:pt idx="682">
                  <c:v>135.74</c:v>
                </c:pt>
                <c:pt idx="683">
                  <c:v>136.06</c:v>
                </c:pt>
                <c:pt idx="684">
                  <c:v>136.22999999999999</c:v>
                </c:pt>
                <c:pt idx="685">
                  <c:v>136.31</c:v>
                </c:pt>
                <c:pt idx="686">
                  <c:v>136.72</c:v>
                </c:pt>
                <c:pt idx="687">
                  <c:v>136.81</c:v>
                </c:pt>
                <c:pt idx="688">
                  <c:v>137.22</c:v>
                </c:pt>
                <c:pt idx="689">
                  <c:v>137.74</c:v>
                </c:pt>
                <c:pt idx="690">
                  <c:v>138.05000000000001</c:v>
                </c:pt>
                <c:pt idx="691">
                  <c:v>138.5</c:v>
                </c:pt>
                <c:pt idx="692">
                  <c:v>138.52000000000001</c:v>
                </c:pt>
                <c:pt idx="693">
                  <c:v>138.61000000000001</c:v>
                </c:pt>
                <c:pt idx="694">
                  <c:v>138.91</c:v>
                </c:pt>
                <c:pt idx="695">
                  <c:v>139.38</c:v>
                </c:pt>
                <c:pt idx="696">
                  <c:v>139.47</c:v>
                </c:pt>
                <c:pt idx="697">
                  <c:v>139.59</c:v>
                </c:pt>
                <c:pt idx="698">
                  <c:v>139.65</c:v>
                </c:pt>
                <c:pt idx="699">
                  <c:v>139.74</c:v>
                </c:pt>
                <c:pt idx="700">
                  <c:v>140.03</c:v>
                </c:pt>
                <c:pt idx="701">
                  <c:v>140.18</c:v>
                </c:pt>
                <c:pt idx="702">
                  <c:v>140.32</c:v>
                </c:pt>
                <c:pt idx="703">
                  <c:v>140.57</c:v>
                </c:pt>
                <c:pt idx="704">
                  <c:v>140.69</c:v>
                </c:pt>
                <c:pt idx="705">
                  <c:v>140.72999999999999</c:v>
                </c:pt>
                <c:pt idx="706">
                  <c:v>140.81</c:v>
                </c:pt>
                <c:pt idx="707">
                  <c:v>140.94</c:v>
                </c:pt>
                <c:pt idx="708">
                  <c:v>141.31</c:v>
                </c:pt>
                <c:pt idx="709">
                  <c:v>141.41</c:v>
                </c:pt>
                <c:pt idx="710">
                  <c:v>141.79</c:v>
                </c:pt>
                <c:pt idx="711">
                  <c:v>142.30000000000001</c:v>
                </c:pt>
                <c:pt idx="712">
                  <c:v>142.61000000000001</c:v>
                </c:pt>
                <c:pt idx="713">
                  <c:v>142.69</c:v>
                </c:pt>
                <c:pt idx="714">
                  <c:v>142.79</c:v>
                </c:pt>
                <c:pt idx="715">
                  <c:v>143.03</c:v>
                </c:pt>
                <c:pt idx="716">
                  <c:v>143.24</c:v>
                </c:pt>
                <c:pt idx="717">
                  <c:v>143.84</c:v>
                </c:pt>
                <c:pt idx="718">
                  <c:v>144.34</c:v>
                </c:pt>
                <c:pt idx="719">
                  <c:v>144.41</c:v>
                </c:pt>
                <c:pt idx="720">
                  <c:v>144.47</c:v>
                </c:pt>
                <c:pt idx="721">
                  <c:v>144.61000000000001</c:v>
                </c:pt>
                <c:pt idx="722">
                  <c:v>145</c:v>
                </c:pt>
                <c:pt idx="723">
                  <c:v>146.06</c:v>
                </c:pt>
                <c:pt idx="724">
                  <c:v>146.72</c:v>
                </c:pt>
                <c:pt idx="725">
                  <c:v>147.9</c:v>
                </c:pt>
                <c:pt idx="726">
                  <c:v>148.72</c:v>
                </c:pt>
                <c:pt idx="727">
                  <c:v>149.34</c:v>
                </c:pt>
                <c:pt idx="728">
                  <c:v>149.78</c:v>
                </c:pt>
                <c:pt idx="729">
                  <c:v>154.72</c:v>
                </c:pt>
              </c:numCache>
            </c:numRef>
          </c:xVal>
          <c:yVal>
            <c:numRef>
              <c:f>BP_validation_Review!$D$2:$D$731</c:f>
              <c:numCache>
                <c:formatCode>General</c:formatCode>
                <c:ptCount val="730"/>
                <c:pt idx="0">
                  <c:v>4.3331160000000004</c:v>
                </c:pt>
                <c:pt idx="1">
                  <c:v>4.4288189999999998</c:v>
                </c:pt>
                <c:pt idx="2">
                  <c:v>4.449624</c:v>
                </c:pt>
                <c:pt idx="3">
                  <c:v>4.499994</c:v>
                </c:pt>
                <c:pt idx="4">
                  <c:v>4.6040190000000001</c:v>
                </c:pt>
                <c:pt idx="5">
                  <c:v>4.7159279999999999</c:v>
                </c:pt>
                <c:pt idx="6">
                  <c:v>4.8105359999999999</c:v>
                </c:pt>
                <c:pt idx="7">
                  <c:v>4.8243330000000002</c:v>
                </c:pt>
                <c:pt idx="8">
                  <c:v>4.8282749999999997</c:v>
                </c:pt>
                <c:pt idx="9">
                  <c:v>4.8422910000000003</c:v>
                </c:pt>
                <c:pt idx="10">
                  <c:v>4.892004</c:v>
                </c:pt>
                <c:pt idx="11">
                  <c:v>4.920693</c:v>
                </c:pt>
                <c:pt idx="12">
                  <c:v>4.9397460000000004</c:v>
                </c:pt>
                <c:pt idx="13">
                  <c:v>4.9182839999999999</c:v>
                </c:pt>
                <c:pt idx="14">
                  <c:v>4.9815750000000003</c:v>
                </c:pt>
                <c:pt idx="15">
                  <c:v>4.9962479999999996</c:v>
                </c:pt>
                <c:pt idx="16">
                  <c:v>5.0098260000000003</c:v>
                </c:pt>
                <c:pt idx="17">
                  <c:v>5.0146439999999997</c:v>
                </c:pt>
                <c:pt idx="18">
                  <c:v>5.0179289999999996</c:v>
                </c:pt>
                <c:pt idx="19">
                  <c:v>5.0317259999999999</c:v>
                </c:pt>
                <c:pt idx="20">
                  <c:v>5.0555969999999997</c:v>
                </c:pt>
                <c:pt idx="21">
                  <c:v>4.9436879999999999</c:v>
                </c:pt>
                <c:pt idx="22">
                  <c:v>5.0676420000000002</c:v>
                </c:pt>
                <c:pt idx="23">
                  <c:v>5.0632619999999999</c:v>
                </c:pt>
                <c:pt idx="24">
                  <c:v>5.1024630000000002</c:v>
                </c:pt>
                <c:pt idx="25">
                  <c:v>5.1107849999999999</c:v>
                </c:pt>
                <c:pt idx="26">
                  <c:v>5.1208590000000003</c:v>
                </c:pt>
                <c:pt idx="27">
                  <c:v>5.116479</c:v>
                </c:pt>
                <c:pt idx="28">
                  <c:v>5.1508620000000001</c:v>
                </c:pt>
                <c:pt idx="29">
                  <c:v>5.1572129999999996</c:v>
                </c:pt>
                <c:pt idx="30">
                  <c:v>5.1703530000000004</c:v>
                </c:pt>
                <c:pt idx="31">
                  <c:v>5.1964139999999999</c:v>
                </c:pt>
                <c:pt idx="32">
                  <c:v>5.2075829999999996</c:v>
                </c:pt>
                <c:pt idx="33">
                  <c:v>5.1826169999999996</c:v>
                </c:pt>
                <c:pt idx="34">
                  <c:v>5.207802</c:v>
                </c:pt>
                <c:pt idx="35">
                  <c:v>5.2172190000000001</c:v>
                </c:pt>
                <c:pt idx="36">
                  <c:v>5.2375860000000003</c:v>
                </c:pt>
                <c:pt idx="37">
                  <c:v>5.2529159999999999</c:v>
                </c:pt>
                <c:pt idx="38">
                  <c:v>5.2724070000000003</c:v>
                </c:pt>
                <c:pt idx="39">
                  <c:v>5.2743779999999996</c:v>
                </c:pt>
                <c:pt idx="40">
                  <c:v>5.2699980000000002</c:v>
                </c:pt>
                <c:pt idx="41">
                  <c:v>5.2297019999999996</c:v>
                </c:pt>
                <c:pt idx="42">
                  <c:v>5.2649609999999996</c:v>
                </c:pt>
                <c:pt idx="43">
                  <c:v>5.1867780000000003</c:v>
                </c:pt>
                <c:pt idx="44">
                  <c:v>5.2951829999999998</c:v>
                </c:pt>
                <c:pt idx="45">
                  <c:v>5.299563</c:v>
                </c:pt>
                <c:pt idx="46">
                  <c:v>5.327814</c:v>
                </c:pt>
                <c:pt idx="47">
                  <c:v>5.299563</c:v>
                </c:pt>
                <c:pt idx="48">
                  <c:v>5.3462100000000001</c:v>
                </c:pt>
                <c:pt idx="49">
                  <c:v>5.3468669999999996</c:v>
                </c:pt>
                <c:pt idx="50">
                  <c:v>5.349933</c:v>
                </c:pt>
                <c:pt idx="51">
                  <c:v>5.3759940000000004</c:v>
                </c:pt>
                <c:pt idx="52">
                  <c:v>5.3834400000000002</c:v>
                </c:pt>
                <c:pt idx="53">
                  <c:v>5.400741</c:v>
                </c:pt>
                <c:pt idx="54">
                  <c:v>5.3919810000000004</c:v>
                </c:pt>
                <c:pt idx="55">
                  <c:v>5.4099389999999996</c:v>
                </c:pt>
                <c:pt idx="56">
                  <c:v>5.410158</c:v>
                </c:pt>
                <c:pt idx="57">
                  <c:v>5.4038069999999996</c:v>
                </c:pt>
                <c:pt idx="58">
                  <c:v>5.3965800000000002</c:v>
                </c:pt>
                <c:pt idx="59">
                  <c:v>5.4151949999999998</c:v>
                </c:pt>
                <c:pt idx="60">
                  <c:v>5.4208889999999998</c:v>
                </c:pt>
                <c:pt idx="61">
                  <c:v>5.3571600000000004</c:v>
                </c:pt>
                <c:pt idx="62">
                  <c:v>5.4248310000000002</c:v>
                </c:pt>
                <c:pt idx="63">
                  <c:v>5.4484830000000004</c:v>
                </c:pt>
                <c:pt idx="64">
                  <c:v>5.4362190000000004</c:v>
                </c:pt>
                <c:pt idx="65">
                  <c:v>5.4441030000000001</c:v>
                </c:pt>
                <c:pt idx="66">
                  <c:v>5.4622799999999998</c:v>
                </c:pt>
                <c:pt idx="67">
                  <c:v>5.4357810000000004</c:v>
                </c:pt>
                <c:pt idx="68">
                  <c:v>5.4357810000000004</c:v>
                </c:pt>
                <c:pt idx="69">
                  <c:v>5.4793620000000001</c:v>
                </c:pt>
                <c:pt idx="70">
                  <c:v>5.454396</c:v>
                </c:pt>
                <c:pt idx="71">
                  <c:v>5.5034520000000002</c:v>
                </c:pt>
                <c:pt idx="72">
                  <c:v>5.5126499999999998</c:v>
                </c:pt>
                <c:pt idx="73">
                  <c:v>5.4984149999999996</c:v>
                </c:pt>
                <c:pt idx="74">
                  <c:v>5.5095840000000003</c:v>
                </c:pt>
                <c:pt idx="75">
                  <c:v>5.5365209999999996</c:v>
                </c:pt>
                <c:pt idx="76">
                  <c:v>5.5463760000000004</c:v>
                </c:pt>
                <c:pt idx="77">
                  <c:v>5.5476900000000002</c:v>
                </c:pt>
                <c:pt idx="78">
                  <c:v>5.5465949999999999</c:v>
                </c:pt>
                <c:pt idx="79">
                  <c:v>5.5595160000000003</c:v>
                </c:pt>
                <c:pt idx="80">
                  <c:v>5.5906140000000004</c:v>
                </c:pt>
                <c:pt idx="81">
                  <c:v>5.583825</c:v>
                </c:pt>
                <c:pt idx="82">
                  <c:v>5.6118569999999997</c:v>
                </c:pt>
                <c:pt idx="83">
                  <c:v>5.5757219999999998</c:v>
                </c:pt>
                <c:pt idx="84">
                  <c:v>5.6350709999999999</c:v>
                </c:pt>
                <c:pt idx="85">
                  <c:v>5.6083530000000001</c:v>
                </c:pt>
                <c:pt idx="86">
                  <c:v>5.6302529999999997</c:v>
                </c:pt>
                <c:pt idx="87">
                  <c:v>5.6558760000000001</c:v>
                </c:pt>
                <c:pt idx="88">
                  <c:v>5.6425169999999998</c:v>
                </c:pt>
                <c:pt idx="89">
                  <c:v>5.621931</c:v>
                </c:pt>
                <c:pt idx="90">
                  <c:v>5.6510579999999999</c:v>
                </c:pt>
                <c:pt idx="91">
                  <c:v>5.6396699999999997</c:v>
                </c:pt>
                <c:pt idx="92">
                  <c:v>5.698143</c:v>
                </c:pt>
                <c:pt idx="93">
                  <c:v>5.7003329999999997</c:v>
                </c:pt>
                <c:pt idx="94">
                  <c:v>5.7277079999999998</c:v>
                </c:pt>
                <c:pt idx="95">
                  <c:v>5.7167579999999996</c:v>
                </c:pt>
                <c:pt idx="96">
                  <c:v>5.7020850000000003</c:v>
                </c:pt>
                <c:pt idx="97">
                  <c:v>5.7020850000000003</c:v>
                </c:pt>
                <c:pt idx="98">
                  <c:v>5.6659499999999996</c:v>
                </c:pt>
                <c:pt idx="99">
                  <c:v>5.7187289999999997</c:v>
                </c:pt>
                <c:pt idx="100">
                  <c:v>5.7355919999999996</c:v>
                </c:pt>
                <c:pt idx="101">
                  <c:v>5.7351539999999996</c:v>
                </c:pt>
                <c:pt idx="102">
                  <c:v>5.5827299999999997</c:v>
                </c:pt>
                <c:pt idx="103">
                  <c:v>5.7568349999999997</c:v>
                </c:pt>
                <c:pt idx="104">
                  <c:v>5.7717270000000003</c:v>
                </c:pt>
                <c:pt idx="105">
                  <c:v>5.7686609999999998</c:v>
                </c:pt>
                <c:pt idx="106">
                  <c:v>5.7892469999999996</c:v>
                </c:pt>
                <c:pt idx="107">
                  <c:v>5.7892469999999996</c:v>
                </c:pt>
                <c:pt idx="108">
                  <c:v>5.8006349999999998</c:v>
                </c:pt>
                <c:pt idx="109">
                  <c:v>5.8015109999999996</c:v>
                </c:pt>
                <c:pt idx="110">
                  <c:v>5.7323069999999996</c:v>
                </c:pt>
                <c:pt idx="111">
                  <c:v>5.9009369999999999</c:v>
                </c:pt>
                <c:pt idx="112">
                  <c:v>5.9473649999999996</c:v>
                </c:pt>
                <c:pt idx="113">
                  <c:v>5.9756159999999996</c:v>
                </c:pt>
                <c:pt idx="114">
                  <c:v>5.9145149999999997</c:v>
                </c:pt>
                <c:pt idx="115">
                  <c:v>5.9922599999999999</c:v>
                </c:pt>
                <c:pt idx="116">
                  <c:v>6.0178830000000003</c:v>
                </c:pt>
                <c:pt idx="117">
                  <c:v>6.0627779999999998</c:v>
                </c:pt>
                <c:pt idx="118">
                  <c:v>6.083145</c:v>
                </c:pt>
                <c:pt idx="119">
                  <c:v>6.1429320000000001</c:v>
                </c:pt>
                <c:pt idx="120">
                  <c:v>6.1845420000000004</c:v>
                </c:pt>
                <c:pt idx="121">
                  <c:v>6.19374</c:v>
                </c:pt>
                <c:pt idx="122">
                  <c:v>6.4475610000000003</c:v>
                </c:pt>
                <c:pt idx="123">
                  <c:v>6.339594</c:v>
                </c:pt>
                <c:pt idx="124">
                  <c:v>6.339594</c:v>
                </c:pt>
                <c:pt idx="125">
                  <c:v>6.4127400000000003</c:v>
                </c:pt>
                <c:pt idx="126">
                  <c:v>8.73414</c:v>
                </c:pt>
                <c:pt idx="127">
                  <c:v>6.443619</c:v>
                </c:pt>
                <c:pt idx="128">
                  <c:v>6.4644240000000002</c:v>
                </c:pt>
                <c:pt idx="129">
                  <c:v>6.5029680000000001</c:v>
                </c:pt>
                <c:pt idx="130">
                  <c:v>6.6924029999999997</c:v>
                </c:pt>
                <c:pt idx="131">
                  <c:v>6.6021749999999999</c:v>
                </c:pt>
                <c:pt idx="132">
                  <c:v>6.6236370000000004</c:v>
                </c:pt>
                <c:pt idx="133">
                  <c:v>6.6118110000000003</c:v>
                </c:pt>
                <c:pt idx="134">
                  <c:v>6.6310830000000003</c:v>
                </c:pt>
                <c:pt idx="135">
                  <c:v>6.8027790000000001</c:v>
                </c:pt>
                <c:pt idx="136">
                  <c:v>6.7418969999999998</c:v>
                </c:pt>
                <c:pt idx="137">
                  <c:v>6.7116749999999996</c:v>
                </c:pt>
                <c:pt idx="138">
                  <c:v>7.0771860000000002</c:v>
                </c:pt>
                <c:pt idx="139">
                  <c:v>6.788106</c:v>
                </c:pt>
                <c:pt idx="140">
                  <c:v>6.8113200000000003</c:v>
                </c:pt>
                <c:pt idx="141">
                  <c:v>6.8465790000000002</c:v>
                </c:pt>
                <c:pt idx="142">
                  <c:v>6.8873129999999998</c:v>
                </c:pt>
                <c:pt idx="143">
                  <c:v>6.8518350000000003</c:v>
                </c:pt>
                <c:pt idx="144">
                  <c:v>6.8266499999999999</c:v>
                </c:pt>
                <c:pt idx="145">
                  <c:v>6.8934449999999998</c:v>
                </c:pt>
                <c:pt idx="146">
                  <c:v>6.885561</c:v>
                </c:pt>
                <c:pt idx="147">
                  <c:v>6.8546820000000004</c:v>
                </c:pt>
                <c:pt idx="148">
                  <c:v>6.9889289999999997</c:v>
                </c:pt>
                <c:pt idx="149">
                  <c:v>6.8969490000000002</c:v>
                </c:pt>
                <c:pt idx="150">
                  <c:v>6.8029979999999997</c:v>
                </c:pt>
                <c:pt idx="151">
                  <c:v>6.9889289999999997</c:v>
                </c:pt>
                <c:pt idx="152">
                  <c:v>6.9479759999999997</c:v>
                </c:pt>
                <c:pt idx="153">
                  <c:v>6.9514800000000001</c:v>
                </c:pt>
                <c:pt idx="154">
                  <c:v>7.0581329999999998</c:v>
                </c:pt>
                <c:pt idx="155">
                  <c:v>7.0176179999999997</c:v>
                </c:pt>
                <c:pt idx="156">
                  <c:v>7.0318529999999999</c:v>
                </c:pt>
                <c:pt idx="157">
                  <c:v>7.066236</c:v>
                </c:pt>
                <c:pt idx="158">
                  <c:v>7.182963</c:v>
                </c:pt>
                <c:pt idx="159">
                  <c:v>7.0679879999999997</c:v>
                </c:pt>
                <c:pt idx="160">
                  <c:v>7.0914210000000004</c:v>
                </c:pt>
                <c:pt idx="161">
                  <c:v>7.1242710000000002</c:v>
                </c:pt>
                <c:pt idx="162">
                  <c:v>7.1540549999999996</c:v>
                </c:pt>
                <c:pt idx="163">
                  <c:v>7.1111310000000003</c:v>
                </c:pt>
                <c:pt idx="164">
                  <c:v>7.065798</c:v>
                </c:pt>
                <c:pt idx="165">
                  <c:v>7.1374110000000002</c:v>
                </c:pt>
                <c:pt idx="166">
                  <c:v>7.12887</c:v>
                </c:pt>
                <c:pt idx="167">
                  <c:v>7.201797</c:v>
                </c:pt>
                <c:pt idx="168">
                  <c:v>7.1665380000000001</c:v>
                </c:pt>
                <c:pt idx="169">
                  <c:v>7.0456500000000002</c:v>
                </c:pt>
                <c:pt idx="170">
                  <c:v>7.2125279999999998</c:v>
                </c:pt>
                <c:pt idx="171">
                  <c:v>7.2363989999999996</c:v>
                </c:pt>
                <c:pt idx="172">
                  <c:v>7.2642119999999997</c:v>
                </c:pt>
                <c:pt idx="173">
                  <c:v>7.2953099999999997</c:v>
                </c:pt>
                <c:pt idx="174">
                  <c:v>7.3047269999999997</c:v>
                </c:pt>
                <c:pt idx="175">
                  <c:v>7.2635550000000002</c:v>
                </c:pt>
                <c:pt idx="176">
                  <c:v>7.3047269999999997</c:v>
                </c:pt>
                <c:pt idx="177">
                  <c:v>7.0412699999999999</c:v>
                </c:pt>
                <c:pt idx="178">
                  <c:v>7.3395479999999997</c:v>
                </c:pt>
                <c:pt idx="179">
                  <c:v>7.315677</c:v>
                </c:pt>
                <c:pt idx="180">
                  <c:v>7.315677</c:v>
                </c:pt>
                <c:pt idx="181">
                  <c:v>7.3894799999999998</c:v>
                </c:pt>
                <c:pt idx="182">
                  <c:v>7.3763399999999999</c:v>
                </c:pt>
                <c:pt idx="183">
                  <c:v>7.3064790000000004</c:v>
                </c:pt>
                <c:pt idx="184">
                  <c:v>7.3393290000000002</c:v>
                </c:pt>
                <c:pt idx="185">
                  <c:v>7.7479829999999996</c:v>
                </c:pt>
                <c:pt idx="186">
                  <c:v>7.4096279999999997</c:v>
                </c:pt>
                <c:pt idx="187">
                  <c:v>7.4050289999999999</c:v>
                </c:pt>
                <c:pt idx="188">
                  <c:v>7.447953</c:v>
                </c:pt>
                <c:pt idx="189">
                  <c:v>7.4332799999999999</c:v>
                </c:pt>
                <c:pt idx="190">
                  <c:v>7.4564940000000002</c:v>
                </c:pt>
                <c:pt idx="191">
                  <c:v>7.4617500000000003</c:v>
                </c:pt>
                <c:pt idx="192">
                  <c:v>7.5123389999999999</c:v>
                </c:pt>
                <c:pt idx="193">
                  <c:v>7.508178</c:v>
                </c:pt>
                <c:pt idx="194">
                  <c:v>7.5202229999999997</c:v>
                </c:pt>
                <c:pt idx="195">
                  <c:v>7.5469410000000003</c:v>
                </c:pt>
                <c:pt idx="196">
                  <c:v>7.574535</c:v>
                </c:pt>
                <c:pt idx="197">
                  <c:v>7.5846090000000004</c:v>
                </c:pt>
                <c:pt idx="198">
                  <c:v>7.6246859999999996</c:v>
                </c:pt>
                <c:pt idx="199">
                  <c:v>7.5903029999999996</c:v>
                </c:pt>
                <c:pt idx="200">
                  <c:v>7.6073849999999998</c:v>
                </c:pt>
                <c:pt idx="201">
                  <c:v>7.6358550000000003</c:v>
                </c:pt>
                <c:pt idx="202">
                  <c:v>7.5935879999999996</c:v>
                </c:pt>
                <c:pt idx="203">
                  <c:v>7.6185539999999996</c:v>
                </c:pt>
                <c:pt idx="204">
                  <c:v>7.599939</c:v>
                </c:pt>
                <c:pt idx="205">
                  <c:v>7.6146120000000002</c:v>
                </c:pt>
                <c:pt idx="206">
                  <c:v>7.5959969999999997</c:v>
                </c:pt>
                <c:pt idx="207">
                  <c:v>7.6157069999999996</c:v>
                </c:pt>
                <c:pt idx="208">
                  <c:v>7.6419870000000003</c:v>
                </c:pt>
                <c:pt idx="209">
                  <c:v>7.6877579999999996</c:v>
                </c:pt>
                <c:pt idx="210">
                  <c:v>7.6794359999999999</c:v>
                </c:pt>
                <c:pt idx="211">
                  <c:v>7.6636680000000004</c:v>
                </c:pt>
                <c:pt idx="212">
                  <c:v>7.6842540000000001</c:v>
                </c:pt>
                <c:pt idx="213">
                  <c:v>7.6660769999999996</c:v>
                </c:pt>
                <c:pt idx="214">
                  <c:v>7.7760150000000001</c:v>
                </c:pt>
                <c:pt idx="215">
                  <c:v>7.7806139999999999</c:v>
                </c:pt>
                <c:pt idx="216">
                  <c:v>7.7210460000000003</c:v>
                </c:pt>
                <c:pt idx="217">
                  <c:v>7.779738</c:v>
                </c:pt>
                <c:pt idx="218">
                  <c:v>7.7365950000000003</c:v>
                </c:pt>
                <c:pt idx="219">
                  <c:v>7.8360209999999997</c:v>
                </c:pt>
                <c:pt idx="220">
                  <c:v>7.802295</c:v>
                </c:pt>
                <c:pt idx="221">
                  <c:v>7.7490779999999999</c:v>
                </c:pt>
                <c:pt idx="222">
                  <c:v>7.7545529999999996</c:v>
                </c:pt>
                <c:pt idx="223">
                  <c:v>7.8861720000000002</c:v>
                </c:pt>
                <c:pt idx="224">
                  <c:v>7.8384299999999998</c:v>
                </c:pt>
                <c:pt idx="225">
                  <c:v>7.843248</c:v>
                </c:pt>
                <c:pt idx="226">
                  <c:v>7.9036920000000004</c:v>
                </c:pt>
                <c:pt idx="227">
                  <c:v>7.9531859999999996</c:v>
                </c:pt>
                <c:pt idx="228">
                  <c:v>7.9608509999999999</c:v>
                </c:pt>
                <c:pt idx="229">
                  <c:v>7.773606</c:v>
                </c:pt>
                <c:pt idx="230">
                  <c:v>8.0252370000000006</c:v>
                </c:pt>
                <c:pt idx="231">
                  <c:v>8.0219520000000006</c:v>
                </c:pt>
                <c:pt idx="232">
                  <c:v>8.1448110000000007</c:v>
                </c:pt>
                <c:pt idx="233">
                  <c:v>8.1251010000000008</c:v>
                </c:pt>
                <c:pt idx="234">
                  <c:v>8.0552399999999995</c:v>
                </c:pt>
                <c:pt idx="235">
                  <c:v>8.1855449999999994</c:v>
                </c:pt>
                <c:pt idx="236">
                  <c:v>8.2429229999999993</c:v>
                </c:pt>
                <c:pt idx="237">
                  <c:v>8.3741040000000009</c:v>
                </c:pt>
                <c:pt idx="238">
                  <c:v>8.4382710000000003</c:v>
                </c:pt>
                <c:pt idx="239">
                  <c:v>8.4003840000000007</c:v>
                </c:pt>
                <c:pt idx="240">
                  <c:v>8.4393659999999997</c:v>
                </c:pt>
                <c:pt idx="241">
                  <c:v>8.4932400000000001</c:v>
                </c:pt>
                <c:pt idx="242">
                  <c:v>8.3848350000000007</c:v>
                </c:pt>
                <c:pt idx="243">
                  <c:v>8.5683570000000007</c:v>
                </c:pt>
                <c:pt idx="244">
                  <c:v>8.4794429999999998</c:v>
                </c:pt>
                <c:pt idx="245">
                  <c:v>8.6728199999999998</c:v>
                </c:pt>
                <c:pt idx="246">
                  <c:v>8.6055869999999999</c:v>
                </c:pt>
                <c:pt idx="247">
                  <c:v>8.5946370000000005</c:v>
                </c:pt>
                <c:pt idx="248">
                  <c:v>8.5070370000000004</c:v>
                </c:pt>
                <c:pt idx="249">
                  <c:v>8.7510030000000008</c:v>
                </c:pt>
                <c:pt idx="250">
                  <c:v>8.6675640000000005</c:v>
                </c:pt>
                <c:pt idx="251">
                  <c:v>8.7426809999999993</c:v>
                </c:pt>
                <c:pt idx="252">
                  <c:v>8.7010710000000007</c:v>
                </c:pt>
                <c:pt idx="253">
                  <c:v>8.7383009999999999</c:v>
                </c:pt>
                <c:pt idx="254">
                  <c:v>8.7293219999999998</c:v>
                </c:pt>
                <c:pt idx="255">
                  <c:v>8.8131989999999991</c:v>
                </c:pt>
                <c:pt idx="256">
                  <c:v>8.7312930000000009</c:v>
                </c:pt>
                <c:pt idx="257">
                  <c:v>8.7001950000000008</c:v>
                </c:pt>
                <c:pt idx="258">
                  <c:v>8.8718909999999997</c:v>
                </c:pt>
                <c:pt idx="259">
                  <c:v>8.9253269999999993</c:v>
                </c:pt>
                <c:pt idx="260">
                  <c:v>9.0078899999999997</c:v>
                </c:pt>
                <c:pt idx="261">
                  <c:v>8.8810889999999993</c:v>
                </c:pt>
                <c:pt idx="262">
                  <c:v>8.9691270000000003</c:v>
                </c:pt>
                <c:pt idx="263">
                  <c:v>8.9262029999999992</c:v>
                </c:pt>
                <c:pt idx="264">
                  <c:v>8.2021890000000006</c:v>
                </c:pt>
                <c:pt idx="265">
                  <c:v>9.0337320000000005</c:v>
                </c:pt>
                <c:pt idx="266">
                  <c:v>9.1014029999999995</c:v>
                </c:pt>
                <c:pt idx="267">
                  <c:v>9.0392069999999993</c:v>
                </c:pt>
                <c:pt idx="268">
                  <c:v>9.1279020000000006</c:v>
                </c:pt>
                <c:pt idx="269">
                  <c:v>8.9424089999999996</c:v>
                </c:pt>
                <c:pt idx="270">
                  <c:v>8.9084640000000004</c:v>
                </c:pt>
                <c:pt idx="271">
                  <c:v>9.1537439999999997</c:v>
                </c:pt>
                <c:pt idx="272">
                  <c:v>9.2371829999999999</c:v>
                </c:pt>
                <c:pt idx="273">
                  <c:v>9.3363899999999997</c:v>
                </c:pt>
                <c:pt idx="274">
                  <c:v>9.2384970000000006</c:v>
                </c:pt>
                <c:pt idx="275">
                  <c:v>9.3418650000000003</c:v>
                </c:pt>
                <c:pt idx="276">
                  <c:v>9.2012669999999996</c:v>
                </c:pt>
                <c:pt idx="277">
                  <c:v>9.3368280000000006</c:v>
                </c:pt>
                <c:pt idx="278">
                  <c:v>9.3961769999999998</c:v>
                </c:pt>
                <c:pt idx="279">
                  <c:v>9.7362839999999995</c:v>
                </c:pt>
                <c:pt idx="280">
                  <c:v>9.5074290000000001</c:v>
                </c:pt>
                <c:pt idx="281">
                  <c:v>9.5291099999999993</c:v>
                </c:pt>
                <c:pt idx="282">
                  <c:v>9.094614</c:v>
                </c:pt>
                <c:pt idx="283">
                  <c:v>9.6346679999999996</c:v>
                </c:pt>
                <c:pt idx="284">
                  <c:v>9.4855289999999997</c:v>
                </c:pt>
                <c:pt idx="285">
                  <c:v>9.4090980000000002</c:v>
                </c:pt>
                <c:pt idx="286">
                  <c:v>9.2866769999999992</c:v>
                </c:pt>
                <c:pt idx="287">
                  <c:v>9.5411549999999998</c:v>
                </c:pt>
                <c:pt idx="288">
                  <c:v>9.7476719999999997</c:v>
                </c:pt>
                <c:pt idx="289">
                  <c:v>9.5891160000000006</c:v>
                </c:pt>
                <c:pt idx="290">
                  <c:v>9.382161</c:v>
                </c:pt>
                <c:pt idx="291">
                  <c:v>9.7150409999999994</c:v>
                </c:pt>
                <c:pt idx="292">
                  <c:v>10.038722999999999</c:v>
                </c:pt>
                <c:pt idx="293">
                  <c:v>9.9173969999999994</c:v>
                </c:pt>
                <c:pt idx="294">
                  <c:v>9.3777810000000006</c:v>
                </c:pt>
                <c:pt idx="295">
                  <c:v>9.9642630000000008</c:v>
                </c:pt>
                <c:pt idx="296">
                  <c:v>9.9414870000000004</c:v>
                </c:pt>
                <c:pt idx="297">
                  <c:v>10.849023000000001</c:v>
                </c:pt>
                <c:pt idx="298">
                  <c:v>9.8319869999999998</c:v>
                </c:pt>
                <c:pt idx="299">
                  <c:v>10.210637999999999</c:v>
                </c:pt>
                <c:pt idx="300">
                  <c:v>10.121286</c:v>
                </c:pt>
                <c:pt idx="301">
                  <c:v>10.408614</c:v>
                </c:pt>
                <c:pt idx="302">
                  <c:v>9.6353249999999999</c:v>
                </c:pt>
                <c:pt idx="303">
                  <c:v>9.6683939999999993</c:v>
                </c:pt>
                <c:pt idx="304">
                  <c:v>9.7441680000000002</c:v>
                </c:pt>
                <c:pt idx="305">
                  <c:v>10.088217</c:v>
                </c:pt>
                <c:pt idx="306">
                  <c:v>10.021641000000001</c:v>
                </c:pt>
                <c:pt idx="307">
                  <c:v>9.849945</c:v>
                </c:pt>
                <c:pt idx="308">
                  <c:v>10.127856</c:v>
                </c:pt>
                <c:pt idx="309">
                  <c:v>9.8740349999999992</c:v>
                </c:pt>
                <c:pt idx="310">
                  <c:v>9.8740349999999992</c:v>
                </c:pt>
                <c:pt idx="311">
                  <c:v>9.8779769999999996</c:v>
                </c:pt>
                <c:pt idx="312">
                  <c:v>10.502345999999999</c:v>
                </c:pt>
                <c:pt idx="313">
                  <c:v>10.510668000000001</c:v>
                </c:pt>
                <c:pt idx="314">
                  <c:v>10.631556</c:v>
                </c:pt>
                <c:pt idx="315">
                  <c:v>10.183920000000001</c:v>
                </c:pt>
                <c:pt idx="316">
                  <c:v>10.449567</c:v>
                </c:pt>
                <c:pt idx="317">
                  <c:v>10.128294</c:v>
                </c:pt>
                <c:pt idx="318">
                  <c:v>10.640753999999999</c:v>
                </c:pt>
                <c:pt idx="319">
                  <c:v>10.274148</c:v>
                </c:pt>
                <c:pt idx="320">
                  <c:v>10.274148</c:v>
                </c:pt>
                <c:pt idx="321">
                  <c:v>10.798215000000001</c:v>
                </c:pt>
                <c:pt idx="322">
                  <c:v>10.616225999999999</c:v>
                </c:pt>
                <c:pt idx="323">
                  <c:v>10.574616000000001</c:v>
                </c:pt>
                <c:pt idx="324">
                  <c:v>10.579433999999999</c:v>
                </c:pt>
                <c:pt idx="325">
                  <c:v>10.331745</c:v>
                </c:pt>
                <c:pt idx="326">
                  <c:v>10.507383000000001</c:v>
                </c:pt>
                <c:pt idx="327">
                  <c:v>10.681050000000001</c:v>
                </c:pt>
                <c:pt idx="328">
                  <c:v>10.799091000000001</c:v>
                </c:pt>
                <c:pt idx="329">
                  <c:v>10.663311</c:v>
                </c:pt>
                <c:pt idx="330">
                  <c:v>10.64601</c:v>
                </c:pt>
                <c:pt idx="331">
                  <c:v>10.471905</c:v>
                </c:pt>
                <c:pt idx="332">
                  <c:v>10.87377</c:v>
                </c:pt>
                <c:pt idx="333">
                  <c:v>10.926549</c:v>
                </c:pt>
                <c:pt idx="334">
                  <c:v>10.41606</c:v>
                </c:pt>
                <c:pt idx="335">
                  <c:v>10.667472</c:v>
                </c:pt>
                <c:pt idx="336">
                  <c:v>10.560381</c:v>
                </c:pt>
                <c:pt idx="337">
                  <c:v>10.600020000000001</c:v>
                </c:pt>
                <c:pt idx="338">
                  <c:v>10.220055</c:v>
                </c:pt>
                <c:pt idx="339">
                  <c:v>10.824933</c:v>
                </c:pt>
                <c:pt idx="340">
                  <c:v>10.698351000000001</c:v>
                </c:pt>
                <c:pt idx="341">
                  <c:v>10.810698</c:v>
                </c:pt>
                <c:pt idx="342">
                  <c:v>10.866980999999999</c:v>
                </c:pt>
                <c:pt idx="343">
                  <c:v>10.857125999999999</c:v>
                </c:pt>
                <c:pt idx="344">
                  <c:v>10.989621</c:v>
                </c:pt>
                <c:pt idx="345">
                  <c:v>10.675136999999999</c:v>
                </c:pt>
                <c:pt idx="346">
                  <c:v>10.609655999999999</c:v>
                </c:pt>
                <c:pt idx="347">
                  <c:v>10.393941</c:v>
                </c:pt>
                <c:pt idx="348">
                  <c:v>10.393941</c:v>
                </c:pt>
                <c:pt idx="349">
                  <c:v>10.419563999999999</c:v>
                </c:pt>
                <c:pt idx="350">
                  <c:v>10.752224999999999</c:v>
                </c:pt>
                <c:pt idx="351">
                  <c:v>10.507383000000001</c:v>
                </c:pt>
                <c:pt idx="352">
                  <c:v>11.151242999999999</c:v>
                </c:pt>
                <c:pt idx="353">
                  <c:v>10.992687</c:v>
                </c:pt>
                <c:pt idx="354">
                  <c:v>11.254391999999999</c:v>
                </c:pt>
                <c:pt idx="355">
                  <c:v>10.990497</c:v>
                </c:pt>
                <c:pt idx="356">
                  <c:v>11.197233000000001</c:v>
                </c:pt>
                <c:pt idx="357">
                  <c:v>10.632213</c:v>
                </c:pt>
                <c:pt idx="358">
                  <c:v>10.799967000000001</c:v>
                </c:pt>
                <c:pt idx="359">
                  <c:v>11.023128</c:v>
                </c:pt>
                <c:pt idx="360">
                  <c:v>11.284176</c:v>
                </c:pt>
                <c:pt idx="361">
                  <c:v>11.234901000000001</c:v>
                </c:pt>
                <c:pt idx="362">
                  <c:v>11.270379</c:v>
                </c:pt>
                <c:pt idx="363">
                  <c:v>10.690905000000001</c:v>
                </c:pt>
                <c:pt idx="364">
                  <c:v>10.690905000000001</c:v>
                </c:pt>
                <c:pt idx="365">
                  <c:v>11.197452</c:v>
                </c:pt>
                <c:pt idx="366">
                  <c:v>10.985678999999999</c:v>
                </c:pt>
                <c:pt idx="367">
                  <c:v>11.187378000000001</c:v>
                </c:pt>
                <c:pt idx="368">
                  <c:v>11.330166</c:v>
                </c:pt>
                <c:pt idx="369">
                  <c:v>11.621655000000001</c:v>
                </c:pt>
                <c:pt idx="370">
                  <c:v>11.222856</c:v>
                </c:pt>
                <c:pt idx="371">
                  <c:v>11.232272999999999</c:v>
                </c:pt>
                <c:pt idx="372">
                  <c:v>11.174238000000001</c:v>
                </c:pt>
                <c:pt idx="373">
                  <c:v>10.796901</c:v>
                </c:pt>
                <c:pt idx="374">
                  <c:v>11.353599000000001</c:v>
                </c:pt>
                <c:pt idx="375">
                  <c:v>11.36871</c:v>
                </c:pt>
                <c:pt idx="376">
                  <c:v>11.493321</c:v>
                </c:pt>
                <c:pt idx="377">
                  <c:v>11.133285000000001</c:v>
                </c:pt>
                <c:pt idx="378">
                  <c:v>11.462441999999999</c:v>
                </c:pt>
                <c:pt idx="379">
                  <c:v>11.435943</c:v>
                </c:pt>
                <c:pt idx="380">
                  <c:v>11.513907</c:v>
                </c:pt>
                <c:pt idx="381">
                  <c:v>11.483247</c:v>
                </c:pt>
                <c:pt idx="382">
                  <c:v>11.115546</c:v>
                </c:pt>
                <c:pt idx="383">
                  <c:v>11.02707</c:v>
                </c:pt>
                <c:pt idx="384">
                  <c:v>11.398056</c:v>
                </c:pt>
                <c:pt idx="385">
                  <c:v>11.569314</c:v>
                </c:pt>
                <c:pt idx="386">
                  <c:v>11.486094</c:v>
                </c:pt>
                <c:pt idx="387">
                  <c:v>11.716701</c:v>
                </c:pt>
                <c:pt idx="388">
                  <c:v>11.407911</c:v>
                </c:pt>
                <c:pt idx="389">
                  <c:v>11.421927</c:v>
                </c:pt>
                <c:pt idx="390">
                  <c:v>11.060358000000001</c:v>
                </c:pt>
                <c:pt idx="391">
                  <c:v>11.566248</c:v>
                </c:pt>
                <c:pt idx="392">
                  <c:v>11.560992000000001</c:v>
                </c:pt>
                <c:pt idx="393">
                  <c:v>11.591652</c:v>
                </c:pt>
                <c:pt idx="394">
                  <c:v>11.546319</c:v>
                </c:pt>
                <c:pt idx="395">
                  <c:v>11.743857</c:v>
                </c:pt>
                <c:pt idx="396">
                  <c:v>11.527704</c:v>
                </c:pt>
                <c:pt idx="397">
                  <c:v>11.582235000000001</c:v>
                </c:pt>
                <c:pt idx="398">
                  <c:v>11.764662</c:v>
                </c:pt>
                <c:pt idx="399">
                  <c:v>11.576979</c:v>
                </c:pt>
                <c:pt idx="400">
                  <c:v>11.418861</c:v>
                </c:pt>
                <c:pt idx="401">
                  <c:v>11.534274</c:v>
                </c:pt>
                <c:pt idx="402">
                  <c:v>11.363454000000001</c:v>
                </c:pt>
                <c:pt idx="403">
                  <c:v>11.829485999999999</c:v>
                </c:pt>
                <c:pt idx="404">
                  <c:v>11.537777999999999</c:v>
                </c:pt>
                <c:pt idx="405">
                  <c:v>11.586176999999999</c:v>
                </c:pt>
                <c:pt idx="406">
                  <c:v>11.370680999999999</c:v>
                </c:pt>
                <c:pt idx="407">
                  <c:v>11.308266</c:v>
                </c:pt>
                <c:pt idx="408">
                  <c:v>11.541501</c:v>
                </c:pt>
                <c:pt idx="409">
                  <c:v>11.293593</c:v>
                </c:pt>
                <c:pt idx="410">
                  <c:v>11.454777</c:v>
                </c:pt>
                <c:pt idx="411">
                  <c:v>11.070213000000001</c:v>
                </c:pt>
                <c:pt idx="412">
                  <c:v>11.518725</c:v>
                </c:pt>
                <c:pt idx="413">
                  <c:v>11.905479</c:v>
                </c:pt>
                <c:pt idx="414">
                  <c:v>11.910078</c:v>
                </c:pt>
                <c:pt idx="415">
                  <c:v>11.425431</c:v>
                </c:pt>
                <c:pt idx="416">
                  <c:v>11.89212</c:v>
                </c:pt>
                <c:pt idx="417">
                  <c:v>11.954753999999999</c:v>
                </c:pt>
                <c:pt idx="418">
                  <c:v>11.692392</c:v>
                </c:pt>
                <c:pt idx="419">
                  <c:v>11.912925</c:v>
                </c:pt>
                <c:pt idx="420">
                  <c:v>11.877884999999999</c:v>
                </c:pt>
                <c:pt idx="421">
                  <c:v>12.080897999999999</c:v>
                </c:pt>
                <c:pt idx="422">
                  <c:v>11.879417999999999</c:v>
                </c:pt>
                <c:pt idx="423">
                  <c:v>11.776926</c:v>
                </c:pt>
                <c:pt idx="424">
                  <c:v>11.714949000000001</c:v>
                </c:pt>
                <c:pt idx="425">
                  <c:v>12.151415999999999</c:v>
                </c:pt>
                <c:pt idx="426">
                  <c:v>11.719329</c:v>
                </c:pt>
                <c:pt idx="427">
                  <c:v>11.93811</c:v>
                </c:pt>
                <c:pt idx="428">
                  <c:v>12.110025</c:v>
                </c:pt>
                <c:pt idx="429">
                  <c:v>11.548728000000001</c:v>
                </c:pt>
                <c:pt idx="430">
                  <c:v>12.302963999999999</c:v>
                </c:pt>
                <c:pt idx="431">
                  <c:v>12.525249000000001</c:v>
                </c:pt>
                <c:pt idx="432">
                  <c:v>12.385527</c:v>
                </c:pt>
                <c:pt idx="433">
                  <c:v>12.436335</c:v>
                </c:pt>
                <c:pt idx="434">
                  <c:v>12.255003</c:v>
                </c:pt>
                <c:pt idx="435">
                  <c:v>12.062721</c:v>
                </c:pt>
                <c:pt idx="436">
                  <c:v>12.213174</c:v>
                </c:pt>
                <c:pt idx="437">
                  <c:v>12.269456999999999</c:v>
                </c:pt>
                <c:pt idx="438">
                  <c:v>11.781525</c:v>
                </c:pt>
                <c:pt idx="439">
                  <c:v>13.021284</c:v>
                </c:pt>
                <c:pt idx="440">
                  <c:v>12.206166</c:v>
                </c:pt>
                <c:pt idx="441">
                  <c:v>13.357887</c:v>
                </c:pt>
                <c:pt idx="442">
                  <c:v>13.394240999999999</c:v>
                </c:pt>
                <c:pt idx="443">
                  <c:v>13.608860999999999</c:v>
                </c:pt>
                <c:pt idx="444">
                  <c:v>13.851075</c:v>
                </c:pt>
                <c:pt idx="445">
                  <c:v>12.996537</c:v>
                </c:pt>
                <c:pt idx="446">
                  <c:v>13.875821999999999</c:v>
                </c:pt>
                <c:pt idx="447">
                  <c:v>13.904730000000001</c:v>
                </c:pt>
                <c:pt idx="448">
                  <c:v>12.731109</c:v>
                </c:pt>
                <c:pt idx="449">
                  <c:v>13.760628000000001</c:v>
                </c:pt>
                <c:pt idx="450">
                  <c:v>13.182905999999999</c:v>
                </c:pt>
                <c:pt idx="451">
                  <c:v>14.051898</c:v>
                </c:pt>
                <c:pt idx="452">
                  <c:v>13.540751999999999</c:v>
                </c:pt>
                <c:pt idx="453">
                  <c:v>13.703250000000001</c:v>
                </c:pt>
                <c:pt idx="454">
                  <c:v>14.469093000000001</c:v>
                </c:pt>
                <c:pt idx="455">
                  <c:v>14.580783</c:v>
                </c:pt>
                <c:pt idx="456">
                  <c:v>13.544694</c:v>
                </c:pt>
                <c:pt idx="457">
                  <c:v>14.525376</c:v>
                </c:pt>
                <c:pt idx="458">
                  <c:v>14.577935999999999</c:v>
                </c:pt>
                <c:pt idx="459">
                  <c:v>14.335722000000001</c:v>
                </c:pt>
                <c:pt idx="460">
                  <c:v>14.800659</c:v>
                </c:pt>
                <c:pt idx="461">
                  <c:v>14.336598</c:v>
                </c:pt>
                <c:pt idx="462">
                  <c:v>14.134679999999999</c:v>
                </c:pt>
                <c:pt idx="463">
                  <c:v>14.211549</c:v>
                </c:pt>
                <c:pt idx="464">
                  <c:v>14.991626999999999</c:v>
                </c:pt>
                <c:pt idx="465">
                  <c:v>14.848182</c:v>
                </c:pt>
                <c:pt idx="466">
                  <c:v>14.510265</c:v>
                </c:pt>
                <c:pt idx="467">
                  <c:v>15.178215</c:v>
                </c:pt>
                <c:pt idx="468">
                  <c:v>14.573556</c:v>
                </c:pt>
                <c:pt idx="469">
                  <c:v>15.358670999999999</c:v>
                </c:pt>
                <c:pt idx="470">
                  <c:v>15.147993</c:v>
                </c:pt>
                <c:pt idx="471">
                  <c:v>15.617528999999999</c:v>
                </c:pt>
                <c:pt idx="472">
                  <c:v>14.925708</c:v>
                </c:pt>
                <c:pt idx="473">
                  <c:v>15.497517</c:v>
                </c:pt>
                <c:pt idx="474">
                  <c:v>14.12373</c:v>
                </c:pt>
                <c:pt idx="475">
                  <c:v>14.482671</c:v>
                </c:pt>
                <c:pt idx="476">
                  <c:v>15.104193</c:v>
                </c:pt>
                <c:pt idx="477">
                  <c:v>15.985887</c:v>
                </c:pt>
                <c:pt idx="478">
                  <c:v>15.834339</c:v>
                </c:pt>
                <c:pt idx="479">
                  <c:v>15.925662000000001</c:v>
                </c:pt>
                <c:pt idx="480">
                  <c:v>15.576575999999999</c:v>
                </c:pt>
                <c:pt idx="481">
                  <c:v>16.725669</c:v>
                </c:pt>
                <c:pt idx="482">
                  <c:v>16.447320000000001</c:v>
                </c:pt>
                <c:pt idx="483">
                  <c:v>15.679067999999999</c:v>
                </c:pt>
                <c:pt idx="484">
                  <c:v>17.093150999999999</c:v>
                </c:pt>
                <c:pt idx="485">
                  <c:v>17.78979</c:v>
                </c:pt>
                <c:pt idx="486">
                  <c:v>20.694168000000001</c:v>
                </c:pt>
                <c:pt idx="487">
                  <c:v>16.218246000000001</c:v>
                </c:pt>
                <c:pt idx="488">
                  <c:v>17.625758999999999</c:v>
                </c:pt>
                <c:pt idx="489">
                  <c:v>17.3934</c:v>
                </c:pt>
                <c:pt idx="490">
                  <c:v>21.305396999999999</c:v>
                </c:pt>
                <c:pt idx="491">
                  <c:v>16.068449999999999</c:v>
                </c:pt>
                <c:pt idx="492">
                  <c:v>17.582397</c:v>
                </c:pt>
                <c:pt idx="493">
                  <c:v>17.64744</c:v>
                </c:pt>
                <c:pt idx="494">
                  <c:v>17.179874999999999</c:v>
                </c:pt>
                <c:pt idx="495">
                  <c:v>20.517434999999999</c:v>
                </c:pt>
                <c:pt idx="496">
                  <c:v>18.256260000000001</c:v>
                </c:pt>
                <c:pt idx="497">
                  <c:v>18.402332999999999</c:v>
                </c:pt>
                <c:pt idx="498">
                  <c:v>20.844183000000001</c:v>
                </c:pt>
                <c:pt idx="499">
                  <c:v>18.455331000000001</c:v>
                </c:pt>
                <c:pt idx="500">
                  <c:v>19.545293999999998</c:v>
                </c:pt>
                <c:pt idx="501">
                  <c:v>17.79636</c:v>
                </c:pt>
                <c:pt idx="502">
                  <c:v>18.139095000000001</c:v>
                </c:pt>
                <c:pt idx="503">
                  <c:v>21.774495000000002</c:v>
                </c:pt>
                <c:pt idx="504">
                  <c:v>18.118509</c:v>
                </c:pt>
                <c:pt idx="505">
                  <c:v>19.047288000000002</c:v>
                </c:pt>
                <c:pt idx="506">
                  <c:v>19.457913000000001</c:v>
                </c:pt>
                <c:pt idx="507">
                  <c:v>19.690491000000002</c:v>
                </c:pt>
                <c:pt idx="508">
                  <c:v>17.344781999999999</c:v>
                </c:pt>
                <c:pt idx="509">
                  <c:v>17.811471000000001</c:v>
                </c:pt>
                <c:pt idx="510">
                  <c:v>17.945060999999999</c:v>
                </c:pt>
                <c:pt idx="511">
                  <c:v>17.865345000000001</c:v>
                </c:pt>
                <c:pt idx="512">
                  <c:v>20.235582000000001</c:v>
                </c:pt>
                <c:pt idx="513">
                  <c:v>19.172775000000001</c:v>
                </c:pt>
                <c:pt idx="514">
                  <c:v>19.363305</c:v>
                </c:pt>
                <c:pt idx="515">
                  <c:v>17.167611000000001</c:v>
                </c:pt>
                <c:pt idx="516">
                  <c:v>18.283197000000001</c:v>
                </c:pt>
                <c:pt idx="517">
                  <c:v>17.157098999999999</c:v>
                </c:pt>
                <c:pt idx="518">
                  <c:v>18.230637000000002</c:v>
                </c:pt>
                <c:pt idx="519">
                  <c:v>18.501539999999999</c:v>
                </c:pt>
                <c:pt idx="520">
                  <c:v>18.254508000000001</c:v>
                </c:pt>
                <c:pt idx="521">
                  <c:v>18.773099999999999</c:v>
                </c:pt>
                <c:pt idx="522">
                  <c:v>18.397734</c:v>
                </c:pt>
                <c:pt idx="523">
                  <c:v>17.232873000000001</c:v>
                </c:pt>
                <c:pt idx="524">
                  <c:v>18.587606999999998</c:v>
                </c:pt>
                <c:pt idx="525">
                  <c:v>17.775993</c:v>
                </c:pt>
                <c:pt idx="526">
                  <c:v>18.291519000000001</c:v>
                </c:pt>
                <c:pt idx="527">
                  <c:v>18.673673999999998</c:v>
                </c:pt>
                <c:pt idx="528">
                  <c:v>17.952069000000002</c:v>
                </c:pt>
                <c:pt idx="529">
                  <c:v>17.092055999999999</c:v>
                </c:pt>
                <c:pt idx="530">
                  <c:v>19.1892</c:v>
                </c:pt>
                <c:pt idx="531">
                  <c:v>19.008744</c:v>
                </c:pt>
                <c:pt idx="532">
                  <c:v>18.722073000000002</c:v>
                </c:pt>
                <c:pt idx="533">
                  <c:v>17.734164</c:v>
                </c:pt>
                <c:pt idx="534">
                  <c:v>18.888075000000001</c:v>
                </c:pt>
                <c:pt idx="535">
                  <c:v>19.308774</c:v>
                </c:pt>
                <c:pt idx="536">
                  <c:v>19.025169000000002</c:v>
                </c:pt>
                <c:pt idx="537">
                  <c:v>21.253056000000001</c:v>
                </c:pt>
                <c:pt idx="538">
                  <c:v>19.275048000000002</c:v>
                </c:pt>
                <c:pt idx="539">
                  <c:v>20.967261000000001</c:v>
                </c:pt>
                <c:pt idx="540">
                  <c:v>19.263441</c:v>
                </c:pt>
                <c:pt idx="541">
                  <c:v>19.286435999999998</c:v>
                </c:pt>
                <c:pt idx="542">
                  <c:v>18.508986</c:v>
                </c:pt>
                <c:pt idx="543">
                  <c:v>18.2913</c:v>
                </c:pt>
                <c:pt idx="544">
                  <c:v>18.768501000000001</c:v>
                </c:pt>
                <c:pt idx="545">
                  <c:v>18.024339000000001</c:v>
                </c:pt>
                <c:pt idx="546">
                  <c:v>19.051449000000002</c:v>
                </c:pt>
                <c:pt idx="547">
                  <c:v>17.068404000000001</c:v>
                </c:pt>
                <c:pt idx="548">
                  <c:v>19.293005999999998</c:v>
                </c:pt>
                <c:pt idx="549">
                  <c:v>19.860216000000001</c:v>
                </c:pt>
                <c:pt idx="550">
                  <c:v>19.233438</c:v>
                </c:pt>
                <c:pt idx="551">
                  <c:v>20.834327999999999</c:v>
                </c:pt>
                <c:pt idx="552">
                  <c:v>19.435794000000001</c:v>
                </c:pt>
                <c:pt idx="553">
                  <c:v>18.976331999999999</c:v>
                </c:pt>
                <c:pt idx="554">
                  <c:v>18.182894999999998</c:v>
                </c:pt>
                <c:pt idx="555">
                  <c:v>19.506312000000001</c:v>
                </c:pt>
                <c:pt idx="556">
                  <c:v>18.634253999999999</c:v>
                </c:pt>
                <c:pt idx="557">
                  <c:v>21.799461000000001</c:v>
                </c:pt>
                <c:pt idx="558">
                  <c:v>18.983996999999999</c:v>
                </c:pt>
                <c:pt idx="559">
                  <c:v>18.237863999999998</c:v>
                </c:pt>
                <c:pt idx="560">
                  <c:v>19.058675999999998</c:v>
                </c:pt>
                <c:pt idx="561">
                  <c:v>19.647566999999999</c:v>
                </c:pt>
                <c:pt idx="562">
                  <c:v>19.404914999999999</c:v>
                </c:pt>
                <c:pt idx="563">
                  <c:v>19.634646</c:v>
                </c:pt>
                <c:pt idx="564">
                  <c:v>20.674458000000001</c:v>
                </c:pt>
                <c:pt idx="565">
                  <c:v>18.006819</c:v>
                </c:pt>
                <c:pt idx="566">
                  <c:v>20.308947</c:v>
                </c:pt>
                <c:pt idx="567">
                  <c:v>20.608319999999999</c:v>
                </c:pt>
                <c:pt idx="568">
                  <c:v>19.033272</c:v>
                </c:pt>
                <c:pt idx="569">
                  <c:v>18.609287999999999</c:v>
                </c:pt>
                <c:pt idx="570">
                  <c:v>18.965163</c:v>
                </c:pt>
                <c:pt idx="571">
                  <c:v>20.008697999999999</c:v>
                </c:pt>
                <c:pt idx="572">
                  <c:v>21.287001</c:v>
                </c:pt>
                <c:pt idx="573">
                  <c:v>19.394621999999998</c:v>
                </c:pt>
                <c:pt idx="574">
                  <c:v>17.957763</c:v>
                </c:pt>
                <c:pt idx="575">
                  <c:v>21.320070000000001</c:v>
                </c:pt>
                <c:pt idx="576">
                  <c:v>19.365276000000001</c:v>
                </c:pt>
                <c:pt idx="577">
                  <c:v>20.996168999999998</c:v>
                </c:pt>
                <c:pt idx="578">
                  <c:v>20.857761</c:v>
                </c:pt>
                <c:pt idx="579">
                  <c:v>17.956230000000001</c:v>
                </c:pt>
                <c:pt idx="580">
                  <c:v>17.514068999999999</c:v>
                </c:pt>
                <c:pt idx="581">
                  <c:v>20.204702999999999</c:v>
                </c:pt>
                <c:pt idx="582">
                  <c:v>19.893723000000001</c:v>
                </c:pt>
                <c:pt idx="583">
                  <c:v>20.133089999999999</c:v>
                </c:pt>
                <c:pt idx="584">
                  <c:v>20.573060999999999</c:v>
                </c:pt>
                <c:pt idx="585">
                  <c:v>20.112285</c:v>
                </c:pt>
                <c:pt idx="586">
                  <c:v>19.987893</c:v>
                </c:pt>
                <c:pt idx="587">
                  <c:v>20.166816000000001</c:v>
                </c:pt>
                <c:pt idx="588">
                  <c:v>20.033007000000001</c:v>
                </c:pt>
                <c:pt idx="589">
                  <c:v>20.705117999999999</c:v>
                </c:pt>
                <c:pt idx="590">
                  <c:v>19.911242999999999</c:v>
                </c:pt>
                <c:pt idx="591">
                  <c:v>20.233391999999998</c:v>
                </c:pt>
                <c:pt idx="592">
                  <c:v>20.456990999999999</c:v>
                </c:pt>
                <c:pt idx="593">
                  <c:v>20.485023000000002</c:v>
                </c:pt>
                <c:pt idx="594">
                  <c:v>21.577394999999999</c:v>
                </c:pt>
                <c:pt idx="595">
                  <c:v>18.260639999999999</c:v>
                </c:pt>
                <c:pt idx="596">
                  <c:v>18.333786</c:v>
                </c:pt>
                <c:pt idx="597">
                  <c:v>19.965554999999998</c:v>
                </c:pt>
                <c:pt idx="598">
                  <c:v>20.018553000000001</c:v>
                </c:pt>
                <c:pt idx="599">
                  <c:v>22.092921</c:v>
                </c:pt>
                <c:pt idx="600">
                  <c:v>19.690052999999999</c:v>
                </c:pt>
                <c:pt idx="601">
                  <c:v>19.872129600000001</c:v>
                </c:pt>
                <c:pt idx="602">
                  <c:v>20.564958000000001</c:v>
                </c:pt>
                <c:pt idx="603">
                  <c:v>19.082108999999999</c:v>
                </c:pt>
                <c:pt idx="604">
                  <c:v>20.468598</c:v>
                </c:pt>
                <c:pt idx="605">
                  <c:v>20.947551000000001</c:v>
                </c:pt>
                <c:pt idx="606">
                  <c:v>21.737265000000001</c:v>
                </c:pt>
                <c:pt idx="607">
                  <c:v>17.677662000000002</c:v>
                </c:pt>
                <c:pt idx="608">
                  <c:v>17.821545</c:v>
                </c:pt>
                <c:pt idx="609">
                  <c:v>19.836563999999999</c:v>
                </c:pt>
                <c:pt idx="610">
                  <c:v>20.165721000000001</c:v>
                </c:pt>
                <c:pt idx="611">
                  <c:v>20.169882000000001</c:v>
                </c:pt>
                <c:pt idx="612">
                  <c:v>19.809626999999999</c:v>
                </c:pt>
                <c:pt idx="613">
                  <c:v>21.066030000000001</c:v>
                </c:pt>
                <c:pt idx="614">
                  <c:v>21.518045999999998</c:v>
                </c:pt>
                <c:pt idx="615">
                  <c:v>21.345473999999999</c:v>
                </c:pt>
                <c:pt idx="616">
                  <c:v>18.862233</c:v>
                </c:pt>
                <c:pt idx="617">
                  <c:v>20.854695</c:v>
                </c:pt>
                <c:pt idx="618">
                  <c:v>21.231375</c:v>
                </c:pt>
                <c:pt idx="619">
                  <c:v>20.310041999999999</c:v>
                </c:pt>
                <c:pt idx="620">
                  <c:v>19.139706</c:v>
                </c:pt>
                <c:pt idx="621">
                  <c:v>20.188058999999999</c:v>
                </c:pt>
                <c:pt idx="622">
                  <c:v>20.069141999999999</c:v>
                </c:pt>
                <c:pt idx="623">
                  <c:v>21.256122000000001</c:v>
                </c:pt>
                <c:pt idx="624">
                  <c:v>20.277191999999999</c:v>
                </c:pt>
                <c:pt idx="625">
                  <c:v>21.136109999999999</c:v>
                </c:pt>
                <c:pt idx="626">
                  <c:v>20.431806000000002</c:v>
                </c:pt>
                <c:pt idx="627">
                  <c:v>21.043692</c:v>
                </c:pt>
                <c:pt idx="628">
                  <c:v>21.343284000000001</c:v>
                </c:pt>
                <c:pt idx="629">
                  <c:v>20.784834</c:v>
                </c:pt>
                <c:pt idx="630">
                  <c:v>22.037514000000002</c:v>
                </c:pt>
                <c:pt idx="631">
                  <c:v>21.437235000000001</c:v>
                </c:pt>
                <c:pt idx="632">
                  <c:v>20.637885000000001</c:v>
                </c:pt>
                <c:pt idx="633">
                  <c:v>20.761400999999999</c:v>
                </c:pt>
                <c:pt idx="634">
                  <c:v>17.698248</c:v>
                </c:pt>
                <c:pt idx="635">
                  <c:v>21.156476999999999</c:v>
                </c:pt>
                <c:pt idx="636">
                  <c:v>21.622070999999998</c:v>
                </c:pt>
                <c:pt idx="637">
                  <c:v>21.865599</c:v>
                </c:pt>
                <c:pt idx="638">
                  <c:v>21.268823999999999</c:v>
                </c:pt>
                <c:pt idx="639">
                  <c:v>18.404523000000001</c:v>
                </c:pt>
                <c:pt idx="640">
                  <c:v>21.315033</c:v>
                </c:pt>
                <c:pt idx="641">
                  <c:v>21.901515</c:v>
                </c:pt>
                <c:pt idx="642">
                  <c:v>20.772131999999999</c:v>
                </c:pt>
                <c:pt idx="643">
                  <c:v>21.362117999999999</c:v>
                </c:pt>
                <c:pt idx="644">
                  <c:v>21.431540999999999</c:v>
                </c:pt>
                <c:pt idx="645">
                  <c:v>20.509989000000001</c:v>
                </c:pt>
                <c:pt idx="646">
                  <c:v>20.256167999999999</c:v>
                </c:pt>
                <c:pt idx="647">
                  <c:v>22.284545999999999</c:v>
                </c:pt>
                <c:pt idx="648">
                  <c:v>20.333255999999999</c:v>
                </c:pt>
                <c:pt idx="649">
                  <c:v>21.193049999999999</c:v>
                </c:pt>
                <c:pt idx="650">
                  <c:v>19.863500999999999</c:v>
                </c:pt>
                <c:pt idx="651">
                  <c:v>21.938306999999998</c:v>
                </c:pt>
                <c:pt idx="652">
                  <c:v>20.375961</c:v>
                </c:pt>
                <c:pt idx="653">
                  <c:v>21.471837000000001</c:v>
                </c:pt>
                <c:pt idx="654">
                  <c:v>22.230233999999999</c:v>
                </c:pt>
                <c:pt idx="655">
                  <c:v>21.676601999999999</c:v>
                </c:pt>
                <c:pt idx="656">
                  <c:v>21.918378000000001</c:v>
                </c:pt>
                <c:pt idx="657">
                  <c:v>22.213809000000001</c:v>
                </c:pt>
                <c:pt idx="658">
                  <c:v>21.898886999999998</c:v>
                </c:pt>
                <c:pt idx="659">
                  <c:v>21.984953999999998</c:v>
                </c:pt>
                <c:pt idx="660">
                  <c:v>20.994198000000001</c:v>
                </c:pt>
                <c:pt idx="661">
                  <c:v>22.305569999999999</c:v>
                </c:pt>
                <c:pt idx="662">
                  <c:v>22.588518000000001</c:v>
                </c:pt>
                <c:pt idx="663">
                  <c:v>22.552602</c:v>
                </c:pt>
                <c:pt idx="664">
                  <c:v>21.607835999999999</c:v>
                </c:pt>
                <c:pt idx="665">
                  <c:v>21.105888</c:v>
                </c:pt>
                <c:pt idx="666">
                  <c:v>22.108470000000001</c:v>
                </c:pt>
                <c:pt idx="667">
                  <c:v>21.989991</c:v>
                </c:pt>
                <c:pt idx="668">
                  <c:v>22.607790000000001</c:v>
                </c:pt>
                <c:pt idx="669">
                  <c:v>21.939620999999999</c:v>
                </c:pt>
                <c:pt idx="670">
                  <c:v>22.819782</c:v>
                </c:pt>
                <c:pt idx="671">
                  <c:v>23.3517987</c:v>
                </c:pt>
                <c:pt idx="672">
                  <c:v>21.779969999999999</c:v>
                </c:pt>
                <c:pt idx="673">
                  <c:v>22.750578000000001</c:v>
                </c:pt>
                <c:pt idx="674">
                  <c:v>21.14049</c:v>
                </c:pt>
                <c:pt idx="675">
                  <c:v>22.550412000000001</c:v>
                </c:pt>
                <c:pt idx="676">
                  <c:v>23.629863</c:v>
                </c:pt>
                <c:pt idx="677">
                  <c:v>22.367108999999999</c:v>
                </c:pt>
                <c:pt idx="678">
                  <c:v>21.412925999999999</c:v>
                </c:pt>
                <c:pt idx="679">
                  <c:v>22.638449999999999</c:v>
                </c:pt>
                <c:pt idx="680">
                  <c:v>21.765297</c:v>
                </c:pt>
                <c:pt idx="681">
                  <c:v>23.139303000000002</c:v>
                </c:pt>
                <c:pt idx="682">
                  <c:v>22.687287000000001</c:v>
                </c:pt>
                <c:pt idx="683">
                  <c:v>23.809224</c:v>
                </c:pt>
                <c:pt idx="684">
                  <c:v>24.423738</c:v>
                </c:pt>
                <c:pt idx="685">
                  <c:v>22.869495000000001</c:v>
                </c:pt>
                <c:pt idx="686">
                  <c:v>22.504640999999999</c:v>
                </c:pt>
                <c:pt idx="687">
                  <c:v>21.904143000000001</c:v>
                </c:pt>
                <c:pt idx="688">
                  <c:v>23.442399000000002</c:v>
                </c:pt>
                <c:pt idx="689">
                  <c:v>22.044740999999998</c:v>
                </c:pt>
                <c:pt idx="690">
                  <c:v>22.971549</c:v>
                </c:pt>
                <c:pt idx="691">
                  <c:v>24.504987</c:v>
                </c:pt>
                <c:pt idx="692">
                  <c:v>21.841070999999999</c:v>
                </c:pt>
                <c:pt idx="693">
                  <c:v>23.289974999999998</c:v>
                </c:pt>
                <c:pt idx="694">
                  <c:v>23.353047</c:v>
                </c:pt>
                <c:pt idx="695">
                  <c:v>23.712864</c:v>
                </c:pt>
                <c:pt idx="696">
                  <c:v>23.686584</c:v>
                </c:pt>
                <c:pt idx="697">
                  <c:v>22.521941999999999</c:v>
                </c:pt>
                <c:pt idx="698">
                  <c:v>22.897746000000001</c:v>
                </c:pt>
                <c:pt idx="699">
                  <c:v>22.296590999999999</c:v>
                </c:pt>
                <c:pt idx="700">
                  <c:v>22.432151999999999</c:v>
                </c:pt>
                <c:pt idx="701">
                  <c:v>24.249414000000002</c:v>
                </c:pt>
                <c:pt idx="702">
                  <c:v>23.053674000000001</c:v>
                </c:pt>
                <c:pt idx="703">
                  <c:v>23.291288999999999</c:v>
                </c:pt>
                <c:pt idx="704">
                  <c:v>23.141273999999999</c:v>
                </c:pt>
                <c:pt idx="705">
                  <c:v>24.495570000000001</c:v>
                </c:pt>
                <c:pt idx="706">
                  <c:v>22.200887999999999</c:v>
                </c:pt>
                <c:pt idx="707">
                  <c:v>23.990556000000002</c:v>
                </c:pt>
                <c:pt idx="708">
                  <c:v>23.373194999999999</c:v>
                </c:pt>
                <c:pt idx="709">
                  <c:v>22.568151</c:v>
                </c:pt>
                <c:pt idx="710">
                  <c:v>24.04881</c:v>
                </c:pt>
                <c:pt idx="711">
                  <c:v>22.313673000000001</c:v>
                </c:pt>
                <c:pt idx="712">
                  <c:v>22.947020999999999</c:v>
                </c:pt>
                <c:pt idx="713">
                  <c:v>23.504156999999999</c:v>
                </c:pt>
                <c:pt idx="714">
                  <c:v>22.517343</c:v>
                </c:pt>
                <c:pt idx="715">
                  <c:v>23.591975999999999</c:v>
                </c:pt>
                <c:pt idx="716">
                  <c:v>23.591975999999999</c:v>
                </c:pt>
                <c:pt idx="717">
                  <c:v>22.797663</c:v>
                </c:pt>
                <c:pt idx="718">
                  <c:v>24.047934000000001</c:v>
                </c:pt>
                <c:pt idx="719">
                  <c:v>24.898530000000001</c:v>
                </c:pt>
                <c:pt idx="720">
                  <c:v>23.413709999999998</c:v>
                </c:pt>
                <c:pt idx="721">
                  <c:v>24.317741999999999</c:v>
                </c:pt>
                <c:pt idx="722">
                  <c:v>23.383050000000001</c:v>
                </c:pt>
                <c:pt idx="723">
                  <c:v>24.636825000000002</c:v>
                </c:pt>
                <c:pt idx="724">
                  <c:v>23.447216999999998</c:v>
                </c:pt>
                <c:pt idx="725">
                  <c:v>23.833095</c:v>
                </c:pt>
                <c:pt idx="726">
                  <c:v>23.711988000000002</c:v>
                </c:pt>
                <c:pt idx="727">
                  <c:v>23.796741000000001</c:v>
                </c:pt>
                <c:pt idx="728">
                  <c:v>22.481864999999999</c:v>
                </c:pt>
                <c:pt idx="729">
                  <c:v>23.803091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C52-40E9-9827-E0849D3B29B3}"/>
            </c:ext>
          </c:extLst>
        </c:ser>
        <c:ser>
          <c:idx val="1"/>
          <c:order val="1"/>
          <c:tx>
            <c:strRef>
              <c:f>BP_validation_Review!$E$1</c:f>
              <c:strCache>
                <c:ptCount val="1"/>
                <c:pt idx="0">
                  <c:v>Lin-Quad</c:v>
                </c:pt>
              </c:strCache>
            </c:strRef>
          </c:tx>
          <c:spPr>
            <a:ln w="41275" cap="rnd">
              <a:solidFill>
                <a:schemeClr val="tx1"/>
              </a:solidFill>
              <a:prstDash val="solid"/>
              <a:round/>
            </a:ln>
            <a:effectLst/>
          </c:spPr>
          <c:marker>
            <c:symbol val="none"/>
          </c:marker>
          <c:xVal>
            <c:numRef>
              <c:f>BP_validation_Review!$C$2:$C$731</c:f>
              <c:numCache>
                <c:formatCode>General</c:formatCode>
                <c:ptCount val="730"/>
                <c:pt idx="0">
                  <c:v>20.95</c:v>
                </c:pt>
                <c:pt idx="1">
                  <c:v>21.43</c:v>
                </c:pt>
                <c:pt idx="2">
                  <c:v>21.47</c:v>
                </c:pt>
                <c:pt idx="3">
                  <c:v>21.78</c:v>
                </c:pt>
                <c:pt idx="4">
                  <c:v>22.26</c:v>
                </c:pt>
                <c:pt idx="5">
                  <c:v>22.7</c:v>
                </c:pt>
                <c:pt idx="6">
                  <c:v>23.21</c:v>
                </c:pt>
                <c:pt idx="7">
                  <c:v>23.31</c:v>
                </c:pt>
                <c:pt idx="8">
                  <c:v>23.35</c:v>
                </c:pt>
                <c:pt idx="9">
                  <c:v>23.39</c:v>
                </c:pt>
                <c:pt idx="10">
                  <c:v>23.63</c:v>
                </c:pt>
                <c:pt idx="11">
                  <c:v>23.75</c:v>
                </c:pt>
                <c:pt idx="12">
                  <c:v>23.92</c:v>
                </c:pt>
                <c:pt idx="13">
                  <c:v>23.94</c:v>
                </c:pt>
                <c:pt idx="14">
                  <c:v>24.02</c:v>
                </c:pt>
                <c:pt idx="15">
                  <c:v>24.11</c:v>
                </c:pt>
                <c:pt idx="16">
                  <c:v>24.2</c:v>
                </c:pt>
                <c:pt idx="17">
                  <c:v>24.22</c:v>
                </c:pt>
                <c:pt idx="18">
                  <c:v>24.23</c:v>
                </c:pt>
                <c:pt idx="19">
                  <c:v>24.27</c:v>
                </c:pt>
                <c:pt idx="20">
                  <c:v>24.38</c:v>
                </c:pt>
                <c:pt idx="21">
                  <c:v>24.454999999999998</c:v>
                </c:pt>
                <c:pt idx="22">
                  <c:v>24.568000000000001</c:v>
                </c:pt>
                <c:pt idx="23">
                  <c:v>24.6</c:v>
                </c:pt>
                <c:pt idx="24">
                  <c:v>24.65</c:v>
                </c:pt>
                <c:pt idx="25">
                  <c:v>24.71</c:v>
                </c:pt>
                <c:pt idx="26">
                  <c:v>24.72</c:v>
                </c:pt>
                <c:pt idx="27">
                  <c:v>24.75</c:v>
                </c:pt>
                <c:pt idx="28">
                  <c:v>24.9</c:v>
                </c:pt>
                <c:pt idx="29">
                  <c:v>24.92</c:v>
                </c:pt>
                <c:pt idx="30">
                  <c:v>25</c:v>
                </c:pt>
                <c:pt idx="31">
                  <c:v>25.07</c:v>
                </c:pt>
                <c:pt idx="32">
                  <c:v>25.09</c:v>
                </c:pt>
                <c:pt idx="33">
                  <c:v>25.1</c:v>
                </c:pt>
                <c:pt idx="34">
                  <c:v>25.13</c:v>
                </c:pt>
                <c:pt idx="35">
                  <c:v>25.16</c:v>
                </c:pt>
                <c:pt idx="36">
                  <c:v>25.31</c:v>
                </c:pt>
                <c:pt idx="37">
                  <c:v>25.37</c:v>
                </c:pt>
                <c:pt idx="38">
                  <c:v>25.44</c:v>
                </c:pt>
                <c:pt idx="39">
                  <c:v>25.46</c:v>
                </c:pt>
                <c:pt idx="40">
                  <c:v>25.47</c:v>
                </c:pt>
                <c:pt idx="41">
                  <c:v>25.49</c:v>
                </c:pt>
                <c:pt idx="42">
                  <c:v>25.53</c:v>
                </c:pt>
                <c:pt idx="43">
                  <c:v>25.556999999999999</c:v>
                </c:pt>
                <c:pt idx="44">
                  <c:v>25.58</c:v>
                </c:pt>
                <c:pt idx="45">
                  <c:v>25.65</c:v>
                </c:pt>
                <c:pt idx="46">
                  <c:v>25.74</c:v>
                </c:pt>
                <c:pt idx="47">
                  <c:v>25.8</c:v>
                </c:pt>
                <c:pt idx="48">
                  <c:v>25.81</c:v>
                </c:pt>
                <c:pt idx="49">
                  <c:v>25.89</c:v>
                </c:pt>
                <c:pt idx="50">
                  <c:v>25.92</c:v>
                </c:pt>
                <c:pt idx="51">
                  <c:v>25.98</c:v>
                </c:pt>
                <c:pt idx="52">
                  <c:v>26</c:v>
                </c:pt>
                <c:pt idx="53">
                  <c:v>26.06</c:v>
                </c:pt>
                <c:pt idx="54">
                  <c:v>26.06</c:v>
                </c:pt>
                <c:pt idx="55">
                  <c:v>26.08</c:v>
                </c:pt>
                <c:pt idx="56">
                  <c:v>26.09</c:v>
                </c:pt>
                <c:pt idx="57">
                  <c:v>26.1</c:v>
                </c:pt>
                <c:pt idx="58">
                  <c:v>26.1</c:v>
                </c:pt>
                <c:pt idx="59">
                  <c:v>26.16</c:v>
                </c:pt>
                <c:pt idx="60">
                  <c:v>26.22</c:v>
                </c:pt>
                <c:pt idx="61">
                  <c:v>26.23</c:v>
                </c:pt>
                <c:pt idx="62">
                  <c:v>26.24</c:v>
                </c:pt>
                <c:pt idx="63">
                  <c:v>26.27</c:v>
                </c:pt>
                <c:pt idx="64">
                  <c:v>26.28</c:v>
                </c:pt>
                <c:pt idx="65">
                  <c:v>26.28</c:v>
                </c:pt>
                <c:pt idx="66">
                  <c:v>26.33</c:v>
                </c:pt>
                <c:pt idx="67">
                  <c:v>26.372</c:v>
                </c:pt>
                <c:pt idx="68">
                  <c:v>26.372</c:v>
                </c:pt>
                <c:pt idx="69">
                  <c:v>26.47</c:v>
                </c:pt>
                <c:pt idx="70">
                  <c:v>26.475000000000001</c:v>
                </c:pt>
                <c:pt idx="71">
                  <c:v>26.55</c:v>
                </c:pt>
                <c:pt idx="72">
                  <c:v>26.56</c:v>
                </c:pt>
                <c:pt idx="73">
                  <c:v>26.62</c:v>
                </c:pt>
                <c:pt idx="74">
                  <c:v>26.63</c:v>
                </c:pt>
                <c:pt idx="75">
                  <c:v>26.71</c:v>
                </c:pt>
                <c:pt idx="76">
                  <c:v>26.74</c:v>
                </c:pt>
                <c:pt idx="77">
                  <c:v>26.77</c:v>
                </c:pt>
                <c:pt idx="78">
                  <c:v>26.864999999999998</c:v>
                </c:pt>
                <c:pt idx="79">
                  <c:v>26.88</c:v>
                </c:pt>
                <c:pt idx="80">
                  <c:v>27.02</c:v>
                </c:pt>
                <c:pt idx="81">
                  <c:v>27.06</c:v>
                </c:pt>
                <c:pt idx="82">
                  <c:v>27.06</c:v>
                </c:pt>
                <c:pt idx="83">
                  <c:v>27.09</c:v>
                </c:pt>
                <c:pt idx="84">
                  <c:v>27.17</c:v>
                </c:pt>
                <c:pt idx="85">
                  <c:v>27.19</c:v>
                </c:pt>
                <c:pt idx="86">
                  <c:v>27.231000000000002</c:v>
                </c:pt>
                <c:pt idx="87">
                  <c:v>27.28</c:v>
                </c:pt>
                <c:pt idx="88">
                  <c:v>27.29</c:v>
                </c:pt>
                <c:pt idx="89">
                  <c:v>27.31</c:v>
                </c:pt>
                <c:pt idx="90">
                  <c:v>27.32</c:v>
                </c:pt>
                <c:pt idx="91">
                  <c:v>27.36</c:v>
                </c:pt>
                <c:pt idx="92">
                  <c:v>27.46</c:v>
                </c:pt>
                <c:pt idx="93">
                  <c:v>27.59</c:v>
                </c:pt>
                <c:pt idx="94">
                  <c:v>27.62</c:v>
                </c:pt>
                <c:pt idx="95">
                  <c:v>27.64</c:v>
                </c:pt>
                <c:pt idx="96">
                  <c:v>27.643000000000001</c:v>
                </c:pt>
                <c:pt idx="97">
                  <c:v>27.643000000000001</c:v>
                </c:pt>
                <c:pt idx="98">
                  <c:v>27.65</c:v>
                </c:pt>
                <c:pt idx="99">
                  <c:v>27.66</c:v>
                </c:pt>
                <c:pt idx="100">
                  <c:v>27.66</c:v>
                </c:pt>
                <c:pt idx="101">
                  <c:v>27.7</c:v>
                </c:pt>
                <c:pt idx="102">
                  <c:v>27.733000000000001</c:v>
                </c:pt>
                <c:pt idx="103">
                  <c:v>27.87</c:v>
                </c:pt>
                <c:pt idx="104">
                  <c:v>27.89</c:v>
                </c:pt>
                <c:pt idx="105">
                  <c:v>27.96</c:v>
                </c:pt>
                <c:pt idx="106">
                  <c:v>28.032</c:v>
                </c:pt>
                <c:pt idx="107">
                  <c:v>28.032</c:v>
                </c:pt>
                <c:pt idx="108">
                  <c:v>28.04</c:v>
                </c:pt>
                <c:pt idx="109">
                  <c:v>28.07</c:v>
                </c:pt>
                <c:pt idx="110">
                  <c:v>28.268999999999998</c:v>
                </c:pt>
                <c:pt idx="111">
                  <c:v>28.637</c:v>
                </c:pt>
                <c:pt idx="112">
                  <c:v>28.81</c:v>
                </c:pt>
                <c:pt idx="113">
                  <c:v>28.89</c:v>
                </c:pt>
                <c:pt idx="114">
                  <c:v>29.030999999999999</c:v>
                </c:pt>
                <c:pt idx="115">
                  <c:v>29.113</c:v>
                </c:pt>
                <c:pt idx="116">
                  <c:v>29.21</c:v>
                </c:pt>
                <c:pt idx="117">
                  <c:v>29.22</c:v>
                </c:pt>
                <c:pt idx="118">
                  <c:v>29.51</c:v>
                </c:pt>
                <c:pt idx="119">
                  <c:v>29.64</c:v>
                </c:pt>
                <c:pt idx="120">
                  <c:v>29.87</c:v>
                </c:pt>
                <c:pt idx="121">
                  <c:v>29.94</c:v>
                </c:pt>
                <c:pt idx="122">
                  <c:v>30.39</c:v>
                </c:pt>
                <c:pt idx="123">
                  <c:v>30.702999999999999</c:v>
                </c:pt>
                <c:pt idx="124">
                  <c:v>30.702999999999999</c:v>
                </c:pt>
                <c:pt idx="125">
                  <c:v>31.12</c:v>
                </c:pt>
                <c:pt idx="126">
                  <c:v>31.18</c:v>
                </c:pt>
                <c:pt idx="127">
                  <c:v>31.44</c:v>
                </c:pt>
                <c:pt idx="128">
                  <c:v>31.54</c:v>
                </c:pt>
                <c:pt idx="129">
                  <c:v>31.79</c:v>
                </c:pt>
                <c:pt idx="130">
                  <c:v>31.914000000000001</c:v>
                </c:pt>
                <c:pt idx="131">
                  <c:v>31.96</c:v>
                </c:pt>
                <c:pt idx="132">
                  <c:v>32.049999999999997</c:v>
                </c:pt>
                <c:pt idx="133">
                  <c:v>32.07</c:v>
                </c:pt>
                <c:pt idx="134">
                  <c:v>32.590000000000003</c:v>
                </c:pt>
                <c:pt idx="135">
                  <c:v>32.639000000000003</c:v>
                </c:pt>
                <c:pt idx="136">
                  <c:v>32.65</c:v>
                </c:pt>
                <c:pt idx="137">
                  <c:v>32.729999999999997</c:v>
                </c:pt>
                <c:pt idx="138">
                  <c:v>32.83</c:v>
                </c:pt>
                <c:pt idx="139">
                  <c:v>32.869999999999997</c:v>
                </c:pt>
                <c:pt idx="140">
                  <c:v>33.049999999999997</c:v>
                </c:pt>
                <c:pt idx="141">
                  <c:v>33.159999999999997</c:v>
                </c:pt>
                <c:pt idx="142">
                  <c:v>33.22</c:v>
                </c:pt>
                <c:pt idx="143">
                  <c:v>33.299999999999997</c:v>
                </c:pt>
                <c:pt idx="144">
                  <c:v>33.33</c:v>
                </c:pt>
                <c:pt idx="145">
                  <c:v>33.4</c:v>
                </c:pt>
                <c:pt idx="146">
                  <c:v>33.409999999999997</c:v>
                </c:pt>
                <c:pt idx="147">
                  <c:v>33.450000000000003</c:v>
                </c:pt>
                <c:pt idx="148">
                  <c:v>33.79</c:v>
                </c:pt>
                <c:pt idx="149">
                  <c:v>33.880000000000003</c:v>
                </c:pt>
                <c:pt idx="150">
                  <c:v>33.909999999999997</c:v>
                </c:pt>
                <c:pt idx="151">
                  <c:v>33.92</c:v>
                </c:pt>
                <c:pt idx="152">
                  <c:v>33.97</c:v>
                </c:pt>
                <c:pt idx="153">
                  <c:v>34.07</c:v>
                </c:pt>
                <c:pt idx="154">
                  <c:v>34.200000000000003</c:v>
                </c:pt>
                <c:pt idx="155">
                  <c:v>34.229999999999997</c:v>
                </c:pt>
                <c:pt idx="156">
                  <c:v>34.270000000000003</c:v>
                </c:pt>
                <c:pt idx="157">
                  <c:v>34.29</c:v>
                </c:pt>
                <c:pt idx="158">
                  <c:v>34.296999999999997</c:v>
                </c:pt>
                <c:pt idx="159">
                  <c:v>34.340000000000003</c:v>
                </c:pt>
                <c:pt idx="160">
                  <c:v>34.450000000000003</c:v>
                </c:pt>
                <c:pt idx="161">
                  <c:v>34.479999999999997</c:v>
                </c:pt>
                <c:pt idx="162">
                  <c:v>34.54</c:v>
                </c:pt>
                <c:pt idx="163">
                  <c:v>34.64</c:v>
                </c:pt>
                <c:pt idx="164">
                  <c:v>34.72</c:v>
                </c:pt>
                <c:pt idx="165">
                  <c:v>34.74</c:v>
                </c:pt>
                <c:pt idx="166">
                  <c:v>34.770000000000003</c:v>
                </c:pt>
                <c:pt idx="167">
                  <c:v>34.869999999999997</c:v>
                </c:pt>
                <c:pt idx="168">
                  <c:v>34.979999999999997</c:v>
                </c:pt>
                <c:pt idx="169">
                  <c:v>34.979999999999997</c:v>
                </c:pt>
                <c:pt idx="170">
                  <c:v>35.03</c:v>
                </c:pt>
                <c:pt idx="171">
                  <c:v>35.17</c:v>
                </c:pt>
                <c:pt idx="172">
                  <c:v>35.229999999999997</c:v>
                </c:pt>
                <c:pt idx="173">
                  <c:v>35.369999999999997</c:v>
                </c:pt>
                <c:pt idx="174">
                  <c:v>35.42</c:v>
                </c:pt>
                <c:pt idx="175">
                  <c:v>35.44</c:v>
                </c:pt>
                <c:pt idx="176">
                  <c:v>35.44</c:v>
                </c:pt>
                <c:pt idx="177">
                  <c:v>35.520000000000003</c:v>
                </c:pt>
                <c:pt idx="178">
                  <c:v>35.61</c:v>
                </c:pt>
                <c:pt idx="179">
                  <c:v>35.619999999999997</c:v>
                </c:pt>
                <c:pt idx="180">
                  <c:v>35.74</c:v>
                </c:pt>
                <c:pt idx="181">
                  <c:v>35.81</c:v>
                </c:pt>
                <c:pt idx="182">
                  <c:v>35.85</c:v>
                </c:pt>
                <c:pt idx="183">
                  <c:v>35.909999999999997</c:v>
                </c:pt>
                <c:pt idx="184">
                  <c:v>35.92</c:v>
                </c:pt>
                <c:pt idx="185">
                  <c:v>35.93</c:v>
                </c:pt>
                <c:pt idx="186">
                  <c:v>35.979999999999997</c:v>
                </c:pt>
                <c:pt idx="187">
                  <c:v>36.08</c:v>
                </c:pt>
                <c:pt idx="188">
                  <c:v>36.090000000000003</c:v>
                </c:pt>
                <c:pt idx="189">
                  <c:v>36.11</c:v>
                </c:pt>
                <c:pt idx="190">
                  <c:v>36.200000000000003</c:v>
                </c:pt>
                <c:pt idx="191">
                  <c:v>36.24</c:v>
                </c:pt>
                <c:pt idx="192">
                  <c:v>36.450000000000003</c:v>
                </c:pt>
                <c:pt idx="193">
                  <c:v>36.630000000000003</c:v>
                </c:pt>
                <c:pt idx="194">
                  <c:v>36.69</c:v>
                </c:pt>
                <c:pt idx="195">
                  <c:v>36.799999999999997</c:v>
                </c:pt>
                <c:pt idx="196">
                  <c:v>36.86</c:v>
                </c:pt>
                <c:pt idx="197">
                  <c:v>36.869999999999997</c:v>
                </c:pt>
                <c:pt idx="198">
                  <c:v>36.880000000000003</c:v>
                </c:pt>
                <c:pt idx="199">
                  <c:v>36.93</c:v>
                </c:pt>
                <c:pt idx="200">
                  <c:v>36.979999999999997</c:v>
                </c:pt>
                <c:pt idx="201">
                  <c:v>37</c:v>
                </c:pt>
                <c:pt idx="202">
                  <c:v>37.06</c:v>
                </c:pt>
                <c:pt idx="203">
                  <c:v>37.15</c:v>
                </c:pt>
                <c:pt idx="204">
                  <c:v>37.17</c:v>
                </c:pt>
                <c:pt idx="205">
                  <c:v>37.19</c:v>
                </c:pt>
                <c:pt idx="206">
                  <c:v>37.229999999999997</c:v>
                </c:pt>
                <c:pt idx="207">
                  <c:v>37.26</c:v>
                </c:pt>
                <c:pt idx="208">
                  <c:v>37.33</c:v>
                </c:pt>
                <c:pt idx="209">
                  <c:v>37.35</c:v>
                </c:pt>
                <c:pt idx="210">
                  <c:v>37.36</c:v>
                </c:pt>
                <c:pt idx="211">
                  <c:v>37.380000000000003</c:v>
                </c:pt>
                <c:pt idx="212">
                  <c:v>37.4</c:v>
                </c:pt>
                <c:pt idx="213">
                  <c:v>37.520000000000003</c:v>
                </c:pt>
                <c:pt idx="214">
                  <c:v>37.659999999999997</c:v>
                </c:pt>
                <c:pt idx="215">
                  <c:v>37.700000000000003</c:v>
                </c:pt>
                <c:pt idx="216">
                  <c:v>37.700000000000003</c:v>
                </c:pt>
                <c:pt idx="217">
                  <c:v>37.83</c:v>
                </c:pt>
                <c:pt idx="218">
                  <c:v>37.840000000000003</c:v>
                </c:pt>
                <c:pt idx="219">
                  <c:v>38.01</c:v>
                </c:pt>
                <c:pt idx="220">
                  <c:v>38.06</c:v>
                </c:pt>
                <c:pt idx="221">
                  <c:v>38.06</c:v>
                </c:pt>
                <c:pt idx="222">
                  <c:v>38.14</c:v>
                </c:pt>
                <c:pt idx="223">
                  <c:v>38.32</c:v>
                </c:pt>
                <c:pt idx="224">
                  <c:v>38.32</c:v>
                </c:pt>
                <c:pt idx="225">
                  <c:v>38.36</c:v>
                </c:pt>
                <c:pt idx="226">
                  <c:v>38.47</c:v>
                </c:pt>
                <c:pt idx="227">
                  <c:v>38.729999999999997</c:v>
                </c:pt>
                <c:pt idx="228">
                  <c:v>38.96</c:v>
                </c:pt>
                <c:pt idx="229">
                  <c:v>39.11</c:v>
                </c:pt>
                <c:pt idx="230">
                  <c:v>39.200000000000003</c:v>
                </c:pt>
                <c:pt idx="231">
                  <c:v>39.53</c:v>
                </c:pt>
                <c:pt idx="232">
                  <c:v>39.64</c:v>
                </c:pt>
                <c:pt idx="233">
                  <c:v>39.76</c:v>
                </c:pt>
                <c:pt idx="234">
                  <c:v>39.79</c:v>
                </c:pt>
                <c:pt idx="235">
                  <c:v>40.42</c:v>
                </c:pt>
                <c:pt idx="236">
                  <c:v>40.5</c:v>
                </c:pt>
                <c:pt idx="237">
                  <c:v>40.93</c:v>
                </c:pt>
                <c:pt idx="238">
                  <c:v>41.03</c:v>
                </c:pt>
                <c:pt idx="239">
                  <c:v>41.43</c:v>
                </c:pt>
                <c:pt idx="240">
                  <c:v>41.48</c:v>
                </c:pt>
                <c:pt idx="241">
                  <c:v>41.61</c:v>
                </c:pt>
                <c:pt idx="242">
                  <c:v>41.77</c:v>
                </c:pt>
                <c:pt idx="243">
                  <c:v>41.89</c:v>
                </c:pt>
                <c:pt idx="244">
                  <c:v>42.05</c:v>
                </c:pt>
                <c:pt idx="245">
                  <c:v>42.06</c:v>
                </c:pt>
                <c:pt idx="246">
                  <c:v>42.09</c:v>
                </c:pt>
                <c:pt idx="247">
                  <c:v>42.35</c:v>
                </c:pt>
                <c:pt idx="248">
                  <c:v>42.71</c:v>
                </c:pt>
                <c:pt idx="249">
                  <c:v>42.72</c:v>
                </c:pt>
                <c:pt idx="250">
                  <c:v>42.76</c:v>
                </c:pt>
                <c:pt idx="251">
                  <c:v>42.81</c:v>
                </c:pt>
                <c:pt idx="252">
                  <c:v>42.92</c:v>
                </c:pt>
                <c:pt idx="253">
                  <c:v>42.96</c:v>
                </c:pt>
                <c:pt idx="254">
                  <c:v>43.04</c:v>
                </c:pt>
                <c:pt idx="255">
                  <c:v>43.43</c:v>
                </c:pt>
                <c:pt idx="256">
                  <c:v>43.46</c:v>
                </c:pt>
                <c:pt idx="257">
                  <c:v>43.54</c:v>
                </c:pt>
                <c:pt idx="258">
                  <c:v>43.61</c:v>
                </c:pt>
                <c:pt idx="259">
                  <c:v>43.99</c:v>
                </c:pt>
                <c:pt idx="260">
                  <c:v>44</c:v>
                </c:pt>
                <c:pt idx="261">
                  <c:v>44.25</c:v>
                </c:pt>
                <c:pt idx="262">
                  <c:v>44.31</c:v>
                </c:pt>
                <c:pt idx="263">
                  <c:v>44.4</c:v>
                </c:pt>
                <c:pt idx="264">
                  <c:v>44.4</c:v>
                </c:pt>
                <c:pt idx="265">
                  <c:v>44.45</c:v>
                </c:pt>
                <c:pt idx="266">
                  <c:v>44.63</c:v>
                </c:pt>
                <c:pt idx="267">
                  <c:v>44.86</c:v>
                </c:pt>
                <c:pt idx="268">
                  <c:v>44.88</c:v>
                </c:pt>
                <c:pt idx="269">
                  <c:v>45</c:v>
                </c:pt>
                <c:pt idx="270">
                  <c:v>45.13</c:v>
                </c:pt>
                <c:pt idx="271">
                  <c:v>45.34</c:v>
                </c:pt>
                <c:pt idx="272">
                  <c:v>45.4</c:v>
                </c:pt>
                <c:pt idx="273">
                  <c:v>45.87</c:v>
                </c:pt>
                <c:pt idx="274">
                  <c:v>46</c:v>
                </c:pt>
                <c:pt idx="275">
                  <c:v>46.11</c:v>
                </c:pt>
                <c:pt idx="276">
                  <c:v>46.2</c:v>
                </c:pt>
                <c:pt idx="277">
                  <c:v>46.21</c:v>
                </c:pt>
                <c:pt idx="278">
                  <c:v>46.24</c:v>
                </c:pt>
                <c:pt idx="279">
                  <c:v>46.39</c:v>
                </c:pt>
                <c:pt idx="280">
                  <c:v>46.88</c:v>
                </c:pt>
                <c:pt idx="281">
                  <c:v>46.99</c:v>
                </c:pt>
                <c:pt idx="282">
                  <c:v>47.182000000000002</c:v>
                </c:pt>
                <c:pt idx="283">
                  <c:v>47.29</c:v>
                </c:pt>
                <c:pt idx="284">
                  <c:v>47.38</c:v>
                </c:pt>
                <c:pt idx="285">
                  <c:v>47.75</c:v>
                </c:pt>
                <c:pt idx="286">
                  <c:v>47.932000000000002</c:v>
                </c:pt>
                <c:pt idx="287">
                  <c:v>47.95</c:v>
                </c:pt>
                <c:pt idx="288">
                  <c:v>48.04</c:v>
                </c:pt>
                <c:pt idx="289">
                  <c:v>48.16</c:v>
                </c:pt>
                <c:pt idx="290">
                  <c:v>48.38</c:v>
                </c:pt>
                <c:pt idx="291">
                  <c:v>48.59</c:v>
                </c:pt>
                <c:pt idx="292">
                  <c:v>49.01</c:v>
                </c:pt>
                <c:pt idx="293">
                  <c:v>49.14</c:v>
                </c:pt>
                <c:pt idx="294">
                  <c:v>49.262</c:v>
                </c:pt>
                <c:pt idx="295">
                  <c:v>49.41</c:v>
                </c:pt>
                <c:pt idx="296">
                  <c:v>50.3</c:v>
                </c:pt>
                <c:pt idx="297">
                  <c:v>50.31</c:v>
                </c:pt>
                <c:pt idx="298">
                  <c:v>50.46</c:v>
                </c:pt>
                <c:pt idx="299">
                  <c:v>50.69</c:v>
                </c:pt>
                <c:pt idx="300">
                  <c:v>50.78</c:v>
                </c:pt>
                <c:pt idx="301">
                  <c:v>51.09</c:v>
                </c:pt>
                <c:pt idx="302">
                  <c:v>51.33</c:v>
                </c:pt>
                <c:pt idx="303">
                  <c:v>51.395000000000003</c:v>
                </c:pt>
                <c:pt idx="304">
                  <c:v>51.557000000000002</c:v>
                </c:pt>
                <c:pt idx="305">
                  <c:v>51.881999999999998</c:v>
                </c:pt>
                <c:pt idx="306">
                  <c:v>51.890999999999998</c:v>
                </c:pt>
                <c:pt idx="307">
                  <c:v>51.895000000000003</c:v>
                </c:pt>
                <c:pt idx="308">
                  <c:v>51.9</c:v>
                </c:pt>
                <c:pt idx="309">
                  <c:v>51.911000000000001</c:v>
                </c:pt>
                <c:pt idx="310">
                  <c:v>51.911000000000001</c:v>
                </c:pt>
                <c:pt idx="311">
                  <c:v>52.247</c:v>
                </c:pt>
                <c:pt idx="312">
                  <c:v>52.28</c:v>
                </c:pt>
                <c:pt idx="313">
                  <c:v>52.36</c:v>
                </c:pt>
                <c:pt idx="314">
                  <c:v>52.38</c:v>
                </c:pt>
                <c:pt idx="315">
                  <c:v>52.44</c:v>
                </c:pt>
                <c:pt idx="316">
                  <c:v>52.77</c:v>
                </c:pt>
                <c:pt idx="317">
                  <c:v>52.82</c:v>
                </c:pt>
                <c:pt idx="318">
                  <c:v>52.95</c:v>
                </c:pt>
                <c:pt idx="319">
                  <c:v>52.951000000000001</c:v>
                </c:pt>
                <c:pt idx="320">
                  <c:v>52.951000000000001</c:v>
                </c:pt>
                <c:pt idx="321">
                  <c:v>53.22</c:v>
                </c:pt>
                <c:pt idx="322">
                  <c:v>53.23</c:v>
                </c:pt>
                <c:pt idx="323">
                  <c:v>53.29</c:v>
                </c:pt>
                <c:pt idx="324">
                  <c:v>53.32</c:v>
                </c:pt>
                <c:pt idx="325">
                  <c:v>53.66</c:v>
                </c:pt>
                <c:pt idx="326">
                  <c:v>53.677999999999997</c:v>
                </c:pt>
                <c:pt idx="327">
                  <c:v>53.7</c:v>
                </c:pt>
                <c:pt idx="328">
                  <c:v>53.76</c:v>
                </c:pt>
                <c:pt idx="329">
                  <c:v>53.86</c:v>
                </c:pt>
                <c:pt idx="330">
                  <c:v>53.88</c:v>
                </c:pt>
                <c:pt idx="331">
                  <c:v>53.88</c:v>
                </c:pt>
                <c:pt idx="332">
                  <c:v>53.9</c:v>
                </c:pt>
                <c:pt idx="333">
                  <c:v>53.95</c:v>
                </c:pt>
                <c:pt idx="334">
                  <c:v>54.12</c:v>
                </c:pt>
                <c:pt idx="335">
                  <c:v>54.13</c:v>
                </c:pt>
                <c:pt idx="336">
                  <c:v>54.14</c:v>
                </c:pt>
                <c:pt idx="337">
                  <c:v>54.24</c:v>
                </c:pt>
                <c:pt idx="338">
                  <c:v>54.39</c:v>
                </c:pt>
                <c:pt idx="339">
                  <c:v>54.44</c:v>
                </c:pt>
                <c:pt idx="340">
                  <c:v>54.63</c:v>
                </c:pt>
                <c:pt idx="341">
                  <c:v>54.7</c:v>
                </c:pt>
                <c:pt idx="342">
                  <c:v>54.77</c:v>
                </c:pt>
                <c:pt idx="343">
                  <c:v>54.78</c:v>
                </c:pt>
                <c:pt idx="344">
                  <c:v>54.81</c:v>
                </c:pt>
                <c:pt idx="345">
                  <c:v>54.87</c:v>
                </c:pt>
                <c:pt idx="346">
                  <c:v>54.91</c:v>
                </c:pt>
                <c:pt idx="347">
                  <c:v>55.066000000000003</c:v>
                </c:pt>
                <c:pt idx="348">
                  <c:v>55.066000000000003</c:v>
                </c:pt>
                <c:pt idx="349">
                  <c:v>55.3</c:v>
                </c:pt>
                <c:pt idx="350">
                  <c:v>55.48</c:v>
                </c:pt>
                <c:pt idx="351">
                  <c:v>55.488</c:v>
                </c:pt>
                <c:pt idx="352">
                  <c:v>55.58</c:v>
                </c:pt>
                <c:pt idx="353">
                  <c:v>55.76</c:v>
                </c:pt>
                <c:pt idx="354">
                  <c:v>55.89</c:v>
                </c:pt>
                <c:pt idx="355">
                  <c:v>56.05</c:v>
                </c:pt>
                <c:pt idx="356">
                  <c:v>56.13</c:v>
                </c:pt>
                <c:pt idx="357">
                  <c:v>56.277000000000001</c:v>
                </c:pt>
                <c:pt idx="358">
                  <c:v>56.33</c:v>
                </c:pt>
                <c:pt idx="359">
                  <c:v>56.36</c:v>
                </c:pt>
                <c:pt idx="360">
                  <c:v>56.5</c:v>
                </c:pt>
                <c:pt idx="361">
                  <c:v>56.54</c:v>
                </c:pt>
                <c:pt idx="362">
                  <c:v>56.58</c:v>
                </c:pt>
                <c:pt idx="363">
                  <c:v>56.835999999999999</c:v>
                </c:pt>
                <c:pt idx="364">
                  <c:v>56.835999999999999</c:v>
                </c:pt>
                <c:pt idx="365">
                  <c:v>56.97</c:v>
                </c:pt>
                <c:pt idx="366">
                  <c:v>56.99</c:v>
                </c:pt>
                <c:pt idx="367">
                  <c:v>57.03</c:v>
                </c:pt>
                <c:pt idx="368">
                  <c:v>57.1</c:v>
                </c:pt>
                <c:pt idx="369">
                  <c:v>57.13</c:v>
                </c:pt>
                <c:pt idx="370">
                  <c:v>57.16</c:v>
                </c:pt>
                <c:pt idx="371">
                  <c:v>57.25</c:v>
                </c:pt>
                <c:pt idx="372">
                  <c:v>57.25</c:v>
                </c:pt>
                <c:pt idx="373">
                  <c:v>57.26</c:v>
                </c:pt>
                <c:pt idx="374">
                  <c:v>57.27</c:v>
                </c:pt>
                <c:pt idx="375">
                  <c:v>57.28</c:v>
                </c:pt>
                <c:pt idx="376">
                  <c:v>57.5</c:v>
                </c:pt>
                <c:pt idx="377">
                  <c:v>57.564</c:v>
                </c:pt>
                <c:pt idx="378">
                  <c:v>57.71</c:v>
                </c:pt>
                <c:pt idx="379">
                  <c:v>57.73</c:v>
                </c:pt>
                <c:pt idx="380">
                  <c:v>57.88</c:v>
                </c:pt>
                <c:pt idx="381">
                  <c:v>58.09</c:v>
                </c:pt>
                <c:pt idx="382">
                  <c:v>58.18</c:v>
                </c:pt>
                <c:pt idx="383">
                  <c:v>58.18</c:v>
                </c:pt>
                <c:pt idx="384">
                  <c:v>58.25</c:v>
                </c:pt>
                <c:pt idx="385">
                  <c:v>58.39</c:v>
                </c:pt>
                <c:pt idx="386">
                  <c:v>58.49</c:v>
                </c:pt>
                <c:pt idx="387">
                  <c:v>58.5</c:v>
                </c:pt>
                <c:pt idx="388">
                  <c:v>58.52</c:v>
                </c:pt>
                <c:pt idx="389">
                  <c:v>58.54</c:v>
                </c:pt>
                <c:pt idx="390">
                  <c:v>58.62</c:v>
                </c:pt>
                <c:pt idx="391">
                  <c:v>58.64</c:v>
                </c:pt>
                <c:pt idx="392">
                  <c:v>58.77</c:v>
                </c:pt>
                <c:pt idx="393">
                  <c:v>58.97</c:v>
                </c:pt>
                <c:pt idx="394">
                  <c:v>58.98</c:v>
                </c:pt>
                <c:pt idx="395">
                  <c:v>58.99</c:v>
                </c:pt>
                <c:pt idx="396">
                  <c:v>59.08</c:v>
                </c:pt>
                <c:pt idx="397">
                  <c:v>59.19</c:v>
                </c:pt>
                <c:pt idx="398">
                  <c:v>59.29</c:v>
                </c:pt>
                <c:pt idx="399">
                  <c:v>59.31</c:v>
                </c:pt>
                <c:pt idx="400">
                  <c:v>59.31</c:v>
                </c:pt>
                <c:pt idx="401">
                  <c:v>59.32</c:v>
                </c:pt>
                <c:pt idx="402">
                  <c:v>59.4</c:v>
                </c:pt>
                <c:pt idx="403">
                  <c:v>59.47</c:v>
                </c:pt>
                <c:pt idx="404">
                  <c:v>59.49</c:v>
                </c:pt>
                <c:pt idx="405">
                  <c:v>59.53</c:v>
                </c:pt>
                <c:pt idx="406">
                  <c:v>59.59</c:v>
                </c:pt>
                <c:pt idx="407">
                  <c:v>59.6</c:v>
                </c:pt>
                <c:pt idx="408">
                  <c:v>59.74</c:v>
                </c:pt>
                <c:pt idx="409">
                  <c:v>59.76</c:v>
                </c:pt>
                <c:pt idx="410">
                  <c:v>59.8</c:v>
                </c:pt>
                <c:pt idx="411">
                  <c:v>59.914999999999999</c:v>
                </c:pt>
                <c:pt idx="412">
                  <c:v>59.97</c:v>
                </c:pt>
                <c:pt idx="413">
                  <c:v>60.15</c:v>
                </c:pt>
                <c:pt idx="414">
                  <c:v>60.28</c:v>
                </c:pt>
                <c:pt idx="415">
                  <c:v>60.283000000000001</c:v>
                </c:pt>
                <c:pt idx="416">
                  <c:v>60.32</c:v>
                </c:pt>
                <c:pt idx="417">
                  <c:v>60.44</c:v>
                </c:pt>
                <c:pt idx="418">
                  <c:v>60.585999999999999</c:v>
                </c:pt>
                <c:pt idx="419">
                  <c:v>60.6</c:v>
                </c:pt>
                <c:pt idx="420">
                  <c:v>60.7</c:v>
                </c:pt>
                <c:pt idx="421">
                  <c:v>60.84</c:v>
                </c:pt>
                <c:pt idx="422">
                  <c:v>60.91</c:v>
                </c:pt>
                <c:pt idx="423">
                  <c:v>61.33</c:v>
                </c:pt>
                <c:pt idx="424">
                  <c:v>61.39</c:v>
                </c:pt>
                <c:pt idx="425">
                  <c:v>61.56</c:v>
                </c:pt>
                <c:pt idx="426">
                  <c:v>61.62</c:v>
                </c:pt>
                <c:pt idx="427">
                  <c:v>61.67</c:v>
                </c:pt>
                <c:pt idx="428">
                  <c:v>61.76</c:v>
                </c:pt>
                <c:pt idx="429">
                  <c:v>62.286999999999999</c:v>
                </c:pt>
                <c:pt idx="430">
                  <c:v>62.37</c:v>
                </c:pt>
                <c:pt idx="431">
                  <c:v>62.45</c:v>
                </c:pt>
                <c:pt idx="432">
                  <c:v>62.5</c:v>
                </c:pt>
                <c:pt idx="433">
                  <c:v>62.58</c:v>
                </c:pt>
                <c:pt idx="434">
                  <c:v>62.69</c:v>
                </c:pt>
                <c:pt idx="435">
                  <c:v>62.85</c:v>
                </c:pt>
                <c:pt idx="436">
                  <c:v>62.99</c:v>
                </c:pt>
                <c:pt idx="437">
                  <c:v>63.13</c:v>
                </c:pt>
                <c:pt idx="438">
                  <c:v>64.614999999999995</c:v>
                </c:pt>
                <c:pt idx="439">
                  <c:v>64.900000000000006</c:v>
                </c:pt>
                <c:pt idx="440">
                  <c:v>66.072999999999993</c:v>
                </c:pt>
                <c:pt idx="441">
                  <c:v>67.900000000000006</c:v>
                </c:pt>
                <c:pt idx="442">
                  <c:v>68.099999999999994</c:v>
                </c:pt>
                <c:pt idx="443">
                  <c:v>68.099999999999994</c:v>
                </c:pt>
                <c:pt idx="444">
                  <c:v>68.2</c:v>
                </c:pt>
                <c:pt idx="445">
                  <c:v>68.887</c:v>
                </c:pt>
                <c:pt idx="446">
                  <c:v>69.2</c:v>
                </c:pt>
                <c:pt idx="447">
                  <c:v>69.7</c:v>
                </c:pt>
                <c:pt idx="448">
                  <c:v>69.917000000000002</c:v>
                </c:pt>
                <c:pt idx="449">
                  <c:v>70</c:v>
                </c:pt>
                <c:pt idx="450">
                  <c:v>70.590999999999994</c:v>
                </c:pt>
                <c:pt idx="451">
                  <c:v>70.599999999999994</c:v>
                </c:pt>
                <c:pt idx="452">
                  <c:v>70.900000000000006</c:v>
                </c:pt>
                <c:pt idx="453">
                  <c:v>71.5</c:v>
                </c:pt>
                <c:pt idx="454">
                  <c:v>72.7</c:v>
                </c:pt>
                <c:pt idx="455">
                  <c:v>73.3</c:v>
                </c:pt>
                <c:pt idx="456">
                  <c:v>73.721000000000004</c:v>
                </c:pt>
                <c:pt idx="457">
                  <c:v>74.2</c:v>
                </c:pt>
                <c:pt idx="458">
                  <c:v>74.3</c:v>
                </c:pt>
                <c:pt idx="459">
                  <c:v>74.5</c:v>
                </c:pt>
                <c:pt idx="460">
                  <c:v>74.599999999999994</c:v>
                </c:pt>
                <c:pt idx="461">
                  <c:v>74.8</c:v>
                </c:pt>
                <c:pt idx="462">
                  <c:v>75.400000000000006</c:v>
                </c:pt>
                <c:pt idx="463">
                  <c:v>75.400000000000006</c:v>
                </c:pt>
                <c:pt idx="464">
                  <c:v>75.5</c:v>
                </c:pt>
                <c:pt idx="465">
                  <c:v>75.599999999999994</c:v>
                </c:pt>
                <c:pt idx="466">
                  <c:v>76.2</c:v>
                </c:pt>
                <c:pt idx="467">
                  <c:v>76.599999999999994</c:v>
                </c:pt>
                <c:pt idx="468">
                  <c:v>77.5</c:v>
                </c:pt>
                <c:pt idx="469">
                  <c:v>78</c:v>
                </c:pt>
                <c:pt idx="470">
                  <c:v>78.599999999999994</c:v>
                </c:pt>
                <c:pt idx="471">
                  <c:v>78.900000000000006</c:v>
                </c:pt>
                <c:pt idx="472">
                  <c:v>79</c:v>
                </c:pt>
                <c:pt idx="473">
                  <c:v>79.7</c:v>
                </c:pt>
                <c:pt idx="474">
                  <c:v>80.346999999999994</c:v>
                </c:pt>
                <c:pt idx="475">
                  <c:v>80.5</c:v>
                </c:pt>
                <c:pt idx="476">
                  <c:v>81.2</c:v>
                </c:pt>
                <c:pt idx="477">
                  <c:v>82.3</c:v>
                </c:pt>
                <c:pt idx="478">
                  <c:v>83.6</c:v>
                </c:pt>
                <c:pt idx="479">
                  <c:v>83.8</c:v>
                </c:pt>
                <c:pt idx="480">
                  <c:v>84.626000000000005</c:v>
                </c:pt>
                <c:pt idx="481">
                  <c:v>86.3</c:v>
                </c:pt>
                <c:pt idx="482">
                  <c:v>86.7</c:v>
                </c:pt>
                <c:pt idx="483">
                  <c:v>86.804000000000002</c:v>
                </c:pt>
                <c:pt idx="484">
                  <c:v>90.41</c:v>
                </c:pt>
                <c:pt idx="485">
                  <c:v>90.53</c:v>
                </c:pt>
                <c:pt idx="486">
                  <c:v>90.92</c:v>
                </c:pt>
                <c:pt idx="487">
                  <c:v>91.119</c:v>
                </c:pt>
                <c:pt idx="488">
                  <c:v>92.42</c:v>
                </c:pt>
                <c:pt idx="489">
                  <c:v>92.55</c:v>
                </c:pt>
                <c:pt idx="490">
                  <c:v>93.52</c:v>
                </c:pt>
                <c:pt idx="491">
                  <c:v>94.278999999999996</c:v>
                </c:pt>
                <c:pt idx="492">
                  <c:v>94.9</c:v>
                </c:pt>
                <c:pt idx="493">
                  <c:v>94.98</c:v>
                </c:pt>
                <c:pt idx="494">
                  <c:v>95.3</c:v>
                </c:pt>
                <c:pt idx="495">
                  <c:v>96.36</c:v>
                </c:pt>
                <c:pt idx="496">
                  <c:v>96.78</c:v>
                </c:pt>
                <c:pt idx="497">
                  <c:v>96.9</c:v>
                </c:pt>
                <c:pt idx="498">
                  <c:v>97.5</c:v>
                </c:pt>
                <c:pt idx="499">
                  <c:v>97.92</c:v>
                </c:pt>
                <c:pt idx="500">
                  <c:v>98.16</c:v>
                </c:pt>
                <c:pt idx="501">
                  <c:v>98.2</c:v>
                </c:pt>
                <c:pt idx="502">
                  <c:v>98.65</c:v>
                </c:pt>
                <c:pt idx="503">
                  <c:v>98.77</c:v>
                </c:pt>
                <c:pt idx="504">
                  <c:v>98.8</c:v>
                </c:pt>
                <c:pt idx="505">
                  <c:v>99.5</c:v>
                </c:pt>
                <c:pt idx="506">
                  <c:v>99.92</c:v>
                </c:pt>
                <c:pt idx="507">
                  <c:v>99.98</c:v>
                </c:pt>
                <c:pt idx="508">
                  <c:v>100</c:v>
                </c:pt>
                <c:pt idx="509">
                  <c:v>100</c:v>
                </c:pt>
                <c:pt idx="510">
                  <c:v>100.086</c:v>
                </c:pt>
                <c:pt idx="511">
                  <c:v>100.4</c:v>
                </c:pt>
                <c:pt idx="512">
                  <c:v>100.43</c:v>
                </c:pt>
                <c:pt idx="513">
                  <c:v>100.56</c:v>
                </c:pt>
                <c:pt idx="514">
                  <c:v>100.56</c:v>
                </c:pt>
                <c:pt idx="515">
                  <c:v>100.92700000000001</c:v>
                </c:pt>
                <c:pt idx="516">
                  <c:v>101</c:v>
                </c:pt>
                <c:pt idx="517">
                  <c:v>101</c:v>
                </c:pt>
                <c:pt idx="518">
                  <c:v>101.1</c:v>
                </c:pt>
                <c:pt idx="519">
                  <c:v>101.25</c:v>
                </c:pt>
                <c:pt idx="520">
                  <c:v>101.316</c:v>
                </c:pt>
                <c:pt idx="521">
                  <c:v>101.4</c:v>
                </c:pt>
                <c:pt idx="522">
                  <c:v>101.6</c:v>
                </c:pt>
                <c:pt idx="523">
                  <c:v>101.7</c:v>
                </c:pt>
                <c:pt idx="524">
                  <c:v>102.2</c:v>
                </c:pt>
                <c:pt idx="525">
                  <c:v>102.4</c:v>
                </c:pt>
                <c:pt idx="526">
                  <c:v>102.581</c:v>
                </c:pt>
                <c:pt idx="527">
                  <c:v>102.8</c:v>
                </c:pt>
                <c:pt idx="528">
                  <c:v>103.265</c:v>
                </c:pt>
                <c:pt idx="529">
                  <c:v>103.79</c:v>
                </c:pt>
                <c:pt idx="530">
                  <c:v>103.8</c:v>
                </c:pt>
                <c:pt idx="531">
                  <c:v>104.1</c:v>
                </c:pt>
                <c:pt idx="532">
                  <c:v>104.28</c:v>
                </c:pt>
                <c:pt idx="533">
                  <c:v>104.4</c:v>
                </c:pt>
                <c:pt idx="534">
                  <c:v>104.48</c:v>
                </c:pt>
                <c:pt idx="535">
                  <c:v>104.5</c:v>
                </c:pt>
                <c:pt idx="536">
                  <c:v>104.6</c:v>
                </c:pt>
                <c:pt idx="537">
                  <c:v>104.63</c:v>
                </c:pt>
                <c:pt idx="538">
                  <c:v>105.01</c:v>
                </c:pt>
                <c:pt idx="539">
                  <c:v>105.22</c:v>
                </c:pt>
                <c:pt idx="540">
                  <c:v>105.47</c:v>
                </c:pt>
                <c:pt idx="541">
                  <c:v>105.77</c:v>
                </c:pt>
                <c:pt idx="542">
                  <c:v>106.1</c:v>
                </c:pt>
                <c:pt idx="543">
                  <c:v>106.3</c:v>
                </c:pt>
                <c:pt idx="544">
                  <c:v>106.7</c:v>
                </c:pt>
                <c:pt idx="545">
                  <c:v>106.82</c:v>
                </c:pt>
                <c:pt idx="546">
                  <c:v>106.94</c:v>
                </c:pt>
                <c:pt idx="547">
                  <c:v>106.95</c:v>
                </c:pt>
                <c:pt idx="548">
                  <c:v>107.11</c:v>
                </c:pt>
                <c:pt idx="549">
                  <c:v>107.2</c:v>
                </c:pt>
                <c:pt idx="550">
                  <c:v>107.21</c:v>
                </c:pt>
                <c:pt idx="551">
                  <c:v>107.28</c:v>
                </c:pt>
                <c:pt idx="552">
                  <c:v>107.4</c:v>
                </c:pt>
                <c:pt idx="553">
                  <c:v>107.4</c:v>
                </c:pt>
                <c:pt idx="554">
                  <c:v>107.4</c:v>
                </c:pt>
                <c:pt idx="555">
                  <c:v>107.66</c:v>
                </c:pt>
                <c:pt idx="556">
                  <c:v>108.14</c:v>
                </c:pt>
                <c:pt idx="557">
                  <c:v>108.4</c:v>
                </c:pt>
                <c:pt idx="558">
                  <c:v>108.85</c:v>
                </c:pt>
                <c:pt idx="559">
                  <c:v>109.04</c:v>
                </c:pt>
                <c:pt idx="560">
                  <c:v>109.09</c:v>
                </c:pt>
                <c:pt idx="561">
                  <c:v>109.29</c:v>
                </c:pt>
                <c:pt idx="562">
                  <c:v>109.46</c:v>
                </c:pt>
                <c:pt idx="563">
                  <c:v>109.62</c:v>
                </c:pt>
                <c:pt idx="564">
                  <c:v>109.65</c:v>
                </c:pt>
                <c:pt idx="565">
                  <c:v>109.69</c:v>
                </c:pt>
                <c:pt idx="566">
                  <c:v>109.7</c:v>
                </c:pt>
                <c:pt idx="567">
                  <c:v>109.81</c:v>
                </c:pt>
                <c:pt idx="568">
                  <c:v>109.9</c:v>
                </c:pt>
                <c:pt idx="569">
                  <c:v>110.09</c:v>
                </c:pt>
                <c:pt idx="570">
                  <c:v>110.8</c:v>
                </c:pt>
                <c:pt idx="571">
                  <c:v>111.05</c:v>
                </c:pt>
                <c:pt idx="572">
                  <c:v>111.19</c:v>
                </c:pt>
                <c:pt idx="573">
                  <c:v>111.25</c:v>
                </c:pt>
                <c:pt idx="574">
                  <c:v>111.35</c:v>
                </c:pt>
                <c:pt idx="575">
                  <c:v>111.64</c:v>
                </c:pt>
                <c:pt idx="576">
                  <c:v>111.7</c:v>
                </c:pt>
                <c:pt idx="577">
                  <c:v>111.81</c:v>
                </c:pt>
                <c:pt idx="578">
                  <c:v>111.97</c:v>
                </c:pt>
                <c:pt idx="579">
                  <c:v>112.2</c:v>
                </c:pt>
                <c:pt idx="580">
                  <c:v>112.5</c:v>
                </c:pt>
                <c:pt idx="581">
                  <c:v>112.84</c:v>
                </c:pt>
                <c:pt idx="582">
                  <c:v>112.84</c:v>
                </c:pt>
                <c:pt idx="583">
                  <c:v>112.88</c:v>
                </c:pt>
                <c:pt idx="584">
                  <c:v>113.1</c:v>
                </c:pt>
                <c:pt idx="585">
                  <c:v>113.13</c:v>
                </c:pt>
                <c:pt idx="586">
                  <c:v>113.34</c:v>
                </c:pt>
                <c:pt idx="587">
                  <c:v>113.57</c:v>
                </c:pt>
                <c:pt idx="588">
                  <c:v>113.66</c:v>
                </c:pt>
                <c:pt idx="589">
                  <c:v>113.97</c:v>
                </c:pt>
                <c:pt idx="590">
                  <c:v>114.1</c:v>
                </c:pt>
                <c:pt idx="591">
                  <c:v>114.88</c:v>
                </c:pt>
                <c:pt idx="592">
                  <c:v>115.13</c:v>
                </c:pt>
                <c:pt idx="593">
                  <c:v>115.14</c:v>
                </c:pt>
                <c:pt idx="594">
                  <c:v>115.15</c:v>
                </c:pt>
                <c:pt idx="595">
                  <c:v>115.17</c:v>
                </c:pt>
                <c:pt idx="596">
                  <c:v>115.82</c:v>
                </c:pt>
                <c:pt idx="597">
                  <c:v>116.02</c:v>
                </c:pt>
                <c:pt idx="598">
                  <c:v>116.15</c:v>
                </c:pt>
                <c:pt idx="599">
                  <c:v>116.19</c:v>
                </c:pt>
                <c:pt idx="600">
                  <c:v>116.24</c:v>
                </c:pt>
                <c:pt idx="601">
                  <c:v>116.54</c:v>
                </c:pt>
                <c:pt idx="602">
                  <c:v>116.6</c:v>
                </c:pt>
                <c:pt idx="603">
                  <c:v>116.68</c:v>
                </c:pt>
                <c:pt idx="604">
                  <c:v>116.77</c:v>
                </c:pt>
                <c:pt idx="605">
                  <c:v>116.94</c:v>
                </c:pt>
                <c:pt idx="606">
                  <c:v>117.18</c:v>
                </c:pt>
                <c:pt idx="607">
                  <c:v>117.54</c:v>
                </c:pt>
                <c:pt idx="608">
                  <c:v>117.61</c:v>
                </c:pt>
                <c:pt idx="609">
                  <c:v>117.66</c:v>
                </c:pt>
                <c:pt idx="610">
                  <c:v>117.66</c:v>
                </c:pt>
                <c:pt idx="611">
                  <c:v>117.75</c:v>
                </c:pt>
                <c:pt idx="612">
                  <c:v>117.94</c:v>
                </c:pt>
                <c:pt idx="613">
                  <c:v>118.43</c:v>
                </c:pt>
                <c:pt idx="614">
                  <c:v>118.6</c:v>
                </c:pt>
                <c:pt idx="615">
                  <c:v>118.64</c:v>
                </c:pt>
                <c:pt idx="616">
                  <c:v>118.81</c:v>
                </c:pt>
                <c:pt idx="617">
                  <c:v>118.83</c:v>
                </c:pt>
                <c:pt idx="618">
                  <c:v>118.84</c:v>
                </c:pt>
                <c:pt idx="619">
                  <c:v>118.92</c:v>
                </c:pt>
                <c:pt idx="620">
                  <c:v>118.99</c:v>
                </c:pt>
                <c:pt idx="621">
                  <c:v>119</c:v>
                </c:pt>
                <c:pt idx="622">
                  <c:v>119.17</c:v>
                </c:pt>
                <c:pt idx="623">
                  <c:v>119.42</c:v>
                </c:pt>
                <c:pt idx="624">
                  <c:v>119.59</c:v>
                </c:pt>
                <c:pt idx="625">
                  <c:v>120.1</c:v>
                </c:pt>
                <c:pt idx="626">
                  <c:v>120.2</c:v>
                </c:pt>
                <c:pt idx="627">
                  <c:v>120.68</c:v>
                </c:pt>
                <c:pt idx="628">
                  <c:v>120.69</c:v>
                </c:pt>
                <c:pt idx="629">
                  <c:v>120.79</c:v>
                </c:pt>
                <c:pt idx="630">
                  <c:v>121.05</c:v>
                </c:pt>
                <c:pt idx="631">
                  <c:v>121.37</c:v>
                </c:pt>
                <c:pt idx="632">
                  <c:v>121.85</c:v>
                </c:pt>
                <c:pt idx="633">
                  <c:v>122.51</c:v>
                </c:pt>
                <c:pt idx="634">
                  <c:v>122.66</c:v>
                </c:pt>
                <c:pt idx="635">
                  <c:v>122.74</c:v>
                </c:pt>
                <c:pt idx="636">
                  <c:v>122.9</c:v>
                </c:pt>
                <c:pt idx="637">
                  <c:v>122.95</c:v>
                </c:pt>
                <c:pt idx="638">
                  <c:v>123.27</c:v>
                </c:pt>
                <c:pt idx="639">
                  <c:v>123.64</c:v>
                </c:pt>
                <c:pt idx="640">
                  <c:v>123.8</c:v>
                </c:pt>
                <c:pt idx="641">
                  <c:v>124.23</c:v>
                </c:pt>
                <c:pt idx="642">
                  <c:v>124.24</c:v>
                </c:pt>
                <c:pt idx="643">
                  <c:v>124.27</c:v>
                </c:pt>
                <c:pt idx="644">
                  <c:v>124.99</c:v>
                </c:pt>
                <c:pt idx="645">
                  <c:v>125.04</c:v>
                </c:pt>
                <c:pt idx="646">
                  <c:v>125.43</c:v>
                </c:pt>
                <c:pt idx="647">
                  <c:v>125.53</c:v>
                </c:pt>
                <c:pt idx="648">
                  <c:v>125.6</c:v>
                </c:pt>
                <c:pt idx="649">
                  <c:v>125.81</c:v>
                </c:pt>
                <c:pt idx="650">
                  <c:v>126.17</c:v>
                </c:pt>
                <c:pt idx="651">
                  <c:v>126.23</c:v>
                </c:pt>
                <c:pt idx="652">
                  <c:v>126.55</c:v>
                </c:pt>
                <c:pt idx="653">
                  <c:v>126.82</c:v>
                </c:pt>
                <c:pt idx="654">
                  <c:v>127.59</c:v>
                </c:pt>
                <c:pt idx="655">
                  <c:v>127.66</c:v>
                </c:pt>
                <c:pt idx="656">
                  <c:v>127.82</c:v>
                </c:pt>
                <c:pt idx="657">
                  <c:v>128.85</c:v>
                </c:pt>
                <c:pt idx="658">
                  <c:v>128.88</c:v>
                </c:pt>
                <c:pt idx="659">
                  <c:v>129.41</c:v>
                </c:pt>
                <c:pt idx="660">
                  <c:v>129.47</c:v>
                </c:pt>
                <c:pt idx="661">
                  <c:v>129.66</c:v>
                </c:pt>
                <c:pt idx="662">
                  <c:v>129.71</c:v>
                </c:pt>
                <c:pt idx="663">
                  <c:v>130.35</c:v>
                </c:pt>
                <c:pt idx="664">
                  <c:v>130.37</c:v>
                </c:pt>
                <c:pt idx="665">
                  <c:v>130.77000000000001</c:v>
                </c:pt>
                <c:pt idx="666">
                  <c:v>131.65</c:v>
                </c:pt>
                <c:pt idx="667">
                  <c:v>132.16999999999999</c:v>
                </c:pt>
                <c:pt idx="668">
                  <c:v>132.69</c:v>
                </c:pt>
                <c:pt idx="669">
                  <c:v>132.72999999999999</c:v>
                </c:pt>
                <c:pt idx="670">
                  <c:v>133.06</c:v>
                </c:pt>
                <c:pt idx="671">
                  <c:v>133.53</c:v>
                </c:pt>
                <c:pt idx="672">
                  <c:v>133.69999999999999</c:v>
                </c:pt>
                <c:pt idx="673">
                  <c:v>133.78</c:v>
                </c:pt>
                <c:pt idx="674">
                  <c:v>134.11000000000001</c:v>
                </c:pt>
                <c:pt idx="675">
                  <c:v>134.19</c:v>
                </c:pt>
                <c:pt idx="676">
                  <c:v>134.36000000000001</c:v>
                </c:pt>
                <c:pt idx="677">
                  <c:v>134.52000000000001</c:v>
                </c:pt>
                <c:pt idx="678">
                  <c:v>134.84</c:v>
                </c:pt>
                <c:pt idx="679">
                  <c:v>135.36000000000001</c:v>
                </c:pt>
                <c:pt idx="680">
                  <c:v>135.37</c:v>
                </c:pt>
                <c:pt idx="681">
                  <c:v>135.47</c:v>
                </c:pt>
                <c:pt idx="682">
                  <c:v>135.74</c:v>
                </c:pt>
                <c:pt idx="683">
                  <c:v>136.06</c:v>
                </c:pt>
                <c:pt idx="684">
                  <c:v>136.22999999999999</c:v>
                </c:pt>
                <c:pt idx="685">
                  <c:v>136.31</c:v>
                </c:pt>
                <c:pt idx="686">
                  <c:v>136.72</c:v>
                </c:pt>
                <c:pt idx="687">
                  <c:v>136.81</c:v>
                </c:pt>
                <c:pt idx="688">
                  <c:v>137.22</c:v>
                </c:pt>
                <c:pt idx="689">
                  <c:v>137.74</c:v>
                </c:pt>
                <c:pt idx="690">
                  <c:v>138.05000000000001</c:v>
                </c:pt>
                <c:pt idx="691">
                  <c:v>138.5</c:v>
                </c:pt>
                <c:pt idx="692">
                  <c:v>138.52000000000001</c:v>
                </c:pt>
                <c:pt idx="693">
                  <c:v>138.61000000000001</c:v>
                </c:pt>
                <c:pt idx="694">
                  <c:v>138.91</c:v>
                </c:pt>
                <c:pt idx="695">
                  <c:v>139.38</c:v>
                </c:pt>
                <c:pt idx="696">
                  <c:v>139.47</c:v>
                </c:pt>
                <c:pt idx="697">
                  <c:v>139.59</c:v>
                </c:pt>
                <c:pt idx="698">
                  <c:v>139.65</c:v>
                </c:pt>
                <c:pt idx="699">
                  <c:v>139.74</c:v>
                </c:pt>
                <c:pt idx="700">
                  <c:v>140.03</c:v>
                </c:pt>
                <c:pt idx="701">
                  <c:v>140.18</c:v>
                </c:pt>
                <c:pt idx="702">
                  <c:v>140.32</c:v>
                </c:pt>
                <c:pt idx="703">
                  <c:v>140.57</c:v>
                </c:pt>
                <c:pt idx="704">
                  <c:v>140.69</c:v>
                </c:pt>
                <c:pt idx="705">
                  <c:v>140.72999999999999</c:v>
                </c:pt>
                <c:pt idx="706">
                  <c:v>140.81</c:v>
                </c:pt>
                <c:pt idx="707">
                  <c:v>140.94</c:v>
                </c:pt>
                <c:pt idx="708">
                  <c:v>141.31</c:v>
                </c:pt>
                <c:pt idx="709">
                  <c:v>141.41</c:v>
                </c:pt>
                <c:pt idx="710">
                  <c:v>141.79</c:v>
                </c:pt>
                <c:pt idx="711">
                  <c:v>142.30000000000001</c:v>
                </c:pt>
                <c:pt idx="712">
                  <c:v>142.61000000000001</c:v>
                </c:pt>
                <c:pt idx="713">
                  <c:v>142.69</c:v>
                </c:pt>
                <c:pt idx="714">
                  <c:v>142.79</c:v>
                </c:pt>
                <c:pt idx="715">
                  <c:v>143.03</c:v>
                </c:pt>
                <c:pt idx="716">
                  <c:v>143.24</c:v>
                </c:pt>
                <c:pt idx="717">
                  <c:v>143.84</c:v>
                </c:pt>
                <c:pt idx="718">
                  <c:v>144.34</c:v>
                </c:pt>
                <c:pt idx="719">
                  <c:v>144.41</c:v>
                </c:pt>
                <c:pt idx="720">
                  <c:v>144.47</c:v>
                </c:pt>
                <c:pt idx="721">
                  <c:v>144.61000000000001</c:v>
                </c:pt>
                <c:pt idx="722">
                  <c:v>145</c:v>
                </c:pt>
                <c:pt idx="723">
                  <c:v>146.06</c:v>
                </c:pt>
                <c:pt idx="724">
                  <c:v>146.72</c:v>
                </c:pt>
                <c:pt idx="725">
                  <c:v>147.9</c:v>
                </c:pt>
                <c:pt idx="726">
                  <c:v>148.72</c:v>
                </c:pt>
                <c:pt idx="727">
                  <c:v>149.34</c:v>
                </c:pt>
                <c:pt idx="728">
                  <c:v>149.78</c:v>
                </c:pt>
                <c:pt idx="729">
                  <c:v>154.72</c:v>
                </c:pt>
              </c:numCache>
            </c:numRef>
          </c:xVal>
          <c:yVal>
            <c:numRef>
              <c:f>BP_validation_Review!$E$2:$E$731</c:f>
              <c:numCache>
                <c:formatCode>General</c:formatCode>
                <c:ptCount val="730"/>
                <c:pt idx="0">
                  <c:v>4.4596853695000007</c:v>
                </c:pt>
                <c:pt idx="1">
                  <c:v>4.5575419730200002</c:v>
                </c:pt>
                <c:pt idx="2">
                  <c:v>4.56568794982</c:v>
                </c:pt>
                <c:pt idx="3">
                  <c:v>4.6287736783200009</c:v>
                </c:pt>
                <c:pt idx="4">
                  <c:v>4.7262954664800008</c:v>
                </c:pt>
                <c:pt idx="5">
                  <c:v>4.8155203420000001</c:v>
                </c:pt>
                <c:pt idx="6">
                  <c:v>4.9187364971800003</c:v>
                </c:pt>
                <c:pt idx="7">
                  <c:v>4.9389493267799995</c:v>
                </c:pt>
                <c:pt idx="8">
                  <c:v>4.9470321055000008</c:v>
                </c:pt>
                <c:pt idx="9">
                  <c:v>4.9551135395800001</c:v>
                </c:pt>
                <c:pt idx="10">
                  <c:v>5.0035739066200007</c:v>
                </c:pt>
                <c:pt idx="11">
                  <c:v>5.0277859375</c:v>
                </c:pt>
                <c:pt idx="12">
                  <c:v>5.0620655987200012</c:v>
                </c:pt>
                <c:pt idx="13">
                  <c:v>5.0660969032800001</c:v>
                </c:pt>
                <c:pt idx="14">
                  <c:v>5.0822187599200008</c:v>
                </c:pt>
                <c:pt idx="15">
                  <c:v>5.1003494195800005</c:v>
                </c:pt>
                <c:pt idx="16">
                  <c:v>5.1184732720000001</c:v>
                </c:pt>
                <c:pt idx="17">
                  <c:v>5.1224998703199995</c:v>
                </c:pt>
                <c:pt idx="18">
                  <c:v>5.1245130434200004</c:v>
                </c:pt>
                <c:pt idx="19">
                  <c:v>5.1325648954199998</c:v>
                </c:pt>
                <c:pt idx="20">
                  <c:v>5.1547005551200007</c:v>
                </c:pt>
                <c:pt idx="21">
                  <c:v>5.1697872200949995</c:v>
                </c:pt>
                <c:pt idx="22">
                  <c:v>5.1925088685952012</c:v>
                </c:pt>
                <c:pt idx="23">
                  <c:v>5.1989413679999998</c:v>
                </c:pt>
                <c:pt idx="24">
                  <c:v>5.2089904254999997</c:v>
                </c:pt>
                <c:pt idx="25">
                  <c:v>5.2210465211799999</c:v>
                </c:pt>
                <c:pt idx="26">
                  <c:v>5.2230555763200002</c:v>
                </c:pt>
                <c:pt idx="27">
                  <c:v>5.2290822375000001</c:v>
                </c:pt>
                <c:pt idx="28">
                  <c:v>5.2592041979999999</c:v>
                </c:pt>
                <c:pt idx="29">
                  <c:v>5.2632190307200002</c:v>
                </c:pt>
                <c:pt idx="30">
                  <c:v>5.2792750000000002</c:v>
                </c:pt>
                <c:pt idx="31">
                  <c:v>5.2933195610200006</c:v>
                </c:pt>
                <c:pt idx="32">
                  <c:v>5.2973315363799998</c:v>
                </c:pt>
                <c:pt idx="33">
                  <c:v>5.2993373980000005</c:v>
                </c:pt>
                <c:pt idx="34">
                  <c:v>5.30535447862</c:v>
                </c:pt>
                <c:pt idx="35">
                  <c:v>5.3113708028800009</c:v>
                </c:pt>
                <c:pt idx="36">
                  <c:v>5.34144107878</c:v>
                </c:pt>
                <c:pt idx="37">
                  <c:v>5.3534638946199999</c:v>
                </c:pt>
                <c:pt idx="38">
                  <c:v>5.3674866892800006</c:v>
                </c:pt>
                <c:pt idx="39">
                  <c:v>5.3714924456800004</c:v>
                </c:pt>
                <c:pt idx="40">
                  <c:v>5.3734951978199996</c:v>
                </c:pt>
                <c:pt idx="41">
                  <c:v>5.3775004499799994</c:v>
                </c:pt>
                <c:pt idx="42">
                  <c:v>5.3855099458200009</c:v>
                </c:pt>
                <c:pt idx="43">
                  <c:v>5.3909155953701999</c:v>
                </c:pt>
                <c:pt idx="44">
                  <c:v>5.3955199247199994</c:v>
                </c:pt>
                <c:pt idx="45">
                  <c:v>5.4095303655000002</c:v>
                </c:pt>
                <c:pt idx="46">
                  <c:v>5.4275377384800008</c:v>
                </c:pt>
                <c:pt idx="47">
                  <c:v>5.4395388720000009</c:v>
                </c:pt>
                <c:pt idx="48">
                  <c:v>5.4415387667799999</c:v>
                </c:pt>
                <c:pt idx="49">
                  <c:v>5.4575348995800006</c:v>
                </c:pt>
                <c:pt idx="50">
                  <c:v>5.4635320627200006</c:v>
                </c:pt>
                <c:pt idx="51">
                  <c:v>5.4755241199200002</c:v>
                </c:pt>
                <c:pt idx="52">
                  <c:v>5.4795208000000004</c:v>
                </c:pt>
                <c:pt idx="53">
                  <c:v>5.4915088232800002</c:v>
                </c:pt>
                <c:pt idx="54">
                  <c:v>5.4915088232800002</c:v>
                </c:pt>
                <c:pt idx="55">
                  <c:v>5.4955041587200002</c:v>
                </c:pt>
                <c:pt idx="56">
                  <c:v>5.4975017003800009</c:v>
                </c:pt>
                <c:pt idx="57">
                  <c:v>5.4994991580000008</c:v>
                </c:pt>
                <c:pt idx="58">
                  <c:v>5.4994991580000008</c:v>
                </c:pt>
                <c:pt idx="59">
                  <c:v>5.5114821388799999</c:v>
                </c:pt>
                <c:pt idx="60">
                  <c:v>5.5234620943200001</c:v>
                </c:pt>
                <c:pt idx="61">
                  <c:v>5.5254584594200002</c:v>
                </c:pt>
                <c:pt idx="62">
                  <c:v>5.5274547404799996</c:v>
                </c:pt>
                <c:pt idx="63">
                  <c:v>5.5334430794200005</c:v>
                </c:pt>
                <c:pt idx="64">
                  <c:v>5.5354390243200005</c:v>
                </c:pt>
                <c:pt idx="65">
                  <c:v>5.5354390243200005</c:v>
                </c:pt>
                <c:pt idx="66">
                  <c:v>5.54541748822</c:v>
                </c:pt>
                <c:pt idx="67">
                  <c:v>5.5537977742432005</c:v>
                </c:pt>
                <c:pt idx="68">
                  <c:v>5.5537977742432005</c:v>
                </c:pt>
                <c:pt idx="69">
                  <c:v>5.5733460098199998</c:v>
                </c:pt>
                <c:pt idx="70">
                  <c:v>5.5743431523750004</c:v>
                </c:pt>
                <c:pt idx="71">
                  <c:v>5.5892977695000008</c:v>
                </c:pt>
                <c:pt idx="72">
                  <c:v>5.5912913612799997</c:v>
                </c:pt>
                <c:pt idx="73">
                  <c:v>5.6032511471199999</c:v>
                </c:pt>
                <c:pt idx="74">
                  <c:v>5.6052441506199999</c:v>
                </c:pt>
                <c:pt idx="75">
                  <c:v>5.6211851531799999</c:v>
                </c:pt>
                <c:pt idx="76">
                  <c:v>5.6271616424799999</c:v>
                </c:pt>
                <c:pt idx="77">
                  <c:v>5.6331373754200005</c:v>
                </c:pt>
                <c:pt idx="78">
                  <c:v>5.6520555398550005</c:v>
                </c:pt>
                <c:pt idx="79">
                  <c:v>5.6550419251200008</c:v>
                </c:pt>
                <c:pt idx="80">
                  <c:v>5.6829057359200004</c:v>
                </c:pt>
                <c:pt idx="81">
                  <c:v>5.6908637992800006</c:v>
                </c:pt>
                <c:pt idx="82">
                  <c:v>5.6908637992800006</c:v>
                </c:pt>
                <c:pt idx="83">
                  <c:v>5.6968314643799998</c:v>
                </c:pt>
                <c:pt idx="84">
                  <c:v>5.7127415402200015</c:v>
                </c:pt>
                <c:pt idx="85">
                  <c:v>5.7167182187800005</c:v>
                </c:pt>
                <c:pt idx="86">
                  <c:v>5.7248693589078004</c:v>
                </c:pt>
                <c:pt idx="87">
                  <c:v>5.7346091123200003</c:v>
                </c:pt>
                <c:pt idx="88">
                  <c:v>5.7365965691799996</c:v>
                </c:pt>
                <c:pt idx="89">
                  <c:v>5.7405712307799996</c:v>
                </c:pt>
                <c:pt idx="90">
                  <c:v>5.7425584355200003</c:v>
                </c:pt>
                <c:pt idx="91">
                  <c:v>5.7505064140800002</c:v>
                </c:pt>
                <c:pt idx="92">
                  <c:v>5.7703704776800011</c:v>
                </c:pt>
                <c:pt idx="93">
                  <c:v>5.7961811963800001</c:v>
                </c:pt>
                <c:pt idx="94">
                  <c:v>5.8021354991200003</c:v>
                </c:pt>
                <c:pt idx="95">
                  <c:v>5.8061046140800006</c:v>
                </c:pt>
                <c:pt idx="96">
                  <c:v>5.8066999523302005</c:v>
                </c:pt>
                <c:pt idx="97">
                  <c:v>5.8066999523302005</c:v>
                </c:pt>
                <c:pt idx="98">
                  <c:v>5.8080890455</c:v>
                </c:pt>
                <c:pt idx="99">
                  <c:v>5.8100733928799997</c:v>
                </c:pt>
                <c:pt idx="100">
                  <c:v>5.8100733928799997</c:v>
                </c:pt>
                <c:pt idx="101">
                  <c:v>5.8180099419999998</c:v>
                </c:pt>
                <c:pt idx="102">
                  <c:v>5.8245565827621997</c:v>
                </c:pt>
                <c:pt idx="103">
                  <c:v>5.8517252746200006</c:v>
                </c:pt>
                <c:pt idx="104">
                  <c:v>5.8556901875800005</c:v>
                </c:pt>
                <c:pt idx="105">
                  <c:v>5.86956473568</c:v>
                </c:pt>
                <c:pt idx="106">
                  <c:v>5.8838314033152006</c:v>
                </c:pt>
                <c:pt idx="107">
                  <c:v>5.8838314033152006</c:v>
                </c:pt>
                <c:pt idx="108">
                  <c:v>5.88541631968</c:v>
                </c:pt>
                <c:pt idx="109">
                  <c:v>5.8913592770200003</c:v>
                </c:pt>
                <c:pt idx="110">
                  <c:v>5.9307617451078007</c:v>
                </c:pt>
                <c:pt idx="111">
                  <c:v>6.0035389334662002</c:v>
                </c:pt>
                <c:pt idx="112">
                  <c:v>6.03771279478</c:v>
                </c:pt>
                <c:pt idx="113">
                  <c:v>6.0535072315800011</c:v>
                </c:pt>
                <c:pt idx="114">
                  <c:v>6.0813318325878001</c:v>
                </c:pt>
                <c:pt idx="115">
                  <c:v>6.0975058316661999</c:v>
                </c:pt>
                <c:pt idx="116">
                  <c:v>6.1166311931799999</c:v>
                </c:pt>
                <c:pt idx="117">
                  <c:v>6.1186024303200002</c:v>
                </c:pt>
                <c:pt idx="118">
                  <c:v>6.1757317499800006</c:v>
                </c:pt>
                <c:pt idx="119">
                  <c:v>6.2013185020800003</c:v>
                </c:pt>
                <c:pt idx="120">
                  <c:v>6.2465525786200002</c:v>
                </c:pt>
                <c:pt idx="121">
                  <c:v>6.2603106472800008</c:v>
                </c:pt>
                <c:pt idx="122">
                  <c:v>6.3486570475800006</c:v>
                </c:pt>
                <c:pt idx="123">
                  <c:v>6.4100065253781997</c:v>
                </c:pt>
                <c:pt idx="124">
                  <c:v>6.4100065253781997</c:v>
                </c:pt>
                <c:pt idx="125">
                  <c:v>6.4916125811200001</c:v>
                </c:pt>
                <c:pt idx="126">
                  <c:v>6.5033424335200003</c:v>
                </c:pt>
                <c:pt idx="127">
                  <c:v>6.5541368332800012</c:v>
                </c:pt>
                <c:pt idx="128">
                  <c:v>6.5736580136800002</c:v>
                </c:pt>
                <c:pt idx="129">
                  <c:v>6.62242419718</c:v>
                </c:pt>
                <c:pt idx="130">
                  <c:v>6.6465927370008</c:v>
                </c:pt>
                <c:pt idx="131">
                  <c:v>6.6555551996800002</c:v>
                </c:pt>
                <c:pt idx="132">
                  <c:v>6.6730853095000002</c:v>
                </c:pt>
                <c:pt idx="133">
                  <c:v>6.6769799650200001</c:v>
                </c:pt>
                <c:pt idx="134">
                  <c:v>6.7781230163800013</c:v>
                </c:pt>
                <c:pt idx="135">
                  <c:v>6.7876420883158008</c:v>
                </c:pt>
                <c:pt idx="136">
                  <c:v>6.7897787454999996</c:v>
                </c:pt>
                <c:pt idx="137">
                  <c:v>6.8053150114199994</c:v>
                </c:pt>
                <c:pt idx="138">
                  <c:v>6.8247277802199999</c:v>
                </c:pt>
                <c:pt idx="139">
                  <c:v>6.8324905346199998</c:v>
                </c:pt>
                <c:pt idx="140">
                  <c:v>6.8674062894999999</c:v>
                </c:pt>
                <c:pt idx="141">
                  <c:v>6.8887302908799999</c:v>
                </c:pt>
                <c:pt idx="142">
                  <c:v>6.9003572783199996</c:v>
                </c:pt>
                <c:pt idx="143">
                  <c:v>6.9158552219999994</c:v>
                </c:pt>
                <c:pt idx="144">
                  <c:v>6.9216655642199996</c:v>
                </c:pt>
                <c:pt idx="145">
                  <c:v>6.9352200879999994</c:v>
                </c:pt>
                <c:pt idx="146">
                  <c:v>6.9371561123799994</c:v>
                </c:pt>
                <c:pt idx="147">
                  <c:v>6.9448993695000016</c:v>
                </c:pt>
                <c:pt idx="148">
                  <c:v>7.0106627651800002</c:v>
                </c:pt>
                <c:pt idx="149">
                  <c:v>7.0280544611200009</c:v>
                </c:pt>
                <c:pt idx="150">
                  <c:v>7.03385018038</c:v>
                </c:pt>
                <c:pt idx="151">
                  <c:v>7.0357819187200006</c:v>
                </c:pt>
                <c:pt idx="152">
                  <c:v>7.0454393498199996</c:v>
                </c:pt>
                <c:pt idx="153">
                  <c:v>7.0647479090200003</c:v>
                </c:pt>
                <c:pt idx="154">
                  <c:v>7.0898364720000009</c:v>
                </c:pt>
                <c:pt idx="155">
                  <c:v>7.0956241234200004</c:v>
                </c:pt>
                <c:pt idx="156">
                  <c:v>7.1033398154200009</c:v>
                </c:pt>
                <c:pt idx="157">
                  <c:v>7.1071971571799999</c:v>
                </c:pt>
                <c:pt idx="158">
                  <c:v>7.1085471473782</c:v>
                </c:pt>
                <c:pt idx="159">
                  <c:v>7.1168390408800004</c:v>
                </c:pt>
                <c:pt idx="160">
                  <c:v>7.1380437895000011</c:v>
                </c:pt>
                <c:pt idx="161">
                  <c:v>7.1438251379199995</c:v>
                </c:pt>
                <c:pt idx="162">
                  <c:v>7.1553855656799996</c:v>
                </c:pt>
                <c:pt idx="163">
                  <c:v>7.1746462220799998</c:v>
                </c:pt>
                <c:pt idx="164">
                  <c:v>7.1900486963200008</c:v>
                </c:pt>
                <c:pt idx="165">
                  <c:v>7.193898474480001</c:v>
                </c:pt>
                <c:pt idx="166">
                  <c:v>7.1996725114200011</c:v>
                </c:pt>
                <c:pt idx="167">
                  <c:v>7.2189138386199998</c:v>
                </c:pt>
                <c:pt idx="168">
                  <c:v>7.2400695919200002</c:v>
                </c:pt>
                <c:pt idx="169">
                  <c:v>7.2400695919200002</c:v>
                </c:pt>
                <c:pt idx="170">
                  <c:v>7.2496824818200007</c:v>
                </c:pt>
                <c:pt idx="171">
                  <c:v>7.2765873962200009</c:v>
                </c:pt>
                <c:pt idx="172">
                  <c:v>7.28811303142</c:v>
                </c:pt>
                <c:pt idx="173">
                  <c:v>7.3149944146200001</c:v>
                </c:pt>
                <c:pt idx="174">
                  <c:v>7.324590916720001</c:v>
                </c:pt>
                <c:pt idx="175">
                  <c:v>7.3284289292800002</c:v>
                </c:pt>
                <c:pt idx="176">
                  <c:v>7.3284289292800002</c:v>
                </c:pt>
                <c:pt idx="177">
                  <c:v>7.3437776179200007</c:v>
                </c:pt>
                <c:pt idx="178">
                  <c:v>7.3610384635799999</c:v>
                </c:pt>
                <c:pt idx="179">
                  <c:v>7.3629559151199997</c:v>
                </c:pt>
                <c:pt idx="180">
                  <c:v>7.3859587784800009</c:v>
                </c:pt>
                <c:pt idx="181">
                  <c:v>7.3993715267800004</c:v>
                </c:pt>
                <c:pt idx="182">
                  <c:v>7.4070341055000011</c:v>
                </c:pt>
                <c:pt idx="183">
                  <c:v>7.4185254523799999</c:v>
                </c:pt>
                <c:pt idx="184">
                  <c:v>7.4204403827200007</c:v>
                </c:pt>
                <c:pt idx="185">
                  <c:v>7.4223552290200008</c:v>
                </c:pt>
                <c:pt idx="186">
                  <c:v>7.4319281999199998</c:v>
                </c:pt>
                <c:pt idx="187">
                  <c:v>7.4510678387200002</c:v>
                </c:pt>
                <c:pt idx="188">
                  <c:v>7.4529813403800009</c:v>
                </c:pt>
                <c:pt idx="189">
                  <c:v>7.4568080915800001</c:v>
                </c:pt>
                <c:pt idx="190">
                  <c:v>7.4740243120000001</c:v>
                </c:pt>
                <c:pt idx="191">
                  <c:v>7.4816737804800004</c:v>
                </c:pt>
                <c:pt idx="192">
                  <c:v>7.5218114295000005</c:v>
                </c:pt>
                <c:pt idx="193">
                  <c:v>7.5561856306200008</c:v>
                </c:pt>
                <c:pt idx="194">
                  <c:v>7.5676376467799997</c:v>
                </c:pt>
                <c:pt idx="195">
                  <c:v>7.5886251519999988</c:v>
                </c:pt>
                <c:pt idx="196">
                  <c:v>7.6000685960799998</c:v>
                </c:pt>
                <c:pt idx="197">
                  <c:v>7.60197554262</c:v>
                </c:pt>
                <c:pt idx="198">
                  <c:v>7.6038824051200011</c:v>
                </c:pt>
                <c:pt idx="199">
                  <c:v>7.6134154570200012</c:v>
                </c:pt>
                <c:pt idx="200">
                  <c:v>7.6229464079199989</c:v>
                </c:pt>
                <c:pt idx="201">
                  <c:v>7.6267581999999994</c:v>
                </c:pt>
                <c:pt idx="202">
                  <c:v>7.6381915592800009</c:v>
                </c:pt>
                <c:pt idx="203">
                  <c:v>7.6553359255000011</c:v>
                </c:pt>
                <c:pt idx="204">
                  <c:v>7.6591448602199996</c:v>
                </c:pt>
                <c:pt idx="205">
                  <c:v>7.6629534587799997</c:v>
                </c:pt>
                <c:pt idx="206">
                  <c:v>7.6705696474199998</c:v>
                </c:pt>
                <c:pt idx="207">
                  <c:v>7.6762809064799997</c:v>
                </c:pt>
                <c:pt idx="208">
                  <c:v>7.689604236220001</c:v>
                </c:pt>
                <c:pt idx="209">
                  <c:v>7.6934101454999997</c:v>
                </c:pt>
                <c:pt idx="210">
                  <c:v>7.6953129740799993</c:v>
                </c:pt>
                <c:pt idx="211">
                  <c:v>7.6991183791200006</c:v>
                </c:pt>
                <c:pt idx="212">
                  <c:v>7.702923448</c:v>
                </c:pt>
                <c:pt idx="213">
                  <c:v>7.7257468019200015</c:v>
                </c:pt>
                <c:pt idx="214">
                  <c:v>7.7523587528800002</c:v>
                </c:pt>
                <c:pt idx="215">
                  <c:v>7.7599591420000014</c:v>
                </c:pt>
                <c:pt idx="216">
                  <c:v>7.7599591420000014</c:v>
                </c:pt>
                <c:pt idx="217">
                  <c:v>7.7846511202200004</c:v>
                </c:pt>
                <c:pt idx="218">
                  <c:v>7.786549914880001</c:v>
                </c:pt>
                <c:pt idx="219">
                  <c:v>7.8188165659799997</c:v>
                </c:pt>
                <c:pt idx="220">
                  <c:v>7.8283021352800013</c:v>
                </c:pt>
                <c:pt idx="221">
                  <c:v>7.8283021352800013</c:v>
                </c:pt>
                <c:pt idx="222">
                  <c:v>7.8434746760799996</c:v>
                </c:pt>
                <c:pt idx="223">
                  <c:v>7.8775932275200002</c:v>
                </c:pt>
                <c:pt idx="224">
                  <c:v>7.8775932275200002</c:v>
                </c:pt>
                <c:pt idx="225">
                  <c:v>7.8851714300799998</c:v>
                </c:pt>
                <c:pt idx="226">
                  <c:v>7.9060045538200008</c:v>
                </c:pt>
                <c:pt idx="227">
                  <c:v>7.9552060594199991</c:v>
                </c:pt>
                <c:pt idx="228">
                  <c:v>7.9986831116800001</c:v>
                </c:pt>
                <c:pt idx="229">
                  <c:v>8.0270137595799991</c:v>
                </c:pt>
                <c:pt idx="230">
                  <c:v>8.0440030720000006</c:v>
                </c:pt>
                <c:pt idx="231">
                  <c:v>8.1062389778200004</c:v>
                </c:pt>
                <c:pt idx="232">
                  <c:v>8.1269639420800015</c:v>
                </c:pt>
                <c:pt idx="233">
                  <c:v>8.1495613964799993</c:v>
                </c:pt>
                <c:pt idx="234">
                  <c:v>8.1552088691800009</c:v>
                </c:pt>
                <c:pt idx="235">
                  <c:v>8.2736310767199992</c:v>
                </c:pt>
                <c:pt idx="236">
                  <c:v>8.2886449500000001</c:v>
                </c:pt>
                <c:pt idx="237">
                  <c:v>8.3692523690200016</c:v>
                </c:pt>
                <c:pt idx="238">
                  <c:v>8.3879760098200009</c:v>
                </c:pt>
                <c:pt idx="239">
                  <c:v>8.4627865330200009</c:v>
                </c:pt>
                <c:pt idx="240">
                  <c:v>8.4721283939200003</c:v>
                </c:pt>
                <c:pt idx="241">
                  <c:v>8.4964073995800007</c:v>
                </c:pt>
                <c:pt idx="242">
                  <c:v>8.5262697554200013</c:v>
                </c:pt>
                <c:pt idx="243">
                  <c:v>8.5486524035800002</c:v>
                </c:pt>
                <c:pt idx="244">
                  <c:v>8.5784771094999996</c:v>
                </c:pt>
                <c:pt idx="245">
                  <c:v>8.5803404392800005</c:v>
                </c:pt>
                <c:pt idx="246">
                  <c:v>8.585929924380002</c:v>
                </c:pt>
                <c:pt idx="247">
                  <c:v>8.6343404454999995</c:v>
                </c:pt>
                <c:pt idx="248">
                  <c:v>8.7012766091800007</c:v>
                </c:pt>
                <c:pt idx="249">
                  <c:v>8.7031343923199991</c:v>
                </c:pt>
                <c:pt idx="250">
                  <c:v>8.7105646844799995</c:v>
                </c:pt>
                <c:pt idx="251">
                  <c:v>8.7198506587800004</c:v>
                </c:pt>
                <c:pt idx="252">
                  <c:v>8.7402724067200008</c:v>
                </c:pt>
                <c:pt idx="253">
                  <c:v>8.747695975680001</c:v>
                </c:pt>
                <c:pt idx="254">
                  <c:v>8.7625390796800016</c:v>
                </c:pt>
                <c:pt idx="255">
                  <c:v>8.8348221890200005</c:v>
                </c:pt>
                <c:pt idx="256">
                  <c:v>8.8403771336800023</c:v>
                </c:pt>
                <c:pt idx="257">
                  <c:v>8.8551866216799997</c:v>
                </c:pt>
                <c:pt idx="258">
                  <c:v>8.8681405115800001</c:v>
                </c:pt>
                <c:pt idx="259">
                  <c:v>8.9383897739800009</c:v>
                </c:pt>
                <c:pt idx="260">
                  <c:v>8.940236800000001</c:v>
                </c:pt>
                <c:pt idx="261">
                  <c:v>8.9863851374999992</c:v>
                </c:pt>
                <c:pt idx="262">
                  <c:v>8.9974529227800009</c:v>
                </c:pt>
                <c:pt idx="263">
                  <c:v>9.0140489280000011</c:v>
                </c:pt>
                <c:pt idx="264">
                  <c:v>9.0140489280000011</c:v>
                </c:pt>
                <c:pt idx="265">
                  <c:v>9.0232659895000005</c:v>
                </c:pt>
                <c:pt idx="266">
                  <c:v>9.0564300146200001</c:v>
                </c:pt>
                <c:pt idx="267">
                  <c:v>9.0987666440799995</c:v>
                </c:pt>
                <c:pt idx="268">
                  <c:v>9.1024459891200014</c:v>
                </c:pt>
                <c:pt idx="269">
                  <c:v>9.1245149999999988</c:v>
                </c:pt>
                <c:pt idx="270">
                  <c:v>9.1484094386200017</c:v>
                </c:pt>
                <c:pt idx="271">
                  <c:v>9.1869781448800012</c:v>
                </c:pt>
                <c:pt idx="272">
                  <c:v>9.1979909679999992</c:v>
                </c:pt>
                <c:pt idx="273">
                  <c:v>9.2841534106200001</c:v>
                </c:pt>
                <c:pt idx="274">
                  <c:v>9.3079528000000007</c:v>
                </c:pt>
                <c:pt idx="275">
                  <c:v>9.3280796515800013</c:v>
                </c:pt>
                <c:pt idx="276">
                  <c:v>9.3445395120000008</c:v>
                </c:pt>
                <c:pt idx="277">
                  <c:v>9.3463679651800007</c:v>
                </c:pt>
                <c:pt idx="278">
                  <c:v>9.3518528204800013</c:v>
                </c:pt>
                <c:pt idx="279">
                  <c:v>9.3792657515800002</c:v>
                </c:pt>
                <c:pt idx="280">
                  <c:v>9.4686828851200016</c:v>
                </c:pt>
                <c:pt idx="281">
                  <c:v>9.48872838598</c:v>
                </c:pt>
                <c:pt idx="282">
                  <c:v>9.5236925316952021</c:v>
                </c:pt>
                <c:pt idx="283">
                  <c:v>9.543346249179999</c:v>
                </c:pt>
                <c:pt idx="284">
                  <c:v>9.5597168591200017</c:v>
                </c:pt>
                <c:pt idx="285">
                  <c:v>9.6269467375000009</c:v>
                </c:pt>
                <c:pt idx="286">
                  <c:v>9.6599743545952013</c:v>
                </c:pt>
                <c:pt idx="287">
                  <c:v>9.6632393095000015</c:v>
                </c:pt>
                <c:pt idx="288">
                  <c:v>9.6795599996800021</c:v>
                </c:pt>
                <c:pt idx="289">
                  <c:v>9.7013103308800002</c:v>
                </c:pt>
                <c:pt idx="290">
                  <c:v>9.741154507120001</c:v>
                </c:pt>
                <c:pt idx="291">
                  <c:v>9.7791496403800018</c:v>
                </c:pt>
                <c:pt idx="292">
                  <c:v>9.8550287219799984</c:v>
                </c:pt>
                <c:pt idx="293">
                  <c:v>9.8784850600800009</c:v>
                </c:pt>
                <c:pt idx="294">
                  <c:v>9.9004850125912007</c:v>
                </c:pt>
                <c:pt idx="295">
                  <c:v>9.9271566883799984</c:v>
                </c:pt>
                <c:pt idx="296">
                  <c:v>10.087158982</c:v>
                </c:pt>
                <c:pt idx="297">
                  <c:v>10.088952978780002</c:v>
                </c:pt>
                <c:pt idx="298">
                  <c:v>10.115852845680001</c:v>
                </c:pt>
                <c:pt idx="299">
                  <c:v>10.15706258278</c:v>
                </c:pt>
                <c:pt idx="300">
                  <c:v>10.173176030320001</c:v>
                </c:pt>
                <c:pt idx="301">
                  <c:v>10.228625800380001</c:v>
                </c:pt>
                <c:pt idx="302">
                  <c:v>10.27149918822</c:v>
                </c:pt>
                <c:pt idx="303">
                  <c:v>10.283102400295</c:v>
                </c:pt>
                <c:pt idx="304">
                  <c:v>10.3120057225702</c:v>
                </c:pt>
                <c:pt idx="305">
                  <c:v>10.369924275535199</c:v>
                </c:pt>
                <c:pt idx="306">
                  <c:v>10.371526910803802</c:v>
                </c:pt>
                <c:pt idx="307">
                  <c:v>10.372239171295002</c:v>
                </c:pt>
                <c:pt idx="308">
                  <c:v>10.373129477999999</c:v>
                </c:pt>
                <c:pt idx="309">
                  <c:v>10.375088078795802</c:v>
                </c:pt>
                <c:pt idx="310">
                  <c:v>10.375088078795802</c:v>
                </c:pt>
                <c:pt idx="311">
                  <c:v>10.434865438418202</c:v>
                </c:pt>
                <c:pt idx="312">
                  <c:v>10.440731312320001</c:v>
                </c:pt>
                <c:pt idx="313">
                  <c:v>10.454947814080001</c:v>
                </c:pt>
                <c:pt idx="314">
                  <c:v>10.458501099120001</c:v>
                </c:pt>
                <c:pt idx="315">
                  <c:v>10.469158937280001</c:v>
                </c:pt>
                <c:pt idx="316">
                  <c:v>10.527722967420001</c:v>
                </c:pt>
                <c:pt idx="317">
                  <c:v>10.536588321520002</c:v>
                </c:pt>
                <c:pt idx="318">
                  <c:v>10.559628409500002</c:v>
                </c:pt>
                <c:pt idx="319">
                  <c:v>10.559805585899801</c:v>
                </c:pt>
                <c:pt idx="320">
                  <c:v>10.559805585899801</c:v>
                </c:pt>
                <c:pt idx="321">
                  <c:v>10.607435518319999</c:v>
                </c:pt>
                <c:pt idx="322">
                  <c:v>10.609204975419999</c:v>
                </c:pt>
                <c:pt idx="323">
                  <c:v>10.61981995318</c:v>
                </c:pt>
                <c:pt idx="324">
                  <c:v>10.62512630752</c:v>
                </c:pt>
                <c:pt idx="325">
                  <c:v>10.68521212888</c:v>
                </c:pt>
                <c:pt idx="326">
                  <c:v>10.6883904351832</c:v>
                </c:pt>
                <c:pt idx="327">
                  <c:v>10.692274662000001</c:v>
                </c:pt>
                <c:pt idx="328">
                  <c:v>10.702865940480001</c:v>
                </c:pt>
                <c:pt idx="329">
                  <c:v>10.720511348080001</c:v>
                </c:pt>
                <c:pt idx="330">
                  <c:v>10.724039421120001</c:v>
                </c:pt>
                <c:pt idx="331">
                  <c:v>10.724039421120001</c:v>
                </c:pt>
                <c:pt idx="332">
                  <c:v>10.727567158000001</c:v>
                </c:pt>
                <c:pt idx="333">
                  <c:v>10.736385029500003</c:v>
                </c:pt>
                <c:pt idx="334">
                  <c:v>10.76635007712</c:v>
                </c:pt>
                <c:pt idx="335">
                  <c:v>10.768111970620001</c:v>
                </c:pt>
                <c:pt idx="336">
                  <c:v>10.769873780080001</c:v>
                </c:pt>
                <c:pt idx="337">
                  <c:v>10.787487252480002</c:v>
                </c:pt>
                <c:pt idx="338">
                  <c:v>10.81389170358</c:v>
                </c:pt>
                <c:pt idx="339">
                  <c:v>10.822688985279999</c:v>
                </c:pt>
                <c:pt idx="340">
                  <c:v>10.85609949462</c:v>
                </c:pt>
                <c:pt idx="341">
                  <c:v>10.868400982000002</c:v>
                </c:pt>
                <c:pt idx="342">
                  <c:v>10.880698351420001</c:v>
                </c:pt>
                <c:pt idx="343">
                  <c:v>10.88245478232</c:v>
                </c:pt>
                <c:pt idx="344">
                  <c:v>10.88772357078</c:v>
                </c:pt>
                <c:pt idx="345">
                  <c:v>10.89825887862</c:v>
                </c:pt>
                <c:pt idx="346">
                  <c:v>10.90528073638</c:v>
                </c:pt>
                <c:pt idx="347">
                  <c:v>10.932653133608802</c:v>
                </c:pt>
                <c:pt idx="348">
                  <c:v>10.932653133608802</c:v>
                </c:pt>
                <c:pt idx="349">
                  <c:v>10.973673382000001</c:v>
                </c:pt>
                <c:pt idx="350">
                  <c:v>11.005196105920001</c:v>
                </c:pt>
                <c:pt idx="351">
                  <c:v>11.006596483891201</c:v>
                </c:pt>
                <c:pt idx="352">
                  <c:v>11.02269696472</c:v>
                </c:pt>
                <c:pt idx="353">
                  <c:v>11.05417733248</c:v>
                </c:pt>
                <c:pt idx="354">
                  <c:v>11.07689621958</c:v>
                </c:pt>
                <c:pt idx="355">
                  <c:v>11.104838429500001</c:v>
                </c:pt>
                <c:pt idx="356">
                  <c:v>11.118801466620001</c:v>
                </c:pt>
                <c:pt idx="357">
                  <c:v>11.144444525674201</c:v>
                </c:pt>
                <c:pt idx="358">
                  <c:v>11.15368552822</c:v>
                </c:pt>
                <c:pt idx="359">
                  <c:v>11.158915238080001</c:v>
                </c:pt>
                <c:pt idx="360">
                  <c:v>11.18331055</c:v>
                </c:pt>
                <c:pt idx="361">
                  <c:v>11.190277613679999</c:v>
                </c:pt>
                <c:pt idx="362">
                  <c:v>11.197243332720001</c:v>
                </c:pt>
                <c:pt idx="363">
                  <c:v>11.2417920935008</c:v>
                </c:pt>
                <c:pt idx="364">
                  <c:v>11.2417920935008</c:v>
                </c:pt>
                <c:pt idx="365">
                  <c:v>11.265088625820001</c:v>
                </c:pt>
                <c:pt idx="366">
                  <c:v>11.268564425980001</c:v>
                </c:pt>
                <c:pt idx="367">
                  <c:v>11.27551501782</c:v>
                </c:pt>
                <c:pt idx="368">
                  <c:v>11.287675318000002</c:v>
                </c:pt>
                <c:pt idx="369">
                  <c:v>11.292885614620001</c:v>
                </c:pt>
                <c:pt idx="370">
                  <c:v>11.29809515488</c:v>
                </c:pt>
                <c:pt idx="371">
                  <c:v>11.313719237499999</c:v>
                </c:pt>
                <c:pt idx="372">
                  <c:v>11.313719237499999</c:v>
                </c:pt>
                <c:pt idx="373">
                  <c:v>11.31545482648</c:v>
                </c:pt>
                <c:pt idx="374">
                  <c:v>11.317190331420001</c:v>
                </c:pt>
                <c:pt idx="375">
                  <c:v>11.31892575232</c:v>
                </c:pt>
                <c:pt idx="376">
                  <c:v>11.357083750000001</c:v>
                </c:pt>
                <c:pt idx="377">
                  <c:v>11.368176620860801</c:v>
                </c:pt>
                <c:pt idx="378">
                  <c:v>11.393469349180002</c:v>
                </c:pt>
                <c:pt idx="379">
                  <c:v>11.39693271142</c:v>
                </c:pt>
                <c:pt idx="380">
                  <c:v>11.422897213120001</c:v>
                </c:pt>
                <c:pt idx="381">
                  <c:v>11.459215748380002</c:v>
                </c:pt>
                <c:pt idx="382">
                  <c:v>11.47476948952</c:v>
                </c:pt>
                <c:pt idx="383">
                  <c:v>11.47476948952</c:v>
                </c:pt>
                <c:pt idx="384">
                  <c:v>11.486862137500001</c:v>
                </c:pt>
                <c:pt idx="385">
                  <c:v>11.511035079580001</c:v>
                </c:pt>
                <c:pt idx="386">
                  <c:v>11.528291381980001</c:v>
                </c:pt>
                <c:pt idx="387">
                  <c:v>11.530016550000001</c:v>
                </c:pt>
                <c:pt idx="388">
                  <c:v>11.533466633920002</c:v>
                </c:pt>
                <c:pt idx="389">
                  <c:v>11.536916381680001</c:v>
                </c:pt>
                <c:pt idx="390">
                  <c:v>11.55071201112</c:v>
                </c:pt>
                <c:pt idx="391">
                  <c:v>11.554160078080001</c:v>
                </c:pt>
                <c:pt idx="392">
                  <c:v>11.576564319420001</c:v>
                </c:pt>
                <c:pt idx="393">
                  <c:v>11.61100464982</c:v>
                </c:pt>
                <c:pt idx="394">
                  <c:v>11.61272578392</c:v>
                </c:pt>
                <c:pt idx="395">
                  <c:v>11.614446833980001</c:v>
                </c:pt>
                <c:pt idx="396">
                  <c:v>11.629932502720001</c:v>
                </c:pt>
                <c:pt idx="397">
                  <c:v>11.648850186779999</c:v>
                </c:pt>
                <c:pt idx="398">
                  <c:v>11.666039257180001</c:v>
                </c:pt>
                <c:pt idx="399">
                  <c:v>11.669476062780003</c:v>
                </c:pt>
                <c:pt idx="400">
                  <c:v>11.669476062780003</c:v>
                </c:pt>
                <c:pt idx="401">
                  <c:v>11.67119433952</c:v>
                </c:pt>
                <c:pt idx="402">
                  <c:v>11.684937528000001</c:v>
                </c:pt>
                <c:pt idx="403">
                  <c:v>11.69695840582</c:v>
                </c:pt>
                <c:pt idx="404">
                  <c:v>11.700392185980002</c:v>
                </c:pt>
                <c:pt idx="405">
                  <c:v>11.70725873782</c:v>
                </c:pt>
                <c:pt idx="406">
                  <c:v>11.71755604438</c:v>
                </c:pt>
                <c:pt idx="407">
                  <c:v>11.719271968000001</c:v>
                </c:pt>
                <c:pt idx="408">
                  <c:v>11.74328607448</c:v>
                </c:pt>
                <c:pt idx="409">
                  <c:v>11.74671531648</c:v>
                </c:pt>
                <c:pt idx="410">
                  <c:v>11.753572792</c:v>
                </c:pt>
                <c:pt idx="411">
                  <c:v>11.773280544055</c:v>
                </c:pt>
                <c:pt idx="412">
                  <c:v>11.78270206182</c:v>
                </c:pt>
                <c:pt idx="413">
                  <c:v>11.8135183455</c:v>
                </c:pt>
                <c:pt idx="414">
                  <c:v>11.83575761632</c:v>
                </c:pt>
                <c:pt idx="415">
                  <c:v>11.8362706626022</c:v>
                </c:pt>
                <c:pt idx="416">
                  <c:v>11.84259761152</c:v>
                </c:pt>
                <c:pt idx="417">
                  <c:v>11.863109529280001</c:v>
                </c:pt>
                <c:pt idx="418">
                  <c:v>11.888049377000801</c:v>
                </c:pt>
                <c:pt idx="419">
                  <c:v>11.890439928000001</c:v>
                </c:pt>
                <c:pt idx="420">
                  <c:v>11.907510502000001</c:v>
                </c:pt>
                <c:pt idx="421">
                  <c:v>11.93139518688</c:v>
                </c:pt>
                <c:pt idx="422">
                  <c:v>11.94333135238</c:v>
                </c:pt>
                <c:pt idx="423">
                  <c:v>12.014861868220001</c:v>
                </c:pt>
                <c:pt idx="424">
                  <c:v>12.025068411580001</c:v>
                </c:pt>
                <c:pt idx="425">
                  <c:v>12.053970521280002</c:v>
                </c:pt>
                <c:pt idx="426">
                  <c:v>12.064165467119999</c:v>
                </c:pt>
                <c:pt idx="427">
                  <c:v>12.072658944220001</c:v>
                </c:pt>
                <c:pt idx="428">
                  <c:v>12.087941908480001</c:v>
                </c:pt>
                <c:pt idx="429">
                  <c:v>12.177295522946201</c:v>
                </c:pt>
                <c:pt idx="430">
                  <c:v>12.19134701862</c:v>
                </c:pt>
                <c:pt idx="431">
                  <c:v>12.204885149500001</c:v>
                </c:pt>
                <c:pt idx="432">
                  <c:v>12.21334375</c:v>
                </c:pt>
                <c:pt idx="433">
                  <c:v>12.226873140719999</c:v>
                </c:pt>
                <c:pt idx="434">
                  <c:v>12.245467270780001</c:v>
                </c:pt>
                <c:pt idx="435">
                  <c:v>12.272495125500001</c:v>
                </c:pt>
                <c:pt idx="436">
                  <c:v>12.29612684998</c:v>
                </c:pt>
                <c:pt idx="437">
                  <c:v>12.319742102620001</c:v>
                </c:pt>
                <c:pt idx="438">
                  <c:v>12.569218465854998</c:v>
                </c:pt>
                <c:pt idx="439">
                  <c:v>12.616885798000002</c:v>
                </c:pt>
                <c:pt idx="440">
                  <c:v>12.812355861554199</c:v>
                </c:pt>
                <c:pt idx="441">
                  <c:v>13.114506118000001</c:v>
                </c:pt>
                <c:pt idx="442">
                  <c:v>13.147411878</c:v>
                </c:pt>
                <c:pt idx="443">
                  <c:v>13.147411878</c:v>
                </c:pt>
                <c:pt idx="444">
                  <c:v>13.163852152</c:v>
                </c:pt>
                <c:pt idx="445">
                  <c:v>13.276569645266202</c:v>
                </c:pt>
                <c:pt idx="446">
                  <c:v>13.327792672000001</c:v>
                </c:pt>
                <c:pt idx="447">
                  <c:v>13.409447782000001</c:v>
                </c:pt>
                <c:pt idx="448">
                  <c:v>13.4448207212422</c:v>
                </c:pt>
                <c:pt idx="449">
                  <c:v>13.458340000000002</c:v>
                </c:pt>
                <c:pt idx="450">
                  <c:v>13.5544364001238</c:v>
                </c:pt>
                <c:pt idx="451">
                  <c:v>13.555897528000001</c:v>
                </c:pt>
                <c:pt idx="452">
                  <c:v>13.604562838000003</c:v>
                </c:pt>
                <c:pt idx="453">
                  <c:v>13.701666550000001</c:v>
                </c:pt>
                <c:pt idx="454">
                  <c:v>13.894966342000002</c:v>
                </c:pt>
                <c:pt idx="455">
                  <c:v>13.991162422</c:v>
                </c:pt>
                <c:pt idx="456">
                  <c:v>14.058479385611802</c:v>
                </c:pt>
                <c:pt idx="457">
                  <c:v>14.134889272000002</c:v>
                </c:pt>
                <c:pt idx="458">
                  <c:v>14.150816902000003</c:v>
                </c:pt>
                <c:pt idx="459">
                  <c:v>14.182646950000001</c:v>
                </c:pt>
                <c:pt idx="460">
                  <c:v>14.198549368</c:v>
                </c:pt>
                <c:pt idx="461">
                  <c:v>14.230328991999999</c:v>
                </c:pt>
                <c:pt idx="462">
                  <c:v>14.325466168000004</c:v>
                </c:pt>
                <c:pt idx="463">
                  <c:v>14.325466168000004</c:v>
                </c:pt>
                <c:pt idx="464">
                  <c:v>14.34129295</c:v>
                </c:pt>
                <c:pt idx="465">
                  <c:v>14.357111327999998</c:v>
                </c:pt>
                <c:pt idx="466">
                  <c:v>14.451845112000003</c:v>
                </c:pt>
                <c:pt idx="467">
                  <c:v>14.514832888000001</c:v>
                </c:pt>
                <c:pt idx="468">
                  <c:v>14.656063750000001</c:v>
                </c:pt>
                <c:pt idx="469">
                  <c:v>14.734231200000002</c:v>
                </c:pt>
                <c:pt idx="470">
                  <c:v>14.827754807999998</c:v>
                </c:pt>
                <c:pt idx="471">
                  <c:v>14.874403158</c:v>
                </c:pt>
                <c:pt idx="472">
                  <c:v>14.8899358</c:v>
                </c:pt>
                <c:pt idx="473">
                  <c:v>14.998428982</c:v>
                </c:pt>
                <c:pt idx="474">
                  <c:v>15.098341472138198</c:v>
                </c:pt>
                <c:pt idx="475">
                  <c:v>15.121916949999999</c:v>
                </c:pt>
                <c:pt idx="476">
                  <c:v>15.229527711999999</c:v>
                </c:pt>
                <c:pt idx="477">
                  <c:v>15.397798342000002</c:v>
                </c:pt>
                <c:pt idx="478">
                  <c:v>15.595352607999999</c:v>
                </c:pt>
                <c:pt idx="479">
                  <c:v>15.625619512000002</c:v>
                </c:pt>
                <c:pt idx="480">
                  <c:v>15.750265716104799</c:v>
                </c:pt>
                <c:pt idx="481">
                  <c:v>16.001119461999998</c:v>
                </c:pt>
                <c:pt idx="482">
                  <c:v>16.060712022000001</c:v>
                </c:pt>
                <c:pt idx="483">
                  <c:v>16.076184062396798</c:v>
                </c:pt>
                <c:pt idx="484">
                  <c:v>16.607025764380001</c:v>
                </c:pt>
                <c:pt idx="485">
                  <c:v>16.624503165820002</c:v>
                </c:pt>
                <c:pt idx="486">
                  <c:v>16.681221142720002</c:v>
                </c:pt>
                <c:pt idx="487">
                  <c:v>16.710112601947802</c:v>
                </c:pt>
                <c:pt idx="488">
                  <c:v>16.898175940720002</c:v>
                </c:pt>
                <c:pt idx="489">
                  <c:v>16.9168896495</c:v>
                </c:pt>
                <c:pt idx="490">
                  <c:v>17.05607435392</c:v>
                </c:pt>
                <c:pt idx="491">
                  <c:v>17.164431364811801</c:v>
                </c:pt>
                <c:pt idx="492">
                  <c:v>17.252726998000004</c:v>
                </c:pt>
                <c:pt idx="493">
                  <c:v>17.26407807192</c:v>
                </c:pt>
                <c:pt idx="494">
                  <c:v>17.309428582000002</c:v>
                </c:pt>
                <c:pt idx="495">
                  <c:v>17.459037478080003</c:v>
                </c:pt>
                <c:pt idx="496">
                  <c:v>17.518055278320002</c:v>
                </c:pt>
                <c:pt idx="497">
                  <c:v>17.534890277999999</c:v>
                </c:pt>
                <c:pt idx="498">
                  <c:v>17.618883750000002</c:v>
                </c:pt>
                <c:pt idx="499">
                  <c:v>17.677499166720004</c:v>
                </c:pt>
                <c:pt idx="500">
                  <c:v>17.710927130880002</c:v>
                </c:pt>
                <c:pt idx="501">
                  <c:v>17.716493752000002</c:v>
                </c:pt>
                <c:pt idx="502">
                  <c:v>17.779025585500001</c:v>
                </c:pt>
                <c:pt idx="503">
                  <c:v>17.795671999420001</c:v>
                </c:pt>
                <c:pt idx="504">
                  <c:v>17.799831712</c:v>
                </c:pt>
                <c:pt idx="505">
                  <c:v>17.896676950000003</c:v>
                </c:pt>
                <c:pt idx="506">
                  <c:v>17.954586430719999</c:v>
                </c:pt>
                <c:pt idx="507">
                  <c:v>17.962847111919999</c:v>
                </c:pt>
                <c:pt idx="508">
                  <c:v>17.965600000000002</c:v>
                </c:pt>
                <c:pt idx="509">
                  <c:v>17.965600000000002</c:v>
                </c:pt>
                <c:pt idx="510">
                  <c:v>17.9774335882008</c:v>
                </c:pt>
                <c:pt idx="511">
                  <c:v>18.020587167999999</c:v>
                </c:pt>
                <c:pt idx="512">
                  <c:v>18.024705785020004</c:v>
                </c:pt>
                <c:pt idx="513">
                  <c:v>18.042544385280003</c:v>
                </c:pt>
                <c:pt idx="514">
                  <c:v>18.042544385280003</c:v>
                </c:pt>
                <c:pt idx="515">
                  <c:v>18.092827481954199</c:v>
                </c:pt>
                <c:pt idx="516">
                  <c:v>18.102815800000002</c:v>
                </c:pt>
                <c:pt idx="517">
                  <c:v>18.102815800000002</c:v>
                </c:pt>
                <c:pt idx="518">
                  <c:v>18.116491157999999</c:v>
                </c:pt>
                <c:pt idx="519">
                  <c:v>18.136988437500001</c:v>
                </c:pt>
                <c:pt idx="520">
                  <c:v>18.146001250108799</c:v>
                </c:pt>
                <c:pt idx="521">
                  <c:v>18.157466808000002</c:v>
                </c:pt>
                <c:pt idx="522">
                  <c:v>18.184741887999998</c:v>
                </c:pt>
                <c:pt idx="523">
                  <c:v>18.198366822000001</c:v>
                </c:pt>
                <c:pt idx="524">
                  <c:v>18.266365432000004</c:v>
                </c:pt>
                <c:pt idx="525">
                  <c:v>18.293506048000001</c:v>
                </c:pt>
                <c:pt idx="526">
                  <c:v>18.318039328067801</c:v>
                </c:pt>
                <c:pt idx="527">
                  <c:v>18.347686432</c:v>
                </c:pt>
                <c:pt idx="528">
                  <c:v>18.410502113455003</c:v>
                </c:pt>
                <c:pt idx="529">
                  <c:v>18.481204645180004</c:v>
                </c:pt>
                <c:pt idx="530">
                  <c:v>18.482549112000001</c:v>
                </c:pt>
                <c:pt idx="531">
                  <c:v>18.522844038000002</c:v>
                </c:pt>
                <c:pt idx="532">
                  <c:v>18.546984688320002</c:v>
                </c:pt>
                <c:pt idx="533">
                  <c:v>18.563063328000002</c:v>
                </c:pt>
                <c:pt idx="534">
                  <c:v>18.573775697920002</c:v>
                </c:pt>
                <c:pt idx="535">
                  <c:v>18.576452950000004</c:v>
                </c:pt>
                <c:pt idx="536">
                  <c:v>18.589834167999999</c:v>
                </c:pt>
                <c:pt idx="537">
                  <c:v>18.59384689462</c:v>
                </c:pt>
                <c:pt idx="538">
                  <c:v>18.644609297980004</c:v>
                </c:pt>
                <c:pt idx="539">
                  <c:v>18.672610142320003</c:v>
                </c:pt>
                <c:pt idx="540">
                  <c:v>18.70589615782</c:v>
                </c:pt>
                <c:pt idx="541">
                  <c:v>18.745770043420002</c:v>
                </c:pt>
                <c:pt idx="542">
                  <c:v>18.789543957999999</c:v>
                </c:pt>
                <c:pt idx="543">
                  <c:v>18.816029062000002</c:v>
                </c:pt>
                <c:pt idx="544">
                  <c:v>18.868898422000001</c:v>
                </c:pt>
                <c:pt idx="545">
                  <c:v>18.884733009519998</c:v>
                </c:pt>
                <c:pt idx="546">
                  <c:v>18.900555495279999</c:v>
                </c:pt>
                <c:pt idx="547">
                  <c:v>18.901873489500005</c:v>
                </c:pt>
                <c:pt idx="548">
                  <c:v>18.922949967580003</c:v>
                </c:pt>
                <c:pt idx="549">
                  <c:v>18.934796032000001</c:v>
                </c:pt>
                <c:pt idx="550">
                  <c:v>18.936111841180001</c:v>
                </c:pt>
                <c:pt idx="551">
                  <c:v>18.945320152320001</c:v>
                </c:pt>
                <c:pt idx="552">
                  <c:v>18.961096248000004</c:v>
                </c:pt>
                <c:pt idx="553">
                  <c:v>18.961096248000004</c:v>
                </c:pt>
                <c:pt idx="554">
                  <c:v>18.961096248000004</c:v>
                </c:pt>
                <c:pt idx="555">
                  <c:v>18.99523627288</c:v>
                </c:pt>
                <c:pt idx="556">
                  <c:v>19.058114756080002</c:v>
                </c:pt>
                <c:pt idx="557">
                  <c:v>19.092093088000002</c:v>
                </c:pt>
                <c:pt idx="558">
                  <c:v>19.150767485500001</c:v>
                </c:pt>
                <c:pt idx="559">
                  <c:v>19.175490023680005</c:v>
                </c:pt>
                <c:pt idx="560">
                  <c:v>19.181990912380002</c:v>
                </c:pt>
                <c:pt idx="561">
                  <c:v>19.20797345718</c:v>
                </c:pt>
                <c:pt idx="562">
                  <c:v>19.230032189680003</c:v>
                </c:pt>
                <c:pt idx="563">
                  <c:v>19.25077116312</c:v>
                </c:pt>
                <c:pt idx="564">
                  <c:v>19.254657325499998</c:v>
                </c:pt>
                <c:pt idx="565">
                  <c:v>19.25983769878</c:v>
                </c:pt>
                <c:pt idx="566">
                  <c:v>19.261132582000002</c:v>
                </c:pt>
                <c:pt idx="567">
                  <c:v>19.275370750780002</c:v>
                </c:pt>
                <c:pt idx="568">
                  <c:v>19.287012598</c:v>
                </c:pt>
                <c:pt idx="569">
                  <c:v>19.311567476379999</c:v>
                </c:pt>
                <c:pt idx="570">
                  <c:v>19.403056672000002</c:v>
                </c:pt>
                <c:pt idx="571">
                  <c:v>19.4351703295</c:v>
                </c:pt>
                <c:pt idx="572">
                  <c:v>19.453131034780004</c:v>
                </c:pt>
                <c:pt idx="573">
                  <c:v>19.4608234375</c:v>
                </c:pt>
                <c:pt idx="574">
                  <c:v>19.473637385499998</c:v>
                </c:pt>
                <c:pt idx="575">
                  <c:v>19.510750310080002</c:v>
                </c:pt>
                <c:pt idx="576">
                  <c:v>19.518420022000001</c:v>
                </c:pt>
                <c:pt idx="577">
                  <c:v>19.532473302780001</c:v>
                </c:pt>
                <c:pt idx="578">
                  <c:v>19.552896285819998</c:v>
                </c:pt>
                <c:pt idx="579">
                  <c:v>19.582216632000002</c:v>
                </c:pt>
                <c:pt idx="580">
                  <c:v>19.620393750000002</c:v>
                </c:pt>
                <c:pt idx="581">
                  <c:v>19.663569714880005</c:v>
                </c:pt>
                <c:pt idx="582">
                  <c:v>19.663569714880005</c:v>
                </c:pt>
                <c:pt idx="583">
                  <c:v>19.668642853120001</c:v>
                </c:pt>
                <c:pt idx="584">
                  <c:v>19.696521078</c:v>
                </c:pt>
                <c:pt idx="585">
                  <c:v>19.700319502619998</c:v>
                </c:pt>
                <c:pt idx="586">
                  <c:v>19.726887296880001</c:v>
                </c:pt>
                <c:pt idx="587">
                  <c:v>19.755942833020001</c:v>
                </c:pt>
                <c:pt idx="588">
                  <c:v>19.767300288880001</c:v>
                </c:pt>
                <c:pt idx="589">
                  <c:v>19.806368309820002</c:v>
                </c:pt>
                <c:pt idx="590">
                  <c:v>19.822727637999996</c:v>
                </c:pt>
                <c:pt idx="591">
                  <c:v>19.92058534912</c:v>
                </c:pt>
                <c:pt idx="592">
                  <c:v>19.951841798620002</c:v>
                </c:pt>
                <c:pt idx="593">
                  <c:v>19.953090964080001</c:v>
                </c:pt>
                <c:pt idx="594">
                  <c:v>19.9543400455</c:v>
                </c:pt>
                <c:pt idx="595">
                  <c:v>19.956837956219999</c:v>
                </c:pt>
                <c:pt idx="596">
                  <c:v>20.037837057520001</c:v>
                </c:pt>
                <c:pt idx="597">
                  <c:v>20.062688423920001</c:v>
                </c:pt>
                <c:pt idx="598">
                  <c:v>20.078823785499999</c:v>
                </c:pt>
                <c:pt idx="599">
                  <c:v>20.083785654780002</c:v>
                </c:pt>
                <c:pt idx="600">
                  <c:v>20.089986100480001</c:v>
                </c:pt>
                <c:pt idx="601">
                  <c:v>20.127144653680002</c:v>
                </c:pt>
                <c:pt idx="602">
                  <c:v>20.134567288</c:v>
                </c:pt>
                <c:pt idx="603">
                  <c:v>20.144459427520005</c:v>
                </c:pt>
                <c:pt idx="604">
                  <c:v>20.155581655420001</c:v>
                </c:pt>
                <c:pt idx="605">
                  <c:v>20.17657173528</c:v>
                </c:pt>
                <c:pt idx="606">
                  <c:v>20.206163441520001</c:v>
                </c:pt>
                <c:pt idx="607">
                  <c:v>20.250460237680002</c:v>
                </c:pt>
                <c:pt idx="608">
                  <c:v>20.259060855580003</c:v>
                </c:pt>
                <c:pt idx="609">
                  <c:v>20.26520163288</c:v>
                </c:pt>
                <c:pt idx="610">
                  <c:v>20.26520163288</c:v>
                </c:pt>
                <c:pt idx="611">
                  <c:v>20.276249737499999</c:v>
                </c:pt>
                <c:pt idx="612">
                  <c:v>20.29955115928</c:v>
                </c:pt>
                <c:pt idx="613">
                  <c:v>20.359504289020002</c:v>
                </c:pt>
                <c:pt idx="614">
                  <c:v>20.380257208000003</c:v>
                </c:pt>
                <c:pt idx="615">
                  <c:v>20.385136718079998</c:v>
                </c:pt>
                <c:pt idx="616">
                  <c:v>20.405859634780004</c:v>
                </c:pt>
                <c:pt idx="617">
                  <c:v>20.408296028220001</c:v>
                </c:pt>
                <c:pt idx="618">
                  <c:v>20.409514098880003</c:v>
                </c:pt>
                <c:pt idx="619">
                  <c:v>20.419255638720003</c:v>
                </c:pt>
                <c:pt idx="620">
                  <c:v>20.427775073980001</c:v>
                </c:pt>
                <c:pt idx="621">
                  <c:v>20.428991800000002</c:v>
                </c:pt>
                <c:pt idx="622">
                  <c:v>20.449663284220001</c:v>
                </c:pt>
                <c:pt idx="623">
                  <c:v>20.480018404719999</c:v>
                </c:pt>
                <c:pt idx="624">
                  <c:v>20.50062988438</c:v>
                </c:pt>
                <c:pt idx="625">
                  <c:v>20.562318598000001</c:v>
                </c:pt>
                <c:pt idx="626">
                  <c:v>20.574388792000001</c:v>
                </c:pt>
                <c:pt idx="627">
                  <c:v>20.632208739520003</c:v>
                </c:pt>
                <c:pt idx="628">
                  <c:v>20.633411262780001</c:v>
                </c:pt>
                <c:pt idx="629">
                  <c:v>20.645431873180002</c:v>
                </c:pt>
                <c:pt idx="630">
                  <c:v>20.6766461295</c:v>
                </c:pt>
                <c:pt idx="631">
                  <c:v>20.714985686620004</c:v>
                </c:pt>
                <c:pt idx="632">
                  <c:v>20.7723336655</c:v>
                </c:pt>
                <c:pt idx="633">
                  <c:v>20.850870977980001</c:v>
                </c:pt>
                <c:pt idx="634">
                  <c:v>20.868669312880002</c:v>
                </c:pt>
                <c:pt idx="635">
                  <c:v>20.878154026480001</c:v>
                </c:pt>
                <c:pt idx="636">
                  <c:v>20.897107318</c:v>
                </c:pt>
                <c:pt idx="637">
                  <c:v>20.903025809500001</c:v>
                </c:pt>
                <c:pt idx="638">
                  <c:v>20.940854403420001</c:v>
                </c:pt>
                <c:pt idx="639">
                  <c:v>20.984486438080001</c:v>
                </c:pt>
                <c:pt idx="640">
                  <c:v>21.003318712000002</c:v>
                </c:pt>
                <c:pt idx="641">
                  <c:v>21.053823843419998</c:v>
                </c:pt>
                <c:pt idx="642">
                  <c:v>21.054996532480001</c:v>
                </c:pt>
                <c:pt idx="643">
                  <c:v>21.058514095420001</c:v>
                </c:pt>
                <c:pt idx="644">
                  <c:v>21.142708697979998</c:v>
                </c:pt>
                <c:pt idx="645">
                  <c:v>21.148539367680002</c:v>
                </c:pt>
                <c:pt idx="646">
                  <c:v>21.19394648502</c:v>
                </c:pt>
                <c:pt idx="647">
                  <c:v>21.205568745820003</c:v>
                </c:pt>
                <c:pt idx="648">
                  <c:v>21.213699328000001</c:v>
                </c:pt>
                <c:pt idx="649">
                  <c:v>21.23806636678</c:v>
                </c:pt>
                <c:pt idx="650">
                  <c:v>21.27975220822</c:v>
                </c:pt>
                <c:pt idx="651">
                  <c:v>21.286689259420001</c:v>
                </c:pt>
                <c:pt idx="652">
                  <c:v>21.323635769500001</c:v>
                </c:pt>
                <c:pt idx="653">
                  <c:v>21.35474244952</c:v>
                </c:pt>
                <c:pt idx="654">
                  <c:v>21.443117596380002</c:v>
                </c:pt>
                <c:pt idx="655">
                  <c:v>21.451126992880003</c:v>
                </c:pt>
                <c:pt idx="656">
                  <c:v>21.46941872152</c:v>
                </c:pt>
                <c:pt idx="657">
                  <c:v>21.586656685499999</c:v>
                </c:pt>
                <c:pt idx="658">
                  <c:v>21.590058021120001</c:v>
                </c:pt>
                <c:pt idx="659">
                  <c:v>21.65002356838</c:v>
                </c:pt>
                <c:pt idx="660">
                  <c:v>21.656797245820002</c:v>
                </c:pt>
                <c:pt idx="661">
                  <c:v>21.67822726488</c:v>
                </c:pt>
                <c:pt idx="662">
                  <c:v>21.683861701180003</c:v>
                </c:pt>
                <c:pt idx="663">
                  <c:v>21.7557969255</c:v>
                </c:pt>
                <c:pt idx="664">
                  <c:v>21.758039354619999</c:v>
                </c:pt>
                <c:pt idx="665">
                  <c:v>21.802817343420003</c:v>
                </c:pt>
                <c:pt idx="666">
                  <c:v>21.900855605500002</c:v>
                </c:pt>
                <c:pt idx="667">
                  <c:v>21.958481400220002</c:v>
                </c:pt>
                <c:pt idx="668">
                  <c:v>22.01587995078</c:v>
                </c:pt>
                <c:pt idx="669">
                  <c:v>22.020285811419999</c:v>
                </c:pt>
                <c:pt idx="670">
                  <c:v>22.056582855280002</c:v>
                </c:pt>
                <c:pt idx="671">
                  <c:v>22.108120649820002</c:v>
                </c:pt>
                <c:pt idx="672">
                  <c:v>22.126716261999999</c:v>
                </c:pt>
                <c:pt idx="673">
                  <c:v>22.135458734320004</c:v>
                </c:pt>
                <c:pt idx="674">
                  <c:v>22.17146457958</c:v>
                </c:pt>
                <c:pt idx="675">
                  <c:v>22.180179486779998</c:v>
                </c:pt>
                <c:pt idx="676">
                  <c:v>22.198680806080002</c:v>
                </c:pt>
                <c:pt idx="677">
                  <c:v>22.216071625920002</c:v>
                </c:pt>
                <c:pt idx="678">
                  <c:v>22.250788722880003</c:v>
                </c:pt>
                <c:pt idx="679">
                  <c:v>22.307020462080004</c:v>
                </c:pt>
                <c:pt idx="680">
                  <c:v>22.308099614620001</c:v>
                </c:pt>
                <c:pt idx="681">
                  <c:v>22.318886517820001</c:v>
                </c:pt>
                <c:pt idx="682">
                  <c:v>22.347969178480003</c:v>
                </c:pt>
                <c:pt idx="683">
                  <c:v>22.382358183280001</c:v>
                </c:pt>
                <c:pt idx="684">
                  <c:v>22.400592339420001</c:v>
                </c:pt>
                <c:pt idx="685">
                  <c:v>22.409164714780001</c:v>
                </c:pt>
                <c:pt idx="686">
                  <c:v>22.453013720320001</c:v>
                </c:pt>
                <c:pt idx="687">
                  <c:v>22.462620202780002</c:v>
                </c:pt>
                <c:pt idx="688">
                  <c:v>22.506296926320001</c:v>
                </c:pt>
                <c:pt idx="689">
                  <c:v>22.561488586479999</c:v>
                </c:pt>
                <c:pt idx="690">
                  <c:v>22.594283189500004</c:v>
                </c:pt>
                <c:pt idx="691">
                  <c:v>22.641744550000002</c:v>
                </c:pt>
                <c:pt idx="692">
                  <c:v>22.64384999392</c:v>
                </c:pt>
                <c:pt idx="693">
                  <c:v>22.653320331580005</c:v>
                </c:pt>
                <c:pt idx="694">
                  <c:v>22.684838960379999</c:v>
                </c:pt>
                <c:pt idx="695">
                  <c:v>22.734066075119998</c:v>
                </c:pt>
                <c:pt idx="696">
                  <c:v>22.74347136582</c:v>
                </c:pt>
                <c:pt idx="697">
                  <c:v>22.756001164380002</c:v>
                </c:pt>
                <c:pt idx="698">
                  <c:v>22.762261525500001</c:v>
                </c:pt>
                <c:pt idx="699">
                  <c:v>22.771646394480001</c:v>
                </c:pt>
                <c:pt idx="700">
                  <c:v>22.801840221820001</c:v>
                </c:pt>
                <c:pt idx="701">
                  <c:v>22.81742998552</c:v>
                </c:pt>
                <c:pt idx="702">
                  <c:v>22.831963371520001</c:v>
                </c:pt>
                <c:pt idx="703">
                  <c:v>22.857874877020002</c:v>
                </c:pt>
                <c:pt idx="704">
                  <c:v>22.870293742779999</c:v>
                </c:pt>
                <c:pt idx="705">
                  <c:v>22.874430675420001</c:v>
                </c:pt>
                <c:pt idx="706">
                  <c:v>22.882700506780004</c:v>
                </c:pt>
                <c:pt idx="707">
                  <c:v>22.89612751128</c:v>
                </c:pt>
                <c:pt idx="708">
                  <c:v>22.934265094780002</c:v>
                </c:pt>
                <c:pt idx="709">
                  <c:v>22.944552800380002</c:v>
                </c:pt>
                <c:pt idx="710">
                  <c:v>22.983569437180002</c:v>
                </c:pt>
                <c:pt idx="711">
                  <c:v>23.035743142000001</c:v>
                </c:pt>
                <c:pt idx="712">
                  <c:v>23.067349755580004</c:v>
                </c:pt>
                <c:pt idx="713">
                  <c:v>23.075493190780001</c:v>
                </c:pt>
                <c:pt idx="714">
                  <c:v>23.085664921180001</c:v>
                </c:pt>
                <c:pt idx="715">
                  <c:v>23.110042785819999</c:v>
                </c:pt>
                <c:pt idx="716">
                  <c:v>23.13133370848</c:v>
                </c:pt>
                <c:pt idx="717">
                  <c:v>23.191960698880003</c:v>
                </c:pt>
                <c:pt idx="718">
                  <c:v>23.24225208088</c:v>
                </c:pt>
                <c:pt idx="719">
                  <c:v>23.249276108379998</c:v>
                </c:pt>
                <c:pt idx="720">
                  <c:v>23.255293425820003</c:v>
                </c:pt>
                <c:pt idx="721">
                  <c:v>23.269322067580003</c:v>
                </c:pt>
                <c:pt idx="722">
                  <c:v>23.308315</c:v>
                </c:pt>
                <c:pt idx="723">
                  <c:v>23.413649943279999</c:v>
                </c:pt>
                <c:pt idx="724">
                  <c:v>23.478758840320001</c:v>
                </c:pt>
                <c:pt idx="725">
                  <c:v>23.594253318</c:v>
                </c:pt>
                <c:pt idx="726">
                  <c:v>23.673823064319997</c:v>
                </c:pt>
                <c:pt idx="727">
                  <c:v>23.733610400880004</c:v>
                </c:pt>
                <c:pt idx="728">
                  <c:v>23.775844142319997</c:v>
                </c:pt>
                <c:pt idx="729">
                  <c:v>24.2388461363200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C52-40E9-9827-E0849D3B29B3}"/>
            </c:ext>
          </c:extLst>
        </c:ser>
        <c:ser>
          <c:idx val="2"/>
          <c:order val="2"/>
          <c:tx>
            <c:strRef>
              <c:f>BP_validation_Review!$F$1</c:f>
              <c:strCache>
                <c:ptCount val="1"/>
                <c:pt idx="0">
                  <c:v>Gompertz</c:v>
                </c:pt>
              </c:strCache>
            </c:strRef>
          </c:tx>
          <c:spPr>
            <a:ln w="44450" cap="rnd">
              <a:solidFill>
                <a:schemeClr val="tx1">
                  <a:lumMod val="65000"/>
                  <a:lumOff val="35000"/>
                </a:schemeClr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BP_validation_Review!$C$2:$C$731</c:f>
              <c:numCache>
                <c:formatCode>General</c:formatCode>
                <c:ptCount val="730"/>
                <c:pt idx="0">
                  <c:v>20.95</c:v>
                </c:pt>
                <c:pt idx="1">
                  <c:v>21.43</c:v>
                </c:pt>
                <c:pt idx="2">
                  <c:v>21.47</c:v>
                </c:pt>
                <c:pt idx="3">
                  <c:v>21.78</c:v>
                </c:pt>
                <c:pt idx="4">
                  <c:v>22.26</c:v>
                </c:pt>
                <c:pt idx="5">
                  <c:v>22.7</c:v>
                </c:pt>
                <c:pt idx="6">
                  <c:v>23.21</c:v>
                </c:pt>
                <c:pt idx="7">
                  <c:v>23.31</c:v>
                </c:pt>
                <c:pt idx="8">
                  <c:v>23.35</c:v>
                </c:pt>
                <c:pt idx="9">
                  <c:v>23.39</c:v>
                </c:pt>
                <c:pt idx="10">
                  <c:v>23.63</c:v>
                </c:pt>
                <c:pt idx="11">
                  <c:v>23.75</c:v>
                </c:pt>
                <c:pt idx="12">
                  <c:v>23.92</c:v>
                </c:pt>
                <c:pt idx="13">
                  <c:v>23.94</c:v>
                </c:pt>
                <c:pt idx="14">
                  <c:v>24.02</c:v>
                </c:pt>
                <c:pt idx="15">
                  <c:v>24.11</c:v>
                </c:pt>
                <c:pt idx="16">
                  <c:v>24.2</c:v>
                </c:pt>
                <c:pt idx="17">
                  <c:v>24.22</c:v>
                </c:pt>
                <c:pt idx="18">
                  <c:v>24.23</c:v>
                </c:pt>
                <c:pt idx="19">
                  <c:v>24.27</c:v>
                </c:pt>
                <c:pt idx="20">
                  <c:v>24.38</c:v>
                </c:pt>
                <c:pt idx="21">
                  <c:v>24.454999999999998</c:v>
                </c:pt>
                <c:pt idx="22">
                  <c:v>24.568000000000001</c:v>
                </c:pt>
                <c:pt idx="23">
                  <c:v>24.6</c:v>
                </c:pt>
                <c:pt idx="24">
                  <c:v>24.65</c:v>
                </c:pt>
                <c:pt idx="25">
                  <c:v>24.71</c:v>
                </c:pt>
                <c:pt idx="26">
                  <c:v>24.72</c:v>
                </c:pt>
                <c:pt idx="27">
                  <c:v>24.75</c:v>
                </c:pt>
                <c:pt idx="28">
                  <c:v>24.9</c:v>
                </c:pt>
                <c:pt idx="29">
                  <c:v>24.92</c:v>
                </c:pt>
                <c:pt idx="30">
                  <c:v>25</c:v>
                </c:pt>
                <c:pt idx="31">
                  <c:v>25.07</c:v>
                </c:pt>
                <c:pt idx="32">
                  <c:v>25.09</c:v>
                </c:pt>
                <c:pt idx="33">
                  <c:v>25.1</c:v>
                </c:pt>
                <c:pt idx="34">
                  <c:v>25.13</c:v>
                </c:pt>
                <c:pt idx="35">
                  <c:v>25.16</c:v>
                </c:pt>
                <c:pt idx="36">
                  <c:v>25.31</c:v>
                </c:pt>
                <c:pt idx="37">
                  <c:v>25.37</c:v>
                </c:pt>
                <c:pt idx="38">
                  <c:v>25.44</c:v>
                </c:pt>
                <c:pt idx="39">
                  <c:v>25.46</c:v>
                </c:pt>
                <c:pt idx="40">
                  <c:v>25.47</c:v>
                </c:pt>
                <c:pt idx="41">
                  <c:v>25.49</c:v>
                </c:pt>
                <c:pt idx="42">
                  <c:v>25.53</c:v>
                </c:pt>
                <c:pt idx="43">
                  <c:v>25.556999999999999</c:v>
                </c:pt>
                <c:pt idx="44">
                  <c:v>25.58</c:v>
                </c:pt>
                <c:pt idx="45">
                  <c:v>25.65</c:v>
                </c:pt>
                <c:pt idx="46">
                  <c:v>25.74</c:v>
                </c:pt>
                <c:pt idx="47">
                  <c:v>25.8</c:v>
                </c:pt>
                <c:pt idx="48">
                  <c:v>25.81</c:v>
                </c:pt>
                <c:pt idx="49">
                  <c:v>25.89</c:v>
                </c:pt>
                <c:pt idx="50">
                  <c:v>25.92</c:v>
                </c:pt>
                <c:pt idx="51">
                  <c:v>25.98</c:v>
                </c:pt>
                <c:pt idx="52">
                  <c:v>26</c:v>
                </c:pt>
                <c:pt idx="53">
                  <c:v>26.06</c:v>
                </c:pt>
                <c:pt idx="54">
                  <c:v>26.06</c:v>
                </c:pt>
                <c:pt idx="55">
                  <c:v>26.08</c:v>
                </c:pt>
                <c:pt idx="56">
                  <c:v>26.09</c:v>
                </c:pt>
                <c:pt idx="57">
                  <c:v>26.1</c:v>
                </c:pt>
                <c:pt idx="58">
                  <c:v>26.1</c:v>
                </c:pt>
                <c:pt idx="59">
                  <c:v>26.16</c:v>
                </c:pt>
                <c:pt idx="60">
                  <c:v>26.22</c:v>
                </c:pt>
                <c:pt idx="61">
                  <c:v>26.23</c:v>
                </c:pt>
                <c:pt idx="62">
                  <c:v>26.24</c:v>
                </c:pt>
                <c:pt idx="63">
                  <c:v>26.27</c:v>
                </c:pt>
                <c:pt idx="64">
                  <c:v>26.28</c:v>
                </c:pt>
                <c:pt idx="65">
                  <c:v>26.28</c:v>
                </c:pt>
                <c:pt idx="66">
                  <c:v>26.33</c:v>
                </c:pt>
                <c:pt idx="67">
                  <c:v>26.372</c:v>
                </c:pt>
                <c:pt idx="68">
                  <c:v>26.372</c:v>
                </c:pt>
                <c:pt idx="69">
                  <c:v>26.47</c:v>
                </c:pt>
                <c:pt idx="70">
                  <c:v>26.475000000000001</c:v>
                </c:pt>
                <c:pt idx="71">
                  <c:v>26.55</c:v>
                </c:pt>
                <c:pt idx="72">
                  <c:v>26.56</c:v>
                </c:pt>
                <c:pt idx="73">
                  <c:v>26.62</c:v>
                </c:pt>
                <c:pt idx="74">
                  <c:v>26.63</c:v>
                </c:pt>
                <c:pt idx="75">
                  <c:v>26.71</c:v>
                </c:pt>
                <c:pt idx="76">
                  <c:v>26.74</c:v>
                </c:pt>
                <c:pt idx="77">
                  <c:v>26.77</c:v>
                </c:pt>
                <c:pt idx="78">
                  <c:v>26.864999999999998</c:v>
                </c:pt>
                <c:pt idx="79">
                  <c:v>26.88</c:v>
                </c:pt>
                <c:pt idx="80">
                  <c:v>27.02</c:v>
                </c:pt>
                <c:pt idx="81">
                  <c:v>27.06</c:v>
                </c:pt>
                <c:pt idx="82">
                  <c:v>27.06</c:v>
                </c:pt>
                <c:pt idx="83">
                  <c:v>27.09</c:v>
                </c:pt>
                <c:pt idx="84">
                  <c:v>27.17</c:v>
                </c:pt>
                <c:pt idx="85">
                  <c:v>27.19</c:v>
                </c:pt>
                <c:pt idx="86">
                  <c:v>27.231000000000002</c:v>
                </c:pt>
                <c:pt idx="87">
                  <c:v>27.28</c:v>
                </c:pt>
                <c:pt idx="88">
                  <c:v>27.29</c:v>
                </c:pt>
                <c:pt idx="89">
                  <c:v>27.31</c:v>
                </c:pt>
                <c:pt idx="90">
                  <c:v>27.32</c:v>
                </c:pt>
                <c:pt idx="91">
                  <c:v>27.36</c:v>
                </c:pt>
                <c:pt idx="92">
                  <c:v>27.46</c:v>
                </c:pt>
                <c:pt idx="93">
                  <c:v>27.59</c:v>
                </c:pt>
                <c:pt idx="94">
                  <c:v>27.62</c:v>
                </c:pt>
                <c:pt idx="95">
                  <c:v>27.64</c:v>
                </c:pt>
                <c:pt idx="96">
                  <c:v>27.643000000000001</c:v>
                </c:pt>
                <c:pt idx="97">
                  <c:v>27.643000000000001</c:v>
                </c:pt>
                <c:pt idx="98">
                  <c:v>27.65</c:v>
                </c:pt>
                <c:pt idx="99">
                  <c:v>27.66</c:v>
                </c:pt>
                <c:pt idx="100">
                  <c:v>27.66</c:v>
                </c:pt>
                <c:pt idx="101">
                  <c:v>27.7</c:v>
                </c:pt>
                <c:pt idx="102">
                  <c:v>27.733000000000001</c:v>
                </c:pt>
                <c:pt idx="103">
                  <c:v>27.87</c:v>
                </c:pt>
                <c:pt idx="104">
                  <c:v>27.89</c:v>
                </c:pt>
                <c:pt idx="105">
                  <c:v>27.96</c:v>
                </c:pt>
                <c:pt idx="106">
                  <c:v>28.032</c:v>
                </c:pt>
                <c:pt idx="107">
                  <c:v>28.032</c:v>
                </c:pt>
                <c:pt idx="108">
                  <c:v>28.04</c:v>
                </c:pt>
                <c:pt idx="109">
                  <c:v>28.07</c:v>
                </c:pt>
                <c:pt idx="110">
                  <c:v>28.268999999999998</c:v>
                </c:pt>
                <c:pt idx="111">
                  <c:v>28.637</c:v>
                </c:pt>
                <c:pt idx="112">
                  <c:v>28.81</c:v>
                </c:pt>
                <c:pt idx="113">
                  <c:v>28.89</c:v>
                </c:pt>
                <c:pt idx="114">
                  <c:v>29.030999999999999</c:v>
                </c:pt>
                <c:pt idx="115">
                  <c:v>29.113</c:v>
                </c:pt>
                <c:pt idx="116">
                  <c:v>29.21</c:v>
                </c:pt>
                <c:pt idx="117">
                  <c:v>29.22</c:v>
                </c:pt>
                <c:pt idx="118">
                  <c:v>29.51</c:v>
                </c:pt>
                <c:pt idx="119">
                  <c:v>29.64</c:v>
                </c:pt>
                <c:pt idx="120">
                  <c:v>29.87</c:v>
                </c:pt>
                <c:pt idx="121">
                  <c:v>29.94</c:v>
                </c:pt>
                <c:pt idx="122">
                  <c:v>30.39</c:v>
                </c:pt>
                <c:pt idx="123">
                  <c:v>30.702999999999999</c:v>
                </c:pt>
                <c:pt idx="124">
                  <c:v>30.702999999999999</c:v>
                </c:pt>
                <c:pt idx="125">
                  <c:v>31.12</c:v>
                </c:pt>
                <c:pt idx="126">
                  <c:v>31.18</c:v>
                </c:pt>
                <c:pt idx="127">
                  <c:v>31.44</c:v>
                </c:pt>
                <c:pt idx="128">
                  <c:v>31.54</c:v>
                </c:pt>
                <c:pt idx="129">
                  <c:v>31.79</c:v>
                </c:pt>
                <c:pt idx="130">
                  <c:v>31.914000000000001</c:v>
                </c:pt>
                <c:pt idx="131">
                  <c:v>31.96</c:v>
                </c:pt>
                <c:pt idx="132">
                  <c:v>32.049999999999997</c:v>
                </c:pt>
                <c:pt idx="133">
                  <c:v>32.07</c:v>
                </c:pt>
                <c:pt idx="134">
                  <c:v>32.590000000000003</c:v>
                </c:pt>
                <c:pt idx="135">
                  <c:v>32.639000000000003</c:v>
                </c:pt>
                <c:pt idx="136">
                  <c:v>32.65</c:v>
                </c:pt>
                <c:pt idx="137">
                  <c:v>32.729999999999997</c:v>
                </c:pt>
                <c:pt idx="138">
                  <c:v>32.83</c:v>
                </c:pt>
                <c:pt idx="139">
                  <c:v>32.869999999999997</c:v>
                </c:pt>
                <c:pt idx="140">
                  <c:v>33.049999999999997</c:v>
                </c:pt>
                <c:pt idx="141">
                  <c:v>33.159999999999997</c:v>
                </c:pt>
                <c:pt idx="142">
                  <c:v>33.22</c:v>
                </c:pt>
                <c:pt idx="143">
                  <c:v>33.299999999999997</c:v>
                </c:pt>
                <c:pt idx="144">
                  <c:v>33.33</c:v>
                </c:pt>
                <c:pt idx="145">
                  <c:v>33.4</c:v>
                </c:pt>
                <c:pt idx="146">
                  <c:v>33.409999999999997</c:v>
                </c:pt>
                <c:pt idx="147">
                  <c:v>33.450000000000003</c:v>
                </c:pt>
                <c:pt idx="148">
                  <c:v>33.79</c:v>
                </c:pt>
                <c:pt idx="149">
                  <c:v>33.880000000000003</c:v>
                </c:pt>
                <c:pt idx="150">
                  <c:v>33.909999999999997</c:v>
                </c:pt>
                <c:pt idx="151">
                  <c:v>33.92</c:v>
                </c:pt>
                <c:pt idx="152">
                  <c:v>33.97</c:v>
                </c:pt>
                <c:pt idx="153">
                  <c:v>34.07</c:v>
                </c:pt>
                <c:pt idx="154">
                  <c:v>34.200000000000003</c:v>
                </c:pt>
                <c:pt idx="155">
                  <c:v>34.229999999999997</c:v>
                </c:pt>
                <c:pt idx="156">
                  <c:v>34.270000000000003</c:v>
                </c:pt>
                <c:pt idx="157">
                  <c:v>34.29</c:v>
                </c:pt>
                <c:pt idx="158">
                  <c:v>34.296999999999997</c:v>
                </c:pt>
                <c:pt idx="159">
                  <c:v>34.340000000000003</c:v>
                </c:pt>
                <c:pt idx="160">
                  <c:v>34.450000000000003</c:v>
                </c:pt>
                <c:pt idx="161">
                  <c:v>34.479999999999997</c:v>
                </c:pt>
                <c:pt idx="162">
                  <c:v>34.54</c:v>
                </c:pt>
                <c:pt idx="163">
                  <c:v>34.64</c:v>
                </c:pt>
                <c:pt idx="164">
                  <c:v>34.72</c:v>
                </c:pt>
                <c:pt idx="165">
                  <c:v>34.74</c:v>
                </c:pt>
                <c:pt idx="166">
                  <c:v>34.770000000000003</c:v>
                </c:pt>
                <c:pt idx="167">
                  <c:v>34.869999999999997</c:v>
                </c:pt>
                <c:pt idx="168">
                  <c:v>34.979999999999997</c:v>
                </c:pt>
                <c:pt idx="169">
                  <c:v>34.979999999999997</c:v>
                </c:pt>
                <c:pt idx="170">
                  <c:v>35.03</c:v>
                </c:pt>
                <c:pt idx="171">
                  <c:v>35.17</c:v>
                </c:pt>
                <c:pt idx="172">
                  <c:v>35.229999999999997</c:v>
                </c:pt>
                <c:pt idx="173">
                  <c:v>35.369999999999997</c:v>
                </c:pt>
                <c:pt idx="174">
                  <c:v>35.42</c:v>
                </c:pt>
                <c:pt idx="175">
                  <c:v>35.44</c:v>
                </c:pt>
                <c:pt idx="176">
                  <c:v>35.44</c:v>
                </c:pt>
                <c:pt idx="177">
                  <c:v>35.520000000000003</c:v>
                </c:pt>
                <c:pt idx="178">
                  <c:v>35.61</c:v>
                </c:pt>
                <c:pt idx="179">
                  <c:v>35.619999999999997</c:v>
                </c:pt>
                <c:pt idx="180">
                  <c:v>35.74</c:v>
                </c:pt>
                <c:pt idx="181">
                  <c:v>35.81</c:v>
                </c:pt>
                <c:pt idx="182">
                  <c:v>35.85</c:v>
                </c:pt>
                <c:pt idx="183">
                  <c:v>35.909999999999997</c:v>
                </c:pt>
                <c:pt idx="184">
                  <c:v>35.92</c:v>
                </c:pt>
                <c:pt idx="185">
                  <c:v>35.93</c:v>
                </c:pt>
                <c:pt idx="186">
                  <c:v>35.979999999999997</c:v>
                </c:pt>
                <c:pt idx="187">
                  <c:v>36.08</c:v>
                </c:pt>
                <c:pt idx="188">
                  <c:v>36.090000000000003</c:v>
                </c:pt>
                <c:pt idx="189">
                  <c:v>36.11</c:v>
                </c:pt>
                <c:pt idx="190">
                  <c:v>36.200000000000003</c:v>
                </c:pt>
                <c:pt idx="191">
                  <c:v>36.24</c:v>
                </c:pt>
                <c:pt idx="192">
                  <c:v>36.450000000000003</c:v>
                </c:pt>
                <c:pt idx="193">
                  <c:v>36.630000000000003</c:v>
                </c:pt>
                <c:pt idx="194">
                  <c:v>36.69</c:v>
                </c:pt>
                <c:pt idx="195">
                  <c:v>36.799999999999997</c:v>
                </c:pt>
                <c:pt idx="196">
                  <c:v>36.86</c:v>
                </c:pt>
                <c:pt idx="197">
                  <c:v>36.869999999999997</c:v>
                </c:pt>
                <c:pt idx="198">
                  <c:v>36.880000000000003</c:v>
                </c:pt>
                <c:pt idx="199">
                  <c:v>36.93</c:v>
                </c:pt>
                <c:pt idx="200">
                  <c:v>36.979999999999997</c:v>
                </c:pt>
                <c:pt idx="201">
                  <c:v>37</c:v>
                </c:pt>
                <c:pt idx="202">
                  <c:v>37.06</c:v>
                </c:pt>
                <c:pt idx="203">
                  <c:v>37.15</c:v>
                </c:pt>
                <c:pt idx="204">
                  <c:v>37.17</c:v>
                </c:pt>
                <c:pt idx="205">
                  <c:v>37.19</c:v>
                </c:pt>
                <c:pt idx="206">
                  <c:v>37.229999999999997</c:v>
                </c:pt>
                <c:pt idx="207">
                  <c:v>37.26</c:v>
                </c:pt>
                <c:pt idx="208">
                  <c:v>37.33</c:v>
                </c:pt>
                <c:pt idx="209">
                  <c:v>37.35</c:v>
                </c:pt>
                <c:pt idx="210">
                  <c:v>37.36</c:v>
                </c:pt>
                <c:pt idx="211">
                  <c:v>37.380000000000003</c:v>
                </c:pt>
                <c:pt idx="212">
                  <c:v>37.4</c:v>
                </c:pt>
                <c:pt idx="213">
                  <c:v>37.520000000000003</c:v>
                </c:pt>
                <c:pt idx="214">
                  <c:v>37.659999999999997</c:v>
                </c:pt>
                <c:pt idx="215">
                  <c:v>37.700000000000003</c:v>
                </c:pt>
                <c:pt idx="216">
                  <c:v>37.700000000000003</c:v>
                </c:pt>
                <c:pt idx="217">
                  <c:v>37.83</c:v>
                </c:pt>
                <c:pt idx="218">
                  <c:v>37.840000000000003</c:v>
                </c:pt>
                <c:pt idx="219">
                  <c:v>38.01</c:v>
                </c:pt>
                <c:pt idx="220">
                  <c:v>38.06</c:v>
                </c:pt>
                <c:pt idx="221">
                  <c:v>38.06</c:v>
                </c:pt>
                <c:pt idx="222">
                  <c:v>38.14</c:v>
                </c:pt>
                <c:pt idx="223">
                  <c:v>38.32</c:v>
                </c:pt>
                <c:pt idx="224">
                  <c:v>38.32</c:v>
                </c:pt>
                <c:pt idx="225">
                  <c:v>38.36</c:v>
                </c:pt>
                <c:pt idx="226">
                  <c:v>38.47</c:v>
                </c:pt>
                <c:pt idx="227">
                  <c:v>38.729999999999997</c:v>
                </c:pt>
                <c:pt idx="228">
                  <c:v>38.96</c:v>
                </c:pt>
                <c:pt idx="229">
                  <c:v>39.11</c:v>
                </c:pt>
                <c:pt idx="230">
                  <c:v>39.200000000000003</c:v>
                </c:pt>
                <c:pt idx="231">
                  <c:v>39.53</c:v>
                </c:pt>
                <c:pt idx="232">
                  <c:v>39.64</c:v>
                </c:pt>
                <c:pt idx="233">
                  <c:v>39.76</c:v>
                </c:pt>
                <c:pt idx="234">
                  <c:v>39.79</c:v>
                </c:pt>
                <c:pt idx="235">
                  <c:v>40.42</c:v>
                </c:pt>
                <c:pt idx="236">
                  <c:v>40.5</c:v>
                </c:pt>
                <c:pt idx="237">
                  <c:v>40.93</c:v>
                </c:pt>
                <c:pt idx="238">
                  <c:v>41.03</c:v>
                </c:pt>
                <c:pt idx="239">
                  <c:v>41.43</c:v>
                </c:pt>
                <c:pt idx="240">
                  <c:v>41.48</c:v>
                </c:pt>
                <c:pt idx="241">
                  <c:v>41.61</c:v>
                </c:pt>
                <c:pt idx="242">
                  <c:v>41.77</c:v>
                </c:pt>
                <c:pt idx="243">
                  <c:v>41.89</c:v>
                </c:pt>
                <c:pt idx="244">
                  <c:v>42.05</c:v>
                </c:pt>
                <c:pt idx="245">
                  <c:v>42.06</c:v>
                </c:pt>
                <c:pt idx="246">
                  <c:v>42.09</c:v>
                </c:pt>
                <c:pt idx="247">
                  <c:v>42.35</c:v>
                </c:pt>
                <c:pt idx="248">
                  <c:v>42.71</c:v>
                </c:pt>
                <c:pt idx="249">
                  <c:v>42.72</c:v>
                </c:pt>
                <c:pt idx="250">
                  <c:v>42.76</c:v>
                </c:pt>
                <c:pt idx="251">
                  <c:v>42.81</c:v>
                </c:pt>
                <c:pt idx="252">
                  <c:v>42.92</c:v>
                </c:pt>
                <c:pt idx="253">
                  <c:v>42.96</c:v>
                </c:pt>
                <c:pt idx="254">
                  <c:v>43.04</c:v>
                </c:pt>
                <c:pt idx="255">
                  <c:v>43.43</c:v>
                </c:pt>
                <c:pt idx="256">
                  <c:v>43.46</c:v>
                </c:pt>
                <c:pt idx="257">
                  <c:v>43.54</c:v>
                </c:pt>
                <c:pt idx="258">
                  <c:v>43.61</c:v>
                </c:pt>
                <c:pt idx="259">
                  <c:v>43.99</c:v>
                </c:pt>
                <c:pt idx="260">
                  <c:v>44</c:v>
                </c:pt>
                <c:pt idx="261">
                  <c:v>44.25</c:v>
                </c:pt>
                <c:pt idx="262">
                  <c:v>44.31</c:v>
                </c:pt>
                <c:pt idx="263">
                  <c:v>44.4</c:v>
                </c:pt>
                <c:pt idx="264">
                  <c:v>44.4</c:v>
                </c:pt>
                <c:pt idx="265">
                  <c:v>44.45</c:v>
                </c:pt>
                <c:pt idx="266">
                  <c:v>44.63</c:v>
                </c:pt>
                <c:pt idx="267">
                  <c:v>44.86</c:v>
                </c:pt>
                <c:pt idx="268">
                  <c:v>44.88</c:v>
                </c:pt>
                <c:pt idx="269">
                  <c:v>45</c:v>
                </c:pt>
                <c:pt idx="270">
                  <c:v>45.13</c:v>
                </c:pt>
                <c:pt idx="271">
                  <c:v>45.34</c:v>
                </c:pt>
                <c:pt idx="272">
                  <c:v>45.4</c:v>
                </c:pt>
                <c:pt idx="273">
                  <c:v>45.87</c:v>
                </c:pt>
                <c:pt idx="274">
                  <c:v>46</c:v>
                </c:pt>
                <c:pt idx="275">
                  <c:v>46.11</c:v>
                </c:pt>
                <c:pt idx="276">
                  <c:v>46.2</c:v>
                </c:pt>
                <c:pt idx="277">
                  <c:v>46.21</c:v>
                </c:pt>
                <c:pt idx="278">
                  <c:v>46.24</c:v>
                </c:pt>
                <c:pt idx="279">
                  <c:v>46.39</c:v>
                </c:pt>
                <c:pt idx="280">
                  <c:v>46.88</c:v>
                </c:pt>
                <c:pt idx="281">
                  <c:v>46.99</c:v>
                </c:pt>
                <c:pt idx="282">
                  <c:v>47.182000000000002</c:v>
                </c:pt>
                <c:pt idx="283">
                  <c:v>47.29</c:v>
                </c:pt>
                <c:pt idx="284">
                  <c:v>47.38</c:v>
                </c:pt>
                <c:pt idx="285">
                  <c:v>47.75</c:v>
                </c:pt>
                <c:pt idx="286">
                  <c:v>47.932000000000002</c:v>
                </c:pt>
                <c:pt idx="287">
                  <c:v>47.95</c:v>
                </c:pt>
                <c:pt idx="288">
                  <c:v>48.04</c:v>
                </c:pt>
                <c:pt idx="289">
                  <c:v>48.16</c:v>
                </c:pt>
                <c:pt idx="290">
                  <c:v>48.38</c:v>
                </c:pt>
                <c:pt idx="291">
                  <c:v>48.59</c:v>
                </c:pt>
                <c:pt idx="292">
                  <c:v>49.01</c:v>
                </c:pt>
                <c:pt idx="293">
                  <c:v>49.14</c:v>
                </c:pt>
                <c:pt idx="294">
                  <c:v>49.262</c:v>
                </c:pt>
                <c:pt idx="295">
                  <c:v>49.41</c:v>
                </c:pt>
                <c:pt idx="296">
                  <c:v>50.3</c:v>
                </c:pt>
                <c:pt idx="297">
                  <c:v>50.31</c:v>
                </c:pt>
                <c:pt idx="298">
                  <c:v>50.46</c:v>
                </c:pt>
                <c:pt idx="299">
                  <c:v>50.69</c:v>
                </c:pt>
                <c:pt idx="300">
                  <c:v>50.78</c:v>
                </c:pt>
                <c:pt idx="301">
                  <c:v>51.09</c:v>
                </c:pt>
                <c:pt idx="302">
                  <c:v>51.33</c:v>
                </c:pt>
                <c:pt idx="303">
                  <c:v>51.395000000000003</c:v>
                </c:pt>
                <c:pt idx="304">
                  <c:v>51.557000000000002</c:v>
                </c:pt>
                <c:pt idx="305">
                  <c:v>51.881999999999998</c:v>
                </c:pt>
                <c:pt idx="306">
                  <c:v>51.890999999999998</c:v>
                </c:pt>
                <c:pt idx="307">
                  <c:v>51.895000000000003</c:v>
                </c:pt>
                <c:pt idx="308">
                  <c:v>51.9</c:v>
                </c:pt>
                <c:pt idx="309">
                  <c:v>51.911000000000001</c:v>
                </c:pt>
                <c:pt idx="310">
                  <c:v>51.911000000000001</c:v>
                </c:pt>
                <c:pt idx="311">
                  <c:v>52.247</c:v>
                </c:pt>
                <c:pt idx="312">
                  <c:v>52.28</c:v>
                </c:pt>
                <c:pt idx="313">
                  <c:v>52.36</c:v>
                </c:pt>
                <c:pt idx="314">
                  <c:v>52.38</c:v>
                </c:pt>
                <c:pt idx="315">
                  <c:v>52.44</c:v>
                </c:pt>
                <c:pt idx="316">
                  <c:v>52.77</c:v>
                </c:pt>
                <c:pt idx="317">
                  <c:v>52.82</c:v>
                </c:pt>
                <c:pt idx="318">
                  <c:v>52.95</c:v>
                </c:pt>
                <c:pt idx="319">
                  <c:v>52.951000000000001</c:v>
                </c:pt>
                <c:pt idx="320">
                  <c:v>52.951000000000001</c:v>
                </c:pt>
                <c:pt idx="321">
                  <c:v>53.22</c:v>
                </c:pt>
                <c:pt idx="322">
                  <c:v>53.23</c:v>
                </c:pt>
                <c:pt idx="323">
                  <c:v>53.29</c:v>
                </c:pt>
                <c:pt idx="324">
                  <c:v>53.32</c:v>
                </c:pt>
                <c:pt idx="325">
                  <c:v>53.66</c:v>
                </c:pt>
                <c:pt idx="326">
                  <c:v>53.677999999999997</c:v>
                </c:pt>
                <c:pt idx="327">
                  <c:v>53.7</c:v>
                </c:pt>
                <c:pt idx="328">
                  <c:v>53.76</c:v>
                </c:pt>
                <c:pt idx="329">
                  <c:v>53.86</c:v>
                </c:pt>
                <c:pt idx="330">
                  <c:v>53.88</c:v>
                </c:pt>
                <c:pt idx="331">
                  <c:v>53.88</c:v>
                </c:pt>
                <c:pt idx="332">
                  <c:v>53.9</c:v>
                </c:pt>
                <c:pt idx="333">
                  <c:v>53.95</c:v>
                </c:pt>
                <c:pt idx="334">
                  <c:v>54.12</c:v>
                </c:pt>
                <c:pt idx="335">
                  <c:v>54.13</c:v>
                </c:pt>
                <c:pt idx="336">
                  <c:v>54.14</c:v>
                </c:pt>
                <c:pt idx="337">
                  <c:v>54.24</c:v>
                </c:pt>
                <c:pt idx="338">
                  <c:v>54.39</c:v>
                </c:pt>
                <c:pt idx="339">
                  <c:v>54.44</c:v>
                </c:pt>
                <c:pt idx="340">
                  <c:v>54.63</c:v>
                </c:pt>
                <c:pt idx="341">
                  <c:v>54.7</c:v>
                </c:pt>
                <c:pt idx="342">
                  <c:v>54.77</c:v>
                </c:pt>
                <c:pt idx="343">
                  <c:v>54.78</c:v>
                </c:pt>
                <c:pt idx="344">
                  <c:v>54.81</c:v>
                </c:pt>
                <c:pt idx="345">
                  <c:v>54.87</c:v>
                </c:pt>
                <c:pt idx="346">
                  <c:v>54.91</c:v>
                </c:pt>
                <c:pt idx="347">
                  <c:v>55.066000000000003</c:v>
                </c:pt>
                <c:pt idx="348">
                  <c:v>55.066000000000003</c:v>
                </c:pt>
                <c:pt idx="349">
                  <c:v>55.3</c:v>
                </c:pt>
                <c:pt idx="350">
                  <c:v>55.48</c:v>
                </c:pt>
                <c:pt idx="351">
                  <c:v>55.488</c:v>
                </c:pt>
                <c:pt idx="352">
                  <c:v>55.58</c:v>
                </c:pt>
                <c:pt idx="353">
                  <c:v>55.76</c:v>
                </c:pt>
                <c:pt idx="354">
                  <c:v>55.89</c:v>
                </c:pt>
                <c:pt idx="355">
                  <c:v>56.05</c:v>
                </c:pt>
                <c:pt idx="356">
                  <c:v>56.13</c:v>
                </c:pt>
                <c:pt idx="357">
                  <c:v>56.277000000000001</c:v>
                </c:pt>
                <c:pt idx="358">
                  <c:v>56.33</c:v>
                </c:pt>
                <c:pt idx="359">
                  <c:v>56.36</c:v>
                </c:pt>
                <c:pt idx="360">
                  <c:v>56.5</c:v>
                </c:pt>
                <c:pt idx="361">
                  <c:v>56.54</c:v>
                </c:pt>
                <c:pt idx="362">
                  <c:v>56.58</c:v>
                </c:pt>
                <c:pt idx="363">
                  <c:v>56.835999999999999</c:v>
                </c:pt>
                <c:pt idx="364">
                  <c:v>56.835999999999999</c:v>
                </c:pt>
                <c:pt idx="365">
                  <c:v>56.97</c:v>
                </c:pt>
                <c:pt idx="366">
                  <c:v>56.99</c:v>
                </c:pt>
                <c:pt idx="367">
                  <c:v>57.03</c:v>
                </c:pt>
                <c:pt idx="368">
                  <c:v>57.1</c:v>
                </c:pt>
                <c:pt idx="369">
                  <c:v>57.13</c:v>
                </c:pt>
                <c:pt idx="370">
                  <c:v>57.16</c:v>
                </c:pt>
                <c:pt idx="371">
                  <c:v>57.25</c:v>
                </c:pt>
                <c:pt idx="372">
                  <c:v>57.25</c:v>
                </c:pt>
                <c:pt idx="373">
                  <c:v>57.26</c:v>
                </c:pt>
                <c:pt idx="374">
                  <c:v>57.27</c:v>
                </c:pt>
                <c:pt idx="375">
                  <c:v>57.28</c:v>
                </c:pt>
                <c:pt idx="376">
                  <c:v>57.5</c:v>
                </c:pt>
                <c:pt idx="377">
                  <c:v>57.564</c:v>
                </c:pt>
                <c:pt idx="378">
                  <c:v>57.71</c:v>
                </c:pt>
                <c:pt idx="379">
                  <c:v>57.73</c:v>
                </c:pt>
                <c:pt idx="380">
                  <c:v>57.88</c:v>
                </c:pt>
                <c:pt idx="381">
                  <c:v>58.09</c:v>
                </c:pt>
                <c:pt idx="382">
                  <c:v>58.18</c:v>
                </c:pt>
                <c:pt idx="383">
                  <c:v>58.18</c:v>
                </c:pt>
                <c:pt idx="384">
                  <c:v>58.25</c:v>
                </c:pt>
                <c:pt idx="385">
                  <c:v>58.39</c:v>
                </c:pt>
                <c:pt idx="386">
                  <c:v>58.49</c:v>
                </c:pt>
                <c:pt idx="387">
                  <c:v>58.5</c:v>
                </c:pt>
                <c:pt idx="388">
                  <c:v>58.52</c:v>
                </c:pt>
                <c:pt idx="389">
                  <c:v>58.54</c:v>
                </c:pt>
                <c:pt idx="390">
                  <c:v>58.62</c:v>
                </c:pt>
                <c:pt idx="391">
                  <c:v>58.64</c:v>
                </c:pt>
                <c:pt idx="392">
                  <c:v>58.77</c:v>
                </c:pt>
                <c:pt idx="393">
                  <c:v>58.97</c:v>
                </c:pt>
                <c:pt idx="394">
                  <c:v>58.98</c:v>
                </c:pt>
                <c:pt idx="395">
                  <c:v>58.99</c:v>
                </c:pt>
                <c:pt idx="396">
                  <c:v>59.08</c:v>
                </c:pt>
                <c:pt idx="397">
                  <c:v>59.19</c:v>
                </c:pt>
                <c:pt idx="398">
                  <c:v>59.29</c:v>
                </c:pt>
                <c:pt idx="399">
                  <c:v>59.31</c:v>
                </c:pt>
                <c:pt idx="400">
                  <c:v>59.31</c:v>
                </c:pt>
                <c:pt idx="401">
                  <c:v>59.32</c:v>
                </c:pt>
                <c:pt idx="402">
                  <c:v>59.4</c:v>
                </c:pt>
                <c:pt idx="403">
                  <c:v>59.47</c:v>
                </c:pt>
                <c:pt idx="404">
                  <c:v>59.49</c:v>
                </c:pt>
                <c:pt idx="405">
                  <c:v>59.53</c:v>
                </c:pt>
                <c:pt idx="406">
                  <c:v>59.59</c:v>
                </c:pt>
                <c:pt idx="407">
                  <c:v>59.6</c:v>
                </c:pt>
                <c:pt idx="408">
                  <c:v>59.74</c:v>
                </c:pt>
                <c:pt idx="409">
                  <c:v>59.76</c:v>
                </c:pt>
                <c:pt idx="410">
                  <c:v>59.8</c:v>
                </c:pt>
                <c:pt idx="411">
                  <c:v>59.914999999999999</c:v>
                </c:pt>
                <c:pt idx="412">
                  <c:v>59.97</c:v>
                </c:pt>
                <c:pt idx="413">
                  <c:v>60.15</c:v>
                </c:pt>
                <c:pt idx="414">
                  <c:v>60.28</c:v>
                </c:pt>
                <c:pt idx="415">
                  <c:v>60.283000000000001</c:v>
                </c:pt>
                <c:pt idx="416">
                  <c:v>60.32</c:v>
                </c:pt>
                <c:pt idx="417">
                  <c:v>60.44</c:v>
                </c:pt>
                <c:pt idx="418">
                  <c:v>60.585999999999999</c:v>
                </c:pt>
                <c:pt idx="419">
                  <c:v>60.6</c:v>
                </c:pt>
                <c:pt idx="420">
                  <c:v>60.7</c:v>
                </c:pt>
                <c:pt idx="421">
                  <c:v>60.84</c:v>
                </c:pt>
                <c:pt idx="422">
                  <c:v>60.91</c:v>
                </c:pt>
                <c:pt idx="423">
                  <c:v>61.33</c:v>
                </c:pt>
                <c:pt idx="424">
                  <c:v>61.39</c:v>
                </c:pt>
                <c:pt idx="425">
                  <c:v>61.56</c:v>
                </c:pt>
                <c:pt idx="426">
                  <c:v>61.62</c:v>
                </c:pt>
                <c:pt idx="427">
                  <c:v>61.67</c:v>
                </c:pt>
                <c:pt idx="428">
                  <c:v>61.76</c:v>
                </c:pt>
                <c:pt idx="429">
                  <c:v>62.286999999999999</c:v>
                </c:pt>
                <c:pt idx="430">
                  <c:v>62.37</c:v>
                </c:pt>
                <c:pt idx="431">
                  <c:v>62.45</c:v>
                </c:pt>
                <c:pt idx="432">
                  <c:v>62.5</c:v>
                </c:pt>
                <c:pt idx="433">
                  <c:v>62.58</c:v>
                </c:pt>
                <c:pt idx="434">
                  <c:v>62.69</c:v>
                </c:pt>
                <c:pt idx="435">
                  <c:v>62.85</c:v>
                </c:pt>
                <c:pt idx="436">
                  <c:v>62.99</c:v>
                </c:pt>
                <c:pt idx="437">
                  <c:v>63.13</c:v>
                </c:pt>
                <c:pt idx="438">
                  <c:v>64.614999999999995</c:v>
                </c:pt>
                <c:pt idx="439">
                  <c:v>64.900000000000006</c:v>
                </c:pt>
                <c:pt idx="440">
                  <c:v>66.072999999999993</c:v>
                </c:pt>
                <c:pt idx="441">
                  <c:v>67.900000000000006</c:v>
                </c:pt>
                <c:pt idx="442">
                  <c:v>68.099999999999994</c:v>
                </c:pt>
                <c:pt idx="443">
                  <c:v>68.099999999999994</c:v>
                </c:pt>
                <c:pt idx="444">
                  <c:v>68.2</c:v>
                </c:pt>
                <c:pt idx="445">
                  <c:v>68.887</c:v>
                </c:pt>
                <c:pt idx="446">
                  <c:v>69.2</c:v>
                </c:pt>
                <c:pt idx="447">
                  <c:v>69.7</c:v>
                </c:pt>
                <c:pt idx="448">
                  <c:v>69.917000000000002</c:v>
                </c:pt>
                <c:pt idx="449">
                  <c:v>70</c:v>
                </c:pt>
                <c:pt idx="450">
                  <c:v>70.590999999999994</c:v>
                </c:pt>
                <c:pt idx="451">
                  <c:v>70.599999999999994</c:v>
                </c:pt>
                <c:pt idx="452">
                  <c:v>70.900000000000006</c:v>
                </c:pt>
                <c:pt idx="453">
                  <c:v>71.5</c:v>
                </c:pt>
                <c:pt idx="454">
                  <c:v>72.7</c:v>
                </c:pt>
                <c:pt idx="455">
                  <c:v>73.3</c:v>
                </c:pt>
                <c:pt idx="456">
                  <c:v>73.721000000000004</c:v>
                </c:pt>
                <c:pt idx="457">
                  <c:v>74.2</c:v>
                </c:pt>
                <c:pt idx="458">
                  <c:v>74.3</c:v>
                </c:pt>
                <c:pt idx="459">
                  <c:v>74.5</c:v>
                </c:pt>
                <c:pt idx="460">
                  <c:v>74.599999999999994</c:v>
                </c:pt>
                <c:pt idx="461">
                  <c:v>74.8</c:v>
                </c:pt>
                <c:pt idx="462">
                  <c:v>75.400000000000006</c:v>
                </c:pt>
                <c:pt idx="463">
                  <c:v>75.400000000000006</c:v>
                </c:pt>
                <c:pt idx="464">
                  <c:v>75.5</c:v>
                </c:pt>
                <c:pt idx="465">
                  <c:v>75.599999999999994</c:v>
                </c:pt>
                <c:pt idx="466">
                  <c:v>76.2</c:v>
                </c:pt>
                <c:pt idx="467">
                  <c:v>76.599999999999994</c:v>
                </c:pt>
                <c:pt idx="468">
                  <c:v>77.5</c:v>
                </c:pt>
                <c:pt idx="469">
                  <c:v>78</c:v>
                </c:pt>
                <c:pt idx="470">
                  <c:v>78.599999999999994</c:v>
                </c:pt>
                <c:pt idx="471">
                  <c:v>78.900000000000006</c:v>
                </c:pt>
                <c:pt idx="472">
                  <c:v>79</c:v>
                </c:pt>
                <c:pt idx="473">
                  <c:v>79.7</c:v>
                </c:pt>
                <c:pt idx="474">
                  <c:v>80.346999999999994</c:v>
                </c:pt>
                <c:pt idx="475">
                  <c:v>80.5</c:v>
                </c:pt>
                <c:pt idx="476">
                  <c:v>81.2</c:v>
                </c:pt>
                <c:pt idx="477">
                  <c:v>82.3</c:v>
                </c:pt>
                <c:pt idx="478">
                  <c:v>83.6</c:v>
                </c:pt>
                <c:pt idx="479">
                  <c:v>83.8</c:v>
                </c:pt>
                <c:pt idx="480">
                  <c:v>84.626000000000005</c:v>
                </c:pt>
                <c:pt idx="481">
                  <c:v>86.3</c:v>
                </c:pt>
                <c:pt idx="482">
                  <c:v>86.7</c:v>
                </c:pt>
                <c:pt idx="483">
                  <c:v>86.804000000000002</c:v>
                </c:pt>
                <c:pt idx="484">
                  <c:v>90.41</c:v>
                </c:pt>
                <c:pt idx="485">
                  <c:v>90.53</c:v>
                </c:pt>
                <c:pt idx="486">
                  <c:v>90.92</c:v>
                </c:pt>
                <c:pt idx="487">
                  <c:v>91.119</c:v>
                </c:pt>
                <c:pt idx="488">
                  <c:v>92.42</c:v>
                </c:pt>
                <c:pt idx="489">
                  <c:v>92.55</c:v>
                </c:pt>
                <c:pt idx="490">
                  <c:v>93.52</c:v>
                </c:pt>
                <c:pt idx="491">
                  <c:v>94.278999999999996</c:v>
                </c:pt>
                <c:pt idx="492">
                  <c:v>94.9</c:v>
                </c:pt>
                <c:pt idx="493">
                  <c:v>94.98</c:v>
                </c:pt>
                <c:pt idx="494">
                  <c:v>95.3</c:v>
                </c:pt>
                <c:pt idx="495">
                  <c:v>96.36</c:v>
                </c:pt>
                <c:pt idx="496">
                  <c:v>96.78</c:v>
                </c:pt>
                <c:pt idx="497">
                  <c:v>96.9</c:v>
                </c:pt>
                <c:pt idx="498">
                  <c:v>97.5</c:v>
                </c:pt>
                <c:pt idx="499">
                  <c:v>97.92</c:v>
                </c:pt>
                <c:pt idx="500">
                  <c:v>98.16</c:v>
                </c:pt>
                <c:pt idx="501">
                  <c:v>98.2</c:v>
                </c:pt>
                <c:pt idx="502">
                  <c:v>98.65</c:v>
                </c:pt>
                <c:pt idx="503">
                  <c:v>98.77</c:v>
                </c:pt>
                <c:pt idx="504">
                  <c:v>98.8</c:v>
                </c:pt>
                <c:pt idx="505">
                  <c:v>99.5</c:v>
                </c:pt>
                <c:pt idx="506">
                  <c:v>99.92</c:v>
                </c:pt>
                <c:pt idx="507">
                  <c:v>99.98</c:v>
                </c:pt>
                <c:pt idx="508">
                  <c:v>100</c:v>
                </c:pt>
                <c:pt idx="509">
                  <c:v>100</c:v>
                </c:pt>
                <c:pt idx="510">
                  <c:v>100.086</c:v>
                </c:pt>
                <c:pt idx="511">
                  <c:v>100.4</c:v>
                </c:pt>
                <c:pt idx="512">
                  <c:v>100.43</c:v>
                </c:pt>
                <c:pt idx="513">
                  <c:v>100.56</c:v>
                </c:pt>
                <c:pt idx="514">
                  <c:v>100.56</c:v>
                </c:pt>
                <c:pt idx="515">
                  <c:v>100.92700000000001</c:v>
                </c:pt>
                <c:pt idx="516">
                  <c:v>101</c:v>
                </c:pt>
                <c:pt idx="517">
                  <c:v>101</c:v>
                </c:pt>
                <c:pt idx="518">
                  <c:v>101.1</c:v>
                </c:pt>
                <c:pt idx="519">
                  <c:v>101.25</c:v>
                </c:pt>
                <c:pt idx="520">
                  <c:v>101.316</c:v>
                </c:pt>
                <c:pt idx="521">
                  <c:v>101.4</c:v>
                </c:pt>
                <c:pt idx="522">
                  <c:v>101.6</c:v>
                </c:pt>
                <c:pt idx="523">
                  <c:v>101.7</c:v>
                </c:pt>
                <c:pt idx="524">
                  <c:v>102.2</c:v>
                </c:pt>
                <c:pt idx="525">
                  <c:v>102.4</c:v>
                </c:pt>
                <c:pt idx="526">
                  <c:v>102.581</c:v>
                </c:pt>
                <c:pt idx="527">
                  <c:v>102.8</c:v>
                </c:pt>
                <c:pt idx="528">
                  <c:v>103.265</c:v>
                </c:pt>
                <c:pt idx="529">
                  <c:v>103.79</c:v>
                </c:pt>
                <c:pt idx="530">
                  <c:v>103.8</c:v>
                </c:pt>
                <c:pt idx="531">
                  <c:v>104.1</c:v>
                </c:pt>
                <c:pt idx="532">
                  <c:v>104.28</c:v>
                </c:pt>
                <c:pt idx="533">
                  <c:v>104.4</c:v>
                </c:pt>
                <c:pt idx="534">
                  <c:v>104.48</c:v>
                </c:pt>
                <c:pt idx="535">
                  <c:v>104.5</c:v>
                </c:pt>
                <c:pt idx="536">
                  <c:v>104.6</c:v>
                </c:pt>
                <c:pt idx="537">
                  <c:v>104.63</c:v>
                </c:pt>
                <c:pt idx="538">
                  <c:v>105.01</c:v>
                </c:pt>
                <c:pt idx="539">
                  <c:v>105.22</c:v>
                </c:pt>
                <c:pt idx="540">
                  <c:v>105.47</c:v>
                </c:pt>
                <c:pt idx="541">
                  <c:v>105.77</c:v>
                </c:pt>
                <c:pt idx="542">
                  <c:v>106.1</c:v>
                </c:pt>
                <c:pt idx="543">
                  <c:v>106.3</c:v>
                </c:pt>
                <c:pt idx="544">
                  <c:v>106.7</c:v>
                </c:pt>
                <c:pt idx="545">
                  <c:v>106.82</c:v>
                </c:pt>
                <c:pt idx="546">
                  <c:v>106.94</c:v>
                </c:pt>
                <c:pt idx="547">
                  <c:v>106.95</c:v>
                </c:pt>
                <c:pt idx="548">
                  <c:v>107.11</c:v>
                </c:pt>
                <c:pt idx="549">
                  <c:v>107.2</c:v>
                </c:pt>
                <c:pt idx="550">
                  <c:v>107.21</c:v>
                </c:pt>
                <c:pt idx="551">
                  <c:v>107.28</c:v>
                </c:pt>
                <c:pt idx="552">
                  <c:v>107.4</c:v>
                </c:pt>
                <c:pt idx="553">
                  <c:v>107.4</c:v>
                </c:pt>
                <c:pt idx="554">
                  <c:v>107.4</c:v>
                </c:pt>
                <c:pt idx="555">
                  <c:v>107.66</c:v>
                </c:pt>
                <c:pt idx="556">
                  <c:v>108.14</c:v>
                </c:pt>
                <c:pt idx="557">
                  <c:v>108.4</c:v>
                </c:pt>
                <c:pt idx="558">
                  <c:v>108.85</c:v>
                </c:pt>
                <c:pt idx="559">
                  <c:v>109.04</c:v>
                </c:pt>
                <c:pt idx="560">
                  <c:v>109.09</c:v>
                </c:pt>
                <c:pt idx="561">
                  <c:v>109.29</c:v>
                </c:pt>
                <c:pt idx="562">
                  <c:v>109.46</c:v>
                </c:pt>
                <c:pt idx="563">
                  <c:v>109.62</c:v>
                </c:pt>
                <c:pt idx="564">
                  <c:v>109.65</c:v>
                </c:pt>
                <c:pt idx="565">
                  <c:v>109.69</c:v>
                </c:pt>
                <c:pt idx="566">
                  <c:v>109.7</c:v>
                </c:pt>
                <c:pt idx="567">
                  <c:v>109.81</c:v>
                </c:pt>
                <c:pt idx="568">
                  <c:v>109.9</c:v>
                </c:pt>
                <c:pt idx="569">
                  <c:v>110.09</c:v>
                </c:pt>
                <c:pt idx="570">
                  <c:v>110.8</c:v>
                </c:pt>
                <c:pt idx="571">
                  <c:v>111.05</c:v>
                </c:pt>
                <c:pt idx="572">
                  <c:v>111.19</c:v>
                </c:pt>
                <c:pt idx="573">
                  <c:v>111.25</c:v>
                </c:pt>
                <c:pt idx="574">
                  <c:v>111.35</c:v>
                </c:pt>
                <c:pt idx="575">
                  <c:v>111.64</c:v>
                </c:pt>
                <c:pt idx="576">
                  <c:v>111.7</c:v>
                </c:pt>
                <c:pt idx="577">
                  <c:v>111.81</c:v>
                </c:pt>
                <c:pt idx="578">
                  <c:v>111.97</c:v>
                </c:pt>
                <c:pt idx="579">
                  <c:v>112.2</c:v>
                </c:pt>
                <c:pt idx="580">
                  <c:v>112.5</c:v>
                </c:pt>
                <c:pt idx="581">
                  <c:v>112.84</c:v>
                </c:pt>
                <c:pt idx="582">
                  <c:v>112.84</c:v>
                </c:pt>
                <c:pt idx="583">
                  <c:v>112.88</c:v>
                </c:pt>
                <c:pt idx="584">
                  <c:v>113.1</c:v>
                </c:pt>
                <c:pt idx="585">
                  <c:v>113.13</c:v>
                </c:pt>
                <c:pt idx="586">
                  <c:v>113.34</c:v>
                </c:pt>
                <c:pt idx="587">
                  <c:v>113.57</c:v>
                </c:pt>
                <c:pt idx="588">
                  <c:v>113.66</c:v>
                </c:pt>
                <c:pt idx="589">
                  <c:v>113.97</c:v>
                </c:pt>
                <c:pt idx="590">
                  <c:v>114.1</c:v>
                </c:pt>
                <c:pt idx="591">
                  <c:v>114.88</c:v>
                </c:pt>
                <c:pt idx="592">
                  <c:v>115.13</c:v>
                </c:pt>
                <c:pt idx="593">
                  <c:v>115.14</c:v>
                </c:pt>
                <c:pt idx="594">
                  <c:v>115.15</c:v>
                </c:pt>
                <c:pt idx="595">
                  <c:v>115.17</c:v>
                </c:pt>
                <c:pt idx="596">
                  <c:v>115.82</c:v>
                </c:pt>
                <c:pt idx="597">
                  <c:v>116.02</c:v>
                </c:pt>
                <c:pt idx="598">
                  <c:v>116.15</c:v>
                </c:pt>
                <c:pt idx="599">
                  <c:v>116.19</c:v>
                </c:pt>
                <c:pt idx="600">
                  <c:v>116.24</c:v>
                </c:pt>
                <c:pt idx="601">
                  <c:v>116.54</c:v>
                </c:pt>
                <c:pt idx="602">
                  <c:v>116.6</c:v>
                </c:pt>
                <c:pt idx="603">
                  <c:v>116.68</c:v>
                </c:pt>
                <c:pt idx="604">
                  <c:v>116.77</c:v>
                </c:pt>
                <c:pt idx="605">
                  <c:v>116.94</c:v>
                </c:pt>
                <c:pt idx="606">
                  <c:v>117.18</c:v>
                </c:pt>
                <c:pt idx="607">
                  <c:v>117.54</c:v>
                </c:pt>
                <c:pt idx="608">
                  <c:v>117.61</c:v>
                </c:pt>
                <c:pt idx="609">
                  <c:v>117.66</c:v>
                </c:pt>
                <c:pt idx="610">
                  <c:v>117.66</c:v>
                </c:pt>
                <c:pt idx="611">
                  <c:v>117.75</c:v>
                </c:pt>
                <c:pt idx="612">
                  <c:v>117.94</c:v>
                </c:pt>
                <c:pt idx="613">
                  <c:v>118.43</c:v>
                </c:pt>
                <c:pt idx="614">
                  <c:v>118.6</c:v>
                </c:pt>
                <c:pt idx="615">
                  <c:v>118.64</c:v>
                </c:pt>
                <c:pt idx="616">
                  <c:v>118.81</c:v>
                </c:pt>
                <c:pt idx="617">
                  <c:v>118.83</c:v>
                </c:pt>
                <c:pt idx="618">
                  <c:v>118.84</c:v>
                </c:pt>
                <c:pt idx="619">
                  <c:v>118.92</c:v>
                </c:pt>
                <c:pt idx="620">
                  <c:v>118.99</c:v>
                </c:pt>
                <c:pt idx="621">
                  <c:v>119</c:v>
                </c:pt>
                <c:pt idx="622">
                  <c:v>119.17</c:v>
                </c:pt>
                <c:pt idx="623">
                  <c:v>119.42</c:v>
                </c:pt>
                <c:pt idx="624">
                  <c:v>119.59</c:v>
                </c:pt>
                <c:pt idx="625">
                  <c:v>120.1</c:v>
                </c:pt>
                <c:pt idx="626">
                  <c:v>120.2</c:v>
                </c:pt>
                <c:pt idx="627">
                  <c:v>120.68</c:v>
                </c:pt>
                <c:pt idx="628">
                  <c:v>120.69</c:v>
                </c:pt>
                <c:pt idx="629">
                  <c:v>120.79</c:v>
                </c:pt>
                <c:pt idx="630">
                  <c:v>121.05</c:v>
                </c:pt>
                <c:pt idx="631">
                  <c:v>121.37</c:v>
                </c:pt>
                <c:pt idx="632">
                  <c:v>121.85</c:v>
                </c:pt>
                <c:pt idx="633">
                  <c:v>122.51</c:v>
                </c:pt>
                <c:pt idx="634">
                  <c:v>122.66</c:v>
                </c:pt>
                <c:pt idx="635">
                  <c:v>122.74</c:v>
                </c:pt>
                <c:pt idx="636">
                  <c:v>122.9</c:v>
                </c:pt>
                <c:pt idx="637">
                  <c:v>122.95</c:v>
                </c:pt>
                <c:pt idx="638">
                  <c:v>123.27</c:v>
                </c:pt>
                <c:pt idx="639">
                  <c:v>123.64</c:v>
                </c:pt>
                <c:pt idx="640">
                  <c:v>123.8</c:v>
                </c:pt>
                <c:pt idx="641">
                  <c:v>124.23</c:v>
                </c:pt>
                <c:pt idx="642">
                  <c:v>124.24</c:v>
                </c:pt>
                <c:pt idx="643">
                  <c:v>124.27</c:v>
                </c:pt>
                <c:pt idx="644">
                  <c:v>124.99</c:v>
                </c:pt>
                <c:pt idx="645">
                  <c:v>125.04</c:v>
                </c:pt>
                <c:pt idx="646">
                  <c:v>125.43</c:v>
                </c:pt>
                <c:pt idx="647">
                  <c:v>125.53</c:v>
                </c:pt>
                <c:pt idx="648">
                  <c:v>125.6</c:v>
                </c:pt>
                <c:pt idx="649">
                  <c:v>125.81</c:v>
                </c:pt>
                <c:pt idx="650">
                  <c:v>126.17</c:v>
                </c:pt>
                <c:pt idx="651">
                  <c:v>126.23</c:v>
                </c:pt>
                <c:pt idx="652">
                  <c:v>126.55</c:v>
                </c:pt>
                <c:pt idx="653">
                  <c:v>126.82</c:v>
                </c:pt>
                <c:pt idx="654">
                  <c:v>127.59</c:v>
                </c:pt>
                <c:pt idx="655">
                  <c:v>127.66</c:v>
                </c:pt>
                <c:pt idx="656">
                  <c:v>127.82</c:v>
                </c:pt>
                <c:pt idx="657">
                  <c:v>128.85</c:v>
                </c:pt>
                <c:pt idx="658">
                  <c:v>128.88</c:v>
                </c:pt>
                <c:pt idx="659">
                  <c:v>129.41</c:v>
                </c:pt>
                <c:pt idx="660">
                  <c:v>129.47</c:v>
                </c:pt>
                <c:pt idx="661">
                  <c:v>129.66</c:v>
                </c:pt>
                <c:pt idx="662">
                  <c:v>129.71</c:v>
                </c:pt>
                <c:pt idx="663">
                  <c:v>130.35</c:v>
                </c:pt>
                <c:pt idx="664">
                  <c:v>130.37</c:v>
                </c:pt>
                <c:pt idx="665">
                  <c:v>130.77000000000001</c:v>
                </c:pt>
                <c:pt idx="666">
                  <c:v>131.65</c:v>
                </c:pt>
                <c:pt idx="667">
                  <c:v>132.16999999999999</c:v>
                </c:pt>
                <c:pt idx="668">
                  <c:v>132.69</c:v>
                </c:pt>
                <c:pt idx="669">
                  <c:v>132.72999999999999</c:v>
                </c:pt>
                <c:pt idx="670">
                  <c:v>133.06</c:v>
                </c:pt>
                <c:pt idx="671">
                  <c:v>133.53</c:v>
                </c:pt>
                <c:pt idx="672">
                  <c:v>133.69999999999999</c:v>
                </c:pt>
                <c:pt idx="673">
                  <c:v>133.78</c:v>
                </c:pt>
                <c:pt idx="674">
                  <c:v>134.11000000000001</c:v>
                </c:pt>
                <c:pt idx="675">
                  <c:v>134.19</c:v>
                </c:pt>
                <c:pt idx="676">
                  <c:v>134.36000000000001</c:v>
                </c:pt>
                <c:pt idx="677">
                  <c:v>134.52000000000001</c:v>
                </c:pt>
                <c:pt idx="678">
                  <c:v>134.84</c:v>
                </c:pt>
                <c:pt idx="679">
                  <c:v>135.36000000000001</c:v>
                </c:pt>
                <c:pt idx="680">
                  <c:v>135.37</c:v>
                </c:pt>
                <c:pt idx="681">
                  <c:v>135.47</c:v>
                </c:pt>
                <c:pt idx="682">
                  <c:v>135.74</c:v>
                </c:pt>
                <c:pt idx="683">
                  <c:v>136.06</c:v>
                </c:pt>
                <c:pt idx="684">
                  <c:v>136.22999999999999</c:v>
                </c:pt>
                <c:pt idx="685">
                  <c:v>136.31</c:v>
                </c:pt>
                <c:pt idx="686">
                  <c:v>136.72</c:v>
                </c:pt>
                <c:pt idx="687">
                  <c:v>136.81</c:v>
                </c:pt>
                <c:pt idx="688">
                  <c:v>137.22</c:v>
                </c:pt>
                <c:pt idx="689">
                  <c:v>137.74</c:v>
                </c:pt>
                <c:pt idx="690">
                  <c:v>138.05000000000001</c:v>
                </c:pt>
                <c:pt idx="691">
                  <c:v>138.5</c:v>
                </c:pt>
                <c:pt idx="692">
                  <c:v>138.52000000000001</c:v>
                </c:pt>
                <c:pt idx="693">
                  <c:v>138.61000000000001</c:v>
                </c:pt>
                <c:pt idx="694">
                  <c:v>138.91</c:v>
                </c:pt>
                <c:pt idx="695">
                  <c:v>139.38</c:v>
                </c:pt>
                <c:pt idx="696">
                  <c:v>139.47</c:v>
                </c:pt>
                <c:pt idx="697">
                  <c:v>139.59</c:v>
                </c:pt>
                <c:pt idx="698">
                  <c:v>139.65</c:v>
                </c:pt>
                <c:pt idx="699">
                  <c:v>139.74</c:v>
                </c:pt>
                <c:pt idx="700">
                  <c:v>140.03</c:v>
                </c:pt>
                <c:pt idx="701">
                  <c:v>140.18</c:v>
                </c:pt>
                <c:pt idx="702">
                  <c:v>140.32</c:v>
                </c:pt>
                <c:pt idx="703">
                  <c:v>140.57</c:v>
                </c:pt>
                <c:pt idx="704">
                  <c:v>140.69</c:v>
                </c:pt>
                <c:pt idx="705">
                  <c:v>140.72999999999999</c:v>
                </c:pt>
                <c:pt idx="706">
                  <c:v>140.81</c:v>
                </c:pt>
                <c:pt idx="707">
                  <c:v>140.94</c:v>
                </c:pt>
                <c:pt idx="708">
                  <c:v>141.31</c:v>
                </c:pt>
                <c:pt idx="709">
                  <c:v>141.41</c:v>
                </c:pt>
                <c:pt idx="710">
                  <c:v>141.79</c:v>
                </c:pt>
                <c:pt idx="711">
                  <c:v>142.30000000000001</c:v>
                </c:pt>
                <c:pt idx="712">
                  <c:v>142.61000000000001</c:v>
                </c:pt>
                <c:pt idx="713">
                  <c:v>142.69</c:v>
                </c:pt>
                <c:pt idx="714">
                  <c:v>142.79</c:v>
                </c:pt>
                <c:pt idx="715">
                  <c:v>143.03</c:v>
                </c:pt>
                <c:pt idx="716">
                  <c:v>143.24</c:v>
                </c:pt>
                <c:pt idx="717">
                  <c:v>143.84</c:v>
                </c:pt>
                <c:pt idx="718">
                  <c:v>144.34</c:v>
                </c:pt>
                <c:pt idx="719">
                  <c:v>144.41</c:v>
                </c:pt>
                <c:pt idx="720">
                  <c:v>144.47</c:v>
                </c:pt>
                <c:pt idx="721">
                  <c:v>144.61000000000001</c:v>
                </c:pt>
                <c:pt idx="722">
                  <c:v>145</c:v>
                </c:pt>
                <c:pt idx="723">
                  <c:v>146.06</c:v>
                </c:pt>
                <c:pt idx="724">
                  <c:v>146.72</c:v>
                </c:pt>
                <c:pt idx="725">
                  <c:v>147.9</c:v>
                </c:pt>
                <c:pt idx="726">
                  <c:v>148.72</c:v>
                </c:pt>
                <c:pt idx="727">
                  <c:v>149.34</c:v>
                </c:pt>
                <c:pt idx="728">
                  <c:v>149.78</c:v>
                </c:pt>
                <c:pt idx="729">
                  <c:v>154.72</c:v>
                </c:pt>
              </c:numCache>
            </c:numRef>
          </c:xVal>
          <c:yVal>
            <c:numRef>
              <c:f>BP_validation_Review!$F$2:$F$731</c:f>
              <c:numCache>
                <c:formatCode>General</c:formatCode>
                <c:ptCount val="730"/>
                <c:pt idx="0">
                  <c:v>5.1665774895047081</c:v>
                </c:pt>
                <c:pt idx="1">
                  <c:v>5.236492260298415</c:v>
                </c:pt>
                <c:pt idx="2">
                  <c:v>5.2423362497180417</c:v>
                </c:pt>
                <c:pt idx="3">
                  <c:v>5.2877191061649285</c:v>
                </c:pt>
                <c:pt idx="4">
                  <c:v>5.3583082039326877</c:v>
                </c:pt>
                <c:pt idx="5">
                  <c:v>5.4233513707657268</c:v>
                </c:pt>
                <c:pt idx="6">
                  <c:v>5.4991395829326724</c:v>
                </c:pt>
                <c:pt idx="7">
                  <c:v>5.5140495239890166</c:v>
                </c:pt>
                <c:pt idx="8">
                  <c:v>5.5200180162102246</c:v>
                </c:pt>
                <c:pt idx="9">
                  <c:v>5.5259890842630828</c:v>
                </c:pt>
                <c:pt idx="10">
                  <c:v>5.5618694120618706</c:v>
                </c:pt>
                <c:pt idx="11">
                  <c:v>5.579844099208727</c:v>
                </c:pt>
                <c:pt idx="12">
                  <c:v>5.605347426264192</c:v>
                </c:pt>
                <c:pt idx="13">
                  <c:v>5.6083508286349355</c:v>
                </c:pt>
                <c:pt idx="14">
                  <c:v>5.6203707594410437</c:v>
                </c:pt>
                <c:pt idx="15">
                  <c:v>5.6339052475077995</c:v>
                </c:pt>
                <c:pt idx="16">
                  <c:v>5.6474524769792609</c:v>
                </c:pt>
                <c:pt idx="17">
                  <c:v>5.6504646991479994</c:v>
                </c:pt>
                <c:pt idx="18">
                  <c:v>5.6519710454021785</c:v>
                </c:pt>
                <c:pt idx="19">
                  <c:v>5.6579979970756522</c:v>
                </c:pt>
                <c:pt idx="20">
                  <c:v>5.6745850175455468</c:v>
                </c:pt>
                <c:pt idx="21">
                  <c:v>5.6859051747349936</c:v>
                </c:pt>
                <c:pt idx="22">
                  <c:v>5.7029774006610419</c:v>
                </c:pt>
                <c:pt idx="23">
                  <c:v>5.7078156136888367</c:v>
                </c:pt>
                <c:pt idx="24">
                  <c:v>5.7153784963543242</c:v>
                </c:pt>
                <c:pt idx="25">
                  <c:v>5.7244590585274659</c:v>
                </c:pt>
                <c:pt idx="26">
                  <c:v>5.7259730260908386</c:v>
                </c:pt>
                <c:pt idx="27">
                  <c:v>5.7305158544251755</c:v>
                </c:pt>
                <c:pt idx="28">
                  <c:v>5.7532507808829498</c:v>
                </c:pt>
                <c:pt idx="29">
                  <c:v>5.7562847161545951</c:v>
                </c:pt>
                <c:pt idx="30">
                  <c:v>5.7684265860341597</c:v>
                </c:pt>
                <c:pt idx="31">
                  <c:v>5.7790587514870335</c:v>
                </c:pt>
                <c:pt idx="32">
                  <c:v>5.7820978869704414</c:v>
                </c:pt>
                <c:pt idx="33">
                  <c:v>5.783617683451765</c:v>
                </c:pt>
                <c:pt idx="34">
                  <c:v>5.7881779872588375</c:v>
                </c:pt>
                <c:pt idx="35">
                  <c:v>5.7927396615683042</c:v>
                </c:pt>
                <c:pt idx="36">
                  <c:v>5.8155685437111639</c:v>
                </c:pt>
                <c:pt idx="37">
                  <c:v>5.8247096431196299</c:v>
                </c:pt>
                <c:pt idx="38">
                  <c:v>5.8353811326882949</c:v>
                </c:pt>
                <c:pt idx="39">
                  <c:v>5.8384314870770408</c:v>
                </c:pt>
                <c:pt idx="40">
                  <c:v>5.8399568902502903</c:v>
                </c:pt>
                <c:pt idx="41">
                  <c:v>5.8430081483051266</c:v>
                </c:pt>
                <c:pt idx="42">
                  <c:v>5.849112469850934</c:v>
                </c:pt>
                <c:pt idx="43">
                  <c:v>5.8532342464324829</c:v>
                </c:pt>
                <c:pt idx="44">
                  <c:v>5.856746252857425</c:v>
                </c:pt>
                <c:pt idx="45">
                  <c:v>5.8674398492154802</c:v>
                </c:pt>
                <c:pt idx="46">
                  <c:v>5.881199533875094</c:v>
                </c:pt>
                <c:pt idx="47">
                  <c:v>5.8903793748767255</c:v>
                </c:pt>
                <c:pt idx="48">
                  <c:v>5.891909869945021</c:v>
                </c:pt>
                <c:pt idx="49">
                  <c:v>5.9041591861681004</c:v>
                </c:pt>
                <c:pt idx="50">
                  <c:v>5.9087551311264237</c:v>
                </c:pt>
                <c:pt idx="51">
                  <c:v>5.9179510247043829</c:v>
                </c:pt>
                <c:pt idx="52">
                  <c:v>5.9210175073605251</c:v>
                </c:pt>
                <c:pt idx="53">
                  <c:v>5.930220504091241</c:v>
                </c:pt>
                <c:pt idx="54">
                  <c:v>5.930220504091241</c:v>
                </c:pt>
                <c:pt idx="55">
                  <c:v>5.9332893512481411</c:v>
                </c:pt>
                <c:pt idx="56">
                  <c:v>5.934823996146501</c:v>
                </c:pt>
                <c:pt idx="57">
                  <c:v>5.9363587885243811</c:v>
                </c:pt>
                <c:pt idx="58">
                  <c:v>5.9363587885243811</c:v>
                </c:pt>
                <c:pt idx="59">
                  <c:v>5.9455706370430574</c:v>
                </c:pt>
                <c:pt idx="60">
                  <c:v>5.9547877821373358</c:v>
                </c:pt>
                <c:pt idx="61">
                  <c:v>5.9563244871671639</c:v>
                </c:pt>
                <c:pt idx="62">
                  <c:v>5.9578613389713793</c:v>
                </c:pt>
                <c:pt idx="63">
                  <c:v>5.9624727745261721</c:v>
                </c:pt>
                <c:pt idx="64">
                  <c:v>5.9640102129237151</c:v>
                </c:pt>
                <c:pt idx="65">
                  <c:v>5.9640102129237151</c:v>
                </c:pt>
                <c:pt idx="66">
                  <c:v>5.9716996017359527</c:v>
                </c:pt>
                <c:pt idx="67">
                  <c:v>5.9781615145330473</c:v>
                </c:pt>
                <c:pt idx="68">
                  <c:v>5.9781615145330473</c:v>
                </c:pt>
                <c:pt idx="69">
                  <c:v>5.9932493241581213</c:v>
                </c:pt>
                <c:pt idx="70">
                  <c:v>5.9940194855906581</c:v>
                </c:pt>
                <c:pt idx="71">
                  <c:v>6.0055762696562631</c:v>
                </c:pt>
                <c:pt idx="72">
                  <c:v>6.0071177915850207</c:v>
                </c:pt>
                <c:pt idx="73">
                  <c:v>6.016369968635809</c:v>
                </c:pt>
                <c:pt idx="74">
                  <c:v>6.0179125052512656</c:v>
                </c:pt>
                <c:pt idx="75">
                  <c:v>6.0302580050112562</c:v>
                </c:pt>
                <c:pt idx="76">
                  <c:v>6.0348899505415545</c:v>
                </c:pt>
                <c:pt idx="77">
                  <c:v>6.0395231938251568</c:v>
                </c:pt>
                <c:pt idx="78">
                  <c:v>6.0542036768842138</c:v>
                </c:pt>
                <c:pt idx="79">
                  <c:v>6.0565228333815568</c:v>
                </c:pt>
                <c:pt idx="80">
                  <c:v>6.0781838390253853</c:v>
                </c:pt>
                <c:pt idx="81">
                  <c:v>6.0843778436639981</c:v>
                </c:pt>
                <c:pt idx="82">
                  <c:v>6.0843778436639981</c:v>
                </c:pt>
                <c:pt idx="83">
                  <c:v>6.0890248442835082</c:v>
                </c:pt>
                <c:pt idx="84">
                  <c:v>6.1014231084569355</c:v>
                </c:pt>
                <c:pt idx="85">
                  <c:v>6.1045240955913815</c:v>
                </c:pt>
                <c:pt idx="86">
                  <c:v>6.1108828932934944</c:v>
                </c:pt>
                <c:pt idx="87">
                  <c:v>6.1184855561040239</c:v>
                </c:pt>
                <c:pt idx="88">
                  <c:v>6.1200375374034799</c:v>
                </c:pt>
                <c:pt idx="89">
                  <c:v>6.1231419241350995</c:v>
                </c:pt>
                <c:pt idx="90">
                  <c:v>6.1246943294650915</c:v>
                </c:pt>
                <c:pt idx="91">
                  <c:v>6.1309053626873551</c:v>
                </c:pt>
                <c:pt idx="92">
                  <c:v>6.1464428111664224</c:v>
                </c:pt>
                <c:pt idx="93">
                  <c:v>6.1666624950754931</c:v>
                </c:pt>
                <c:pt idx="94">
                  <c:v>6.1713319367064541</c:v>
                </c:pt>
                <c:pt idx="95">
                  <c:v>6.1744455964082201</c:v>
                </c:pt>
                <c:pt idx="96">
                  <c:v>6.1749126935366316</c:v>
                </c:pt>
                <c:pt idx="97">
                  <c:v>6.1749126935366316</c:v>
                </c:pt>
                <c:pt idx="98">
                  <c:v>6.1760026356896169</c:v>
                </c:pt>
                <c:pt idx="99">
                  <c:v>6.1775598145229837</c:v>
                </c:pt>
                <c:pt idx="100">
                  <c:v>6.1775598145229837</c:v>
                </c:pt>
                <c:pt idx="101">
                  <c:v>6.1837899243502221</c:v>
                </c:pt>
                <c:pt idx="102">
                  <c:v>6.1889314429156359</c:v>
                </c:pt>
                <c:pt idx="103">
                  <c:v>6.2102927156427556</c:v>
                </c:pt>
                <c:pt idx="104">
                  <c:v>6.2134133259940096</c:v>
                </c:pt>
                <c:pt idx="105">
                  <c:v>6.2243398165858554</c:v>
                </c:pt>
                <c:pt idx="106">
                  <c:v>6.2355855449292976</c:v>
                </c:pt>
                <c:pt idx="107">
                  <c:v>6.2355855449292976</c:v>
                </c:pt>
                <c:pt idx="108">
                  <c:v>6.2368355109361664</c:v>
                </c:pt>
                <c:pt idx="109">
                  <c:v>6.2415236672674332</c:v>
                </c:pt>
                <c:pt idx="110">
                  <c:v>6.2726530104435252</c:v>
                </c:pt>
                <c:pt idx="111">
                  <c:v>6.3303607957557775</c:v>
                </c:pt>
                <c:pt idx="112">
                  <c:v>6.357552809002736</c:v>
                </c:pt>
                <c:pt idx="113">
                  <c:v>6.370140683568466</c:v>
                </c:pt>
                <c:pt idx="114">
                  <c:v>6.3923475416089222</c:v>
                </c:pt>
                <c:pt idx="115">
                  <c:v>6.4052742846073754</c:v>
                </c:pt>
                <c:pt idx="116">
                  <c:v>6.4205771322998881</c:v>
                </c:pt>
                <c:pt idx="117">
                  <c:v>6.4221554497248858</c:v>
                </c:pt>
                <c:pt idx="118">
                  <c:v>6.4679836173944709</c:v>
                </c:pt>
                <c:pt idx="119">
                  <c:v>6.4885628233978263</c:v>
                </c:pt>
                <c:pt idx="120">
                  <c:v>6.5250256220848613</c:v>
                </c:pt>
                <c:pt idx="121">
                  <c:v>6.5361364690107768</c:v>
                </c:pt>
                <c:pt idx="122">
                  <c:v>6.6077119413223091</c:v>
                </c:pt>
                <c:pt idx="123">
                  <c:v>6.6576465768565702</c:v>
                </c:pt>
                <c:pt idx="124">
                  <c:v>6.6576465768565702</c:v>
                </c:pt>
                <c:pt idx="125">
                  <c:v>6.7243608537941304</c:v>
                </c:pt>
                <c:pt idx="126">
                  <c:v>6.7339775014149614</c:v>
                </c:pt>
                <c:pt idx="127">
                  <c:v>6.7756998905368944</c:v>
                </c:pt>
                <c:pt idx="128">
                  <c:v>6.7917685724866184</c:v>
                </c:pt>
                <c:pt idx="129">
                  <c:v>6.8319923286057165</c:v>
                </c:pt>
                <c:pt idx="130">
                  <c:v>6.8519707051539935</c:v>
                </c:pt>
                <c:pt idx="131">
                  <c:v>6.8593866284876359</c:v>
                </c:pt>
                <c:pt idx="132">
                  <c:v>6.8739032000466809</c:v>
                </c:pt>
                <c:pt idx="133">
                  <c:v>6.877130388070035</c:v>
                </c:pt>
                <c:pt idx="134">
                  <c:v>6.9611994965163495</c:v>
                </c:pt>
                <c:pt idx="135">
                  <c:v>6.9691373546835544</c:v>
                </c:pt>
                <c:pt idx="136">
                  <c:v>6.9709196972859582</c:v>
                </c:pt>
                <c:pt idx="137">
                  <c:v>6.9838863101029283</c:v>
                </c:pt>
                <c:pt idx="138">
                  <c:v>7.0001047352766017</c:v>
                </c:pt>
                <c:pt idx="139">
                  <c:v>7.0065952550258608</c:v>
                </c:pt>
                <c:pt idx="140">
                  <c:v>7.0358247540045937</c:v>
                </c:pt>
                <c:pt idx="141">
                  <c:v>7.0537049831953285</c:v>
                </c:pt>
                <c:pt idx="142">
                  <c:v>7.0634634817013096</c:v>
                </c:pt>
                <c:pt idx="143">
                  <c:v>7.0764809878966464</c:v>
                </c:pt>
                <c:pt idx="144">
                  <c:v>7.0813643671029132</c:v>
                </c:pt>
                <c:pt idx="145">
                  <c:v>7.0927627560573825</c:v>
                </c:pt>
                <c:pt idx="146">
                  <c:v>7.0943915351213374</c:v>
                </c:pt>
                <c:pt idx="147">
                  <c:v>7.1009077437016099</c:v>
                </c:pt>
                <c:pt idx="148">
                  <c:v>7.1563656318655333</c:v>
                </c:pt>
                <c:pt idx="149">
                  <c:v>7.1710665009764414</c:v>
                </c:pt>
                <c:pt idx="150">
                  <c:v>7.1759687145089508</c:v>
                </c:pt>
                <c:pt idx="151">
                  <c:v>7.1776029989813974</c:v>
                </c:pt>
                <c:pt idx="152">
                  <c:v>7.1857760186470747</c:v>
                </c:pt>
                <c:pt idx="153">
                  <c:v>7.202130023082824</c:v>
                </c:pt>
                <c:pt idx="154">
                  <c:v>7.2234060312471078</c:v>
                </c:pt>
                <c:pt idx="155">
                  <c:v>7.2283184049855258</c:v>
                </c:pt>
                <c:pt idx="156">
                  <c:v>7.2348697049626702</c:v>
                </c:pt>
                <c:pt idx="157">
                  <c:v>7.2381459832694759</c:v>
                </c:pt>
                <c:pt idx="158">
                  <c:v>7.2392927795239093</c:v>
                </c:pt>
                <c:pt idx="159">
                  <c:v>7.2463385081934888</c:v>
                </c:pt>
                <c:pt idx="160">
                  <c:v>7.2643712327804879</c:v>
                </c:pt>
                <c:pt idx="161">
                  <c:v>7.2692914296861488</c:v>
                </c:pt>
                <c:pt idx="162">
                  <c:v>7.2791346181329928</c:v>
                </c:pt>
                <c:pt idx="163">
                  <c:v>7.2955481854514099</c:v>
                </c:pt>
                <c:pt idx="164">
                  <c:v>7.3086864363399862</c:v>
                </c:pt>
                <c:pt idx="165">
                  <c:v>7.3119720228530944</c:v>
                </c:pt>
                <c:pt idx="166">
                  <c:v>7.3169011687230485</c:v>
                </c:pt>
                <c:pt idx="167">
                  <c:v>7.3333382770607027</c:v>
                </c:pt>
                <c:pt idx="168">
                  <c:v>7.351430813637732</c:v>
                </c:pt>
                <c:pt idx="169">
                  <c:v>7.351430813637732</c:v>
                </c:pt>
                <c:pt idx="170">
                  <c:v>7.3596587332778762</c:v>
                </c:pt>
                <c:pt idx="171">
                  <c:v>7.3827102678371386</c:v>
                </c:pt>
                <c:pt idx="172">
                  <c:v>7.3925954969736125</c:v>
                </c:pt>
                <c:pt idx="173">
                  <c:v>7.4156749465566891</c:v>
                </c:pt>
                <c:pt idx="174">
                  <c:v>7.4239223070110345</c:v>
                </c:pt>
                <c:pt idx="175">
                  <c:v>7.4272219411774199</c:v>
                </c:pt>
                <c:pt idx="176">
                  <c:v>7.4272219411774199</c:v>
                </c:pt>
                <c:pt idx="177">
                  <c:v>7.4404244098744527</c:v>
                </c:pt>
                <c:pt idx="178">
                  <c:v>7.4552846811543683</c:v>
                </c:pt>
                <c:pt idx="179">
                  <c:v>7.4569363106004447</c:v>
                </c:pt>
                <c:pt idx="180">
                  <c:v>7.4767634490437676</c:v>
                </c:pt>
                <c:pt idx="181">
                  <c:v>7.4883357227693708</c:v>
                </c:pt>
                <c:pt idx="182">
                  <c:v>7.4949505730619164</c:v>
                </c:pt>
                <c:pt idx="183">
                  <c:v>7.50487573361917</c:v>
                </c:pt>
                <c:pt idx="184">
                  <c:v>7.5065302629532322</c:v>
                </c:pt>
                <c:pt idx="185">
                  <c:v>7.5081848881177313</c:v>
                </c:pt>
                <c:pt idx="186">
                  <c:v>7.516459449516824</c:v>
                </c:pt>
                <c:pt idx="187">
                  <c:v>7.5330157287119155</c:v>
                </c:pt>
                <c:pt idx="188">
                  <c:v>7.5346718798581831</c:v>
                </c:pt>
                <c:pt idx="189">
                  <c:v>7.5379844668487994</c:v>
                </c:pt>
                <c:pt idx="190">
                  <c:v>7.5528957951886015</c:v>
                </c:pt>
                <c:pt idx="191">
                  <c:v>7.5595255070415464</c:v>
                </c:pt>
                <c:pt idx="192">
                  <c:v>7.5943561186183457</c:v>
                </c:pt>
                <c:pt idx="193">
                  <c:v>7.6242435845339136</c:v>
                </c:pt>
                <c:pt idx="194">
                  <c:v>7.6342127138163685</c:v>
                </c:pt>
                <c:pt idx="195">
                  <c:v>7.6524980158454072</c:v>
                </c:pt>
                <c:pt idx="196">
                  <c:v>7.662476467771163</c:v>
                </c:pt>
                <c:pt idx="197">
                  <c:v>7.6641398611378335</c:v>
                </c:pt>
                <c:pt idx="198">
                  <c:v>7.66580334523145</c:v>
                </c:pt>
                <c:pt idx="199">
                  <c:v>7.6741221247236</c:v>
                </c:pt>
                <c:pt idx="200">
                  <c:v>7.6824431643316018</c:v>
                </c:pt>
                <c:pt idx="201">
                  <c:v>7.6857722115031342</c:v>
                </c:pt>
                <c:pt idx="202">
                  <c:v>7.6957615119854452</c:v>
                </c:pt>
                <c:pt idx="203">
                  <c:v>7.7107515142594831</c:v>
                </c:pt>
                <c:pt idx="204">
                  <c:v>7.7140836087063862</c:v>
                </c:pt>
                <c:pt idx="205">
                  <c:v>7.7174160596151644</c:v>
                </c:pt>
                <c:pt idx="206">
                  <c:v>7.7240820290996224</c:v>
                </c:pt>
                <c:pt idx="207">
                  <c:v>7.7290824387296491</c:v>
                </c:pt>
                <c:pt idx="208">
                  <c:v>7.7407531608163556</c:v>
                </c:pt>
                <c:pt idx="209">
                  <c:v>7.7440884479519854</c:v>
                </c:pt>
                <c:pt idx="210">
                  <c:v>7.745756223769753</c:v>
                </c:pt>
                <c:pt idx="211">
                  <c:v>7.749092039636678</c:v>
                </c:pt>
                <c:pt idx="212">
                  <c:v>7.752428207454102</c:v>
                </c:pt>
                <c:pt idx="213">
                  <c:v>7.7724525812614385</c:v>
                </c:pt>
                <c:pt idx="214">
                  <c:v>7.7958302211139285</c:v>
                </c:pt>
                <c:pt idx="215">
                  <c:v>7.8025126666591689</c:v>
                </c:pt>
                <c:pt idx="216">
                  <c:v>7.8025126666591689</c:v>
                </c:pt>
                <c:pt idx="217">
                  <c:v>7.8242401296591231</c:v>
                </c:pt>
                <c:pt idx="218">
                  <c:v>7.825912073471053</c:v>
                </c:pt>
                <c:pt idx="219">
                  <c:v>7.8543481587238073</c:v>
                </c:pt>
                <c:pt idx="220">
                  <c:v>7.8627163783241336</c:v>
                </c:pt>
                <c:pt idx="221">
                  <c:v>7.8627163783241336</c:v>
                </c:pt>
                <c:pt idx="222">
                  <c:v>7.8761099124350444</c:v>
                </c:pt>
                <c:pt idx="223">
                  <c:v>7.9062649568376751</c:v>
                </c:pt>
                <c:pt idx="224">
                  <c:v>7.9062649568376751</c:v>
                </c:pt>
                <c:pt idx="225">
                  <c:v>7.9129697383026159</c:v>
                </c:pt>
                <c:pt idx="226">
                  <c:v>7.9314147020735382</c:v>
                </c:pt>
                <c:pt idx="227">
                  <c:v>7.9750512687325106</c:v>
                </c:pt>
                <c:pt idx="228">
                  <c:v>8.0136983767492929</c:v>
                </c:pt>
                <c:pt idx="229">
                  <c:v>8.0389257141876502</c:v>
                </c:pt>
                <c:pt idx="230">
                  <c:v>8.0540706288227728</c:v>
                </c:pt>
                <c:pt idx="231">
                  <c:v>8.1096558975471584</c:v>
                </c:pt>
                <c:pt idx="232">
                  <c:v>8.1282029192294658</c:v>
                </c:pt>
                <c:pt idx="233">
                  <c:v>8.1484465019698007</c:v>
                </c:pt>
                <c:pt idx="234">
                  <c:v>8.1535090940015209</c:v>
                </c:pt>
                <c:pt idx="235">
                  <c:v>8.2599773824458218</c:v>
                </c:pt>
                <c:pt idx="236">
                  <c:v>8.2735178086234793</c:v>
                </c:pt>
                <c:pt idx="237">
                  <c:v>8.3463750812765358</c:v>
                </c:pt>
                <c:pt idx="238">
                  <c:v>8.3633370718993216</c:v>
                </c:pt>
                <c:pt idx="239">
                  <c:v>8.431252966500578</c:v>
                </c:pt>
                <c:pt idx="240">
                  <c:v>8.4397499861382084</c:v>
                </c:pt>
                <c:pt idx="241">
                  <c:v>8.4618499512731074</c:v>
                </c:pt>
                <c:pt idx="242">
                  <c:v>8.4890650652374458</c:v>
                </c:pt>
                <c:pt idx="243">
                  <c:v>8.5094872547108888</c:v>
                </c:pt>
                <c:pt idx="244">
                  <c:v>8.5367311387120584</c:v>
                </c:pt>
                <c:pt idx="245">
                  <c:v>8.5384344196733295</c:v>
                </c:pt>
                <c:pt idx="246">
                  <c:v>8.5435446403550586</c:v>
                </c:pt>
                <c:pt idx="247">
                  <c:v>8.5878567586075505</c:v>
                </c:pt>
                <c:pt idx="248">
                  <c:v>8.6492804027197394</c:v>
                </c:pt>
                <c:pt idx="249">
                  <c:v>8.6509877284864629</c:v>
                </c:pt>
                <c:pt idx="250">
                  <c:v>8.6578176262040039</c:v>
                </c:pt>
                <c:pt idx="251">
                  <c:v>8.6663563323644741</c:v>
                </c:pt>
                <c:pt idx="252">
                  <c:v>8.6851466725018867</c:v>
                </c:pt>
                <c:pt idx="253">
                  <c:v>8.6919812810877133</c:v>
                </c:pt>
                <c:pt idx="254">
                  <c:v>8.7056532911010862</c:v>
                </c:pt>
                <c:pt idx="255">
                  <c:v>8.7723568468394024</c:v>
                </c:pt>
                <c:pt idx="256">
                  <c:v>8.7774914437640987</c:v>
                </c:pt>
                <c:pt idx="257">
                  <c:v>8.7911861460393279</c:v>
                </c:pt>
                <c:pt idx="258">
                  <c:v>8.8031719099295849</c:v>
                </c:pt>
                <c:pt idx="259">
                  <c:v>8.868283913227879</c:v>
                </c:pt>
                <c:pt idx="260">
                  <c:v>8.8699984302400008</c:v>
                </c:pt>
                <c:pt idx="261">
                  <c:v>8.9128783806766876</c:v>
                </c:pt>
                <c:pt idx="262">
                  <c:v>8.9231743888305513</c:v>
                </c:pt>
                <c:pt idx="263">
                  <c:v>8.9386218525618695</c:v>
                </c:pt>
                <c:pt idx="264">
                  <c:v>8.9386218525618695</c:v>
                </c:pt>
                <c:pt idx="265">
                  <c:v>8.9472055543693489</c:v>
                </c:pt>
                <c:pt idx="266">
                  <c:v>8.9781172786582673</c:v>
                </c:pt>
                <c:pt idx="267">
                  <c:v>9.0176389009397848</c:v>
                </c:pt>
                <c:pt idx="268">
                  <c:v>9.0210767809705121</c:v>
                </c:pt>
                <c:pt idx="269">
                  <c:v>9.0417080972672021</c:v>
                </c:pt>
                <c:pt idx="270">
                  <c:v>9.0640664220638278</c:v>
                </c:pt>
                <c:pt idx="271">
                  <c:v>9.1002004194050183</c:v>
                </c:pt>
                <c:pt idx="272">
                  <c:v>9.1105281526319892</c:v>
                </c:pt>
                <c:pt idx="273">
                  <c:v>9.1914845590360414</c:v>
                </c:pt>
                <c:pt idx="274">
                  <c:v>9.2138937960869534</c:v>
                </c:pt>
                <c:pt idx="275">
                  <c:v>9.2328610647061478</c:v>
                </c:pt>
                <c:pt idx="276">
                  <c:v>9.2483835108009504</c:v>
                </c:pt>
                <c:pt idx="277">
                  <c:v>9.2501084347804028</c:v>
                </c:pt>
                <c:pt idx="278">
                  <c:v>9.2552834546812939</c:v>
                </c:pt>
                <c:pt idx="279">
                  <c:v>9.2811640895199634</c:v>
                </c:pt>
                <c:pt idx="280">
                  <c:v>9.3657699965370114</c:v>
                </c:pt>
                <c:pt idx="281">
                  <c:v>9.3847758916206558</c:v>
                </c:pt>
                <c:pt idx="282">
                  <c:v>9.4179606134286704</c:v>
                </c:pt>
                <c:pt idx="283">
                  <c:v>9.4366329393163149</c:v>
                </c:pt>
                <c:pt idx="284">
                  <c:v>9.4521964079963325</c:v>
                </c:pt>
                <c:pt idx="285">
                  <c:v>9.5162092761552941</c:v>
                </c:pt>
                <c:pt idx="286">
                  <c:v>9.5477136855266433</c:v>
                </c:pt>
                <c:pt idx="287">
                  <c:v>9.550830098084786</c:v>
                </c:pt>
                <c:pt idx="288">
                  <c:v>9.5664137351911744</c:v>
                </c:pt>
                <c:pt idx="289">
                  <c:v>9.5871959513402629</c:v>
                </c:pt>
                <c:pt idx="290">
                  <c:v>9.6253083833263027</c:v>
                </c:pt>
                <c:pt idx="291">
                  <c:v>9.6617021438159707</c:v>
                </c:pt>
                <c:pt idx="292">
                  <c:v>9.734527966690024</c:v>
                </c:pt>
                <c:pt idx="293">
                  <c:v>9.75707919053675</c:v>
                </c:pt>
                <c:pt idx="294">
                  <c:v>9.7782467311589443</c:v>
                </c:pt>
                <c:pt idx="295">
                  <c:v>9.8039305634013818</c:v>
                </c:pt>
                <c:pt idx="296">
                  <c:v>9.9584914677573071</c:v>
                </c:pt>
                <c:pt idx="297">
                  <c:v>9.9602291093541488</c:v>
                </c:pt>
                <c:pt idx="298">
                  <c:v>9.9862961995502335</c:v>
                </c:pt>
                <c:pt idx="299">
                  <c:v>10.026274441106395</c:v>
                </c:pt>
                <c:pt idx="300">
                  <c:v>10.041920858518417</c:v>
                </c:pt>
                <c:pt idx="301">
                  <c:v>10.095825312868623</c:v>
                </c:pt>
                <c:pt idx="302">
                  <c:v>10.137569073377531</c:v>
                </c:pt>
                <c:pt idx="303">
                  <c:v>10.148876270765399</c:v>
                </c:pt>
                <c:pt idx="304">
                  <c:v>10.177060107096137</c:v>
                </c:pt>
                <c:pt idx="305">
                  <c:v>10.233613194759341</c:v>
                </c:pt>
                <c:pt idx="306">
                  <c:v>10.23517948558912</c:v>
                </c:pt>
                <c:pt idx="307">
                  <c:v>10.23587561825793</c:v>
                </c:pt>
                <c:pt idx="308">
                  <c:v>10.236745787039402</c:v>
                </c:pt>
                <c:pt idx="309">
                  <c:v>10.238660169850514</c:v>
                </c:pt>
                <c:pt idx="310">
                  <c:v>10.238660169850514</c:v>
                </c:pt>
                <c:pt idx="311">
                  <c:v>10.297143148047015</c:v>
                </c:pt>
                <c:pt idx="312">
                  <c:v>10.302887735929104</c:v>
                </c:pt>
                <c:pt idx="313">
                  <c:v>10.31681451471073</c:v>
                </c:pt>
                <c:pt idx="314">
                  <c:v>10.320296319045509</c:v>
                </c:pt>
                <c:pt idx="315">
                  <c:v>10.330741989083178</c:v>
                </c:pt>
                <c:pt idx="316">
                  <c:v>10.388199647546683</c:v>
                </c:pt>
                <c:pt idx="317">
                  <c:v>10.396906242837096</c:v>
                </c:pt>
                <c:pt idx="318">
                  <c:v>10.419544391752506</c:v>
                </c:pt>
                <c:pt idx="319">
                  <c:v>10.41971853677736</c:v>
                </c:pt>
                <c:pt idx="320">
                  <c:v>10.41971853677736</c:v>
                </c:pt>
                <c:pt idx="321">
                  <c:v>10.466566323540736</c:v>
                </c:pt>
                <c:pt idx="322">
                  <c:v>10.468307977413042</c:v>
                </c:pt>
                <c:pt idx="323">
                  <c:v>10.478758040701349</c:v>
                </c:pt>
                <c:pt idx="324">
                  <c:v>10.48398316026389</c:v>
                </c:pt>
                <c:pt idx="325">
                  <c:v>10.543204854963761</c:v>
                </c:pt>
                <c:pt idx="326">
                  <c:v>10.54634028976527</c:v>
                </c:pt>
                <c:pt idx="327">
                  <c:v>10.550172508273251</c:v>
                </c:pt>
                <c:pt idx="328">
                  <c:v>10.560624123614598</c:v>
                </c:pt>
                <c:pt idx="329">
                  <c:v>10.578043818620291</c:v>
                </c:pt>
                <c:pt idx="330">
                  <c:v>10.581527804678025</c:v>
                </c:pt>
                <c:pt idx="331">
                  <c:v>10.581527804678025</c:v>
                </c:pt>
                <c:pt idx="332">
                  <c:v>10.585011805551137</c:v>
                </c:pt>
                <c:pt idx="333">
                  <c:v>10.593721870105698</c:v>
                </c:pt>
                <c:pt idx="334">
                  <c:v>10.623336686464162</c:v>
                </c:pt>
                <c:pt idx="335">
                  <c:v>10.625078760004097</c:v>
                </c:pt>
                <c:pt idx="336">
                  <c:v>10.626820836085313</c:v>
                </c:pt>
                <c:pt idx="337">
                  <c:v>10.644241726462072</c:v>
                </c:pt>
                <c:pt idx="338">
                  <c:v>10.670373428420488</c:v>
                </c:pt>
                <c:pt idx="339">
                  <c:v>10.679084070302881</c:v>
                </c:pt>
                <c:pt idx="340">
                  <c:v>10.712184712546069</c:v>
                </c:pt>
                <c:pt idx="341">
                  <c:v>10.724379723705212</c:v>
                </c:pt>
                <c:pt idx="342">
                  <c:v>10.736574730350986</c:v>
                </c:pt>
                <c:pt idx="343">
                  <c:v>10.738316872869616</c:v>
                </c:pt>
                <c:pt idx="344">
                  <c:v>10.743543297482965</c:v>
                </c:pt>
                <c:pt idx="345">
                  <c:v>10.753996129336516</c:v>
                </c:pt>
                <c:pt idx="346">
                  <c:v>10.760964667060138</c:v>
                </c:pt>
                <c:pt idx="347">
                  <c:v>10.788141775629999</c:v>
                </c:pt>
                <c:pt idx="348">
                  <c:v>10.788141775629999</c:v>
                </c:pt>
                <c:pt idx="349">
                  <c:v>10.828906576590889</c:v>
                </c:pt>
                <c:pt idx="350">
                  <c:v>10.86026308903606</c:v>
                </c:pt>
                <c:pt idx="351">
                  <c:v>10.861656686274824</c:v>
                </c:pt>
                <c:pt idx="352">
                  <c:v>10.877682878816071</c:v>
                </c:pt>
                <c:pt idx="353">
                  <c:v>10.909037434310223</c:v>
                </c:pt>
                <c:pt idx="354">
                  <c:v>10.931681413991379</c:v>
                </c:pt>
                <c:pt idx="355">
                  <c:v>10.959549638433568</c:v>
                </c:pt>
                <c:pt idx="356">
                  <c:v>10.973483163955981</c:v>
                </c:pt>
                <c:pt idx="357">
                  <c:v>10.999084900739609</c:v>
                </c:pt>
                <c:pt idx="358">
                  <c:v>11.00831508209327</c:v>
                </c:pt>
                <c:pt idx="359">
                  <c:v>11.013539620259774</c:v>
                </c:pt>
                <c:pt idx="360">
                  <c:v>11.037919871928539</c:v>
                </c:pt>
                <c:pt idx="361">
                  <c:v>11.044885366597848</c:v>
                </c:pt>
                <c:pt idx="362">
                  <c:v>11.051850726467878</c:v>
                </c:pt>
                <c:pt idx="363">
                  <c:v>11.096425648694389</c:v>
                </c:pt>
                <c:pt idx="364">
                  <c:v>11.096425648694389</c:v>
                </c:pt>
                <c:pt idx="365">
                  <c:v>11.119755336461889</c:v>
                </c:pt>
                <c:pt idx="366">
                  <c:v>11.123237222854511</c:v>
                </c:pt>
                <c:pt idx="367">
                  <c:v>11.13020087021351</c:v>
                </c:pt>
                <c:pt idx="368">
                  <c:v>11.142386843310286</c:v>
                </c:pt>
                <c:pt idx="369">
                  <c:v>11.147609240462767</c:v>
                </c:pt>
                <c:pt idx="370">
                  <c:v>11.152831538246749</c:v>
                </c:pt>
                <c:pt idx="371">
                  <c:v>11.168497823486323</c:v>
                </c:pt>
                <c:pt idx="372">
                  <c:v>11.168497823486323</c:v>
                </c:pt>
                <c:pt idx="373">
                  <c:v>11.17023846458522</c:v>
                </c:pt>
                <c:pt idx="374">
                  <c:v>11.171979094070499</c:v>
                </c:pt>
                <c:pt idx="375">
                  <c:v>11.173719711898169</c:v>
                </c:pt>
                <c:pt idx="376">
                  <c:v>11.212010265787853</c:v>
                </c:pt>
                <c:pt idx="377">
                  <c:v>11.223148205533768</c:v>
                </c:pt>
                <c:pt idx="378">
                  <c:v>11.248554627416997</c:v>
                </c:pt>
                <c:pt idx="379">
                  <c:v>11.252034736708636</c:v>
                </c:pt>
                <c:pt idx="380">
                  <c:v>11.278133789051234</c:v>
                </c:pt>
                <c:pt idx="381">
                  <c:v>11.314667014305375</c:v>
                </c:pt>
                <c:pt idx="382">
                  <c:v>11.330322077188169</c:v>
                </c:pt>
                <c:pt idx="383">
                  <c:v>11.330322077188169</c:v>
                </c:pt>
                <c:pt idx="384">
                  <c:v>11.342497363700845</c:v>
                </c:pt>
                <c:pt idx="385">
                  <c:v>11.366845580248476</c:v>
                </c:pt>
                <c:pt idx="386">
                  <c:v>11.384235186361225</c:v>
                </c:pt>
                <c:pt idx="387">
                  <c:v>11.385974054380053</c:v>
                </c:pt>
                <c:pt idx="388">
                  <c:v>11.389451739353646</c:v>
                </c:pt>
                <c:pt idx="389">
                  <c:v>11.392929355955301</c:v>
                </c:pt>
                <c:pt idx="390">
                  <c:v>11.406839131770688</c:v>
                </c:pt>
                <c:pt idx="391">
                  <c:v>11.410316401359905</c:v>
                </c:pt>
                <c:pt idx="392">
                  <c:v>11.43291692159033</c:v>
                </c:pt>
                <c:pt idx="393">
                  <c:v>11.467680925523354</c:v>
                </c:pt>
                <c:pt idx="394">
                  <c:v>11.46941892886394</c:v>
                </c:pt>
                <c:pt idx="395">
                  <c:v>11.471156913143702</c:v>
                </c:pt>
                <c:pt idx="396">
                  <c:v>11.486797906900897</c:v>
                </c:pt>
                <c:pt idx="397">
                  <c:v>11.505912530448381</c:v>
                </c:pt>
                <c:pt idx="398">
                  <c:v>11.523287367340281</c:v>
                </c:pt>
                <c:pt idx="399">
                  <c:v>11.52676209154969</c:v>
                </c:pt>
                <c:pt idx="400">
                  <c:v>11.52676209154969</c:v>
                </c:pt>
                <c:pt idx="401">
                  <c:v>11.528499422983078</c:v>
                </c:pt>
                <c:pt idx="402">
                  <c:v>11.542397332755739</c:v>
                </c:pt>
                <c:pt idx="403">
                  <c:v>11.554556910337451</c:v>
                </c:pt>
                <c:pt idx="404">
                  <c:v>11.558030885755787</c:v>
                </c:pt>
                <c:pt idx="405">
                  <c:v>11.564978581592745</c:v>
                </c:pt>
                <c:pt idx="406">
                  <c:v>11.575399482792877</c:v>
                </c:pt>
                <c:pt idx="407">
                  <c:v>11.577136224154417</c:v>
                </c:pt>
                <c:pt idx="408">
                  <c:v>11.601448307152404</c:v>
                </c:pt>
                <c:pt idx="409">
                  <c:v>11.604921108181635</c:v>
                </c:pt>
                <c:pt idx="410">
                  <c:v>11.611866441619719</c:v>
                </c:pt>
                <c:pt idx="411">
                  <c:v>11.631832258408194</c:v>
                </c:pt>
                <c:pt idx="412">
                  <c:v>11.641380055688634</c:v>
                </c:pt>
                <c:pt idx="413">
                  <c:v>11.672622441126332</c:v>
                </c:pt>
                <c:pt idx="414">
                  <c:v>11.695181567013075</c:v>
                </c:pt>
                <c:pt idx="415">
                  <c:v>11.695702113647181</c:v>
                </c:pt>
                <c:pt idx="416">
                  <c:v>11.702122006869176</c:v>
                </c:pt>
                <c:pt idx="417">
                  <c:v>11.722940945417413</c:v>
                </c:pt>
                <c:pt idx="418">
                  <c:v>11.74826575591975</c:v>
                </c:pt>
                <c:pt idx="419">
                  <c:v>11.750693875575296</c:v>
                </c:pt>
                <c:pt idx="420">
                  <c:v>11.768036107269205</c:v>
                </c:pt>
                <c:pt idx="421">
                  <c:v>11.792310810628063</c:v>
                </c:pt>
                <c:pt idx="422">
                  <c:v>11.804446196920413</c:v>
                </c:pt>
                <c:pt idx="423">
                  <c:v>11.877230115146542</c:v>
                </c:pt>
                <c:pt idx="424">
                  <c:v>11.887623735854588</c:v>
                </c:pt>
                <c:pt idx="425">
                  <c:v>11.917066614112837</c:v>
                </c:pt>
                <c:pt idx="426">
                  <c:v>11.927456174604952</c:v>
                </c:pt>
                <c:pt idx="427">
                  <c:v>11.936113316839975</c:v>
                </c:pt>
                <c:pt idx="428">
                  <c:v>11.951694266300517</c:v>
                </c:pt>
                <c:pt idx="429">
                  <c:v>12.042878729335024</c:v>
                </c:pt>
                <c:pt idx="430">
                  <c:v>12.057231726616875</c:v>
                </c:pt>
                <c:pt idx="431">
                  <c:v>12.071063789039034</c:v>
                </c:pt>
                <c:pt idx="432">
                  <c:v>12.079707746294003</c:v>
                </c:pt>
                <c:pt idx="433">
                  <c:v>12.093536332683041</c:v>
                </c:pt>
                <c:pt idx="434">
                  <c:v>12.112547098725083</c:v>
                </c:pt>
                <c:pt idx="435">
                  <c:v>12.140191705105023</c:v>
                </c:pt>
                <c:pt idx="436">
                  <c:v>12.164373411954799</c:v>
                </c:pt>
                <c:pt idx="437">
                  <c:v>12.1885481706838</c:v>
                </c:pt>
                <c:pt idx="438">
                  <c:v>12.444518059751394</c:v>
                </c:pt>
                <c:pt idx="439">
                  <c:v>12.493542281684309</c:v>
                </c:pt>
                <c:pt idx="440">
                  <c:v>12.694940642443131</c:v>
                </c:pt>
                <c:pt idx="441">
                  <c:v>13.007316191151514</c:v>
                </c:pt>
                <c:pt idx="442">
                  <c:v>13.041406935222948</c:v>
                </c:pt>
                <c:pt idx="443">
                  <c:v>13.041406935222948</c:v>
                </c:pt>
                <c:pt idx="444">
                  <c:v>13.058444186362077</c:v>
                </c:pt>
                <c:pt idx="445">
                  <c:v>13.175340694439988</c:v>
                </c:pt>
                <c:pt idx="446">
                  <c:v>13.228510775731623</c:v>
                </c:pt>
                <c:pt idx="447">
                  <c:v>13.313328726860538</c:v>
                </c:pt>
                <c:pt idx="448">
                  <c:v>13.350093558023737</c:v>
                </c:pt>
                <c:pt idx="449">
                  <c:v>13.364148185710855</c:v>
                </c:pt>
                <c:pt idx="450">
                  <c:v>13.464102050777486</c:v>
                </c:pt>
                <c:pt idx="451">
                  <c:v>13.46562251896788</c:v>
                </c:pt>
                <c:pt idx="452">
                  <c:v>13.516275643576833</c:v>
                </c:pt>
                <c:pt idx="453">
                  <c:v>13.617409490984844</c:v>
                </c:pt>
                <c:pt idx="454">
                  <c:v>13.818963875689695</c:v>
                </c:pt>
                <c:pt idx="455">
                  <c:v>13.919371140835466</c:v>
                </c:pt>
                <c:pt idx="456">
                  <c:v>13.989671556905174</c:v>
                </c:pt>
                <c:pt idx="457">
                  <c:v>14.06950143337154</c:v>
                </c:pt>
                <c:pt idx="458">
                  <c:v>14.086146195271876</c:v>
                </c:pt>
                <c:pt idx="459">
                  <c:v>14.119413543472653</c:v>
                </c:pt>
                <c:pt idx="460">
                  <c:v>14.136036072615823</c:v>
                </c:pt>
                <c:pt idx="461">
                  <c:v>14.169258698791452</c:v>
                </c:pt>
                <c:pt idx="462">
                  <c:v>14.268745091189345</c:v>
                </c:pt>
                <c:pt idx="463">
                  <c:v>14.268745091189345</c:v>
                </c:pt>
                <c:pt idx="464">
                  <c:v>14.28529939636547</c:v>
                </c:pt>
                <c:pt idx="465">
                  <c:v>14.301845981842551</c:v>
                </c:pt>
                <c:pt idx="466">
                  <c:v>14.400961846826499</c:v>
                </c:pt>
                <c:pt idx="467">
                  <c:v>14.466881246285547</c:v>
                </c:pt>
                <c:pt idx="468">
                  <c:v>14.614728324918044</c:v>
                </c:pt>
                <c:pt idx="469">
                  <c:v>14.69657797248955</c:v>
                </c:pt>
                <c:pt idx="470">
                  <c:v>14.794520744115061</c:v>
                </c:pt>
                <c:pt idx="471">
                  <c:v>14.843377314341501</c:v>
                </c:pt>
                <c:pt idx="472">
                  <c:v>14.859645663432055</c:v>
                </c:pt>
                <c:pt idx="473">
                  <c:v>14.973281171328409</c:v>
                </c:pt>
                <c:pt idx="474">
                  <c:v>15.07792974990994</c:v>
                </c:pt>
                <c:pt idx="475">
                  <c:v>15.102622106492007</c:v>
                </c:pt>
                <c:pt idx="476">
                  <c:v>15.215324242298928</c:v>
                </c:pt>
                <c:pt idx="477">
                  <c:v>15.391519675093864</c:v>
                </c:pt>
                <c:pt idx="478">
                  <c:v>15.598284904210923</c:v>
                </c:pt>
                <c:pt idx="479">
                  <c:v>15.629951269355399</c:v>
                </c:pt>
                <c:pt idx="480">
                  <c:v>15.760320837110973</c:v>
                </c:pt>
                <c:pt idx="481">
                  <c:v>16.022458605587477</c:v>
                </c:pt>
                <c:pt idx="482">
                  <c:v>16.084677473418306</c:v>
                </c:pt>
                <c:pt idx="483">
                  <c:v>16.100827586605334</c:v>
                </c:pt>
                <c:pt idx="484">
                  <c:v>16.65380830467446</c:v>
                </c:pt>
                <c:pt idx="485">
                  <c:v>16.671972012168094</c:v>
                </c:pt>
                <c:pt idx="486">
                  <c:v>16.730895973138804</c:v>
                </c:pt>
                <c:pt idx="487">
                  <c:v>16.760898407058352</c:v>
                </c:pt>
                <c:pt idx="488">
                  <c:v>16.9559725739261</c:v>
                </c:pt>
                <c:pt idx="489">
                  <c:v>16.975362082357623</c:v>
                </c:pt>
                <c:pt idx="490">
                  <c:v>17.119441785532832</c:v>
                </c:pt>
                <c:pt idx="491">
                  <c:v>17.231442515121568</c:v>
                </c:pt>
                <c:pt idx="492">
                  <c:v>17.322593555794146</c:v>
                </c:pt>
                <c:pt idx="493">
                  <c:v>17.33430408495154</c:v>
                </c:pt>
                <c:pt idx="494">
                  <c:v>17.381073018834542</c:v>
                </c:pt>
                <c:pt idx="495">
                  <c:v>17.535154904941713</c:v>
                </c:pt>
                <c:pt idx="496">
                  <c:v>17.59584721943466</c:v>
                </c:pt>
                <c:pt idx="497">
                  <c:v>17.613150280180282</c:v>
                </c:pt>
                <c:pt idx="498">
                  <c:v>17.699414109708176</c:v>
                </c:pt>
                <c:pt idx="499">
                  <c:v>17.759548636667891</c:v>
                </c:pt>
                <c:pt idx="500">
                  <c:v>17.793818420859697</c:v>
                </c:pt>
                <c:pt idx="501">
                  <c:v>17.799523477915791</c:v>
                </c:pt>
                <c:pt idx="502">
                  <c:v>17.863575713392088</c:v>
                </c:pt>
                <c:pt idx="503">
                  <c:v>17.880616028931197</c:v>
                </c:pt>
                <c:pt idx="504">
                  <c:v>17.884873453901779</c:v>
                </c:pt>
                <c:pt idx="505">
                  <c:v>17.98391139554457</c:v>
                </c:pt>
                <c:pt idx="506">
                  <c:v>18.043055440995929</c:v>
                </c:pt>
                <c:pt idx="507">
                  <c:v>18.051487480679334</c:v>
                </c:pt>
                <c:pt idx="508">
                  <c:v>18.054297208998989</c:v>
                </c:pt>
                <c:pt idx="509">
                  <c:v>18.054297208998989</c:v>
                </c:pt>
                <c:pt idx="510">
                  <c:v>18.066373617237264</c:v>
                </c:pt>
                <c:pt idx="511">
                  <c:v>18.110391757411215</c:v>
                </c:pt>
                <c:pt idx="512">
                  <c:v>18.114591161282821</c:v>
                </c:pt>
                <c:pt idx="513">
                  <c:v>18.13277616861992</c:v>
                </c:pt>
                <c:pt idx="514">
                  <c:v>18.13277616861992</c:v>
                </c:pt>
                <c:pt idx="515">
                  <c:v>18.184004905451086</c:v>
                </c:pt>
                <c:pt idx="516">
                  <c:v>18.194175612019773</c:v>
                </c:pt>
                <c:pt idx="517">
                  <c:v>18.194175612019773</c:v>
                </c:pt>
                <c:pt idx="518">
                  <c:v>18.208097731440702</c:v>
                </c:pt>
                <c:pt idx="519">
                  <c:v>18.228958449928136</c:v>
                </c:pt>
                <c:pt idx="520">
                  <c:v>18.238128622220056</c:v>
                </c:pt>
                <c:pt idx="521">
                  <c:v>18.249792194888979</c:v>
                </c:pt>
                <c:pt idx="522">
                  <c:v>18.277528522886016</c:v>
                </c:pt>
                <c:pt idx="523">
                  <c:v>18.291378672340219</c:v>
                </c:pt>
                <c:pt idx="524">
                  <c:v>18.36044901105921</c:v>
                </c:pt>
                <c:pt idx="525">
                  <c:v>18.387992836032009</c:v>
                </c:pt>
                <c:pt idx="526">
                  <c:v>18.412878404611586</c:v>
                </c:pt>
                <c:pt idx="527">
                  <c:v>18.442935679370624</c:v>
                </c:pt>
                <c:pt idx="528">
                  <c:v>18.506563620120346</c:v>
                </c:pt>
                <c:pt idx="529">
                  <c:v>18.578086775909469</c:v>
                </c:pt>
                <c:pt idx="530">
                  <c:v>18.579445876001316</c:v>
                </c:pt>
                <c:pt idx="531">
                  <c:v>18.62016238848808</c:v>
                </c:pt>
                <c:pt idx="532">
                  <c:v>18.644539778085559</c:v>
                </c:pt>
                <c:pt idx="533">
                  <c:v>18.660769470340895</c:v>
                </c:pt>
                <c:pt idx="534">
                  <c:v>18.671579526420484</c:v>
                </c:pt>
                <c:pt idx="535">
                  <c:v>18.674280822733568</c:v>
                </c:pt>
                <c:pt idx="536">
                  <c:v>18.687779996101558</c:v>
                </c:pt>
                <c:pt idx="537">
                  <c:v>18.691827372474187</c:v>
                </c:pt>
                <c:pt idx="538">
                  <c:v>18.742999172877823</c:v>
                </c:pt>
                <c:pt idx="539">
                  <c:v>18.771202743357932</c:v>
                </c:pt>
                <c:pt idx="540">
                  <c:v>18.804708196140091</c:v>
                </c:pt>
                <c:pt idx="541">
                  <c:v>18.844813888297345</c:v>
                </c:pt>
                <c:pt idx="542">
                  <c:v>18.888802948276496</c:v>
                </c:pt>
                <c:pt idx="543">
                  <c:v>18.915398069925303</c:v>
                </c:pt>
                <c:pt idx="544">
                  <c:v>18.968441191460208</c:v>
                </c:pt>
                <c:pt idx="545">
                  <c:v>18.984315848162556</c:v>
                </c:pt>
                <c:pt idx="546">
                  <c:v>19.000172826115925</c:v>
                </c:pt>
                <c:pt idx="547">
                  <c:v>19.001493442754249</c:v>
                </c:pt>
                <c:pt idx="548">
                  <c:v>19.022606603766825</c:v>
                </c:pt>
                <c:pt idx="549">
                  <c:v>19.034468934845854</c:v>
                </c:pt>
                <c:pt idx="550">
                  <c:v>19.035786357174427</c:v>
                </c:pt>
                <c:pt idx="551">
                  <c:v>19.045004871977596</c:v>
                </c:pt>
                <c:pt idx="552">
                  <c:v>19.060794025884338</c:v>
                </c:pt>
                <c:pt idx="553">
                  <c:v>19.060794025884338</c:v>
                </c:pt>
                <c:pt idx="554">
                  <c:v>19.060794025884338</c:v>
                </c:pt>
                <c:pt idx="555">
                  <c:v>19.094943106505973</c:v>
                </c:pt>
                <c:pt idx="556">
                  <c:v>19.157768988867971</c:v>
                </c:pt>
                <c:pt idx="557">
                  <c:v>19.191681185452122</c:v>
                </c:pt>
                <c:pt idx="558">
                  <c:v>19.25017843138815</c:v>
                </c:pt>
                <c:pt idx="559">
                  <c:v>19.274802266712992</c:v>
                </c:pt>
                <c:pt idx="560">
                  <c:v>19.281274818468912</c:v>
                </c:pt>
                <c:pt idx="561">
                  <c:v>19.307134163072732</c:v>
                </c:pt>
                <c:pt idx="562">
                  <c:v>19.329075771042778</c:v>
                </c:pt>
                <c:pt idx="563">
                  <c:v>19.349694086802803</c:v>
                </c:pt>
                <c:pt idx="564">
                  <c:v>19.353556499948308</c:v>
                </c:pt>
                <c:pt idx="565">
                  <c:v>19.358704654276142</c:v>
                </c:pt>
                <c:pt idx="566">
                  <c:v>19.359991383939789</c:v>
                </c:pt>
                <c:pt idx="567">
                  <c:v>19.374137254084921</c:v>
                </c:pt>
                <c:pt idx="568">
                  <c:v>19.385700024557053</c:v>
                </c:pt>
                <c:pt idx="569">
                  <c:v>19.410077435591646</c:v>
                </c:pt>
                <c:pt idx="570">
                  <c:v>19.500776824807311</c:v>
                </c:pt>
                <c:pt idx="571">
                  <c:v>19.532564741947894</c:v>
                </c:pt>
                <c:pt idx="572">
                  <c:v>19.550332179800705</c:v>
                </c:pt>
                <c:pt idx="573">
                  <c:v>19.557939367182172</c:v>
                </c:pt>
                <c:pt idx="574">
                  <c:v>19.570608106679625</c:v>
                </c:pt>
                <c:pt idx="575">
                  <c:v>19.607277417038294</c:v>
                </c:pt>
                <c:pt idx="576">
                  <c:v>19.614851165420763</c:v>
                </c:pt>
                <c:pt idx="577">
                  <c:v>19.628724788181952</c:v>
                </c:pt>
                <c:pt idx="578">
                  <c:v>19.648877843066721</c:v>
                </c:pt>
                <c:pt idx="579">
                  <c:v>19.677792288288394</c:v>
                </c:pt>
                <c:pt idx="580">
                  <c:v>19.715408262779061</c:v>
                </c:pt>
                <c:pt idx="581">
                  <c:v>19.757904849295603</c:v>
                </c:pt>
                <c:pt idx="582">
                  <c:v>19.757904849295603</c:v>
                </c:pt>
                <c:pt idx="583">
                  <c:v>19.76289502691893</c:v>
                </c:pt>
                <c:pt idx="584">
                  <c:v>19.790305549093961</c:v>
                </c:pt>
                <c:pt idx="585">
                  <c:v>19.79403869863199</c:v>
                </c:pt>
                <c:pt idx="586">
                  <c:v>19.820139503114326</c:v>
                </c:pt>
                <c:pt idx="587">
                  <c:v>19.848663363728026</c:v>
                </c:pt>
                <c:pt idx="588">
                  <c:v>19.859807020471212</c:v>
                </c:pt>
                <c:pt idx="589">
                  <c:v>19.898113854331779</c:v>
                </c:pt>
                <c:pt idx="590">
                  <c:v>19.914142549648769</c:v>
                </c:pt>
                <c:pt idx="591">
                  <c:v>20.009874701028437</c:v>
                </c:pt>
                <c:pt idx="592">
                  <c:v>20.040398466689403</c:v>
                </c:pt>
                <c:pt idx="593">
                  <c:v>20.041617805839365</c:v>
                </c:pt>
                <c:pt idx="594">
                  <c:v>20.042837021034273</c:v>
                </c:pt>
                <c:pt idx="595">
                  <c:v>20.045275079561129</c:v>
                </c:pt>
                <c:pt idx="596">
                  <c:v>20.124242102040775</c:v>
                </c:pt>
                <c:pt idx="597">
                  <c:v>20.148434316068027</c:v>
                </c:pt>
                <c:pt idx="598">
                  <c:v>20.16413268030907</c:v>
                </c:pt>
                <c:pt idx="599">
                  <c:v>20.168958734287191</c:v>
                </c:pt>
                <c:pt idx="600">
                  <c:v>20.174988514606934</c:v>
                </c:pt>
                <c:pt idx="601">
                  <c:v>20.211102170022755</c:v>
                </c:pt>
                <c:pt idx="602">
                  <c:v>20.218311525822884</c:v>
                </c:pt>
                <c:pt idx="603">
                  <c:v>20.227917065822066</c:v>
                </c:pt>
                <c:pt idx="604">
                  <c:v>20.238713826131185</c:v>
                </c:pt>
                <c:pt idx="605">
                  <c:v>20.259080345691451</c:v>
                </c:pt>
                <c:pt idx="606">
                  <c:v>20.287772177440385</c:v>
                </c:pt>
                <c:pt idx="607">
                  <c:v>20.330676276495026</c:v>
                </c:pt>
                <c:pt idx="608">
                  <c:v>20.339000120943336</c:v>
                </c:pt>
                <c:pt idx="609">
                  <c:v>20.344942013378379</c:v>
                </c:pt>
                <c:pt idx="610">
                  <c:v>20.344942013378379</c:v>
                </c:pt>
                <c:pt idx="611">
                  <c:v>20.355629627905387</c:v>
                </c:pt>
                <c:pt idx="612">
                  <c:v>20.378159475517229</c:v>
                </c:pt>
                <c:pt idx="613">
                  <c:v>20.436056818715649</c:v>
                </c:pt>
                <c:pt idx="614">
                  <c:v>20.456074330974793</c:v>
                </c:pt>
                <c:pt idx="615">
                  <c:v>20.460779145902663</c:v>
                </c:pt>
                <c:pt idx="616">
                  <c:v>20.480752565008963</c:v>
                </c:pt>
                <c:pt idx="617">
                  <c:v>20.483100032859603</c:v>
                </c:pt>
                <c:pt idx="618">
                  <c:v>20.484273581582048</c:v>
                </c:pt>
                <c:pt idx="619">
                  <c:v>20.493657526765784</c:v>
                </c:pt>
                <c:pt idx="620">
                  <c:v>20.501861997683715</c:v>
                </c:pt>
                <c:pt idx="621">
                  <c:v>20.503033571203133</c:v>
                </c:pt>
                <c:pt idx="622">
                  <c:v>20.522931437642864</c:v>
                </c:pt>
                <c:pt idx="623">
                  <c:v>20.552128226416393</c:v>
                </c:pt>
                <c:pt idx="624">
                  <c:v>20.571938008436</c:v>
                </c:pt>
                <c:pt idx="625">
                  <c:v>20.631153599376873</c:v>
                </c:pt>
                <c:pt idx="626">
                  <c:v>20.642726920694503</c:v>
                </c:pt>
                <c:pt idx="627">
                  <c:v>20.698107484860348</c:v>
                </c:pt>
                <c:pt idx="628">
                  <c:v>20.699258231540455</c:v>
                </c:pt>
                <c:pt idx="629">
                  <c:v>20.710758932752647</c:v>
                </c:pt>
                <c:pt idx="630">
                  <c:v>20.740603203042024</c:v>
                </c:pt>
                <c:pt idx="631">
                  <c:v>20.777220550866105</c:v>
                </c:pt>
                <c:pt idx="632">
                  <c:v>20.831910783748544</c:v>
                </c:pt>
                <c:pt idx="633">
                  <c:v>20.906648425280871</c:v>
                </c:pt>
                <c:pt idx="634">
                  <c:v>20.923559824883405</c:v>
                </c:pt>
                <c:pt idx="635">
                  <c:v>20.932567975800662</c:v>
                </c:pt>
                <c:pt idx="636">
                  <c:v>20.950560782539743</c:v>
                </c:pt>
                <c:pt idx="637">
                  <c:v>20.956177111979965</c:v>
                </c:pt>
                <c:pt idx="638">
                  <c:v>20.992049234295436</c:v>
                </c:pt>
                <c:pt idx="639">
                  <c:v>21.033370407233164</c:v>
                </c:pt>
                <c:pt idx="640">
                  <c:v>21.051187260737851</c:v>
                </c:pt>
                <c:pt idx="641">
                  <c:v>21.098915350605196</c:v>
                </c:pt>
                <c:pt idx="642">
                  <c:v>21.100022624810425</c:v>
                </c:pt>
                <c:pt idx="643">
                  <c:v>21.103343716511851</c:v>
                </c:pt>
                <c:pt idx="644">
                  <c:v>21.182721281095194</c:v>
                </c:pt>
                <c:pt idx="645">
                  <c:v>21.188210202398878</c:v>
                </c:pt>
                <c:pt idx="646">
                  <c:v>21.230919587411702</c:v>
                </c:pt>
                <c:pt idx="647">
                  <c:v>21.24184097622171</c:v>
                </c:pt>
                <c:pt idx="648">
                  <c:v>21.24947873169825</c:v>
                </c:pt>
                <c:pt idx="649">
                  <c:v>21.272356355500573</c:v>
                </c:pt>
                <c:pt idx="650">
                  <c:v>21.311450850766946</c:v>
                </c:pt>
                <c:pt idx="651">
                  <c:v>21.317951348367327</c:v>
                </c:pt>
                <c:pt idx="652">
                  <c:v>21.352547142197221</c:v>
                </c:pt>
                <c:pt idx="653">
                  <c:v>21.381641100786755</c:v>
                </c:pt>
                <c:pt idx="654">
                  <c:v>21.464129809826741</c:v>
                </c:pt>
                <c:pt idx="655">
                  <c:v>21.471593374584906</c:v>
                </c:pt>
                <c:pt idx="656">
                  <c:v>21.48863082078848</c:v>
                </c:pt>
                <c:pt idx="657">
                  <c:v>21.597573586752191</c:v>
                </c:pt>
                <c:pt idx="658">
                  <c:v>21.600727620651401</c:v>
                </c:pt>
                <c:pt idx="659">
                  <c:v>21.656271441387393</c:v>
                </c:pt>
                <c:pt idx="660">
                  <c:v>21.662538276536072</c:v>
                </c:pt>
                <c:pt idx="661">
                  <c:v>21.682354916123984</c:v>
                </c:pt>
                <c:pt idx="662">
                  <c:v>21.687562665400428</c:v>
                </c:pt>
                <c:pt idx="663">
                  <c:v>21.753958879071238</c:v>
                </c:pt>
                <c:pt idx="664">
                  <c:v>21.756025908773701</c:v>
                </c:pt>
                <c:pt idx="665">
                  <c:v>21.797266736970606</c:v>
                </c:pt>
                <c:pt idx="666">
                  <c:v>21.887329066267739</c:v>
                </c:pt>
                <c:pt idx="667">
                  <c:v>21.940117599133426</c:v>
                </c:pt>
                <c:pt idx="668">
                  <c:v>21.992587661934792</c:v>
                </c:pt>
                <c:pt idx="669">
                  <c:v>21.996610654343623</c:v>
                </c:pt>
                <c:pt idx="670">
                  <c:v>22.029728686638123</c:v>
                </c:pt>
                <c:pt idx="671">
                  <c:v>22.076676467433607</c:v>
                </c:pt>
                <c:pt idx="672">
                  <c:v>22.093593937669606</c:v>
                </c:pt>
                <c:pt idx="673">
                  <c:v>22.101543416645182</c:v>
                </c:pt>
                <c:pt idx="674">
                  <c:v>22.134256063291257</c:v>
                </c:pt>
                <c:pt idx="675">
                  <c:v>22.142167278912066</c:v>
                </c:pt>
                <c:pt idx="676">
                  <c:v>22.158953860762757</c:v>
                </c:pt>
                <c:pt idx="677">
                  <c:v>22.174722270465104</c:v>
                </c:pt>
                <c:pt idx="678">
                  <c:v>22.206169814833164</c:v>
                </c:pt>
                <c:pt idx="679">
                  <c:v>22.257018684778757</c:v>
                </c:pt>
                <c:pt idx="680">
                  <c:v>22.257993478161396</c:v>
                </c:pt>
                <c:pt idx="681">
                  <c:v>22.267735049153135</c:v>
                </c:pt>
                <c:pt idx="682">
                  <c:v>22.293979547882586</c:v>
                </c:pt>
                <c:pt idx="683">
                  <c:v>22.324975160001671</c:v>
                </c:pt>
                <c:pt idx="684">
                  <c:v>22.341393569360214</c:v>
                </c:pt>
                <c:pt idx="685">
                  <c:v>22.349108365917115</c:v>
                </c:pt>
                <c:pt idx="686">
                  <c:v>22.388531197182342</c:v>
                </c:pt>
                <c:pt idx="687">
                  <c:v>22.397159148616783</c:v>
                </c:pt>
                <c:pt idx="688">
                  <c:v>22.436346761161779</c:v>
                </c:pt>
                <c:pt idx="689">
                  <c:v>22.485771525200796</c:v>
                </c:pt>
                <c:pt idx="690">
                  <c:v>22.51508950617993</c:v>
                </c:pt>
                <c:pt idx="691">
                  <c:v>22.557453294423645</c:v>
                </c:pt>
                <c:pt idx="692">
                  <c:v>22.559330790534943</c:v>
                </c:pt>
                <c:pt idx="693">
                  <c:v>22.567773906924884</c:v>
                </c:pt>
                <c:pt idx="694">
                  <c:v>22.5958513150964</c:v>
                </c:pt>
                <c:pt idx="695">
                  <c:v>22.639634522565586</c:v>
                </c:pt>
                <c:pt idx="696">
                  <c:v>22.647990082952841</c:v>
                </c:pt>
                <c:pt idx="697">
                  <c:v>22.659116622540093</c:v>
                </c:pt>
                <c:pt idx="698">
                  <c:v>22.664673807026258</c:v>
                </c:pt>
                <c:pt idx="699">
                  <c:v>22.673001981707518</c:v>
                </c:pt>
                <c:pt idx="700">
                  <c:v>22.699775217187739</c:v>
                </c:pt>
                <c:pt idx="701">
                  <c:v>22.713586357790255</c:v>
                </c:pt>
                <c:pt idx="702">
                  <c:v>22.726453972917369</c:v>
                </c:pt>
                <c:pt idx="703">
                  <c:v>22.7493772119069</c:v>
                </c:pt>
                <c:pt idx="704">
                  <c:v>22.760355511027463</c:v>
                </c:pt>
                <c:pt idx="705">
                  <c:v>22.764011364645761</c:v>
                </c:pt>
                <c:pt idx="706">
                  <c:v>22.771317705712505</c:v>
                </c:pt>
                <c:pt idx="707">
                  <c:v>22.783175258693003</c:v>
                </c:pt>
                <c:pt idx="708">
                  <c:v>22.816820466373656</c:v>
                </c:pt>
                <c:pt idx="709">
                  <c:v>22.825887580786375</c:v>
                </c:pt>
                <c:pt idx="710">
                  <c:v>22.860241197498549</c:v>
                </c:pt>
                <c:pt idx="711">
                  <c:v>22.906095578504839</c:v>
                </c:pt>
                <c:pt idx="712">
                  <c:v>22.933827240636397</c:v>
                </c:pt>
                <c:pt idx="713">
                  <c:v>22.940966577780536</c:v>
                </c:pt>
                <c:pt idx="714">
                  <c:v>22.949880825853924</c:v>
                </c:pt>
                <c:pt idx="715">
                  <c:v>22.971230081081533</c:v>
                </c:pt>
                <c:pt idx="716">
                  <c:v>22.989858704286586</c:v>
                </c:pt>
                <c:pt idx="717">
                  <c:v>23.042816727287654</c:v>
                </c:pt>
                <c:pt idx="718">
                  <c:v>23.086647662912497</c:v>
                </c:pt>
                <c:pt idx="719">
                  <c:v>23.092762239296718</c:v>
                </c:pt>
                <c:pt idx="720">
                  <c:v>23.097999058699589</c:v>
                </c:pt>
                <c:pt idx="721">
                  <c:v>23.110203072025243</c:v>
                </c:pt>
                <c:pt idx="722">
                  <c:v>23.144087689267259</c:v>
                </c:pt>
                <c:pt idx="723">
                  <c:v>23.235352834502102</c:v>
                </c:pt>
                <c:pt idx="724">
                  <c:v>23.291567498283566</c:v>
                </c:pt>
                <c:pt idx="725">
                  <c:v>23.390913120211867</c:v>
                </c:pt>
                <c:pt idx="726">
                  <c:v>23.45908037596962</c:v>
                </c:pt>
                <c:pt idx="727">
                  <c:v>23.510151460931503</c:v>
                </c:pt>
                <c:pt idx="728">
                  <c:v>23.546151189603883</c:v>
                </c:pt>
                <c:pt idx="729">
                  <c:v>23.936644732847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C52-40E9-9827-E0849D3B29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5133488"/>
        <c:axId val="546846912"/>
      </c:scatterChart>
      <c:valAx>
        <c:axId val="485133488"/>
        <c:scaling>
          <c:orientation val="minMax"/>
          <c:max val="160"/>
          <c:min val="1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CA"/>
                  <a:t>Body weight(Kg)</a:t>
                </a:r>
              </a:p>
            </c:rich>
          </c:tx>
          <c:layout>
            <c:manualLayout>
              <c:xMode val="edge"/>
              <c:yMode val="edge"/>
              <c:x val="0.40195223530942925"/>
              <c:y val="0.9334106920845419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46846912"/>
        <c:crosses val="autoZero"/>
        <c:crossBetween val="midCat"/>
        <c:majorUnit val="20"/>
      </c:valAx>
      <c:valAx>
        <c:axId val="54684691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CA"/>
                  <a:t>Body protein mass (Kg)</a:t>
                </a:r>
              </a:p>
            </c:rich>
          </c:tx>
          <c:layout>
            <c:manualLayout>
              <c:xMode val="edge"/>
              <c:yMode val="edge"/>
              <c:x val="1.554334817736824E-2"/>
              <c:y val="0.2217909124995739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851334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46547389909594628"/>
          <c:y val="0.58583475676651531"/>
          <c:w val="0.39805456136164796"/>
          <c:h val="0.2247319779472010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53330626489369"/>
          <c:y val="3.1695750078307855E-2"/>
          <c:w val="0.79920800645775636"/>
          <c:h val="0.79887411800797625"/>
        </c:manualLayout>
      </c:layout>
      <c:scatterChart>
        <c:scatterStyle val="lineMarker"/>
        <c:varyColors val="0"/>
        <c:ser>
          <c:idx val="0"/>
          <c:order val="0"/>
          <c:tx>
            <c:strRef>
              <c:f>PD_validation_review_!$X$1</c:f>
              <c:strCache>
                <c:ptCount val="1"/>
                <c:pt idx="0">
                  <c:v>Observed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bg1">
                    <a:lumMod val="75000"/>
                  </a:schemeClr>
                </a:solidFill>
              </a:ln>
              <a:effectLst/>
            </c:spPr>
          </c:marker>
          <c:xVal>
            <c:numRef>
              <c:f>PD_validation_review_!$V$2:$V$366</c:f>
              <c:numCache>
                <c:formatCode>0.00</c:formatCode>
                <c:ptCount val="365"/>
                <c:pt idx="0" formatCode="General">
                  <c:v>28.06</c:v>
                </c:pt>
                <c:pt idx="1">
                  <c:v>29.2</c:v>
                </c:pt>
                <c:pt idx="2" formatCode="General">
                  <c:v>30.245000000000001</c:v>
                </c:pt>
                <c:pt idx="3" formatCode="General">
                  <c:v>30.27</c:v>
                </c:pt>
                <c:pt idx="4" formatCode="General">
                  <c:v>30.42</c:v>
                </c:pt>
                <c:pt idx="5">
                  <c:v>30.5</c:v>
                </c:pt>
                <c:pt idx="6" formatCode="General">
                  <c:v>30.684999999999999</c:v>
                </c:pt>
                <c:pt idx="7" formatCode="General">
                  <c:v>31.11</c:v>
                </c:pt>
                <c:pt idx="8">
                  <c:v>31.25</c:v>
                </c:pt>
                <c:pt idx="9" formatCode="General">
                  <c:v>31.35</c:v>
                </c:pt>
                <c:pt idx="10" formatCode="General">
                  <c:v>31.4</c:v>
                </c:pt>
                <c:pt idx="11" formatCode="General">
                  <c:v>31.414999999999999</c:v>
                </c:pt>
                <c:pt idx="12" formatCode="General">
                  <c:v>32.049999999999997</c:v>
                </c:pt>
                <c:pt idx="13" formatCode="General">
                  <c:v>32.06</c:v>
                </c:pt>
                <c:pt idx="14" formatCode="General">
                  <c:v>32.119999999999997</c:v>
                </c:pt>
                <c:pt idx="15" formatCode="General">
                  <c:v>32.384999999999998</c:v>
                </c:pt>
                <c:pt idx="16" formatCode="General">
                  <c:v>32.44</c:v>
                </c:pt>
                <c:pt idx="17" formatCode="General">
                  <c:v>32.46</c:v>
                </c:pt>
                <c:pt idx="18" formatCode="General">
                  <c:v>32.57</c:v>
                </c:pt>
                <c:pt idx="19" formatCode="General">
                  <c:v>32.83</c:v>
                </c:pt>
                <c:pt idx="20" formatCode="General">
                  <c:v>32.869999999999997</c:v>
                </c:pt>
                <c:pt idx="21" formatCode="General">
                  <c:v>32.924999999999997</c:v>
                </c:pt>
                <c:pt idx="22" formatCode="General">
                  <c:v>32.99</c:v>
                </c:pt>
                <c:pt idx="23" formatCode="General">
                  <c:v>33</c:v>
                </c:pt>
                <c:pt idx="24">
                  <c:v>33</c:v>
                </c:pt>
                <c:pt idx="25" formatCode="General">
                  <c:v>33.090000000000003</c:v>
                </c:pt>
                <c:pt idx="26" formatCode="General">
                  <c:v>33.174999999999997</c:v>
                </c:pt>
                <c:pt idx="27" formatCode="General">
                  <c:v>33.234999999999999</c:v>
                </c:pt>
                <c:pt idx="28" formatCode="General">
                  <c:v>33.435000000000002</c:v>
                </c:pt>
                <c:pt idx="29" formatCode="General">
                  <c:v>33.450000000000003</c:v>
                </c:pt>
                <c:pt idx="30" formatCode="General">
                  <c:v>33.61</c:v>
                </c:pt>
                <c:pt idx="31" formatCode="General">
                  <c:v>33.71</c:v>
                </c:pt>
                <c:pt idx="32" formatCode="General">
                  <c:v>33.71</c:v>
                </c:pt>
                <c:pt idx="33" formatCode="General">
                  <c:v>33.83</c:v>
                </c:pt>
                <c:pt idx="34" formatCode="General">
                  <c:v>34.015000000000001</c:v>
                </c:pt>
                <c:pt idx="35" formatCode="General">
                  <c:v>34.024999999999999</c:v>
                </c:pt>
                <c:pt idx="36" formatCode="General">
                  <c:v>34.08</c:v>
                </c:pt>
                <c:pt idx="37" formatCode="General">
                  <c:v>34.21</c:v>
                </c:pt>
                <c:pt idx="38" formatCode="General">
                  <c:v>34.299999999999997</c:v>
                </c:pt>
                <c:pt idx="39" formatCode="General">
                  <c:v>34.314999999999998</c:v>
                </c:pt>
                <c:pt idx="40" formatCode="General">
                  <c:v>34.445</c:v>
                </c:pt>
                <c:pt idx="41" formatCode="General">
                  <c:v>34.46</c:v>
                </c:pt>
                <c:pt idx="42" formatCode="General">
                  <c:v>34.47</c:v>
                </c:pt>
                <c:pt idx="43" formatCode="General">
                  <c:v>34.625</c:v>
                </c:pt>
                <c:pt idx="44">
                  <c:v>34.700000000000003</c:v>
                </c:pt>
                <c:pt idx="45" formatCode="General">
                  <c:v>34.715000000000003</c:v>
                </c:pt>
                <c:pt idx="46" formatCode="General">
                  <c:v>34.734999999999999</c:v>
                </c:pt>
                <c:pt idx="47" formatCode="General">
                  <c:v>34.78</c:v>
                </c:pt>
                <c:pt idx="48" formatCode="General">
                  <c:v>34.854999999999997</c:v>
                </c:pt>
                <c:pt idx="49" formatCode="General">
                  <c:v>34.895000000000003</c:v>
                </c:pt>
                <c:pt idx="50" formatCode="General">
                  <c:v>34.945</c:v>
                </c:pt>
                <c:pt idx="51" formatCode="General">
                  <c:v>34.994999999999997</c:v>
                </c:pt>
                <c:pt idx="52" formatCode="General">
                  <c:v>35.024999999999999</c:v>
                </c:pt>
                <c:pt idx="53">
                  <c:v>35.1</c:v>
                </c:pt>
                <c:pt idx="54" formatCode="General">
                  <c:v>35.11</c:v>
                </c:pt>
                <c:pt idx="55" formatCode="General">
                  <c:v>35.26</c:v>
                </c:pt>
                <c:pt idx="56" formatCode="General">
                  <c:v>35.299999999999997</c:v>
                </c:pt>
                <c:pt idx="57" formatCode="General">
                  <c:v>35.384999999999998</c:v>
                </c:pt>
                <c:pt idx="58" formatCode="General">
                  <c:v>35.51</c:v>
                </c:pt>
                <c:pt idx="59" formatCode="General">
                  <c:v>35.545000000000002</c:v>
                </c:pt>
                <c:pt idx="60" formatCode="General">
                  <c:v>35.82</c:v>
                </c:pt>
                <c:pt idx="61" formatCode="General">
                  <c:v>35.880000000000003</c:v>
                </c:pt>
                <c:pt idx="62" formatCode="General">
                  <c:v>35.890999999999998</c:v>
                </c:pt>
                <c:pt idx="63" formatCode="General">
                  <c:v>36.07</c:v>
                </c:pt>
                <c:pt idx="64" formatCode="General">
                  <c:v>36.159999999999997</c:v>
                </c:pt>
                <c:pt idx="65" formatCode="General">
                  <c:v>36.18</c:v>
                </c:pt>
                <c:pt idx="66" formatCode="General">
                  <c:v>36.380000000000003</c:v>
                </c:pt>
                <c:pt idx="67" formatCode="General">
                  <c:v>36.479999999999997</c:v>
                </c:pt>
                <c:pt idx="68">
                  <c:v>36.5</c:v>
                </c:pt>
                <c:pt idx="69" formatCode="General">
                  <c:v>36.53</c:v>
                </c:pt>
                <c:pt idx="70" formatCode="General">
                  <c:v>36.67</c:v>
                </c:pt>
                <c:pt idx="71" formatCode="General">
                  <c:v>36.76</c:v>
                </c:pt>
                <c:pt idx="72" formatCode="General">
                  <c:v>36.78</c:v>
                </c:pt>
                <c:pt idx="73" formatCode="General">
                  <c:v>36.835000000000001</c:v>
                </c:pt>
                <c:pt idx="74" formatCode="General">
                  <c:v>36.858499999999999</c:v>
                </c:pt>
                <c:pt idx="75">
                  <c:v>36.950000000000003</c:v>
                </c:pt>
                <c:pt idx="76" formatCode="General">
                  <c:v>37.055</c:v>
                </c:pt>
                <c:pt idx="77" formatCode="General">
                  <c:v>37.094999999999999</c:v>
                </c:pt>
                <c:pt idx="78" formatCode="General">
                  <c:v>37.155000000000001</c:v>
                </c:pt>
                <c:pt idx="79" formatCode="General">
                  <c:v>37.276000000000003</c:v>
                </c:pt>
                <c:pt idx="80" formatCode="General">
                  <c:v>37.484999999999999</c:v>
                </c:pt>
                <c:pt idx="81" formatCode="General">
                  <c:v>37.61</c:v>
                </c:pt>
                <c:pt idx="82" formatCode="General">
                  <c:v>37.664999999999999</c:v>
                </c:pt>
                <c:pt idx="83" formatCode="General">
                  <c:v>37.92</c:v>
                </c:pt>
                <c:pt idx="84">
                  <c:v>38</c:v>
                </c:pt>
                <c:pt idx="85" formatCode="General">
                  <c:v>38.229500000000002</c:v>
                </c:pt>
                <c:pt idx="86" formatCode="General">
                  <c:v>38.328499999999998</c:v>
                </c:pt>
                <c:pt idx="87" formatCode="General">
                  <c:v>38.340000000000003</c:v>
                </c:pt>
                <c:pt idx="88" formatCode="General">
                  <c:v>38.475999999999999</c:v>
                </c:pt>
                <c:pt idx="89" formatCode="General">
                  <c:v>38.53</c:v>
                </c:pt>
                <c:pt idx="90" formatCode="General">
                  <c:v>38.774999999999999</c:v>
                </c:pt>
                <c:pt idx="91" formatCode="General">
                  <c:v>38.844999999999999</c:v>
                </c:pt>
                <c:pt idx="92" formatCode="General">
                  <c:v>39.0625</c:v>
                </c:pt>
                <c:pt idx="93" formatCode="General">
                  <c:v>39.064999999999998</c:v>
                </c:pt>
                <c:pt idx="94" formatCode="General">
                  <c:v>39.115000000000002</c:v>
                </c:pt>
                <c:pt idx="95" formatCode="General">
                  <c:v>39.141500000000001</c:v>
                </c:pt>
                <c:pt idx="96" formatCode="General">
                  <c:v>39.141500000000001</c:v>
                </c:pt>
                <c:pt idx="97" formatCode="General">
                  <c:v>39.164999999999999</c:v>
                </c:pt>
                <c:pt idx="98" formatCode="General">
                  <c:v>39.225000000000001</c:v>
                </c:pt>
                <c:pt idx="99" formatCode="General">
                  <c:v>39.375</c:v>
                </c:pt>
                <c:pt idx="100" formatCode="General">
                  <c:v>39.395000000000003</c:v>
                </c:pt>
                <c:pt idx="101" formatCode="General">
                  <c:v>39.531500000000001</c:v>
                </c:pt>
                <c:pt idx="102" formatCode="General">
                  <c:v>39.5565</c:v>
                </c:pt>
                <c:pt idx="103" formatCode="General">
                  <c:v>39.575000000000003</c:v>
                </c:pt>
                <c:pt idx="104" formatCode="General">
                  <c:v>39.594999999999999</c:v>
                </c:pt>
                <c:pt idx="105" formatCode="General">
                  <c:v>39.774999999999999</c:v>
                </c:pt>
                <c:pt idx="106">
                  <c:v>39.85</c:v>
                </c:pt>
                <c:pt idx="107" formatCode="General">
                  <c:v>39.89</c:v>
                </c:pt>
                <c:pt idx="108" formatCode="General">
                  <c:v>39.96</c:v>
                </c:pt>
                <c:pt idx="109" formatCode="General">
                  <c:v>39.975000000000001</c:v>
                </c:pt>
                <c:pt idx="110" formatCode="General">
                  <c:v>40.020000000000003</c:v>
                </c:pt>
                <c:pt idx="111" formatCode="General">
                  <c:v>40.07</c:v>
                </c:pt>
                <c:pt idx="112" formatCode="General">
                  <c:v>40.271500000000003</c:v>
                </c:pt>
                <c:pt idx="113" formatCode="General">
                  <c:v>40.491500000000002</c:v>
                </c:pt>
                <c:pt idx="114" formatCode="General">
                  <c:v>40.491500000000002</c:v>
                </c:pt>
                <c:pt idx="115" formatCode="General">
                  <c:v>40.67</c:v>
                </c:pt>
                <c:pt idx="116" formatCode="General">
                  <c:v>40.880000000000003</c:v>
                </c:pt>
                <c:pt idx="117" formatCode="General">
                  <c:v>40.981499999999997</c:v>
                </c:pt>
                <c:pt idx="118" formatCode="General">
                  <c:v>41.14</c:v>
                </c:pt>
                <c:pt idx="119" formatCode="General">
                  <c:v>41.475000000000001</c:v>
                </c:pt>
                <c:pt idx="120" formatCode="General">
                  <c:v>41.49</c:v>
                </c:pt>
                <c:pt idx="121" formatCode="General">
                  <c:v>41.814999999999998</c:v>
                </c:pt>
                <c:pt idx="122" formatCode="General">
                  <c:v>41.994999999999997</c:v>
                </c:pt>
                <c:pt idx="123" formatCode="General">
                  <c:v>42.14</c:v>
                </c:pt>
                <c:pt idx="124" formatCode="General">
                  <c:v>42.165500000000002</c:v>
                </c:pt>
                <c:pt idx="125" formatCode="General">
                  <c:v>42.2395</c:v>
                </c:pt>
                <c:pt idx="126" formatCode="General">
                  <c:v>42.2395</c:v>
                </c:pt>
                <c:pt idx="127" formatCode="General">
                  <c:v>42.265000000000001</c:v>
                </c:pt>
                <c:pt idx="128" formatCode="General">
                  <c:v>42.273000000000003</c:v>
                </c:pt>
                <c:pt idx="129" formatCode="General">
                  <c:v>42.41</c:v>
                </c:pt>
                <c:pt idx="130" formatCode="General">
                  <c:v>42.53</c:v>
                </c:pt>
                <c:pt idx="131" formatCode="General">
                  <c:v>42.825000000000003</c:v>
                </c:pt>
                <c:pt idx="132" formatCode="General">
                  <c:v>42.849999999999994</c:v>
                </c:pt>
                <c:pt idx="133" formatCode="General">
                  <c:v>42.884500000000003</c:v>
                </c:pt>
                <c:pt idx="134" formatCode="General">
                  <c:v>42.884500000000003</c:v>
                </c:pt>
                <c:pt idx="135" formatCode="General">
                  <c:v>42.895000000000003</c:v>
                </c:pt>
                <c:pt idx="136" formatCode="General">
                  <c:v>43.034999999999997</c:v>
                </c:pt>
                <c:pt idx="137" formatCode="General">
                  <c:v>43.100499999999997</c:v>
                </c:pt>
                <c:pt idx="138" formatCode="General">
                  <c:v>43.19</c:v>
                </c:pt>
                <c:pt idx="139" formatCode="General">
                  <c:v>43.305</c:v>
                </c:pt>
                <c:pt idx="140" formatCode="General">
                  <c:v>43.33</c:v>
                </c:pt>
                <c:pt idx="141" formatCode="General">
                  <c:v>43.545000000000002</c:v>
                </c:pt>
                <c:pt idx="142" formatCode="General">
                  <c:v>43.585000000000001</c:v>
                </c:pt>
                <c:pt idx="143" formatCode="General">
                  <c:v>43.604999999999997</c:v>
                </c:pt>
                <c:pt idx="144" formatCode="General">
                  <c:v>43.634999999999998</c:v>
                </c:pt>
                <c:pt idx="145" formatCode="General">
                  <c:v>43.747</c:v>
                </c:pt>
                <c:pt idx="146" formatCode="General">
                  <c:v>43.875</c:v>
                </c:pt>
                <c:pt idx="147" formatCode="General">
                  <c:v>44.03</c:v>
                </c:pt>
                <c:pt idx="148" formatCode="General">
                  <c:v>44.134999999999998</c:v>
                </c:pt>
                <c:pt idx="149" formatCode="General">
                  <c:v>44.3</c:v>
                </c:pt>
                <c:pt idx="150" formatCode="General">
                  <c:v>44.514000000000003</c:v>
                </c:pt>
                <c:pt idx="151" formatCode="General">
                  <c:v>44.56</c:v>
                </c:pt>
                <c:pt idx="152" formatCode="General">
                  <c:v>44.6</c:v>
                </c:pt>
                <c:pt idx="153" formatCode="General">
                  <c:v>44.615000000000002</c:v>
                </c:pt>
                <c:pt idx="154" formatCode="General">
                  <c:v>44.634999999999998</c:v>
                </c:pt>
                <c:pt idx="155" formatCode="General">
                  <c:v>44.75</c:v>
                </c:pt>
                <c:pt idx="156" formatCode="General">
                  <c:v>44.784999999999997</c:v>
                </c:pt>
                <c:pt idx="157" formatCode="General">
                  <c:v>44.854999999999997</c:v>
                </c:pt>
                <c:pt idx="158" formatCode="General">
                  <c:v>44.944499999999998</c:v>
                </c:pt>
                <c:pt idx="159" formatCode="General">
                  <c:v>45.1</c:v>
                </c:pt>
                <c:pt idx="160" formatCode="General">
                  <c:v>45.384999999999998</c:v>
                </c:pt>
                <c:pt idx="161" formatCode="General">
                  <c:v>45.414999999999999</c:v>
                </c:pt>
                <c:pt idx="162" formatCode="General">
                  <c:v>45.445</c:v>
                </c:pt>
                <c:pt idx="163" formatCode="General">
                  <c:v>45.5</c:v>
                </c:pt>
                <c:pt idx="164" formatCode="General">
                  <c:v>45.734999999999999</c:v>
                </c:pt>
                <c:pt idx="165" formatCode="General">
                  <c:v>45.744999999999997</c:v>
                </c:pt>
                <c:pt idx="166" formatCode="General">
                  <c:v>45.75</c:v>
                </c:pt>
                <c:pt idx="167" formatCode="General">
                  <c:v>45.795000000000002</c:v>
                </c:pt>
                <c:pt idx="168" formatCode="General">
                  <c:v>45.814999999999998</c:v>
                </c:pt>
                <c:pt idx="169" formatCode="General">
                  <c:v>45.835000000000001</c:v>
                </c:pt>
                <c:pt idx="170" formatCode="General">
                  <c:v>45.9</c:v>
                </c:pt>
                <c:pt idx="171" formatCode="General">
                  <c:v>46.075000000000003</c:v>
                </c:pt>
                <c:pt idx="172" formatCode="General">
                  <c:v>46.08</c:v>
                </c:pt>
                <c:pt idx="173" formatCode="General">
                  <c:v>46.13</c:v>
                </c:pt>
                <c:pt idx="174" formatCode="General">
                  <c:v>46.204999999999998</c:v>
                </c:pt>
                <c:pt idx="175" formatCode="General">
                  <c:v>46.45</c:v>
                </c:pt>
                <c:pt idx="176" formatCode="General">
                  <c:v>46.645000000000003</c:v>
                </c:pt>
                <c:pt idx="177" formatCode="General">
                  <c:v>46.75</c:v>
                </c:pt>
                <c:pt idx="178" formatCode="General">
                  <c:v>46.784999999999997</c:v>
                </c:pt>
                <c:pt idx="179" formatCode="General">
                  <c:v>46.8</c:v>
                </c:pt>
                <c:pt idx="180" formatCode="General">
                  <c:v>46.865000000000002</c:v>
                </c:pt>
                <c:pt idx="181" formatCode="General">
                  <c:v>46.914999999999999</c:v>
                </c:pt>
                <c:pt idx="182" formatCode="General">
                  <c:v>46.975000000000001</c:v>
                </c:pt>
                <c:pt idx="183" formatCode="General">
                  <c:v>46.99</c:v>
                </c:pt>
                <c:pt idx="184" formatCode="General">
                  <c:v>47.234999999999999</c:v>
                </c:pt>
                <c:pt idx="185" formatCode="General">
                  <c:v>47.24</c:v>
                </c:pt>
                <c:pt idx="186" formatCode="General">
                  <c:v>47.255000000000003</c:v>
                </c:pt>
                <c:pt idx="187" formatCode="General">
                  <c:v>47.26</c:v>
                </c:pt>
                <c:pt idx="188" formatCode="General">
                  <c:v>47.284999999999997</c:v>
                </c:pt>
                <c:pt idx="189" formatCode="General">
                  <c:v>47.31</c:v>
                </c:pt>
                <c:pt idx="190" formatCode="General">
                  <c:v>47.375</c:v>
                </c:pt>
                <c:pt idx="191" formatCode="General">
                  <c:v>47.46</c:v>
                </c:pt>
                <c:pt idx="192" formatCode="General">
                  <c:v>47.47</c:v>
                </c:pt>
                <c:pt idx="193" formatCode="General">
                  <c:v>47.55</c:v>
                </c:pt>
                <c:pt idx="194" formatCode="General">
                  <c:v>47.5685</c:v>
                </c:pt>
                <c:pt idx="195" formatCode="General">
                  <c:v>47.585000000000001</c:v>
                </c:pt>
                <c:pt idx="196" formatCode="General">
                  <c:v>47.59</c:v>
                </c:pt>
                <c:pt idx="197" formatCode="General">
                  <c:v>47.66</c:v>
                </c:pt>
                <c:pt idx="198" formatCode="General">
                  <c:v>47.755000000000003</c:v>
                </c:pt>
                <c:pt idx="199" formatCode="General">
                  <c:v>47.81</c:v>
                </c:pt>
                <c:pt idx="200" formatCode="General">
                  <c:v>47.924999999999997</c:v>
                </c:pt>
                <c:pt idx="201" formatCode="General">
                  <c:v>47.945</c:v>
                </c:pt>
                <c:pt idx="202" formatCode="General">
                  <c:v>47.95</c:v>
                </c:pt>
                <c:pt idx="203" formatCode="General">
                  <c:v>47.965000000000003</c:v>
                </c:pt>
                <c:pt idx="204" formatCode="General">
                  <c:v>47.984999999999999</c:v>
                </c:pt>
                <c:pt idx="205" formatCode="General">
                  <c:v>48.164999999999999</c:v>
                </c:pt>
                <c:pt idx="206" formatCode="General">
                  <c:v>48.23</c:v>
                </c:pt>
                <c:pt idx="207" formatCode="General">
                  <c:v>48.295000000000002</c:v>
                </c:pt>
                <c:pt idx="208" formatCode="General">
                  <c:v>48.335000000000001</c:v>
                </c:pt>
                <c:pt idx="209" formatCode="General">
                  <c:v>48.41</c:v>
                </c:pt>
                <c:pt idx="210" formatCode="General">
                  <c:v>48.454999999999998</c:v>
                </c:pt>
                <c:pt idx="211" formatCode="General">
                  <c:v>48.66</c:v>
                </c:pt>
                <c:pt idx="212" formatCode="General">
                  <c:v>48.805</c:v>
                </c:pt>
                <c:pt idx="213" formatCode="General">
                  <c:v>48.89</c:v>
                </c:pt>
                <c:pt idx="214" formatCode="General">
                  <c:v>48.95</c:v>
                </c:pt>
                <c:pt idx="215" formatCode="General">
                  <c:v>49</c:v>
                </c:pt>
                <c:pt idx="216" formatCode="General">
                  <c:v>49.03</c:v>
                </c:pt>
                <c:pt idx="217" formatCode="General">
                  <c:v>49.04</c:v>
                </c:pt>
                <c:pt idx="218" formatCode="General">
                  <c:v>49.075000000000003</c:v>
                </c:pt>
                <c:pt idx="219" formatCode="General">
                  <c:v>49.244999999999997</c:v>
                </c:pt>
                <c:pt idx="220" formatCode="General">
                  <c:v>49.29</c:v>
                </c:pt>
                <c:pt idx="221" formatCode="General">
                  <c:v>49.3</c:v>
                </c:pt>
                <c:pt idx="222" formatCode="General">
                  <c:v>49.424999999999997</c:v>
                </c:pt>
                <c:pt idx="223" formatCode="General">
                  <c:v>49.5</c:v>
                </c:pt>
                <c:pt idx="224" formatCode="General">
                  <c:v>49.715000000000003</c:v>
                </c:pt>
                <c:pt idx="225" formatCode="General">
                  <c:v>49.97</c:v>
                </c:pt>
                <c:pt idx="226" formatCode="General">
                  <c:v>49.984999999999999</c:v>
                </c:pt>
                <c:pt idx="227" formatCode="General">
                  <c:v>50.1</c:v>
                </c:pt>
                <c:pt idx="228" formatCode="General">
                  <c:v>50.265000000000001</c:v>
                </c:pt>
                <c:pt idx="229" formatCode="General">
                  <c:v>50.295000000000002</c:v>
                </c:pt>
                <c:pt idx="230" formatCode="General">
                  <c:v>50.395000000000003</c:v>
                </c:pt>
                <c:pt idx="231" formatCode="General">
                  <c:v>50.45</c:v>
                </c:pt>
                <c:pt idx="232" formatCode="General">
                  <c:v>50.454999999999998</c:v>
                </c:pt>
                <c:pt idx="233" formatCode="General">
                  <c:v>50.5</c:v>
                </c:pt>
                <c:pt idx="234" formatCode="General">
                  <c:v>51.1</c:v>
                </c:pt>
                <c:pt idx="235" formatCode="General">
                  <c:v>53</c:v>
                </c:pt>
                <c:pt idx="236" formatCode="General">
                  <c:v>54.099999999999994</c:v>
                </c:pt>
                <c:pt idx="237" formatCode="General">
                  <c:v>54.949999999999996</c:v>
                </c:pt>
                <c:pt idx="238" formatCode="General">
                  <c:v>55.1</c:v>
                </c:pt>
                <c:pt idx="239">
                  <c:v>55.25</c:v>
                </c:pt>
                <c:pt idx="240">
                  <c:v>55.300000000000004</c:v>
                </c:pt>
                <c:pt idx="241">
                  <c:v>55.650000000000006</c:v>
                </c:pt>
                <c:pt idx="242" formatCode="General">
                  <c:v>56.400000000000006</c:v>
                </c:pt>
                <c:pt idx="243" formatCode="General">
                  <c:v>57.5</c:v>
                </c:pt>
                <c:pt idx="244">
                  <c:v>58.4</c:v>
                </c:pt>
                <c:pt idx="245" formatCode="General">
                  <c:v>58.6</c:v>
                </c:pt>
                <c:pt idx="246" formatCode="General">
                  <c:v>60.400000000000006</c:v>
                </c:pt>
                <c:pt idx="247">
                  <c:v>60.5</c:v>
                </c:pt>
                <c:pt idx="248" formatCode="General">
                  <c:v>61</c:v>
                </c:pt>
                <c:pt idx="249">
                  <c:v>63.9</c:v>
                </c:pt>
                <c:pt idx="250">
                  <c:v>63.95</c:v>
                </c:pt>
                <c:pt idx="251">
                  <c:v>65.650000000000006</c:v>
                </c:pt>
                <c:pt idx="252" formatCode="General">
                  <c:v>66.296999999999997</c:v>
                </c:pt>
                <c:pt idx="253">
                  <c:v>66.400000000000006</c:v>
                </c:pt>
                <c:pt idx="254">
                  <c:v>67.45</c:v>
                </c:pt>
                <c:pt idx="255" formatCode="General">
                  <c:v>72.454499999999996</c:v>
                </c:pt>
                <c:pt idx="256" formatCode="General">
                  <c:v>73.694999999999993</c:v>
                </c:pt>
                <c:pt idx="257" formatCode="General">
                  <c:v>73.8</c:v>
                </c:pt>
                <c:pt idx="258" formatCode="General">
                  <c:v>77.099999999999994</c:v>
                </c:pt>
                <c:pt idx="259" formatCode="General">
                  <c:v>77.867000000000004</c:v>
                </c:pt>
                <c:pt idx="260" formatCode="General">
                  <c:v>78.283000000000001</c:v>
                </c:pt>
                <c:pt idx="261" formatCode="General">
                  <c:v>78.8</c:v>
                </c:pt>
                <c:pt idx="262" formatCode="General">
                  <c:v>80.849999999999994</c:v>
                </c:pt>
                <c:pt idx="263" formatCode="General">
                  <c:v>81.5</c:v>
                </c:pt>
                <c:pt idx="264" formatCode="General">
                  <c:v>81.55</c:v>
                </c:pt>
                <c:pt idx="265" formatCode="General">
                  <c:v>81.7</c:v>
                </c:pt>
                <c:pt idx="266" formatCode="General">
                  <c:v>82</c:v>
                </c:pt>
                <c:pt idx="267" formatCode="General">
                  <c:v>82.3</c:v>
                </c:pt>
                <c:pt idx="268" formatCode="General">
                  <c:v>82.55</c:v>
                </c:pt>
                <c:pt idx="269" formatCode="General">
                  <c:v>83.079499999999996</c:v>
                </c:pt>
                <c:pt idx="270" formatCode="General">
                  <c:v>83.2</c:v>
                </c:pt>
                <c:pt idx="271" formatCode="General">
                  <c:v>83.3</c:v>
                </c:pt>
                <c:pt idx="272">
                  <c:v>83.4</c:v>
                </c:pt>
                <c:pt idx="273" formatCode="General">
                  <c:v>84</c:v>
                </c:pt>
                <c:pt idx="274" formatCode="General">
                  <c:v>84.35</c:v>
                </c:pt>
                <c:pt idx="275" formatCode="General">
                  <c:v>84.4</c:v>
                </c:pt>
                <c:pt idx="276" formatCode="General">
                  <c:v>84.75</c:v>
                </c:pt>
                <c:pt idx="277" formatCode="General">
                  <c:v>85.05</c:v>
                </c:pt>
                <c:pt idx="278">
                  <c:v>85.1</c:v>
                </c:pt>
                <c:pt idx="279">
                  <c:v>85.2</c:v>
                </c:pt>
                <c:pt idx="280" formatCode="General">
                  <c:v>85.421999999999997</c:v>
                </c:pt>
                <c:pt idx="281" formatCode="General">
                  <c:v>85.733999999999995</c:v>
                </c:pt>
                <c:pt idx="282" formatCode="General">
                  <c:v>85.75</c:v>
                </c:pt>
                <c:pt idx="283" formatCode="General">
                  <c:v>85.953500000000005</c:v>
                </c:pt>
                <c:pt idx="284" formatCode="General">
                  <c:v>86</c:v>
                </c:pt>
                <c:pt idx="285" formatCode="General">
                  <c:v>87.1</c:v>
                </c:pt>
                <c:pt idx="286">
                  <c:v>87.25</c:v>
                </c:pt>
                <c:pt idx="287" formatCode="General">
                  <c:v>87.35</c:v>
                </c:pt>
                <c:pt idx="288" formatCode="General">
                  <c:v>87.65</c:v>
                </c:pt>
                <c:pt idx="289" formatCode="General">
                  <c:v>87.9</c:v>
                </c:pt>
                <c:pt idx="290" formatCode="General">
                  <c:v>87.9</c:v>
                </c:pt>
                <c:pt idx="291" formatCode="General">
                  <c:v>88.05</c:v>
                </c:pt>
                <c:pt idx="292">
                  <c:v>88.45</c:v>
                </c:pt>
                <c:pt idx="293" formatCode="General">
                  <c:v>88.492999999999995</c:v>
                </c:pt>
                <c:pt idx="294" formatCode="General">
                  <c:v>88.55</c:v>
                </c:pt>
                <c:pt idx="295" formatCode="General">
                  <c:v>88.55</c:v>
                </c:pt>
                <c:pt idx="296" formatCode="General">
                  <c:v>88.6</c:v>
                </c:pt>
                <c:pt idx="297" formatCode="General">
                  <c:v>88.65</c:v>
                </c:pt>
                <c:pt idx="298" formatCode="General">
                  <c:v>89.2</c:v>
                </c:pt>
                <c:pt idx="299" formatCode="General">
                  <c:v>89.65</c:v>
                </c:pt>
                <c:pt idx="300" formatCode="General">
                  <c:v>89.7</c:v>
                </c:pt>
                <c:pt idx="301" formatCode="General">
                  <c:v>90.05</c:v>
                </c:pt>
                <c:pt idx="302" formatCode="General">
                  <c:v>90.35</c:v>
                </c:pt>
                <c:pt idx="303" formatCode="General">
                  <c:v>90.85</c:v>
                </c:pt>
                <c:pt idx="304" formatCode="General">
                  <c:v>90.95</c:v>
                </c:pt>
                <c:pt idx="305" formatCode="General">
                  <c:v>91.4</c:v>
                </c:pt>
                <c:pt idx="306" formatCode="General">
                  <c:v>91.45</c:v>
                </c:pt>
                <c:pt idx="307" formatCode="General">
                  <c:v>93.05</c:v>
                </c:pt>
                <c:pt idx="308" formatCode="General">
                  <c:v>93.05</c:v>
                </c:pt>
                <c:pt idx="309" formatCode="General">
                  <c:v>93.15</c:v>
                </c:pt>
                <c:pt idx="310" formatCode="General">
                  <c:v>93.55</c:v>
                </c:pt>
                <c:pt idx="311" formatCode="General">
                  <c:v>94.15</c:v>
                </c:pt>
                <c:pt idx="312" formatCode="General">
                  <c:v>94.3</c:v>
                </c:pt>
                <c:pt idx="313" formatCode="General">
                  <c:v>94.45</c:v>
                </c:pt>
                <c:pt idx="314" formatCode="General">
                  <c:v>95.55</c:v>
                </c:pt>
                <c:pt idx="315" formatCode="General">
                  <c:v>95.800000000000011</c:v>
                </c:pt>
                <c:pt idx="316" formatCode="General">
                  <c:v>96.35</c:v>
                </c:pt>
                <c:pt idx="317" formatCode="General">
                  <c:v>96.5</c:v>
                </c:pt>
                <c:pt idx="318">
                  <c:v>96.550000000000011</c:v>
                </c:pt>
                <c:pt idx="319">
                  <c:v>97.05</c:v>
                </c:pt>
                <c:pt idx="320">
                  <c:v>97.25</c:v>
                </c:pt>
                <c:pt idx="321" formatCode="General">
                  <c:v>97.65</c:v>
                </c:pt>
                <c:pt idx="322">
                  <c:v>99.95</c:v>
                </c:pt>
                <c:pt idx="323" formatCode="General">
                  <c:v>100.2</c:v>
                </c:pt>
                <c:pt idx="324" formatCode="General">
                  <c:v>100.4</c:v>
                </c:pt>
                <c:pt idx="325" formatCode="General">
                  <c:v>101.2</c:v>
                </c:pt>
                <c:pt idx="326">
                  <c:v>103.35</c:v>
                </c:pt>
                <c:pt idx="327" formatCode="General">
                  <c:v>103.45</c:v>
                </c:pt>
                <c:pt idx="328" formatCode="General">
                  <c:v>105.6</c:v>
                </c:pt>
                <c:pt idx="329" formatCode="General">
                  <c:v>106.25</c:v>
                </c:pt>
                <c:pt idx="330" formatCode="General">
                  <c:v>108.9</c:v>
                </c:pt>
                <c:pt idx="331" formatCode="General">
                  <c:v>111.3</c:v>
                </c:pt>
                <c:pt idx="332" formatCode="General">
                  <c:v>112.5</c:v>
                </c:pt>
                <c:pt idx="333" formatCode="General">
                  <c:v>113.25</c:v>
                </c:pt>
                <c:pt idx="334" formatCode="General">
                  <c:v>114.05000000000001</c:v>
                </c:pt>
                <c:pt idx="335" formatCode="General">
                  <c:v>115.89999999999999</c:v>
                </c:pt>
                <c:pt idx="336" formatCode="General">
                  <c:v>118.5</c:v>
                </c:pt>
                <c:pt idx="337" formatCode="General">
                  <c:v>119</c:v>
                </c:pt>
                <c:pt idx="338" formatCode="General">
                  <c:v>119</c:v>
                </c:pt>
                <c:pt idx="339" formatCode="General">
                  <c:v>119.55000000000001</c:v>
                </c:pt>
                <c:pt idx="340" formatCode="General">
                  <c:v>121.45</c:v>
                </c:pt>
                <c:pt idx="341" formatCode="General">
                  <c:v>122.05000000000001</c:v>
                </c:pt>
                <c:pt idx="342" formatCode="General">
                  <c:v>122.60000000000001</c:v>
                </c:pt>
                <c:pt idx="343" formatCode="General">
                  <c:v>125.14999999999999</c:v>
                </c:pt>
                <c:pt idx="344" formatCode="General">
                  <c:v>131.15</c:v>
                </c:pt>
                <c:pt idx="345" formatCode="General">
                  <c:v>142.4</c:v>
                </c:pt>
              </c:numCache>
            </c:numRef>
          </c:xVal>
          <c:yVal>
            <c:numRef>
              <c:f>PD_validation_review_!$X$2:$X$366</c:f>
              <c:numCache>
                <c:formatCode>0.00000000</c:formatCode>
                <c:ptCount val="365"/>
                <c:pt idx="0" formatCode="General">
                  <c:v>20.416898734</c:v>
                </c:pt>
                <c:pt idx="1">
                  <c:v>20.360210894808734</c:v>
                </c:pt>
                <c:pt idx="2" formatCode="General">
                  <c:v>20.276122448999999</c:v>
                </c:pt>
                <c:pt idx="3" formatCode="General">
                  <c:v>18.918478507</c:v>
                </c:pt>
                <c:pt idx="4" formatCode="General">
                  <c:v>19.680213730999998</c:v>
                </c:pt>
                <c:pt idx="5">
                  <c:v>19.783492196306558</c:v>
                </c:pt>
                <c:pt idx="6" formatCode="General">
                  <c:v>19.828779660999999</c:v>
                </c:pt>
                <c:pt idx="7" formatCode="General">
                  <c:v>20.264938859000001</c:v>
                </c:pt>
                <c:pt idx="8">
                  <c:v>20.133789897605212</c:v>
                </c:pt>
                <c:pt idx="9" formatCode="General">
                  <c:v>20.084196850000001</c:v>
                </c:pt>
                <c:pt idx="10" formatCode="General">
                  <c:v>20.032416667</c:v>
                </c:pt>
                <c:pt idx="11" formatCode="General">
                  <c:v>20.264407065</c:v>
                </c:pt>
                <c:pt idx="12" formatCode="General">
                  <c:v>20.211601796</c:v>
                </c:pt>
                <c:pt idx="13" formatCode="General">
                  <c:v>20.084201681</c:v>
                </c:pt>
                <c:pt idx="14" formatCode="General">
                  <c:v>19.643502024</c:v>
                </c:pt>
                <c:pt idx="15" formatCode="General">
                  <c:v>19.785563771</c:v>
                </c:pt>
                <c:pt idx="16" formatCode="General">
                  <c:v>20.022377300999999</c:v>
                </c:pt>
                <c:pt idx="17" formatCode="General">
                  <c:v>19.750830508</c:v>
                </c:pt>
                <c:pt idx="18" formatCode="General">
                  <c:v>19.520292993999998</c:v>
                </c:pt>
                <c:pt idx="19" formatCode="General">
                  <c:v>19.665436047</c:v>
                </c:pt>
                <c:pt idx="20" formatCode="General">
                  <c:v>20.243751845999999</c:v>
                </c:pt>
                <c:pt idx="21" formatCode="General">
                  <c:v>19.397370721000001</c:v>
                </c:pt>
                <c:pt idx="22" formatCode="General">
                  <c:v>19.972023633999999</c:v>
                </c:pt>
                <c:pt idx="23" formatCode="General">
                  <c:v>20.035876419000001</c:v>
                </c:pt>
                <c:pt idx="24">
                  <c:v>20.136864549457098</c:v>
                </c:pt>
                <c:pt idx="25" formatCode="General">
                  <c:v>19.567679044999998</c:v>
                </c:pt>
                <c:pt idx="26" formatCode="General">
                  <c:v>19.984100812000001</c:v>
                </c:pt>
                <c:pt idx="27" formatCode="General">
                  <c:v>20.307017319</c:v>
                </c:pt>
                <c:pt idx="28" formatCode="General">
                  <c:v>19.685340483000001</c:v>
                </c:pt>
                <c:pt idx="29" formatCode="General">
                  <c:v>19.092746393999999</c:v>
                </c:pt>
                <c:pt idx="30" formatCode="General">
                  <c:v>19.768437103</c:v>
                </c:pt>
                <c:pt idx="31" formatCode="General">
                  <c:v>19.687700965000001</c:v>
                </c:pt>
                <c:pt idx="32" formatCode="General">
                  <c:v>19.917911392000001</c:v>
                </c:pt>
                <c:pt idx="33" formatCode="General">
                  <c:v>19.883220339000001</c:v>
                </c:pt>
                <c:pt idx="34" formatCode="General">
                  <c:v>19.312065960999998</c:v>
                </c:pt>
                <c:pt idx="35" formatCode="General">
                  <c:v>19.757795186999999</c:v>
                </c:pt>
                <c:pt idx="36" formatCode="General">
                  <c:v>19.973585147000001</c:v>
                </c:pt>
                <c:pt idx="37" formatCode="General">
                  <c:v>19.944841370999999</c:v>
                </c:pt>
                <c:pt idx="38" formatCode="General">
                  <c:v>15.803777228</c:v>
                </c:pt>
                <c:pt idx="39" formatCode="General">
                  <c:v>19.654125700000002</c:v>
                </c:pt>
                <c:pt idx="40" formatCode="General">
                  <c:v>19.920753137999998</c:v>
                </c:pt>
                <c:pt idx="41" formatCode="General">
                  <c:v>19.859590164</c:v>
                </c:pt>
                <c:pt idx="42" formatCode="General">
                  <c:v>20.509249012000001</c:v>
                </c:pt>
                <c:pt idx="43" formatCode="General">
                  <c:v>19.915450869000001</c:v>
                </c:pt>
                <c:pt idx="44">
                  <c:v>20.567803773545727</c:v>
                </c:pt>
                <c:pt idx="45" formatCode="General">
                  <c:v>20.077963773</c:v>
                </c:pt>
                <c:pt idx="46" formatCode="General">
                  <c:v>19.533408674</c:v>
                </c:pt>
                <c:pt idx="47" formatCode="General">
                  <c:v>19.209176267</c:v>
                </c:pt>
                <c:pt idx="48" formatCode="General">
                  <c:v>19.194843001999999</c:v>
                </c:pt>
                <c:pt idx="49" formatCode="General">
                  <c:v>19.949583974999999</c:v>
                </c:pt>
                <c:pt idx="50" formatCode="General">
                  <c:v>19.615290977000001</c:v>
                </c:pt>
                <c:pt idx="51" formatCode="General">
                  <c:v>18.478036292999999</c:v>
                </c:pt>
                <c:pt idx="52" formatCode="General">
                  <c:v>19.657479084999999</c:v>
                </c:pt>
                <c:pt idx="53">
                  <c:v>19.036982161883195</c:v>
                </c:pt>
                <c:pt idx="54" formatCode="General">
                  <c:v>19.393264463000001</c:v>
                </c:pt>
                <c:pt idx="55" formatCode="General">
                  <c:v>19.952530630999998</c:v>
                </c:pt>
                <c:pt idx="56" formatCode="General">
                  <c:v>18.910012135999999</c:v>
                </c:pt>
                <c:pt idx="57" formatCode="General">
                  <c:v>20.082414393000001</c:v>
                </c:pt>
                <c:pt idx="58" formatCode="General">
                  <c:v>19.379743315999999</c:v>
                </c:pt>
                <c:pt idx="59" formatCode="General">
                  <c:v>19.515580216</c:v>
                </c:pt>
                <c:pt idx="60" formatCode="General">
                  <c:v>19.810029154999999</c:v>
                </c:pt>
                <c:pt idx="61" formatCode="General">
                  <c:v>18.372324324000001</c:v>
                </c:pt>
                <c:pt idx="62" formatCode="General">
                  <c:v>17.852059162</c:v>
                </c:pt>
                <c:pt idx="63" formatCode="General">
                  <c:v>19.779244373000001</c:v>
                </c:pt>
                <c:pt idx="64" formatCode="General">
                  <c:v>18.264635843000001</c:v>
                </c:pt>
                <c:pt idx="65" formatCode="General">
                  <c:v>18.723010204000001</c:v>
                </c:pt>
                <c:pt idx="66" formatCode="General">
                  <c:v>19.708319263</c:v>
                </c:pt>
                <c:pt idx="67" formatCode="General">
                  <c:v>19.334288939</c:v>
                </c:pt>
                <c:pt idx="68">
                  <c:v>19.721079323690546</c:v>
                </c:pt>
                <c:pt idx="69" formatCode="General">
                  <c:v>19.736919111999999</c:v>
                </c:pt>
                <c:pt idx="70" formatCode="General">
                  <c:v>19.289270133999999</c:v>
                </c:pt>
                <c:pt idx="71" formatCode="General">
                  <c:v>18.804073093</c:v>
                </c:pt>
                <c:pt idx="72" formatCode="General">
                  <c:v>21.338257024000001</c:v>
                </c:pt>
                <c:pt idx="73" formatCode="General">
                  <c:v>19.406320000000001</c:v>
                </c:pt>
                <c:pt idx="74" formatCode="General">
                  <c:v>17.874362075000001</c:v>
                </c:pt>
                <c:pt idx="75">
                  <c:v>19.776110701877695</c:v>
                </c:pt>
                <c:pt idx="76" formatCode="General">
                  <c:v>19.811333695999998</c:v>
                </c:pt>
                <c:pt idx="77" formatCode="General">
                  <c:v>19.854358712</c:v>
                </c:pt>
                <c:pt idx="78" formatCode="General">
                  <c:v>19.950932412</c:v>
                </c:pt>
                <c:pt idx="79" formatCode="General">
                  <c:v>17.775253377999999</c:v>
                </c:pt>
                <c:pt idx="80" formatCode="General">
                  <c:v>19.126811521</c:v>
                </c:pt>
                <c:pt idx="81" formatCode="General">
                  <c:v>18.849568720000001</c:v>
                </c:pt>
                <c:pt idx="82" formatCode="General">
                  <c:v>19.783879517999999</c:v>
                </c:pt>
                <c:pt idx="83" formatCode="General">
                  <c:v>18.790767697</c:v>
                </c:pt>
                <c:pt idx="84">
                  <c:v>20.199409493781197</c:v>
                </c:pt>
                <c:pt idx="85" formatCode="General">
                  <c:v>18.131241078999999</c:v>
                </c:pt>
                <c:pt idx="86" formatCode="General">
                  <c:v>17.241376573</c:v>
                </c:pt>
                <c:pt idx="87" formatCode="General">
                  <c:v>19.171655518000001</c:v>
                </c:pt>
                <c:pt idx="88" formatCode="General">
                  <c:v>17.345057666999999</c:v>
                </c:pt>
                <c:pt idx="89" formatCode="General">
                  <c:v>19.090542856999999</c:v>
                </c:pt>
                <c:pt idx="90" formatCode="General">
                  <c:v>18.212516046000001</c:v>
                </c:pt>
                <c:pt idx="91" formatCode="General">
                  <c:v>18.05366648</c:v>
                </c:pt>
                <c:pt idx="92" formatCode="General">
                  <c:v>17.505493863000002</c:v>
                </c:pt>
                <c:pt idx="93" formatCode="General">
                  <c:v>19.291789622</c:v>
                </c:pt>
                <c:pt idx="94" formatCode="General">
                  <c:v>20.090677110000001</c:v>
                </c:pt>
                <c:pt idx="95" formatCode="General">
                  <c:v>17.378339011000001</c:v>
                </c:pt>
                <c:pt idx="96" formatCode="General">
                  <c:v>17.378339011000001</c:v>
                </c:pt>
                <c:pt idx="97" formatCode="General">
                  <c:v>18.218655367</c:v>
                </c:pt>
                <c:pt idx="98" formatCode="General">
                  <c:v>19.415721354999999</c:v>
                </c:pt>
                <c:pt idx="99" formatCode="General">
                  <c:v>19.461387059</c:v>
                </c:pt>
                <c:pt idx="100" formatCode="General">
                  <c:v>19.980589995999999</c:v>
                </c:pt>
                <c:pt idx="101" formatCode="General">
                  <c:v>17.174195871999999</c:v>
                </c:pt>
                <c:pt idx="102" formatCode="General">
                  <c:v>18.084313009999999</c:v>
                </c:pt>
                <c:pt idx="103" formatCode="General">
                  <c:v>18.111618743000001</c:v>
                </c:pt>
                <c:pt idx="104" formatCode="General">
                  <c:v>18.523451657999999</c:v>
                </c:pt>
                <c:pt idx="105" formatCode="General">
                  <c:v>18.399612371</c:v>
                </c:pt>
                <c:pt idx="106">
                  <c:v>18.550981398455868</c:v>
                </c:pt>
                <c:pt idx="107" formatCode="General">
                  <c:v>18.847995084000001</c:v>
                </c:pt>
                <c:pt idx="108" formatCode="General">
                  <c:v>18.066726695</c:v>
                </c:pt>
                <c:pt idx="109" formatCode="General">
                  <c:v>22.767735849000001</c:v>
                </c:pt>
                <c:pt idx="110" formatCode="General">
                  <c:v>19.873895631</c:v>
                </c:pt>
                <c:pt idx="111" formatCode="General">
                  <c:v>19.699707157999999</c:v>
                </c:pt>
                <c:pt idx="112" formatCode="General">
                  <c:v>18.501428411999999</c:v>
                </c:pt>
                <c:pt idx="113" formatCode="General">
                  <c:v>17.997917252000001</c:v>
                </c:pt>
                <c:pt idx="114" formatCode="General">
                  <c:v>17.997917252000001</c:v>
                </c:pt>
                <c:pt idx="115" formatCode="General">
                  <c:v>19.049470453000001</c:v>
                </c:pt>
                <c:pt idx="116" formatCode="General">
                  <c:v>19.442373654000001</c:v>
                </c:pt>
                <c:pt idx="117" formatCode="General">
                  <c:v>17.416285803000001</c:v>
                </c:pt>
                <c:pt idx="118" formatCode="General">
                  <c:v>18.318263358999999</c:v>
                </c:pt>
                <c:pt idx="119" formatCode="General">
                  <c:v>18.846111306000001</c:v>
                </c:pt>
                <c:pt idx="120" formatCode="General">
                  <c:v>17.914102086</c:v>
                </c:pt>
                <c:pt idx="121" formatCode="General">
                  <c:v>19.315818333999999</c:v>
                </c:pt>
                <c:pt idx="122" formatCode="General">
                  <c:v>19.314565842</c:v>
                </c:pt>
                <c:pt idx="123" formatCode="General">
                  <c:v>18.938384798000001</c:v>
                </c:pt>
                <c:pt idx="124" formatCode="General">
                  <c:v>17.149678328</c:v>
                </c:pt>
                <c:pt idx="125" formatCode="General">
                  <c:v>17.089096700999999</c:v>
                </c:pt>
                <c:pt idx="126" formatCode="General">
                  <c:v>17.089096700999999</c:v>
                </c:pt>
                <c:pt idx="127" formatCode="General">
                  <c:v>17.317136842</c:v>
                </c:pt>
                <c:pt idx="128" formatCode="General">
                  <c:v>17.494665810000001</c:v>
                </c:pt>
                <c:pt idx="129" formatCode="General">
                  <c:v>18.464913126999999</c:v>
                </c:pt>
                <c:pt idx="130" formatCode="General">
                  <c:v>19.085466711999999</c:v>
                </c:pt>
                <c:pt idx="131" formatCode="General">
                  <c:v>15.263171586</c:v>
                </c:pt>
                <c:pt idx="132" formatCode="0.00">
                  <c:v>18.901992592967041</c:v>
                </c:pt>
                <c:pt idx="133" formatCode="General">
                  <c:v>16.641411156</c:v>
                </c:pt>
                <c:pt idx="134" formatCode="General">
                  <c:v>16.641411156</c:v>
                </c:pt>
                <c:pt idx="135" formatCode="General">
                  <c:v>19.190705152</c:v>
                </c:pt>
                <c:pt idx="136" formatCode="General">
                  <c:v>18.347270375000001</c:v>
                </c:pt>
                <c:pt idx="137" formatCode="General">
                  <c:v>18.088111453</c:v>
                </c:pt>
                <c:pt idx="138" formatCode="General">
                  <c:v>19.699082751999999</c:v>
                </c:pt>
                <c:pt idx="139" formatCode="General">
                  <c:v>18.602056738000002</c:v>
                </c:pt>
                <c:pt idx="140" formatCode="General">
                  <c:v>18.076988735</c:v>
                </c:pt>
                <c:pt idx="141" formatCode="General">
                  <c:v>18.738118403000001</c:v>
                </c:pt>
                <c:pt idx="142" formatCode="General">
                  <c:v>19.484978292000001</c:v>
                </c:pt>
                <c:pt idx="143" formatCode="General">
                  <c:v>17.738467152999998</c:v>
                </c:pt>
                <c:pt idx="144" formatCode="General">
                  <c:v>18.473105134000001</c:v>
                </c:pt>
                <c:pt idx="145" formatCode="General">
                  <c:v>18.840699738000001</c:v>
                </c:pt>
                <c:pt idx="146" formatCode="General">
                  <c:v>18.472877598</c:v>
                </c:pt>
                <c:pt idx="147" formatCode="General">
                  <c:v>18.525419805999999</c:v>
                </c:pt>
                <c:pt idx="148" formatCode="General">
                  <c:v>16.202369575999999</c:v>
                </c:pt>
                <c:pt idx="149" formatCode="General">
                  <c:v>19.032787820999999</c:v>
                </c:pt>
                <c:pt idx="150" formatCode="General">
                  <c:v>16.485789883999999</c:v>
                </c:pt>
                <c:pt idx="151" formatCode="General">
                  <c:v>18.336035714000001</c:v>
                </c:pt>
                <c:pt idx="152" formatCode="0.00">
                  <c:v>18.024327316774183</c:v>
                </c:pt>
                <c:pt idx="153" formatCode="General">
                  <c:v>18.029042145999998</c:v>
                </c:pt>
                <c:pt idx="154" formatCode="General">
                  <c:v>18.982508590999998</c:v>
                </c:pt>
                <c:pt idx="155" formatCode="General">
                  <c:v>18.300066372</c:v>
                </c:pt>
                <c:pt idx="156" formatCode="General">
                  <c:v>19.195871017999998</c:v>
                </c:pt>
                <c:pt idx="157" formatCode="General">
                  <c:v>17.574621176000001</c:v>
                </c:pt>
                <c:pt idx="158" formatCode="General">
                  <c:v>17.998025273</c:v>
                </c:pt>
                <c:pt idx="159" formatCode="General">
                  <c:v>18.349168387999999</c:v>
                </c:pt>
                <c:pt idx="160" formatCode="General">
                  <c:v>17.178534584000001</c:v>
                </c:pt>
                <c:pt idx="161" formatCode="General">
                  <c:v>18.735573034000002</c:v>
                </c:pt>
                <c:pt idx="162" formatCode="General">
                  <c:v>18.258234272999999</c:v>
                </c:pt>
                <c:pt idx="163" formatCode="General">
                  <c:v>18.793207901999999</c:v>
                </c:pt>
                <c:pt idx="164" formatCode="General">
                  <c:v>18.619271781999998</c:v>
                </c:pt>
                <c:pt idx="165" formatCode="General">
                  <c:v>18.589720535000001</c:v>
                </c:pt>
                <c:pt idx="166" formatCode="General">
                  <c:v>19.303964496999999</c:v>
                </c:pt>
                <c:pt idx="167" formatCode="General">
                  <c:v>17.923395896999999</c:v>
                </c:pt>
                <c:pt idx="168" formatCode="General">
                  <c:v>17.335785234999999</c:v>
                </c:pt>
                <c:pt idx="169" formatCode="General">
                  <c:v>19.77689243</c:v>
                </c:pt>
                <c:pt idx="170" formatCode="General">
                  <c:v>18.232291105000002</c:v>
                </c:pt>
                <c:pt idx="171" formatCode="General">
                  <c:v>18.983710292000001</c:v>
                </c:pt>
                <c:pt idx="172" formatCode="General">
                  <c:v>18.792007738999999</c:v>
                </c:pt>
                <c:pt idx="173" formatCode="General">
                  <c:v>14.960705881999999</c:v>
                </c:pt>
                <c:pt idx="174" formatCode="General">
                  <c:v>19.982525417000002</c:v>
                </c:pt>
                <c:pt idx="175" formatCode="General">
                  <c:v>17.262352941</c:v>
                </c:pt>
                <c:pt idx="176" formatCode="General">
                  <c:v>18.091905324999999</c:v>
                </c:pt>
                <c:pt idx="177" formatCode="General">
                  <c:v>18.709338462000002</c:v>
                </c:pt>
                <c:pt idx="178" formatCode="General">
                  <c:v>19.510082988000001</c:v>
                </c:pt>
                <c:pt idx="179" formatCode="General">
                  <c:v>16.982690354999999</c:v>
                </c:pt>
                <c:pt idx="180" formatCode="General">
                  <c:v>18.513542966999999</c:v>
                </c:pt>
                <c:pt idx="181" formatCode="General">
                  <c:v>16.901957960000001</c:v>
                </c:pt>
                <c:pt idx="182" formatCode="General">
                  <c:v>18.828391357000001</c:v>
                </c:pt>
                <c:pt idx="183" formatCode="General">
                  <c:v>17.823376623000001</c:v>
                </c:pt>
                <c:pt idx="184" formatCode="General">
                  <c:v>17.834516524000001</c:v>
                </c:pt>
                <c:pt idx="185" formatCode="General">
                  <c:v>18.481439462000001</c:v>
                </c:pt>
                <c:pt idx="186" formatCode="General">
                  <c:v>18.433847155999999</c:v>
                </c:pt>
                <c:pt idx="187" formatCode="General">
                  <c:v>15.90597</c:v>
                </c:pt>
                <c:pt idx="188" formatCode="General">
                  <c:v>18.210910307999999</c:v>
                </c:pt>
                <c:pt idx="189" formatCode="General">
                  <c:v>18.343424537000001</c:v>
                </c:pt>
                <c:pt idx="190" formatCode="General">
                  <c:v>18.070481776000001</c:v>
                </c:pt>
                <c:pt idx="191" formatCode="General">
                  <c:v>18.099597989999999</c:v>
                </c:pt>
                <c:pt idx="192" formatCode="General">
                  <c:v>17.986238404000002</c:v>
                </c:pt>
                <c:pt idx="193" formatCode="General">
                  <c:v>18.633654174</c:v>
                </c:pt>
                <c:pt idx="194" formatCode="General">
                  <c:v>18.452831255</c:v>
                </c:pt>
                <c:pt idx="195" formatCode="General">
                  <c:v>18.160553360000002</c:v>
                </c:pt>
                <c:pt idx="196" formatCode="General">
                  <c:v>18.682129777</c:v>
                </c:pt>
                <c:pt idx="197" formatCode="General">
                  <c:v>17.801900175</c:v>
                </c:pt>
                <c:pt idx="198" formatCode="General">
                  <c:v>16.892304769999999</c:v>
                </c:pt>
                <c:pt idx="199" formatCode="General">
                  <c:v>18.943108229</c:v>
                </c:pt>
                <c:pt idx="200" formatCode="General">
                  <c:v>17.772175555</c:v>
                </c:pt>
                <c:pt idx="201" formatCode="General">
                  <c:v>17.377945946000001</c:v>
                </c:pt>
                <c:pt idx="202" formatCode="General">
                  <c:v>18.630985401</c:v>
                </c:pt>
                <c:pt idx="203" formatCode="General">
                  <c:v>18.114146053999999</c:v>
                </c:pt>
                <c:pt idx="204" formatCode="General">
                  <c:v>18.302080856</c:v>
                </c:pt>
                <c:pt idx="205" formatCode="General">
                  <c:v>17.838932038999999</c:v>
                </c:pt>
                <c:pt idx="206" formatCode="General">
                  <c:v>17.149399818999999</c:v>
                </c:pt>
                <c:pt idx="207" formatCode="General">
                  <c:v>17.888852685</c:v>
                </c:pt>
                <c:pt idx="208" formatCode="General">
                  <c:v>16.878185782999999</c:v>
                </c:pt>
                <c:pt idx="209" formatCode="General">
                  <c:v>16.881413238</c:v>
                </c:pt>
                <c:pt idx="210" formatCode="General">
                  <c:v>17.708844244000002</c:v>
                </c:pt>
                <c:pt idx="211" formatCode="General">
                  <c:v>18.378896435000001</c:v>
                </c:pt>
                <c:pt idx="212" formatCode="General">
                  <c:v>18.269722115</c:v>
                </c:pt>
                <c:pt idx="213" formatCode="General">
                  <c:v>17.624530516</c:v>
                </c:pt>
                <c:pt idx="214" formatCode="0.00">
                  <c:v>18.047787832103204</c:v>
                </c:pt>
                <c:pt idx="215" formatCode="0.00">
                  <c:v>18.048129736870766</c:v>
                </c:pt>
                <c:pt idx="216" formatCode="General">
                  <c:v>17.065028010999999</c:v>
                </c:pt>
                <c:pt idx="217" formatCode="General">
                  <c:v>18.026449030999999</c:v>
                </c:pt>
                <c:pt idx="218" formatCode="General">
                  <c:v>18.285380169</c:v>
                </c:pt>
                <c:pt idx="219" formatCode="General">
                  <c:v>18.518526187999999</c:v>
                </c:pt>
                <c:pt idx="220" formatCode="General">
                  <c:v>16.943541322000002</c:v>
                </c:pt>
                <c:pt idx="221" formatCode="0.00">
                  <c:v>18.643025507864458</c:v>
                </c:pt>
                <c:pt idx="222" formatCode="General">
                  <c:v>17.265220496000001</c:v>
                </c:pt>
                <c:pt idx="223" formatCode="0.00">
                  <c:v>18.193780847384474</c:v>
                </c:pt>
                <c:pt idx="224" formatCode="General">
                  <c:v>18.606779929000002</c:v>
                </c:pt>
                <c:pt idx="225" formatCode="General">
                  <c:v>16.656218884000001</c:v>
                </c:pt>
                <c:pt idx="226" formatCode="General">
                  <c:v>17.707762399</c:v>
                </c:pt>
                <c:pt idx="227" formatCode="General">
                  <c:v>18.568197581</c:v>
                </c:pt>
                <c:pt idx="228" formatCode="General">
                  <c:v>18.18272837</c:v>
                </c:pt>
                <c:pt idx="229" formatCode="General">
                  <c:v>18.723296702999999</c:v>
                </c:pt>
                <c:pt idx="230" formatCode="General">
                  <c:v>17.642096584000001</c:v>
                </c:pt>
                <c:pt idx="231" formatCode="0.00">
                  <c:v>18.005808765786092</c:v>
                </c:pt>
                <c:pt idx="232" formatCode="General">
                  <c:v>17.186066962000002</c:v>
                </c:pt>
                <c:pt idx="233" formatCode="0.00">
                  <c:v>17.347964244514404</c:v>
                </c:pt>
                <c:pt idx="234" formatCode="0.00">
                  <c:v>18.497364099841302</c:v>
                </c:pt>
                <c:pt idx="235" formatCode="0.00">
                  <c:v>16.928459878327015</c:v>
                </c:pt>
                <c:pt idx="236" formatCode="0.00">
                  <c:v>16.432549529854931</c:v>
                </c:pt>
                <c:pt idx="237" formatCode="0.00">
                  <c:v>18.126016062734795</c:v>
                </c:pt>
                <c:pt idx="238" formatCode="0.00">
                  <c:v>17.902756227547762</c:v>
                </c:pt>
                <c:pt idx="239">
                  <c:v>17.888952703323788</c:v>
                </c:pt>
                <c:pt idx="240">
                  <c:v>16.492791613940845</c:v>
                </c:pt>
                <c:pt idx="241">
                  <c:v>17.346786059659348</c:v>
                </c:pt>
                <c:pt idx="242" formatCode="0.00">
                  <c:v>18.062516507469326</c:v>
                </c:pt>
                <c:pt idx="243" formatCode="0.00">
                  <c:v>18.839049171865039</c:v>
                </c:pt>
                <c:pt idx="244">
                  <c:v>17.750201911493946</c:v>
                </c:pt>
                <c:pt idx="245" formatCode="0.00">
                  <c:v>17.071689938628836</c:v>
                </c:pt>
                <c:pt idx="246" formatCode="0.00">
                  <c:v>17.460679321529632</c:v>
                </c:pt>
                <c:pt idx="247">
                  <c:v>19.306987829649724</c:v>
                </c:pt>
                <c:pt idx="248" formatCode="0.00">
                  <c:v>17.603401011339074</c:v>
                </c:pt>
                <c:pt idx="249">
                  <c:v>17.842273407792813</c:v>
                </c:pt>
                <c:pt idx="250">
                  <c:v>18.001327136964655</c:v>
                </c:pt>
                <c:pt idx="251">
                  <c:v>16.237493173457441</c:v>
                </c:pt>
                <c:pt idx="252" formatCode="General">
                  <c:v>15.109441281000001</c:v>
                </c:pt>
                <c:pt idx="253">
                  <c:v>15.480761838708638</c:v>
                </c:pt>
                <c:pt idx="254">
                  <c:v>18.028869278065166</c:v>
                </c:pt>
                <c:pt idx="255" formatCode="General">
                  <c:v>17.052725630000001</c:v>
                </c:pt>
                <c:pt idx="256" formatCode="General">
                  <c:v>15.205873827</c:v>
                </c:pt>
                <c:pt idx="257" formatCode="0.00">
                  <c:v>15.575187443800729</c:v>
                </c:pt>
                <c:pt idx="258" formatCode="0.00">
                  <c:v>14.835743781126919</c:v>
                </c:pt>
                <c:pt idx="259" formatCode="General">
                  <c:v>16.739816631</c:v>
                </c:pt>
                <c:pt idx="260" formatCode="General">
                  <c:v>14.127663166</c:v>
                </c:pt>
                <c:pt idx="261" formatCode="0.00">
                  <c:v>14.653056314793417</c:v>
                </c:pt>
                <c:pt idx="262" formatCode="0.00">
                  <c:v>14.630875327526185</c:v>
                </c:pt>
                <c:pt idx="263" formatCode="General">
                  <c:v>15.627447761000001</c:v>
                </c:pt>
                <c:pt idx="264" formatCode="General">
                  <c:v>14.339567568</c:v>
                </c:pt>
                <c:pt idx="265" formatCode="General">
                  <c:v>13.128727940999999</c:v>
                </c:pt>
                <c:pt idx="266" formatCode="0.00">
                  <c:v>13.866897248740004</c:v>
                </c:pt>
                <c:pt idx="267" formatCode="0.00">
                  <c:v>14.029241626684565</c:v>
                </c:pt>
                <c:pt idx="268" formatCode="General">
                  <c:v>15.858041812</c:v>
                </c:pt>
                <c:pt idx="269" formatCode="General">
                  <c:v>16.872651633</c:v>
                </c:pt>
                <c:pt idx="270" formatCode="0.00">
                  <c:v>13.326208573339327</c:v>
                </c:pt>
                <c:pt idx="271" formatCode="0.00">
                  <c:v>14.976092401584415</c:v>
                </c:pt>
                <c:pt idx="272">
                  <c:v>13.266602843160088</c:v>
                </c:pt>
                <c:pt idx="273" formatCode="0.00">
                  <c:v>13.973913610196352</c:v>
                </c:pt>
                <c:pt idx="274" formatCode="General">
                  <c:v>17.067544554000001</c:v>
                </c:pt>
                <c:pt idx="275" formatCode="General">
                  <c:v>15.13153125</c:v>
                </c:pt>
                <c:pt idx="276" formatCode="General">
                  <c:v>14.955035607999999</c:v>
                </c:pt>
                <c:pt idx="277" formatCode="General">
                  <c:v>12.901026058999999</c:v>
                </c:pt>
                <c:pt idx="278">
                  <c:v>13.934668130154039</c:v>
                </c:pt>
                <c:pt idx="279">
                  <c:v>15.13898204027323</c:v>
                </c:pt>
                <c:pt idx="280" formatCode="General">
                  <c:v>14.306681716</c:v>
                </c:pt>
                <c:pt idx="281" formatCode="General">
                  <c:v>15.714910667</c:v>
                </c:pt>
                <c:pt idx="282" formatCode="General">
                  <c:v>12.777305263000001</c:v>
                </c:pt>
                <c:pt idx="283" formatCode="General">
                  <c:v>16.506434500000001</c:v>
                </c:pt>
                <c:pt idx="284" formatCode="General">
                  <c:v>15.328577921999999</c:v>
                </c:pt>
                <c:pt idx="285" formatCode="General">
                  <c:v>12.736802325999999</c:v>
                </c:pt>
                <c:pt idx="286">
                  <c:v>14.090702241181726</c:v>
                </c:pt>
                <c:pt idx="287" formatCode="0.00">
                  <c:v>13.710226468194287</c:v>
                </c:pt>
                <c:pt idx="288" formatCode="General">
                  <c:v>12.517647760999999</c:v>
                </c:pt>
                <c:pt idx="289" formatCode="General">
                  <c:v>10.765270992</c:v>
                </c:pt>
                <c:pt idx="290" formatCode="0.00">
                  <c:v>13.962847607815849</c:v>
                </c:pt>
                <c:pt idx="291" formatCode="General">
                  <c:v>13.87420678</c:v>
                </c:pt>
                <c:pt idx="292">
                  <c:v>17.588506790638768</c:v>
                </c:pt>
                <c:pt idx="293" formatCode="General">
                  <c:v>14.918003656</c:v>
                </c:pt>
                <c:pt idx="294" formatCode="General">
                  <c:v>11.487923953999999</c:v>
                </c:pt>
                <c:pt idx="295" formatCode="0.00">
                  <c:v>12.630693281290215</c:v>
                </c:pt>
                <c:pt idx="296" formatCode="General">
                  <c:v>15.219122642</c:v>
                </c:pt>
                <c:pt idx="297" formatCode="0.00">
                  <c:v>11.931180881466743</c:v>
                </c:pt>
                <c:pt idx="298" formatCode="General">
                  <c:v>14.868483221</c:v>
                </c:pt>
                <c:pt idx="299" formatCode="0.00">
                  <c:v>14.543573181007163</c:v>
                </c:pt>
                <c:pt idx="300" formatCode="General">
                  <c:v>15.393680850999999</c:v>
                </c:pt>
                <c:pt idx="301" formatCode="General">
                  <c:v>13.860969072</c:v>
                </c:pt>
                <c:pt idx="302" formatCode="General">
                  <c:v>11.772466667</c:v>
                </c:pt>
                <c:pt idx="303" formatCode="General">
                  <c:v>13.451844660000001</c:v>
                </c:pt>
                <c:pt idx="304" formatCode="General">
                  <c:v>14.105197567999999</c:v>
                </c:pt>
                <c:pt idx="305" formatCode="0.00">
                  <c:v>14.50452288692949</c:v>
                </c:pt>
                <c:pt idx="306" formatCode="General">
                  <c:v>13.961429508</c:v>
                </c:pt>
                <c:pt idx="307" formatCode="General">
                  <c:v>14.991826854999999</c:v>
                </c:pt>
                <c:pt idx="308" formatCode="0.00">
                  <c:v>12.857646029911161</c:v>
                </c:pt>
                <c:pt idx="309" formatCode="General">
                  <c:v>15.500700906000001</c:v>
                </c:pt>
                <c:pt idx="310" formatCode="General">
                  <c:v>14.217606498</c:v>
                </c:pt>
                <c:pt idx="311" formatCode="General">
                  <c:v>13.188009009</c:v>
                </c:pt>
                <c:pt idx="312" formatCode="General">
                  <c:v>11.750770992</c:v>
                </c:pt>
                <c:pt idx="313" formatCode="General">
                  <c:v>13.293087378999999</c:v>
                </c:pt>
                <c:pt idx="314" formatCode="General">
                  <c:v>14.855811965999999</c:v>
                </c:pt>
                <c:pt idx="315" formatCode="0.00">
                  <c:v>14.12101462880643</c:v>
                </c:pt>
                <c:pt idx="316" formatCode="General">
                  <c:v>13.417605633999999</c:v>
                </c:pt>
                <c:pt idx="317" formatCode="General">
                  <c:v>9.4731187499999994</c:v>
                </c:pt>
                <c:pt idx="318">
                  <c:v>12.134850272981778</c:v>
                </c:pt>
                <c:pt idx="319">
                  <c:v>14.19534353052747</c:v>
                </c:pt>
                <c:pt idx="320">
                  <c:v>14.386804662626391</c:v>
                </c:pt>
                <c:pt idx="321" formatCode="General">
                  <c:v>12.565612099999999</c:v>
                </c:pt>
                <c:pt idx="322">
                  <c:v>12.923883623209818</c:v>
                </c:pt>
                <c:pt idx="323" formatCode="General">
                  <c:v>14.144195121999999</c:v>
                </c:pt>
                <c:pt idx="324" formatCode="0.00">
                  <c:v>13.773917703448461</c:v>
                </c:pt>
                <c:pt idx="325" formatCode="General">
                  <c:v>13.624928571</c:v>
                </c:pt>
                <c:pt idx="326">
                  <c:v>14.489406982363674</c:v>
                </c:pt>
                <c:pt idx="327" formatCode="General">
                  <c:v>11.89398806</c:v>
                </c:pt>
                <c:pt idx="328" formatCode="0.00">
                  <c:v>12.067618475261453</c:v>
                </c:pt>
                <c:pt idx="329" formatCode="0.00">
                  <c:v>13.834626100291695</c:v>
                </c:pt>
                <c:pt idx="330" formatCode="0.00">
                  <c:v>12.188056840908404</c:v>
                </c:pt>
                <c:pt idx="331" formatCode="0.00">
                  <c:v>9.9327792037004414</c:v>
                </c:pt>
                <c:pt idx="332" formatCode="0.00">
                  <c:v>12.202206115802751</c:v>
                </c:pt>
                <c:pt idx="333" formatCode="0.00">
                  <c:v>11.764288812055447</c:v>
                </c:pt>
                <c:pt idx="334" formatCode="0.00">
                  <c:v>12.694303368666626</c:v>
                </c:pt>
                <c:pt idx="335" formatCode="0.00">
                  <c:v>12.016901480884131</c:v>
                </c:pt>
                <c:pt idx="336" formatCode="0.00">
                  <c:v>12.339288846854467</c:v>
                </c:pt>
                <c:pt idx="337" formatCode="0.00">
                  <c:v>11.310773605147727</c:v>
                </c:pt>
                <c:pt idx="338" formatCode="0.00">
                  <c:v>11.874553749371181</c:v>
                </c:pt>
                <c:pt idx="339" formatCode="0.00">
                  <c:v>11.136911750259388</c:v>
                </c:pt>
                <c:pt idx="340" formatCode="0.00">
                  <c:v>9.8460535667137847</c:v>
                </c:pt>
                <c:pt idx="341" formatCode="0.00">
                  <c:v>10.934781836464531</c:v>
                </c:pt>
                <c:pt idx="342" formatCode="0.00">
                  <c:v>12.22181353044464</c:v>
                </c:pt>
                <c:pt idx="343" formatCode="0.00">
                  <c:v>9.899580320422011</c:v>
                </c:pt>
                <c:pt idx="344" formatCode="0.00">
                  <c:v>13.259851510633565</c:v>
                </c:pt>
                <c:pt idx="345" formatCode="0.00">
                  <c:v>10.28865991996843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92E-4D91-8040-BFE9EA81C476}"/>
            </c:ext>
          </c:extLst>
        </c:ser>
        <c:ser>
          <c:idx val="1"/>
          <c:order val="1"/>
          <c:tx>
            <c:strRef>
              <c:f>PD_validation_review_!$Y$1</c:f>
              <c:strCache>
                <c:ptCount val="1"/>
                <c:pt idx="0">
                  <c:v>Lin-Quad </c:v>
                </c:pt>
              </c:strCache>
            </c:strRef>
          </c:tx>
          <c:spPr>
            <a:ln w="349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PD_validation_review_!$V$2:$V$366</c:f>
              <c:numCache>
                <c:formatCode>0.00</c:formatCode>
                <c:ptCount val="365"/>
                <c:pt idx="0" formatCode="General">
                  <c:v>28.06</c:v>
                </c:pt>
                <c:pt idx="1">
                  <c:v>29.2</c:v>
                </c:pt>
                <c:pt idx="2" formatCode="General">
                  <c:v>30.245000000000001</c:v>
                </c:pt>
                <c:pt idx="3" formatCode="General">
                  <c:v>30.27</c:v>
                </c:pt>
                <c:pt idx="4" formatCode="General">
                  <c:v>30.42</c:v>
                </c:pt>
                <c:pt idx="5">
                  <c:v>30.5</c:v>
                </c:pt>
                <c:pt idx="6" formatCode="General">
                  <c:v>30.684999999999999</c:v>
                </c:pt>
                <c:pt idx="7" formatCode="General">
                  <c:v>31.11</c:v>
                </c:pt>
                <c:pt idx="8">
                  <c:v>31.25</c:v>
                </c:pt>
                <c:pt idx="9" formatCode="General">
                  <c:v>31.35</c:v>
                </c:pt>
                <c:pt idx="10" formatCode="General">
                  <c:v>31.4</c:v>
                </c:pt>
                <c:pt idx="11" formatCode="General">
                  <c:v>31.414999999999999</c:v>
                </c:pt>
                <c:pt idx="12" formatCode="General">
                  <c:v>32.049999999999997</c:v>
                </c:pt>
                <c:pt idx="13" formatCode="General">
                  <c:v>32.06</c:v>
                </c:pt>
                <c:pt idx="14" formatCode="General">
                  <c:v>32.119999999999997</c:v>
                </c:pt>
                <c:pt idx="15" formatCode="General">
                  <c:v>32.384999999999998</c:v>
                </c:pt>
                <c:pt idx="16" formatCode="General">
                  <c:v>32.44</c:v>
                </c:pt>
                <c:pt idx="17" formatCode="General">
                  <c:v>32.46</c:v>
                </c:pt>
                <c:pt idx="18" formatCode="General">
                  <c:v>32.57</c:v>
                </c:pt>
                <c:pt idx="19" formatCode="General">
                  <c:v>32.83</c:v>
                </c:pt>
                <c:pt idx="20" formatCode="General">
                  <c:v>32.869999999999997</c:v>
                </c:pt>
                <c:pt idx="21" formatCode="General">
                  <c:v>32.924999999999997</c:v>
                </c:pt>
                <c:pt idx="22" formatCode="General">
                  <c:v>32.99</c:v>
                </c:pt>
                <c:pt idx="23" formatCode="General">
                  <c:v>33</c:v>
                </c:pt>
                <c:pt idx="24">
                  <c:v>33</c:v>
                </c:pt>
                <c:pt idx="25" formatCode="General">
                  <c:v>33.090000000000003</c:v>
                </c:pt>
                <c:pt idx="26" formatCode="General">
                  <c:v>33.174999999999997</c:v>
                </c:pt>
                <c:pt idx="27" formatCode="General">
                  <c:v>33.234999999999999</c:v>
                </c:pt>
                <c:pt idx="28" formatCode="General">
                  <c:v>33.435000000000002</c:v>
                </c:pt>
                <c:pt idx="29" formatCode="General">
                  <c:v>33.450000000000003</c:v>
                </c:pt>
                <c:pt idx="30" formatCode="General">
                  <c:v>33.61</c:v>
                </c:pt>
                <c:pt idx="31" formatCode="General">
                  <c:v>33.71</c:v>
                </c:pt>
                <c:pt idx="32" formatCode="General">
                  <c:v>33.71</c:v>
                </c:pt>
                <c:pt idx="33" formatCode="General">
                  <c:v>33.83</c:v>
                </c:pt>
                <c:pt idx="34" formatCode="General">
                  <c:v>34.015000000000001</c:v>
                </c:pt>
                <c:pt idx="35" formatCode="General">
                  <c:v>34.024999999999999</c:v>
                </c:pt>
                <c:pt idx="36" formatCode="General">
                  <c:v>34.08</c:v>
                </c:pt>
                <c:pt idx="37" formatCode="General">
                  <c:v>34.21</c:v>
                </c:pt>
                <c:pt idx="38" formatCode="General">
                  <c:v>34.299999999999997</c:v>
                </c:pt>
                <c:pt idx="39" formatCode="General">
                  <c:v>34.314999999999998</c:v>
                </c:pt>
                <c:pt idx="40" formatCode="General">
                  <c:v>34.445</c:v>
                </c:pt>
                <c:pt idx="41" formatCode="General">
                  <c:v>34.46</c:v>
                </c:pt>
                <c:pt idx="42" formatCode="General">
                  <c:v>34.47</c:v>
                </c:pt>
                <c:pt idx="43" formatCode="General">
                  <c:v>34.625</c:v>
                </c:pt>
                <c:pt idx="44">
                  <c:v>34.700000000000003</c:v>
                </c:pt>
                <c:pt idx="45" formatCode="General">
                  <c:v>34.715000000000003</c:v>
                </c:pt>
                <c:pt idx="46" formatCode="General">
                  <c:v>34.734999999999999</c:v>
                </c:pt>
                <c:pt idx="47" formatCode="General">
                  <c:v>34.78</c:v>
                </c:pt>
                <c:pt idx="48" formatCode="General">
                  <c:v>34.854999999999997</c:v>
                </c:pt>
                <c:pt idx="49" formatCode="General">
                  <c:v>34.895000000000003</c:v>
                </c:pt>
                <c:pt idx="50" formatCode="General">
                  <c:v>34.945</c:v>
                </c:pt>
                <c:pt idx="51" formatCode="General">
                  <c:v>34.994999999999997</c:v>
                </c:pt>
                <c:pt idx="52" formatCode="General">
                  <c:v>35.024999999999999</c:v>
                </c:pt>
                <c:pt idx="53">
                  <c:v>35.1</c:v>
                </c:pt>
                <c:pt idx="54" formatCode="General">
                  <c:v>35.11</c:v>
                </c:pt>
                <c:pt idx="55" formatCode="General">
                  <c:v>35.26</c:v>
                </c:pt>
                <c:pt idx="56" formatCode="General">
                  <c:v>35.299999999999997</c:v>
                </c:pt>
                <c:pt idx="57" formatCode="General">
                  <c:v>35.384999999999998</c:v>
                </c:pt>
                <c:pt idx="58" formatCode="General">
                  <c:v>35.51</c:v>
                </c:pt>
                <c:pt idx="59" formatCode="General">
                  <c:v>35.545000000000002</c:v>
                </c:pt>
                <c:pt idx="60" formatCode="General">
                  <c:v>35.82</c:v>
                </c:pt>
                <c:pt idx="61" formatCode="General">
                  <c:v>35.880000000000003</c:v>
                </c:pt>
                <c:pt idx="62" formatCode="General">
                  <c:v>35.890999999999998</c:v>
                </c:pt>
                <c:pt idx="63" formatCode="General">
                  <c:v>36.07</c:v>
                </c:pt>
                <c:pt idx="64" formatCode="General">
                  <c:v>36.159999999999997</c:v>
                </c:pt>
                <c:pt idx="65" formatCode="General">
                  <c:v>36.18</c:v>
                </c:pt>
                <c:pt idx="66" formatCode="General">
                  <c:v>36.380000000000003</c:v>
                </c:pt>
                <c:pt idx="67" formatCode="General">
                  <c:v>36.479999999999997</c:v>
                </c:pt>
                <c:pt idx="68">
                  <c:v>36.5</c:v>
                </c:pt>
                <c:pt idx="69" formatCode="General">
                  <c:v>36.53</c:v>
                </c:pt>
                <c:pt idx="70" formatCode="General">
                  <c:v>36.67</c:v>
                </c:pt>
                <c:pt idx="71" formatCode="General">
                  <c:v>36.76</c:v>
                </c:pt>
                <c:pt idx="72" formatCode="General">
                  <c:v>36.78</c:v>
                </c:pt>
                <c:pt idx="73" formatCode="General">
                  <c:v>36.835000000000001</c:v>
                </c:pt>
                <c:pt idx="74" formatCode="General">
                  <c:v>36.858499999999999</c:v>
                </c:pt>
                <c:pt idx="75">
                  <c:v>36.950000000000003</c:v>
                </c:pt>
                <c:pt idx="76" formatCode="General">
                  <c:v>37.055</c:v>
                </c:pt>
                <c:pt idx="77" formatCode="General">
                  <c:v>37.094999999999999</c:v>
                </c:pt>
                <c:pt idx="78" formatCode="General">
                  <c:v>37.155000000000001</c:v>
                </c:pt>
                <c:pt idx="79" formatCode="General">
                  <c:v>37.276000000000003</c:v>
                </c:pt>
                <c:pt idx="80" formatCode="General">
                  <c:v>37.484999999999999</c:v>
                </c:pt>
                <c:pt idx="81" formatCode="General">
                  <c:v>37.61</c:v>
                </c:pt>
                <c:pt idx="82" formatCode="General">
                  <c:v>37.664999999999999</c:v>
                </c:pt>
                <c:pt idx="83" formatCode="General">
                  <c:v>37.92</c:v>
                </c:pt>
                <c:pt idx="84">
                  <c:v>38</c:v>
                </c:pt>
                <c:pt idx="85" formatCode="General">
                  <c:v>38.229500000000002</c:v>
                </c:pt>
                <c:pt idx="86" formatCode="General">
                  <c:v>38.328499999999998</c:v>
                </c:pt>
                <c:pt idx="87" formatCode="General">
                  <c:v>38.340000000000003</c:v>
                </c:pt>
                <c:pt idx="88" formatCode="General">
                  <c:v>38.475999999999999</c:v>
                </c:pt>
                <c:pt idx="89" formatCode="General">
                  <c:v>38.53</c:v>
                </c:pt>
                <c:pt idx="90" formatCode="General">
                  <c:v>38.774999999999999</c:v>
                </c:pt>
                <c:pt idx="91" formatCode="General">
                  <c:v>38.844999999999999</c:v>
                </c:pt>
                <c:pt idx="92" formatCode="General">
                  <c:v>39.0625</c:v>
                </c:pt>
                <c:pt idx="93" formatCode="General">
                  <c:v>39.064999999999998</c:v>
                </c:pt>
                <c:pt idx="94" formatCode="General">
                  <c:v>39.115000000000002</c:v>
                </c:pt>
                <c:pt idx="95" formatCode="General">
                  <c:v>39.141500000000001</c:v>
                </c:pt>
                <c:pt idx="96" formatCode="General">
                  <c:v>39.141500000000001</c:v>
                </c:pt>
                <c:pt idx="97" formatCode="General">
                  <c:v>39.164999999999999</c:v>
                </c:pt>
                <c:pt idx="98" formatCode="General">
                  <c:v>39.225000000000001</c:v>
                </c:pt>
                <c:pt idx="99" formatCode="General">
                  <c:v>39.375</c:v>
                </c:pt>
                <c:pt idx="100" formatCode="General">
                  <c:v>39.395000000000003</c:v>
                </c:pt>
                <c:pt idx="101" formatCode="General">
                  <c:v>39.531500000000001</c:v>
                </c:pt>
                <c:pt idx="102" formatCode="General">
                  <c:v>39.5565</c:v>
                </c:pt>
                <c:pt idx="103" formatCode="General">
                  <c:v>39.575000000000003</c:v>
                </c:pt>
                <c:pt idx="104" formatCode="General">
                  <c:v>39.594999999999999</c:v>
                </c:pt>
                <c:pt idx="105" formatCode="General">
                  <c:v>39.774999999999999</c:v>
                </c:pt>
                <c:pt idx="106">
                  <c:v>39.85</c:v>
                </c:pt>
                <c:pt idx="107" formatCode="General">
                  <c:v>39.89</c:v>
                </c:pt>
                <c:pt idx="108" formatCode="General">
                  <c:v>39.96</c:v>
                </c:pt>
                <c:pt idx="109" formatCode="General">
                  <c:v>39.975000000000001</c:v>
                </c:pt>
                <c:pt idx="110" formatCode="General">
                  <c:v>40.020000000000003</c:v>
                </c:pt>
                <c:pt idx="111" formatCode="General">
                  <c:v>40.07</c:v>
                </c:pt>
                <c:pt idx="112" formatCode="General">
                  <c:v>40.271500000000003</c:v>
                </c:pt>
                <c:pt idx="113" formatCode="General">
                  <c:v>40.491500000000002</c:v>
                </c:pt>
                <c:pt idx="114" formatCode="General">
                  <c:v>40.491500000000002</c:v>
                </c:pt>
                <c:pt idx="115" formatCode="General">
                  <c:v>40.67</c:v>
                </c:pt>
                <c:pt idx="116" formatCode="General">
                  <c:v>40.880000000000003</c:v>
                </c:pt>
                <c:pt idx="117" formatCode="General">
                  <c:v>40.981499999999997</c:v>
                </c:pt>
                <c:pt idx="118" formatCode="General">
                  <c:v>41.14</c:v>
                </c:pt>
                <c:pt idx="119" formatCode="General">
                  <c:v>41.475000000000001</c:v>
                </c:pt>
                <c:pt idx="120" formatCode="General">
                  <c:v>41.49</c:v>
                </c:pt>
                <c:pt idx="121" formatCode="General">
                  <c:v>41.814999999999998</c:v>
                </c:pt>
                <c:pt idx="122" formatCode="General">
                  <c:v>41.994999999999997</c:v>
                </c:pt>
                <c:pt idx="123" formatCode="General">
                  <c:v>42.14</c:v>
                </c:pt>
                <c:pt idx="124" formatCode="General">
                  <c:v>42.165500000000002</c:v>
                </c:pt>
                <c:pt idx="125" formatCode="General">
                  <c:v>42.2395</c:v>
                </c:pt>
                <c:pt idx="126" formatCode="General">
                  <c:v>42.2395</c:v>
                </c:pt>
                <c:pt idx="127" formatCode="General">
                  <c:v>42.265000000000001</c:v>
                </c:pt>
                <c:pt idx="128" formatCode="General">
                  <c:v>42.273000000000003</c:v>
                </c:pt>
                <c:pt idx="129" formatCode="General">
                  <c:v>42.41</c:v>
                </c:pt>
                <c:pt idx="130" formatCode="General">
                  <c:v>42.53</c:v>
                </c:pt>
                <c:pt idx="131" formatCode="General">
                  <c:v>42.825000000000003</c:v>
                </c:pt>
                <c:pt idx="132" formatCode="General">
                  <c:v>42.849999999999994</c:v>
                </c:pt>
                <c:pt idx="133" formatCode="General">
                  <c:v>42.884500000000003</c:v>
                </c:pt>
                <c:pt idx="134" formatCode="General">
                  <c:v>42.884500000000003</c:v>
                </c:pt>
                <c:pt idx="135" formatCode="General">
                  <c:v>42.895000000000003</c:v>
                </c:pt>
                <c:pt idx="136" formatCode="General">
                  <c:v>43.034999999999997</c:v>
                </c:pt>
                <c:pt idx="137" formatCode="General">
                  <c:v>43.100499999999997</c:v>
                </c:pt>
                <c:pt idx="138" formatCode="General">
                  <c:v>43.19</c:v>
                </c:pt>
                <c:pt idx="139" formatCode="General">
                  <c:v>43.305</c:v>
                </c:pt>
                <c:pt idx="140" formatCode="General">
                  <c:v>43.33</c:v>
                </c:pt>
                <c:pt idx="141" formatCode="General">
                  <c:v>43.545000000000002</c:v>
                </c:pt>
                <c:pt idx="142" formatCode="General">
                  <c:v>43.585000000000001</c:v>
                </c:pt>
                <c:pt idx="143" formatCode="General">
                  <c:v>43.604999999999997</c:v>
                </c:pt>
                <c:pt idx="144" formatCode="General">
                  <c:v>43.634999999999998</c:v>
                </c:pt>
                <c:pt idx="145" formatCode="General">
                  <c:v>43.747</c:v>
                </c:pt>
                <c:pt idx="146" formatCode="General">
                  <c:v>43.875</c:v>
                </c:pt>
                <c:pt idx="147" formatCode="General">
                  <c:v>44.03</c:v>
                </c:pt>
                <c:pt idx="148" formatCode="General">
                  <c:v>44.134999999999998</c:v>
                </c:pt>
                <c:pt idx="149" formatCode="General">
                  <c:v>44.3</c:v>
                </c:pt>
                <c:pt idx="150" formatCode="General">
                  <c:v>44.514000000000003</c:v>
                </c:pt>
                <c:pt idx="151" formatCode="General">
                  <c:v>44.56</c:v>
                </c:pt>
                <c:pt idx="152" formatCode="General">
                  <c:v>44.6</c:v>
                </c:pt>
                <c:pt idx="153" formatCode="General">
                  <c:v>44.615000000000002</c:v>
                </c:pt>
                <c:pt idx="154" formatCode="General">
                  <c:v>44.634999999999998</c:v>
                </c:pt>
                <c:pt idx="155" formatCode="General">
                  <c:v>44.75</c:v>
                </c:pt>
                <c:pt idx="156" formatCode="General">
                  <c:v>44.784999999999997</c:v>
                </c:pt>
                <c:pt idx="157" formatCode="General">
                  <c:v>44.854999999999997</c:v>
                </c:pt>
                <c:pt idx="158" formatCode="General">
                  <c:v>44.944499999999998</c:v>
                </c:pt>
                <c:pt idx="159" formatCode="General">
                  <c:v>45.1</c:v>
                </c:pt>
                <c:pt idx="160" formatCode="General">
                  <c:v>45.384999999999998</c:v>
                </c:pt>
                <c:pt idx="161" formatCode="General">
                  <c:v>45.414999999999999</c:v>
                </c:pt>
                <c:pt idx="162" formatCode="General">
                  <c:v>45.445</c:v>
                </c:pt>
                <c:pt idx="163" formatCode="General">
                  <c:v>45.5</c:v>
                </c:pt>
                <c:pt idx="164" formatCode="General">
                  <c:v>45.734999999999999</c:v>
                </c:pt>
                <c:pt idx="165" formatCode="General">
                  <c:v>45.744999999999997</c:v>
                </c:pt>
                <c:pt idx="166" formatCode="General">
                  <c:v>45.75</c:v>
                </c:pt>
                <c:pt idx="167" formatCode="General">
                  <c:v>45.795000000000002</c:v>
                </c:pt>
                <c:pt idx="168" formatCode="General">
                  <c:v>45.814999999999998</c:v>
                </c:pt>
                <c:pt idx="169" formatCode="General">
                  <c:v>45.835000000000001</c:v>
                </c:pt>
                <c:pt idx="170" formatCode="General">
                  <c:v>45.9</c:v>
                </c:pt>
                <c:pt idx="171" formatCode="General">
                  <c:v>46.075000000000003</c:v>
                </c:pt>
                <c:pt idx="172" formatCode="General">
                  <c:v>46.08</c:v>
                </c:pt>
                <c:pt idx="173" formatCode="General">
                  <c:v>46.13</c:v>
                </c:pt>
                <c:pt idx="174" formatCode="General">
                  <c:v>46.204999999999998</c:v>
                </c:pt>
                <c:pt idx="175" formatCode="General">
                  <c:v>46.45</c:v>
                </c:pt>
                <c:pt idx="176" formatCode="General">
                  <c:v>46.645000000000003</c:v>
                </c:pt>
                <c:pt idx="177" formatCode="General">
                  <c:v>46.75</c:v>
                </c:pt>
                <c:pt idx="178" formatCode="General">
                  <c:v>46.784999999999997</c:v>
                </c:pt>
                <c:pt idx="179" formatCode="General">
                  <c:v>46.8</c:v>
                </c:pt>
                <c:pt idx="180" formatCode="General">
                  <c:v>46.865000000000002</c:v>
                </c:pt>
                <c:pt idx="181" formatCode="General">
                  <c:v>46.914999999999999</c:v>
                </c:pt>
                <c:pt idx="182" formatCode="General">
                  <c:v>46.975000000000001</c:v>
                </c:pt>
                <c:pt idx="183" formatCode="General">
                  <c:v>46.99</c:v>
                </c:pt>
                <c:pt idx="184" formatCode="General">
                  <c:v>47.234999999999999</c:v>
                </c:pt>
                <c:pt idx="185" formatCode="General">
                  <c:v>47.24</c:v>
                </c:pt>
                <c:pt idx="186" formatCode="General">
                  <c:v>47.255000000000003</c:v>
                </c:pt>
                <c:pt idx="187" formatCode="General">
                  <c:v>47.26</c:v>
                </c:pt>
                <c:pt idx="188" formatCode="General">
                  <c:v>47.284999999999997</c:v>
                </c:pt>
                <c:pt idx="189" formatCode="General">
                  <c:v>47.31</c:v>
                </c:pt>
                <c:pt idx="190" formatCode="General">
                  <c:v>47.375</c:v>
                </c:pt>
                <c:pt idx="191" formatCode="General">
                  <c:v>47.46</c:v>
                </c:pt>
                <c:pt idx="192" formatCode="General">
                  <c:v>47.47</c:v>
                </c:pt>
                <c:pt idx="193" formatCode="General">
                  <c:v>47.55</c:v>
                </c:pt>
                <c:pt idx="194" formatCode="General">
                  <c:v>47.5685</c:v>
                </c:pt>
                <c:pt idx="195" formatCode="General">
                  <c:v>47.585000000000001</c:v>
                </c:pt>
                <c:pt idx="196" formatCode="General">
                  <c:v>47.59</c:v>
                </c:pt>
                <c:pt idx="197" formatCode="General">
                  <c:v>47.66</c:v>
                </c:pt>
                <c:pt idx="198" formatCode="General">
                  <c:v>47.755000000000003</c:v>
                </c:pt>
                <c:pt idx="199" formatCode="General">
                  <c:v>47.81</c:v>
                </c:pt>
                <c:pt idx="200" formatCode="General">
                  <c:v>47.924999999999997</c:v>
                </c:pt>
                <c:pt idx="201" formatCode="General">
                  <c:v>47.945</c:v>
                </c:pt>
                <c:pt idx="202" formatCode="General">
                  <c:v>47.95</c:v>
                </c:pt>
                <c:pt idx="203" formatCode="General">
                  <c:v>47.965000000000003</c:v>
                </c:pt>
                <c:pt idx="204" formatCode="General">
                  <c:v>47.984999999999999</c:v>
                </c:pt>
                <c:pt idx="205" formatCode="General">
                  <c:v>48.164999999999999</c:v>
                </c:pt>
                <c:pt idx="206" formatCode="General">
                  <c:v>48.23</c:v>
                </c:pt>
                <c:pt idx="207" formatCode="General">
                  <c:v>48.295000000000002</c:v>
                </c:pt>
                <c:pt idx="208" formatCode="General">
                  <c:v>48.335000000000001</c:v>
                </c:pt>
                <c:pt idx="209" formatCode="General">
                  <c:v>48.41</c:v>
                </c:pt>
                <c:pt idx="210" formatCode="General">
                  <c:v>48.454999999999998</c:v>
                </c:pt>
                <c:pt idx="211" formatCode="General">
                  <c:v>48.66</c:v>
                </c:pt>
                <c:pt idx="212" formatCode="General">
                  <c:v>48.805</c:v>
                </c:pt>
                <c:pt idx="213" formatCode="General">
                  <c:v>48.89</c:v>
                </c:pt>
                <c:pt idx="214" formatCode="General">
                  <c:v>48.95</c:v>
                </c:pt>
                <c:pt idx="215" formatCode="General">
                  <c:v>49</c:v>
                </c:pt>
                <c:pt idx="216" formatCode="General">
                  <c:v>49.03</c:v>
                </c:pt>
                <c:pt idx="217" formatCode="General">
                  <c:v>49.04</c:v>
                </c:pt>
                <c:pt idx="218" formatCode="General">
                  <c:v>49.075000000000003</c:v>
                </c:pt>
                <c:pt idx="219" formatCode="General">
                  <c:v>49.244999999999997</c:v>
                </c:pt>
                <c:pt idx="220" formatCode="General">
                  <c:v>49.29</c:v>
                </c:pt>
                <c:pt idx="221" formatCode="General">
                  <c:v>49.3</c:v>
                </c:pt>
                <c:pt idx="222" formatCode="General">
                  <c:v>49.424999999999997</c:v>
                </c:pt>
                <c:pt idx="223" formatCode="General">
                  <c:v>49.5</c:v>
                </c:pt>
                <c:pt idx="224" formatCode="General">
                  <c:v>49.715000000000003</c:v>
                </c:pt>
                <c:pt idx="225" formatCode="General">
                  <c:v>49.97</c:v>
                </c:pt>
                <c:pt idx="226" formatCode="General">
                  <c:v>49.984999999999999</c:v>
                </c:pt>
                <c:pt idx="227" formatCode="General">
                  <c:v>50.1</c:v>
                </c:pt>
                <c:pt idx="228" formatCode="General">
                  <c:v>50.265000000000001</c:v>
                </c:pt>
                <c:pt idx="229" formatCode="General">
                  <c:v>50.295000000000002</c:v>
                </c:pt>
                <c:pt idx="230" formatCode="General">
                  <c:v>50.395000000000003</c:v>
                </c:pt>
                <c:pt idx="231" formatCode="General">
                  <c:v>50.45</c:v>
                </c:pt>
                <c:pt idx="232" formatCode="General">
                  <c:v>50.454999999999998</c:v>
                </c:pt>
                <c:pt idx="233" formatCode="General">
                  <c:v>50.5</c:v>
                </c:pt>
                <c:pt idx="234" formatCode="General">
                  <c:v>51.1</c:v>
                </c:pt>
                <c:pt idx="235" formatCode="General">
                  <c:v>53</c:v>
                </c:pt>
                <c:pt idx="236" formatCode="General">
                  <c:v>54.099999999999994</c:v>
                </c:pt>
                <c:pt idx="237" formatCode="General">
                  <c:v>54.949999999999996</c:v>
                </c:pt>
                <c:pt idx="238" formatCode="General">
                  <c:v>55.1</c:v>
                </c:pt>
                <c:pt idx="239">
                  <c:v>55.25</c:v>
                </c:pt>
                <c:pt idx="240">
                  <c:v>55.300000000000004</c:v>
                </c:pt>
                <c:pt idx="241">
                  <c:v>55.650000000000006</c:v>
                </c:pt>
                <c:pt idx="242" formatCode="General">
                  <c:v>56.400000000000006</c:v>
                </c:pt>
                <c:pt idx="243" formatCode="General">
                  <c:v>57.5</c:v>
                </c:pt>
                <c:pt idx="244">
                  <c:v>58.4</c:v>
                </c:pt>
                <c:pt idx="245" formatCode="General">
                  <c:v>58.6</c:v>
                </c:pt>
                <c:pt idx="246" formatCode="General">
                  <c:v>60.400000000000006</c:v>
                </c:pt>
                <c:pt idx="247">
                  <c:v>60.5</c:v>
                </c:pt>
                <c:pt idx="248" formatCode="General">
                  <c:v>61</c:v>
                </c:pt>
                <c:pt idx="249">
                  <c:v>63.9</c:v>
                </c:pt>
                <c:pt idx="250">
                  <c:v>63.95</c:v>
                </c:pt>
                <c:pt idx="251">
                  <c:v>65.650000000000006</c:v>
                </c:pt>
                <c:pt idx="252" formatCode="General">
                  <c:v>66.296999999999997</c:v>
                </c:pt>
                <c:pt idx="253">
                  <c:v>66.400000000000006</c:v>
                </c:pt>
                <c:pt idx="254">
                  <c:v>67.45</c:v>
                </c:pt>
                <c:pt idx="255" formatCode="General">
                  <c:v>72.454499999999996</c:v>
                </c:pt>
                <c:pt idx="256" formatCode="General">
                  <c:v>73.694999999999993</c:v>
                </c:pt>
                <c:pt idx="257" formatCode="General">
                  <c:v>73.8</c:v>
                </c:pt>
                <c:pt idx="258" formatCode="General">
                  <c:v>77.099999999999994</c:v>
                </c:pt>
                <c:pt idx="259" formatCode="General">
                  <c:v>77.867000000000004</c:v>
                </c:pt>
                <c:pt idx="260" formatCode="General">
                  <c:v>78.283000000000001</c:v>
                </c:pt>
                <c:pt idx="261" formatCode="General">
                  <c:v>78.8</c:v>
                </c:pt>
                <c:pt idx="262" formatCode="General">
                  <c:v>80.849999999999994</c:v>
                </c:pt>
                <c:pt idx="263" formatCode="General">
                  <c:v>81.5</c:v>
                </c:pt>
                <c:pt idx="264" formatCode="General">
                  <c:v>81.55</c:v>
                </c:pt>
                <c:pt idx="265" formatCode="General">
                  <c:v>81.7</c:v>
                </c:pt>
                <c:pt idx="266" formatCode="General">
                  <c:v>82</c:v>
                </c:pt>
                <c:pt idx="267" formatCode="General">
                  <c:v>82.3</c:v>
                </c:pt>
                <c:pt idx="268" formatCode="General">
                  <c:v>82.55</c:v>
                </c:pt>
                <c:pt idx="269" formatCode="General">
                  <c:v>83.079499999999996</c:v>
                </c:pt>
                <c:pt idx="270" formatCode="General">
                  <c:v>83.2</c:v>
                </c:pt>
                <c:pt idx="271" formatCode="General">
                  <c:v>83.3</c:v>
                </c:pt>
                <c:pt idx="272">
                  <c:v>83.4</c:v>
                </c:pt>
                <c:pt idx="273" formatCode="General">
                  <c:v>84</c:v>
                </c:pt>
                <c:pt idx="274" formatCode="General">
                  <c:v>84.35</c:v>
                </c:pt>
                <c:pt idx="275" formatCode="General">
                  <c:v>84.4</c:v>
                </c:pt>
                <c:pt idx="276" formatCode="General">
                  <c:v>84.75</c:v>
                </c:pt>
                <c:pt idx="277" formatCode="General">
                  <c:v>85.05</c:v>
                </c:pt>
                <c:pt idx="278">
                  <c:v>85.1</c:v>
                </c:pt>
                <c:pt idx="279">
                  <c:v>85.2</c:v>
                </c:pt>
                <c:pt idx="280" formatCode="General">
                  <c:v>85.421999999999997</c:v>
                </c:pt>
                <c:pt idx="281" formatCode="General">
                  <c:v>85.733999999999995</c:v>
                </c:pt>
                <c:pt idx="282" formatCode="General">
                  <c:v>85.75</c:v>
                </c:pt>
                <c:pt idx="283" formatCode="General">
                  <c:v>85.953500000000005</c:v>
                </c:pt>
                <c:pt idx="284" formatCode="General">
                  <c:v>86</c:v>
                </c:pt>
                <c:pt idx="285" formatCode="General">
                  <c:v>87.1</c:v>
                </c:pt>
                <c:pt idx="286">
                  <c:v>87.25</c:v>
                </c:pt>
                <c:pt idx="287" formatCode="General">
                  <c:v>87.35</c:v>
                </c:pt>
                <c:pt idx="288" formatCode="General">
                  <c:v>87.65</c:v>
                </c:pt>
                <c:pt idx="289" formatCode="General">
                  <c:v>87.9</c:v>
                </c:pt>
                <c:pt idx="290" formatCode="General">
                  <c:v>87.9</c:v>
                </c:pt>
                <c:pt idx="291" formatCode="General">
                  <c:v>88.05</c:v>
                </c:pt>
                <c:pt idx="292">
                  <c:v>88.45</c:v>
                </c:pt>
                <c:pt idx="293" formatCode="General">
                  <c:v>88.492999999999995</c:v>
                </c:pt>
                <c:pt idx="294" formatCode="General">
                  <c:v>88.55</c:v>
                </c:pt>
                <c:pt idx="295" formatCode="General">
                  <c:v>88.55</c:v>
                </c:pt>
                <c:pt idx="296" formatCode="General">
                  <c:v>88.6</c:v>
                </c:pt>
                <c:pt idx="297" formatCode="General">
                  <c:v>88.65</c:v>
                </c:pt>
                <c:pt idx="298" formatCode="General">
                  <c:v>89.2</c:v>
                </c:pt>
                <c:pt idx="299" formatCode="General">
                  <c:v>89.65</c:v>
                </c:pt>
                <c:pt idx="300" formatCode="General">
                  <c:v>89.7</c:v>
                </c:pt>
                <c:pt idx="301" formatCode="General">
                  <c:v>90.05</c:v>
                </c:pt>
                <c:pt idx="302" formatCode="General">
                  <c:v>90.35</c:v>
                </c:pt>
                <c:pt idx="303" formatCode="General">
                  <c:v>90.85</c:v>
                </c:pt>
                <c:pt idx="304" formatCode="General">
                  <c:v>90.95</c:v>
                </c:pt>
                <c:pt idx="305" formatCode="General">
                  <c:v>91.4</c:v>
                </c:pt>
                <c:pt idx="306" formatCode="General">
                  <c:v>91.45</c:v>
                </c:pt>
                <c:pt idx="307" formatCode="General">
                  <c:v>93.05</c:v>
                </c:pt>
                <c:pt idx="308" formatCode="General">
                  <c:v>93.05</c:v>
                </c:pt>
                <c:pt idx="309" formatCode="General">
                  <c:v>93.15</c:v>
                </c:pt>
                <c:pt idx="310" formatCode="General">
                  <c:v>93.55</c:v>
                </c:pt>
                <c:pt idx="311" formatCode="General">
                  <c:v>94.15</c:v>
                </c:pt>
                <c:pt idx="312" formatCode="General">
                  <c:v>94.3</c:v>
                </c:pt>
                <c:pt idx="313" formatCode="General">
                  <c:v>94.45</c:v>
                </c:pt>
                <c:pt idx="314" formatCode="General">
                  <c:v>95.55</c:v>
                </c:pt>
                <c:pt idx="315" formatCode="General">
                  <c:v>95.800000000000011</c:v>
                </c:pt>
                <c:pt idx="316" formatCode="General">
                  <c:v>96.35</c:v>
                </c:pt>
                <c:pt idx="317" formatCode="General">
                  <c:v>96.5</c:v>
                </c:pt>
                <c:pt idx="318">
                  <c:v>96.550000000000011</c:v>
                </c:pt>
                <c:pt idx="319">
                  <c:v>97.05</c:v>
                </c:pt>
                <c:pt idx="320">
                  <c:v>97.25</c:v>
                </c:pt>
                <c:pt idx="321" formatCode="General">
                  <c:v>97.65</c:v>
                </c:pt>
                <c:pt idx="322">
                  <c:v>99.95</c:v>
                </c:pt>
                <c:pt idx="323" formatCode="General">
                  <c:v>100.2</c:v>
                </c:pt>
                <c:pt idx="324" formatCode="General">
                  <c:v>100.4</c:v>
                </c:pt>
                <c:pt idx="325" formatCode="General">
                  <c:v>101.2</c:v>
                </c:pt>
                <c:pt idx="326">
                  <c:v>103.35</c:v>
                </c:pt>
                <c:pt idx="327" formatCode="General">
                  <c:v>103.45</c:v>
                </c:pt>
                <c:pt idx="328" formatCode="General">
                  <c:v>105.6</c:v>
                </c:pt>
                <c:pt idx="329" formatCode="General">
                  <c:v>106.25</c:v>
                </c:pt>
                <c:pt idx="330" formatCode="General">
                  <c:v>108.9</c:v>
                </c:pt>
                <c:pt idx="331" formatCode="General">
                  <c:v>111.3</c:v>
                </c:pt>
                <c:pt idx="332" formatCode="General">
                  <c:v>112.5</c:v>
                </c:pt>
                <c:pt idx="333" formatCode="General">
                  <c:v>113.25</c:v>
                </c:pt>
                <c:pt idx="334" formatCode="General">
                  <c:v>114.05000000000001</c:v>
                </c:pt>
                <c:pt idx="335" formatCode="General">
                  <c:v>115.89999999999999</c:v>
                </c:pt>
                <c:pt idx="336" formatCode="General">
                  <c:v>118.5</c:v>
                </c:pt>
                <c:pt idx="337" formatCode="General">
                  <c:v>119</c:v>
                </c:pt>
                <c:pt idx="338" formatCode="General">
                  <c:v>119</c:v>
                </c:pt>
                <c:pt idx="339" formatCode="General">
                  <c:v>119.55000000000001</c:v>
                </c:pt>
                <c:pt idx="340" formatCode="General">
                  <c:v>121.45</c:v>
                </c:pt>
                <c:pt idx="341" formatCode="General">
                  <c:v>122.05000000000001</c:v>
                </c:pt>
                <c:pt idx="342" formatCode="General">
                  <c:v>122.60000000000001</c:v>
                </c:pt>
                <c:pt idx="343" formatCode="General">
                  <c:v>125.14999999999999</c:v>
                </c:pt>
                <c:pt idx="344" formatCode="General">
                  <c:v>131.15</c:v>
                </c:pt>
                <c:pt idx="345" formatCode="General">
                  <c:v>142.4</c:v>
                </c:pt>
              </c:numCache>
            </c:numRef>
          </c:xVal>
          <c:yVal>
            <c:numRef>
              <c:f>PD_validation_review_!$Y$2:$Y$366</c:f>
              <c:numCache>
                <c:formatCode>General</c:formatCode>
                <c:ptCount val="365"/>
                <c:pt idx="0">
                  <c:v>19.809437600000003</c:v>
                </c:pt>
                <c:pt idx="1">
                  <c:v>19.713632</c:v>
                </c:pt>
                <c:pt idx="2">
                  <c:v>19.6258102</c:v>
                </c:pt>
                <c:pt idx="3">
                  <c:v>19.6237092</c:v>
                </c:pt>
                <c:pt idx="4">
                  <c:v>19.611103200000002</c:v>
                </c:pt>
                <c:pt idx="5">
                  <c:v>19.604380000000003</c:v>
                </c:pt>
                <c:pt idx="6">
                  <c:v>19.5888326</c:v>
                </c:pt>
                <c:pt idx="7">
                  <c:v>19.553115600000002</c:v>
                </c:pt>
                <c:pt idx="8">
                  <c:v>19.541350000000001</c:v>
                </c:pt>
                <c:pt idx="9">
                  <c:v>19.532946000000003</c:v>
                </c:pt>
                <c:pt idx="10">
                  <c:v>19.528744</c:v>
                </c:pt>
                <c:pt idx="11">
                  <c:v>19.527483400000001</c:v>
                </c:pt>
                <c:pt idx="12">
                  <c:v>19.474118000000001</c:v>
                </c:pt>
                <c:pt idx="13">
                  <c:v>19.473277599999999</c:v>
                </c:pt>
                <c:pt idx="14">
                  <c:v>19.468235199999999</c:v>
                </c:pt>
                <c:pt idx="15">
                  <c:v>19.4459646</c:v>
                </c:pt>
                <c:pt idx="16">
                  <c:v>19.4413424</c:v>
                </c:pt>
                <c:pt idx="17">
                  <c:v>19.439661600000001</c:v>
                </c:pt>
                <c:pt idx="18">
                  <c:v>19.430417200000001</c:v>
                </c:pt>
                <c:pt idx="19">
                  <c:v>19.408566800000003</c:v>
                </c:pt>
                <c:pt idx="20">
                  <c:v>19.405205200000001</c:v>
                </c:pt>
                <c:pt idx="21">
                  <c:v>19.400583000000001</c:v>
                </c:pt>
                <c:pt idx="22">
                  <c:v>19.395120400000003</c:v>
                </c:pt>
                <c:pt idx="23">
                  <c:v>19.394279999999998</c:v>
                </c:pt>
                <c:pt idx="24">
                  <c:v>19.394279999999998</c:v>
                </c:pt>
                <c:pt idx="25">
                  <c:v>19.386716400000001</c:v>
                </c:pt>
                <c:pt idx="26">
                  <c:v>19.379573000000001</c:v>
                </c:pt>
                <c:pt idx="27">
                  <c:v>19.3745306</c:v>
                </c:pt>
                <c:pt idx="28">
                  <c:v>19.357722600000002</c:v>
                </c:pt>
                <c:pt idx="29">
                  <c:v>19.356462000000001</c:v>
                </c:pt>
                <c:pt idx="30">
                  <c:v>19.343015600000001</c:v>
                </c:pt>
                <c:pt idx="31">
                  <c:v>19.334611600000002</c:v>
                </c:pt>
                <c:pt idx="32">
                  <c:v>19.334611600000002</c:v>
                </c:pt>
                <c:pt idx="33">
                  <c:v>19.324526800000001</c:v>
                </c:pt>
                <c:pt idx="34">
                  <c:v>19.308979400000002</c:v>
                </c:pt>
                <c:pt idx="35">
                  <c:v>19.308139000000001</c:v>
                </c:pt>
                <c:pt idx="36">
                  <c:v>19.303516800000001</c:v>
                </c:pt>
                <c:pt idx="37">
                  <c:v>19.292591600000002</c:v>
                </c:pt>
                <c:pt idx="38">
                  <c:v>19.285028000000001</c:v>
                </c:pt>
                <c:pt idx="39">
                  <c:v>19.283767400000002</c:v>
                </c:pt>
                <c:pt idx="40">
                  <c:v>19.272842199999999</c:v>
                </c:pt>
                <c:pt idx="41">
                  <c:v>19.271581600000001</c:v>
                </c:pt>
                <c:pt idx="42">
                  <c:v>19.270741200000003</c:v>
                </c:pt>
                <c:pt idx="43">
                  <c:v>19.257715000000001</c:v>
                </c:pt>
                <c:pt idx="44">
                  <c:v>19.251412000000002</c:v>
                </c:pt>
                <c:pt idx="45">
                  <c:v>19.2501514</c:v>
                </c:pt>
                <c:pt idx="46">
                  <c:v>19.248470600000001</c:v>
                </c:pt>
                <c:pt idx="47">
                  <c:v>19.244688800000002</c:v>
                </c:pt>
                <c:pt idx="48">
                  <c:v>19.238385800000003</c:v>
                </c:pt>
                <c:pt idx="49">
                  <c:v>19.235024200000002</c:v>
                </c:pt>
                <c:pt idx="50">
                  <c:v>19.230822199999999</c:v>
                </c:pt>
                <c:pt idx="51">
                  <c:v>19.226620199999999</c:v>
                </c:pt>
                <c:pt idx="52">
                  <c:v>19.224098999999999</c:v>
                </c:pt>
                <c:pt idx="53">
                  <c:v>19.217796</c:v>
                </c:pt>
                <c:pt idx="54">
                  <c:v>19.216955600000002</c:v>
                </c:pt>
                <c:pt idx="55">
                  <c:v>19.2043496</c:v>
                </c:pt>
                <c:pt idx="56">
                  <c:v>19.200988000000002</c:v>
                </c:pt>
                <c:pt idx="57">
                  <c:v>19.193844600000002</c:v>
                </c:pt>
                <c:pt idx="58">
                  <c:v>19.1833396</c:v>
                </c:pt>
                <c:pt idx="59">
                  <c:v>19.180398200000003</c:v>
                </c:pt>
                <c:pt idx="60">
                  <c:v>19.157287199999999</c:v>
                </c:pt>
                <c:pt idx="61">
                  <c:v>19.152244800000002</c:v>
                </c:pt>
                <c:pt idx="62">
                  <c:v>19.15132036</c:v>
                </c:pt>
                <c:pt idx="63">
                  <c:v>19.136277200000002</c:v>
                </c:pt>
                <c:pt idx="64">
                  <c:v>19.128713600000001</c:v>
                </c:pt>
                <c:pt idx="65">
                  <c:v>19.127032800000002</c:v>
                </c:pt>
                <c:pt idx="66">
                  <c:v>19.110224800000001</c:v>
                </c:pt>
                <c:pt idx="67">
                  <c:v>19.101820800000002</c:v>
                </c:pt>
                <c:pt idx="68">
                  <c:v>19.100140000000003</c:v>
                </c:pt>
                <c:pt idx="69">
                  <c:v>19.097618800000003</c:v>
                </c:pt>
                <c:pt idx="70">
                  <c:v>19.085853199999999</c:v>
                </c:pt>
                <c:pt idx="71">
                  <c:v>19.078289600000002</c:v>
                </c:pt>
                <c:pt idx="72">
                  <c:v>19.076608799999999</c:v>
                </c:pt>
                <c:pt idx="73">
                  <c:v>19.071986600000002</c:v>
                </c:pt>
                <c:pt idx="74">
                  <c:v>19.070011660000002</c:v>
                </c:pt>
                <c:pt idx="75">
                  <c:v>19.062322000000002</c:v>
                </c:pt>
                <c:pt idx="76">
                  <c:v>19.053497800000002</c:v>
                </c:pt>
                <c:pt idx="77">
                  <c:v>19.050136200000001</c:v>
                </c:pt>
                <c:pt idx="78">
                  <c:v>19.0450938</c:v>
                </c:pt>
                <c:pt idx="79">
                  <c:v>19.034924959999998</c:v>
                </c:pt>
                <c:pt idx="80">
                  <c:v>19.0173606</c:v>
                </c:pt>
                <c:pt idx="81">
                  <c:v>19.006855600000002</c:v>
                </c:pt>
                <c:pt idx="82">
                  <c:v>19.002233400000001</c:v>
                </c:pt>
                <c:pt idx="83">
                  <c:v>18.9808032</c:v>
                </c:pt>
                <c:pt idx="84">
                  <c:v>18.974080000000001</c:v>
                </c:pt>
                <c:pt idx="85">
                  <c:v>18.954792819999998</c:v>
                </c:pt>
                <c:pt idx="86">
                  <c:v>18.946472860000004</c:v>
                </c:pt>
                <c:pt idx="87">
                  <c:v>18.945506399999999</c:v>
                </c:pt>
                <c:pt idx="88">
                  <c:v>18.934076960000002</c:v>
                </c:pt>
                <c:pt idx="89">
                  <c:v>18.9295388</c:v>
                </c:pt>
                <c:pt idx="90">
                  <c:v>18.908949000000003</c:v>
                </c:pt>
                <c:pt idx="91">
                  <c:v>18.903066200000001</c:v>
                </c:pt>
                <c:pt idx="92">
                  <c:v>18.884787500000002</c:v>
                </c:pt>
                <c:pt idx="93">
                  <c:v>18.884577400000001</c:v>
                </c:pt>
                <c:pt idx="94">
                  <c:v>18.880375400000002</c:v>
                </c:pt>
                <c:pt idx="95">
                  <c:v>18.878148339999999</c:v>
                </c:pt>
                <c:pt idx="96">
                  <c:v>18.878148339999999</c:v>
                </c:pt>
                <c:pt idx="97">
                  <c:v>18.876173400000003</c:v>
                </c:pt>
                <c:pt idx="98">
                  <c:v>18.871131000000002</c:v>
                </c:pt>
                <c:pt idx="99">
                  <c:v>18.858525</c:v>
                </c:pt>
                <c:pt idx="100">
                  <c:v>18.856844200000001</c:v>
                </c:pt>
                <c:pt idx="101">
                  <c:v>18.845372739999998</c:v>
                </c:pt>
                <c:pt idx="102">
                  <c:v>18.843271739999999</c:v>
                </c:pt>
                <c:pt idx="103">
                  <c:v>18.841717000000003</c:v>
                </c:pt>
                <c:pt idx="104">
                  <c:v>18.8400362</c:v>
                </c:pt>
                <c:pt idx="105">
                  <c:v>18.824909000000002</c:v>
                </c:pt>
                <c:pt idx="106">
                  <c:v>18.818606000000003</c:v>
                </c:pt>
                <c:pt idx="107">
                  <c:v>18.815244400000001</c:v>
                </c:pt>
                <c:pt idx="108">
                  <c:v>18.809361600000003</c:v>
                </c:pt>
                <c:pt idx="109">
                  <c:v>18.808101000000001</c:v>
                </c:pt>
                <c:pt idx="110">
                  <c:v>18.804319199999998</c:v>
                </c:pt>
                <c:pt idx="111">
                  <c:v>18.800117199999999</c:v>
                </c:pt>
                <c:pt idx="112">
                  <c:v>18.783183140000002</c:v>
                </c:pt>
                <c:pt idx="113">
                  <c:v>18.764694340000002</c:v>
                </c:pt>
                <c:pt idx="114">
                  <c:v>18.764694340000002</c:v>
                </c:pt>
                <c:pt idx="115">
                  <c:v>18.749693199999999</c:v>
                </c:pt>
                <c:pt idx="116">
                  <c:v>18.732044800000001</c:v>
                </c:pt>
                <c:pt idx="117">
                  <c:v>18.723514740000002</c:v>
                </c:pt>
                <c:pt idx="118">
                  <c:v>18.710194400000002</c:v>
                </c:pt>
                <c:pt idx="119">
                  <c:v>18.682040999999998</c:v>
                </c:pt>
                <c:pt idx="120">
                  <c:v>18.680780400000003</c:v>
                </c:pt>
                <c:pt idx="121">
                  <c:v>18.6534674</c:v>
                </c:pt>
                <c:pt idx="122">
                  <c:v>18.638340200000002</c:v>
                </c:pt>
                <c:pt idx="123">
                  <c:v>18.626154400000001</c:v>
                </c:pt>
                <c:pt idx="124">
                  <c:v>18.624011379999999</c:v>
                </c:pt>
                <c:pt idx="125">
                  <c:v>18.617792420000001</c:v>
                </c:pt>
                <c:pt idx="126">
                  <c:v>18.617792420000001</c:v>
                </c:pt>
                <c:pt idx="127">
                  <c:v>18.615649400000002</c:v>
                </c:pt>
                <c:pt idx="128">
                  <c:v>18.614977079999999</c:v>
                </c:pt>
                <c:pt idx="129">
                  <c:v>18.603463600000001</c:v>
                </c:pt>
                <c:pt idx="130">
                  <c:v>18.5933788</c:v>
                </c:pt>
                <c:pt idx="131">
                  <c:v>18.568587000000001</c:v>
                </c:pt>
                <c:pt idx="132">
                  <c:v>18.566486000000001</c:v>
                </c:pt>
                <c:pt idx="133">
                  <c:v>18.563586619999999</c:v>
                </c:pt>
                <c:pt idx="134">
                  <c:v>18.563586619999999</c:v>
                </c:pt>
                <c:pt idx="135">
                  <c:v>18.562704200000002</c:v>
                </c:pt>
                <c:pt idx="136">
                  <c:v>18.550938599999999</c:v>
                </c:pt>
                <c:pt idx="137">
                  <c:v>18.545433980000002</c:v>
                </c:pt>
                <c:pt idx="138">
                  <c:v>18.5379124</c:v>
                </c:pt>
                <c:pt idx="139">
                  <c:v>18.528247799999999</c:v>
                </c:pt>
                <c:pt idx="140">
                  <c:v>18.526146800000003</c:v>
                </c:pt>
                <c:pt idx="141">
                  <c:v>18.5080782</c:v>
                </c:pt>
                <c:pt idx="142">
                  <c:v>18.504716600000002</c:v>
                </c:pt>
                <c:pt idx="143">
                  <c:v>18.503035799999999</c:v>
                </c:pt>
                <c:pt idx="144">
                  <c:v>18.500514600000002</c:v>
                </c:pt>
                <c:pt idx="145">
                  <c:v>18.491102120000001</c:v>
                </c:pt>
                <c:pt idx="146">
                  <c:v>18.480345</c:v>
                </c:pt>
                <c:pt idx="147">
                  <c:v>18.467318800000001</c:v>
                </c:pt>
                <c:pt idx="148">
                  <c:v>18.458494600000002</c:v>
                </c:pt>
                <c:pt idx="149">
                  <c:v>18.444628000000002</c:v>
                </c:pt>
                <c:pt idx="150">
                  <c:v>18.426643439999999</c:v>
                </c:pt>
                <c:pt idx="151">
                  <c:v>18.4227776</c:v>
                </c:pt>
                <c:pt idx="152">
                  <c:v>18.419415999999998</c:v>
                </c:pt>
                <c:pt idx="153">
                  <c:v>18.418155400000003</c:v>
                </c:pt>
                <c:pt idx="154">
                  <c:v>18.416474600000001</c:v>
                </c:pt>
                <c:pt idx="155">
                  <c:v>18.40681</c:v>
                </c:pt>
                <c:pt idx="156">
                  <c:v>18.403868599999999</c:v>
                </c:pt>
                <c:pt idx="157">
                  <c:v>18.397985800000001</c:v>
                </c:pt>
                <c:pt idx="158">
                  <c:v>18.390464220000002</c:v>
                </c:pt>
                <c:pt idx="159">
                  <c:v>18.377396000000001</c:v>
                </c:pt>
                <c:pt idx="160">
                  <c:v>18.353444600000003</c:v>
                </c:pt>
                <c:pt idx="161">
                  <c:v>18.350923400000003</c:v>
                </c:pt>
                <c:pt idx="162">
                  <c:v>18.348402200000002</c:v>
                </c:pt>
                <c:pt idx="163">
                  <c:v>18.343780000000002</c:v>
                </c:pt>
                <c:pt idx="164">
                  <c:v>18.3240306</c:v>
                </c:pt>
                <c:pt idx="165">
                  <c:v>18.323190199999999</c:v>
                </c:pt>
                <c:pt idx="166">
                  <c:v>18.322769999999998</c:v>
                </c:pt>
                <c:pt idx="167">
                  <c:v>18.3189882</c:v>
                </c:pt>
                <c:pt idx="168">
                  <c:v>18.317307400000001</c:v>
                </c:pt>
                <c:pt idx="169">
                  <c:v>18.315626600000002</c:v>
                </c:pt>
                <c:pt idx="170">
                  <c:v>18.310164</c:v>
                </c:pt>
                <c:pt idx="171">
                  <c:v>18.295457000000003</c:v>
                </c:pt>
                <c:pt idx="172">
                  <c:v>18.295036800000002</c:v>
                </c:pt>
                <c:pt idx="173">
                  <c:v>18.290834799999999</c:v>
                </c:pt>
                <c:pt idx="174">
                  <c:v>18.2845318</c:v>
                </c:pt>
                <c:pt idx="175">
                  <c:v>18.263942</c:v>
                </c:pt>
                <c:pt idx="176">
                  <c:v>18.2475542</c:v>
                </c:pt>
                <c:pt idx="177">
                  <c:v>18.23873</c:v>
                </c:pt>
                <c:pt idx="178">
                  <c:v>18.235788600000003</c:v>
                </c:pt>
                <c:pt idx="179">
                  <c:v>18.234528000000001</c:v>
                </c:pt>
                <c:pt idx="180">
                  <c:v>18.2290654</c:v>
                </c:pt>
                <c:pt idx="181">
                  <c:v>18.224863400000004</c:v>
                </c:pt>
                <c:pt idx="182">
                  <c:v>18.219821</c:v>
                </c:pt>
                <c:pt idx="183">
                  <c:v>18.218560400000001</c:v>
                </c:pt>
                <c:pt idx="184">
                  <c:v>18.197970600000001</c:v>
                </c:pt>
                <c:pt idx="185">
                  <c:v>18.197550400000001</c:v>
                </c:pt>
                <c:pt idx="186">
                  <c:v>18.196289800000002</c:v>
                </c:pt>
                <c:pt idx="187">
                  <c:v>18.195869600000002</c:v>
                </c:pt>
                <c:pt idx="188">
                  <c:v>18.193768600000002</c:v>
                </c:pt>
                <c:pt idx="189">
                  <c:v>18.191667599999999</c:v>
                </c:pt>
                <c:pt idx="190">
                  <c:v>18.186205000000001</c:v>
                </c:pt>
                <c:pt idx="191">
                  <c:v>18.179061600000001</c:v>
                </c:pt>
                <c:pt idx="192">
                  <c:v>18.178221199999999</c:v>
                </c:pt>
                <c:pt idx="193">
                  <c:v>18.171498000000003</c:v>
                </c:pt>
                <c:pt idx="194">
                  <c:v>18.16994326</c:v>
                </c:pt>
                <c:pt idx="195">
                  <c:v>18.168556600000002</c:v>
                </c:pt>
                <c:pt idx="196">
                  <c:v>18.168136400000002</c:v>
                </c:pt>
                <c:pt idx="197">
                  <c:v>18.1622536</c:v>
                </c:pt>
                <c:pt idx="198">
                  <c:v>18.154269800000002</c:v>
                </c:pt>
                <c:pt idx="199">
                  <c:v>18.149647600000002</c:v>
                </c:pt>
                <c:pt idx="200">
                  <c:v>18.139983000000001</c:v>
                </c:pt>
                <c:pt idx="201">
                  <c:v>18.138302200000002</c:v>
                </c:pt>
                <c:pt idx="202">
                  <c:v>18.137882000000001</c:v>
                </c:pt>
                <c:pt idx="203">
                  <c:v>18.136621399999999</c:v>
                </c:pt>
                <c:pt idx="204">
                  <c:v>18.1349406</c:v>
                </c:pt>
                <c:pt idx="205">
                  <c:v>18.119813400000002</c:v>
                </c:pt>
                <c:pt idx="206">
                  <c:v>18.1143508</c:v>
                </c:pt>
                <c:pt idx="207">
                  <c:v>18.108888199999999</c:v>
                </c:pt>
                <c:pt idx="208">
                  <c:v>18.105526599999997</c:v>
                </c:pt>
                <c:pt idx="209">
                  <c:v>18.099223600000002</c:v>
                </c:pt>
                <c:pt idx="210">
                  <c:v>18.0954418</c:v>
                </c:pt>
                <c:pt idx="211">
                  <c:v>18.078213600000002</c:v>
                </c:pt>
                <c:pt idx="212">
                  <c:v>18.066027800000001</c:v>
                </c:pt>
                <c:pt idx="213">
                  <c:v>18.058884400000004</c:v>
                </c:pt>
                <c:pt idx="214">
                  <c:v>18.053842</c:v>
                </c:pt>
                <c:pt idx="215">
                  <c:v>18.04964</c:v>
                </c:pt>
                <c:pt idx="216">
                  <c:v>18.0471188</c:v>
                </c:pt>
                <c:pt idx="217">
                  <c:v>18.046278400000002</c:v>
                </c:pt>
                <c:pt idx="218">
                  <c:v>18.043337000000001</c:v>
                </c:pt>
                <c:pt idx="219">
                  <c:v>18.0290502</c:v>
                </c:pt>
                <c:pt idx="220">
                  <c:v>18.025268399999998</c:v>
                </c:pt>
                <c:pt idx="221">
                  <c:v>18.024428</c:v>
                </c:pt>
                <c:pt idx="222">
                  <c:v>18.013923000000002</c:v>
                </c:pt>
                <c:pt idx="223">
                  <c:v>18.007620000000003</c:v>
                </c:pt>
                <c:pt idx="224">
                  <c:v>17.9895514</c:v>
                </c:pt>
                <c:pt idx="225">
                  <c:v>17.968121200000002</c:v>
                </c:pt>
                <c:pt idx="226">
                  <c:v>17.9668606</c:v>
                </c:pt>
                <c:pt idx="227">
                  <c:v>17.957196</c:v>
                </c:pt>
                <c:pt idx="228">
                  <c:v>17.943329400000003</c:v>
                </c:pt>
                <c:pt idx="229">
                  <c:v>17.940808200000003</c:v>
                </c:pt>
                <c:pt idx="230">
                  <c:v>17.932404200000001</c:v>
                </c:pt>
                <c:pt idx="231">
                  <c:v>17.927782000000001</c:v>
                </c:pt>
                <c:pt idx="232">
                  <c:v>17.927361800000003</c:v>
                </c:pt>
                <c:pt idx="233">
                  <c:v>17.923580000000001</c:v>
                </c:pt>
                <c:pt idx="234">
                  <c:v>17.873156000000002</c:v>
                </c:pt>
                <c:pt idx="235">
                  <c:v>17.713480000000001</c:v>
                </c:pt>
                <c:pt idx="236">
                  <c:v>17.621036</c:v>
                </c:pt>
                <c:pt idx="237">
                  <c:v>17.549602000000004</c:v>
                </c:pt>
                <c:pt idx="238">
                  <c:v>17.536995999999998</c:v>
                </c:pt>
                <c:pt idx="239">
                  <c:v>17.52439</c:v>
                </c:pt>
                <c:pt idx="240">
                  <c:v>17.520188000000001</c:v>
                </c:pt>
                <c:pt idx="241">
                  <c:v>17.490774000000002</c:v>
                </c:pt>
                <c:pt idx="242">
                  <c:v>17.427744000000001</c:v>
                </c:pt>
                <c:pt idx="243">
                  <c:v>17.3353</c:v>
                </c:pt>
                <c:pt idx="244">
                  <c:v>17.259664000000001</c:v>
                </c:pt>
                <c:pt idx="245">
                  <c:v>17.242856</c:v>
                </c:pt>
                <c:pt idx="246">
                  <c:v>17.091584000000001</c:v>
                </c:pt>
                <c:pt idx="247">
                  <c:v>17.083180000000002</c:v>
                </c:pt>
                <c:pt idx="248">
                  <c:v>17.041159999999998</c:v>
                </c:pt>
                <c:pt idx="249">
                  <c:v>16.797443999999999</c:v>
                </c:pt>
                <c:pt idx="250">
                  <c:v>16.793241999999999</c:v>
                </c:pt>
                <c:pt idx="251">
                  <c:v>16.650373999999999</c:v>
                </c:pt>
                <c:pt idx="252">
                  <c:v>16.596000120000003</c:v>
                </c:pt>
                <c:pt idx="253">
                  <c:v>16.587344000000002</c:v>
                </c:pt>
                <c:pt idx="254">
                  <c:v>16.499102000000001</c:v>
                </c:pt>
                <c:pt idx="255">
                  <c:v>16.078523820000001</c:v>
                </c:pt>
                <c:pt idx="256">
                  <c:v>15.9742722</c:v>
                </c:pt>
                <c:pt idx="257">
                  <c:v>15.965448000000002</c:v>
                </c:pt>
                <c:pt idx="258">
                  <c:v>15.688116000000003</c:v>
                </c:pt>
                <c:pt idx="259">
                  <c:v>15.623657320000001</c:v>
                </c:pt>
                <c:pt idx="260">
                  <c:v>15.588696680000002</c:v>
                </c:pt>
                <c:pt idx="261">
                  <c:v>15.545248000000001</c:v>
                </c:pt>
                <c:pt idx="262">
                  <c:v>15.372966000000002</c:v>
                </c:pt>
                <c:pt idx="263">
                  <c:v>15.318340000000003</c:v>
                </c:pt>
                <c:pt idx="264">
                  <c:v>15.314138</c:v>
                </c:pt>
                <c:pt idx="265">
                  <c:v>15.301532000000002</c:v>
                </c:pt>
                <c:pt idx="266">
                  <c:v>15.276319999999998</c:v>
                </c:pt>
                <c:pt idx="267">
                  <c:v>15.251108000000002</c:v>
                </c:pt>
                <c:pt idx="268">
                  <c:v>15.230098000000003</c:v>
                </c:pt>
                <c:pt idx="269">
                  <c:v>15.185598820000001</c:v>
                </c:pt>
                <c:pt idx="270">
                  <c:v>15.175472000000001</c:v>
                </c:pt>
                <c:pt idx="271">
                  <c:v>15.167068</c:v>
                </c:pt>
                <c:pt idx="272">
                  <c:v>15.158664</c:v>
                </c:pt>
                <c:pt idx="273">
                  <c:v>15.10824</c:v>
                </c:pt>
                <c:pt idx="274">
                  <c:v>15.078826000000001</c:v>
                </c:pt>
                <c:pt idx="275">
                  <c:v>15.074624</c:v>
                </c:pt>
                <c:pt idx="276">
                  <c:v>15.045210000000001</c:v>
                </c:pt>
                <c:pt idx="277">
                  <c:v>15.019998000000001</c:v>
                </c:pt>
                <c:pt idx="278">
                  <c:v>15.015796</c:v>
                </c:pt>
                <c:pt idx="279">
                  <c:v>15.007391999999999</c:v>
                </c:pt>
                <c:pt idx="280">
                  <c:v>14.988735120000001</c:v>
                </c:pt>
                <c:pt idx="281">
                  <c:v>14.962514640000002</c:v>
                </c:pt>
                <c:pt idx="282">
                  <c:v>14.961170000000001</c:v>
                </c:pt>
                <c:pt idx="283">
                  <c:v>14.944067859999999</c:v>
                </c:pt>
                <c:pt idx="284">
                  <c:v>14.940160000000002</c:v>
                </c:pt>
                <c:pt idx="285">
                  <c:v>14.847716</c:v>
                </c:pt>
                <c:pt idx="286">
                  <c:v>14.835110000000002</c:v>
                </c:pt>
                <c:pt idx="287">
                  <c:v>14.826706000000001</c:v>
                </c:pt>
                <c:pt idx="288">
                  <c:v>14.801493999999998</c:v>
                </c:pt>
                <c:pt idx="289">
                  <c:v>14.780484</c:v>
                </c:pt>
                <c:pt idx="290">
                  <c:v>14.780484</c:v>
                </c:pt>
                <c:pt idx="291">
                  <c:v>14.767878000000001</c:v>
                </c:pt>
                <c:pt idx="292">
                  <c:v>14.734262000000001</c:v>
                </c:pt>
                <c:pt idx="293">
                  <c:v>14.730648280000002</c:v>
                </c:pt>
                <c:pt idx="294">
                  <c:v>14.725858000000002</c:v>
                </c:pt>
                <c:pt idx="295">
                  <c:v>14.725858000000002</c:v>
                </c:pt>
                <c:pt idx="296">
                  <c:v>14.721655999999999</c:v>
                </c:pt>
                <c:pt idx="297">
                  <c:v>14.717454000000002</c:v>
                </c:pt>
                <c:pt idx="298">
                  <c:v>14.671232</c:v>
                </c:pt>
                <c:pt idx="299">
                  <c:v>14.633414</c:v>
                </c:pt>
                <c:pt idx="300">
                  <c:v>14.629212000000003</c:v>
                </c:pt>
                <c:pt idx="301">
                  <c:v>14.599798000000003</c:v>
                </c:pt>
                <c:pt idx="302">
                  <c:v>14.574586</c:v>
                </c:pt>
                <c:pt idx="303">
                  <c:v>14.532566000000003</c:v>
                </c:pt>
                <c:pt idx="304">
                  <c:v>14.524162000000002</c:v>
                </c:pt>
                <c:pt idx="305">
                  <c:v>14.486344000000001</c:v>
                </c:pt>
                <c:pt idx="306">
                  <c:v>14.482142000000001</c:v>
                </c:pt>
                <c:pt idx="307">
                  <c:v>14.347678000000002</c:v>
                </c:pt>
                <c:pt idx="308">
                  <c:v>14.347678000000002</c:v>
                </c:pt>
                <c:pt idx="309">
                  <c:v>14.339274000000001</c:v>
                </c:pt>
                <c:pt idx="310">
                  <c:v>14.305658000000001</c:v>
                </c:pt>
                <c:pt idx="311">
                  <c:v>14.255234</c:v>
                </c:pt>
                <c:pt idx="312">
                  <c:v>14.242628000000002</c:v>
                </c:pt>
                <c:pt idx="313">
                  <c:v>14.230022</c:v>
                </c:pt>
                <c:pt idx="314">
                  <c:v>14.137578000000001</c:v>
                </c:pt>
                <c:pt idx="315">
                  <c:v>14.116568000000001</c:v>
                </c:pt>
                <c:pt idx="316">
                  <c:v>14.070346000000001</c:v>
                </c:pt>
                <c:pt idx="317">
                  <c:v>14.057740000000003</c:v>
                </c:pt>
                <c:pt idx="318">
                  <c:v>14.053538</c:v>
                </c:pt>
                <c:pt idx="319">
                  <c:v>14.011518000000001</c:v>
                </c:pt>
                <c:pt idx="320">
                  <c:v>13.99471</c:v>
                </c:pt>
                <c:pt idx="321">
                  <c:v>13.961094000000001</c:v>
                </c:pt>
                <c:pt idx="322">
                  <c:v>13.767802000000001</c:v>
                </c:pt>
                <c:pt idx="323">
                  <c:v>13.746792000000003</c:v>
                </c:pt>
                <c:pt idx="324">
                  <c:v>13.729984</c:v>
                </c:pt>
                <c:pt idx="325">
                  <c:v>13.662752000000001</c:v>
                </c:pt>
                <c:pt idx="326">
                  <c:v>13.482066000000001</c:v>
                </c:pt>
                <c:pt idx="327">
                  <c:v>13.473662000000001</c:v>
                </c:pt>
                <c:pt idx="328">
                  <c:v>13.292976000000001</c:v>
                </c:pt>
                <c:pt idx="329">
                  <c:v>13.238349999999999</c:v>
                </c:pt>
                <c:pt idx="330">
                  <c:v>13.015643999999998</c:v>
                </c:pt>
                <c:pt idx="331">
                  <c:v>12.813948000000003</c:v>
                </c:pt>
                <c:pt idx="332">
                  <c:v>12.713099999999999</c:v>
                </c:pt>
                <c:pt idx="333">
                  <c:v>12.650070000000003</c:v>
                </c:pt>
                <c:pt idx="334">
                  <c:v>12.582838000000002</c:v>
                </c:pt>
                <c:pt idx="335">
                  <c:v>12.427364000000003</c:v>
                </c:pt>
                <c:pt idx="336">
                  <c:v>12.208860000000001</c:v>
                </c:pt>
                <c:pt idx="337">
                  <c:v>12.166840000000001</c:v>
                </c:pt>
                <c:pt idx="338">
                  <c:v>12.166840000000001</c:v>
                </c:pt>
                <c:pt idx="339">
                  <c:v>12.120618</c:v>
                </c:pt>
                <c:pt idx="340">
                  <c:v>11.960942000000001</c:v>
                </c:pt>
                <c:pt idx="341">
                  <c:v>11.910518</c:v>
                </c:pt>
                <c:pt idx="342">
                  <c:v>11.864296000000001</c:v>
                </c:pt>
                <c:pt idx="343">
                  <c:v>11.649994000000001</c:v>
                </c:pt>
                <c:pt idx="344">
                  <c:v>11.145754</c:v>
                </c:pt>
                <c:pt idx="345">
                  <c:v>10.200304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92E-4D91-8040-BFE9EA81C476}"/>
            </c:ext>
          </c:extLst>
        </c:ser>
        <c:ser>
          <c:idx val="2"/>
          <c:order val="2"/>
          <c:tx>
            <c:strRef>
              <c:f>PD_validation_review_!$Z$1</c:f>
              <c:strCache>
                <c:ptCount val="1"/>
                <c:pt idx="0">
                  <c:v>Gompertz</c:v>
                </c:pt>
              </c:strCache>
            </c:strRef>
          </c:tx>
          <c:spPr>
            <a:ln w="38100" cap="rnd">
              <a:solidFill>
                <a:schemeClr val="tx1">
                  <a:lumMod val="65000"/>
                  <a:lumOff val="35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PD_validation_review_!$V$2:$V$366</c:f>
              <c:numCache>
                <c:formatCode>0.00</c:formatCode>
                <c:ptCount val="365"/>
                <c:pt idx="0" formatCode="General">
                  <c:v>28.06</c:v>
                </c:pt>
                <c:pt idx="1">
                  <c:v>29.2</c:v>
                </c:pt>
                <c:pt idx="2" formatCode="General">
                  <c:v>30.245000000000001</c:v>
                </c:pt>
                <c:pt idx="3" formatCode="General">
                  <c:v>30.27</c:v>
                </c:pt>
                <c:pt idx="4" formatCode="General">
                  <c:v>30.42</c:v>
                </c:pt>
                <c:pt idx="5">
                  <c:v>30.5</c:v>
                </c:pt>
                <c:pt idx="6" formatCode="General">
                  <c:v>30.684999999999999</c:v>
                </c:pt>
                <c:pt idx="7" formatCode="General">
                  <c:v>31.11</c:v>
                </c:pt>
                <c:pt idx="8">
                  <c:v>31.25</c:v>
                </c:pt>
                <c:pt idx="9" formatCode="General">
                  <c:v>31.35</c:v>
                </c:pt>
                <c:pt idx="10" formatCode="General">
                  <c:v>31.4</c:v>
                </c:pt>
                <c:pt idx="11" formatCode="General">
                  <c:v>31.414999999999999</c:v>
                </c:pt>
                <c:pt idx="12" formatCode="General">
                  <c:v>32.049999999999997</c:v>
                </c:pt>
                <c:pt idx="13" formatCode="General">
                  <c:v>32.06</c:v>
                </c:pt>
                <c:pt idx="14" formatCode="General">
                  <c:v>32.119999999999997</c:v>
                </c:pt>
                <c:pt idx="15" formatCode="General">
                  <c:v>32.384999999999998</c:v>
                </c:pt>
                <c:pt idx="16" formatCode="General">
                  <c:v>32.44</c:v>
                </c:pt>
                <c:pt idx="17" formatCode="General">
                  <c:v>32.46</c:v>
                </c:pt>
                <c:pt idx="18" formatCode="General">
                  <c:v>32.57</c:v>
                </c:pt>
                <c:pt idx="19" formatCode="General">
                  <c:v>32.83</c:v>
                </c:pt>
                <c:pt idx="20" formatCode="General">
                  <c:v>32.869999999999997</c:v>
                </c:pt>
                <c:pt idx="21" formatCode="General">
                  <c:v>32.924999999999997</c:v>
                </c:pt>
                <c:pt idx="22" formatCode="General">
                  <c:v>32.99</c:v>
                </c:pt>
                <c:pt idx="23" formatCode="General">
                  <c:v>33</c:v>
                </c:pt>
                <c:pt idx="24">
                  <c:v>33</c:v>
                </c:pt>
                <c:pt idx="25" formatCode="General">
                  <c:v>33.090000000000003</c:v>
                </c:pt>
                <c:pt idx="26" formatCode="General">
                  <c:v>33.174999999999997</c:v>
                </c:pt>
                <c:pt idx="27" formatCode="General">
                  <c:v>33.234999999999999</c:v>
                </c:pt>
                <c:pt idx="28" formatCode="General">
                  <c:v>33.435000000000002</c:v>
                </c:pt>
                <c:pt idx="29" formatCode="General">
                  <c:v>33.450000000000003</c:v>
                </c:pt>
                <c:pt idx="30" formatCode="General">
                  <c:v>33.61</c:v>
                </c:pt>
                <c:pt idx="31" formatCode="General">
                  <c:v>33.71</c:v>
                </c:pt>
                <c:pt idx="32" formatCode="General">
                  <c:v>33.71</c:v>
                </c:pt>
                <c:pt idx="33" formatCode="General">
                  <c:v>33.83</c:v>
                </c:pt>
                <c:pt idx="34" formatCode="General">
                  <c:v>34.015000000000001</c:v>
                </c:pt>
                <c:pt idx="35" formatCode="General">
                  <c:v>34.024999999999999</c:v>
                </c:pt>
                <c:pt idx="36" formatCode="General">
                  <c:v>34.08</c:v>
                </c:pt>
                <c:pt idx="37" formatCode="General">
                  <c:v>34.21</c:v>
                </c:pt>
                <c:pt idx="38" formatCode="General">
                  <c:v>34.299999999999997</c:v>
                </c:pt>
                <c:pt idx="39" formatCode="General">
                  <c:v>34.314999999999998</c:v>
                </c:pt>
                <c:pt idx="40" formatCode="General">
                  <c:v>34.445</c:v>
                </c:pt>
                <c:pt idx="41" formatCode="General">
                  <c:v>34.46</c:v>
                </c:pt>
                <c:pt idx="42" formatCode="General">
                  <c:v>34.47</c:v>
                </c:pt>
                <c:pt idx="43" formatCode="General">
                  <c:v>34.625</c:v>
                </c:pt>
                <c:pt idx="44">
                  <c:v>34.700000000000003</c:v>
                </c:pt>
                <c:pt idx="45" formatCode="General">
                  <c:v>34.715000000000003</c:v>
                </c:pt>
                <c:pt idx="46" formatCode="General">
                  <c:v>34.734999999999999</c:v>
                </c:pt>
                <c:pt idx="47" formatCode="General">
                  <c:v>34.78</c:v>
                </c:pt>
                <c:pt idx="48" formatCode="General">
                  <c:v>34.854999999999997</c:v>
                </c:pt>
                <c:pt idx="49" formatCode="General">
                  <c:v>34.895000000000003</c:v>
                </c:pt>
                <c:pt idx="50" formatCode="General">
                  <c:v>34.945</c:v>
                </c:pt>
                <c:pt idx="51" formatCode="General">
                  <c:v>34.994999999999997</c:v>
                </c:pt>
                <c:pt idx="52" formatCode="General">
                  <c:v>35.024999999999999</c:v>
                </c:pt>
                <c:pt idx="53">
                  <c:v>35.1</c:v>
                </c:pt>
                <c:pt idx="54" formatCode="General">
                  <c:v>35.11</c:v>
                </c:pt>
                <c:pt idx="55" formatCode="General">
                  <c:v>35.26</c:v>
                </c:pt>
                <c:pt idx="56" formatCode="General">
                  <c:v>35.299999999999997</c:v>
                </c:pt>
                <c:pt idx="57" formatCode="General">
                  <c:v>35.384999999999998</c:v>
                </c:pt>
                <c:pt idx="58" formatCode="General">
                  <c:v>35.51</c:v>
                </c:pt>
                <c:pt idx="59" formatCode="General">
                  <c:v>35.545000000000002</c:v>
                </c:pt>
                <c:pt idx="60" formatCode="General">
                  <c:v>35.82</c:v>
                </c:pt>
                <c:pt idx="61" formatCode="General">
                  <c:v>35.880000000000003</c:v>
                </c:pt>
                <c:pt idx="62" formatCode="General">
                  <c:v>35.890999999999998</c:v>
                </c:pt>
                <c:pt idx="63" formatCode="General">
                  <c:v>36.07</c:v>
                </c:pt>
                <c:pt idx="64" formatCode="General">
                  <c:v>36.159999999999997</c:v>
                </c:pt>
                <c:pt idx="65" formatCode="General">
                  <c:v>36.18</c:v>
                </c:pt>
                <c:pt idx="66" formatCode="General">
                  <c:v>36.380000000000003</c:v>
                </c:pt>
                <c:pt idx="67" formatCode="General">
                  <c:v>36.479999999999997</c:v>
                </c:pt>
                <c:pt idx="68">
                  <c:v>36.5</c:v>
                </c:pt>
                <c:pt idx="69" formatCode="General">
                  <c:v>36.53</c:v>
                </c:pt>
                <c:pt idx="70" formatCode="General">
                  <c:v>36.67</c:v>
                </c:pt>
                <c:pt idx="71" formatCode="General">
                  <c:v>36.76</c:v>
                </c:pt>
                <c:pt idx="72" formatCode="General">
                  <c:v>36.78</c:v>
                </c:pt>
                <c:pt idx="73" formatCode="General">
                  <c:v>36.835000000000001</c:v>
                </c:pt>
                <c:pt idx="74" formatCode="General">
                  <c:v>36.858499999999999</c:v>
                </c:pt>
                <c:pt idx="75">
                  <c:v>36.950000000000003</c:v>
                </c:pt>
                <c:pt idx="76" formatCode="General">
                  <c:v>37.055</c:v>
                </c:pt>
                <c:pt idx="77" formatCode="General">
                  <c:v>37.094999999999999</c:v>
                </c:pt>
                <c:pt idx="78" formatCode="General">
                  <c:v>37.155000000000001</c:v>
                </c:pt>
                <c:pt idx="79" formatCode="General">
                  <c:v>37.276000000000003</c:v>
                </c:pt>
                <c:pt idx="80" formatCode="General">
                  <c:v>37.484999999999999</c:v>
                </c:pt>
                <c:pt idx="81" formatCode="General">
                  <c:v>37.61</c:v>
                </c:pt>
                <c:pt idx="82" formatCode="General">
                  <c:v>37.664999999999999</c:v>
                </c:pt>
                <c:pt idx="83" formatCode="General">
                  <c:v>37.92</c:v>
                </c:pt>
                <c:pt idx="84">
                  <c:v>38</c:v>
                </c:pt>
                <c:pt idx="85" formatCode="General">
                  <c:v>38.229500000000002</c:v>
                </c:pt>
                <c:pt idx="86" formatCode="General">
                  <c:v>38.328499999999998</c:v>
                </c:pt>
                <c:pt idx="87" formatCode="General">
                  <c:v>38.340000000000003</c:v>
                </c:pt>
                <c:pt idx="88" formatCode="General">
                  <c:v>38.475999999999999</c:v>
                </c:pt>
                <c:pt idx="89" formatCode="General">
                  <c:v>38.53</c:v>
                </c:pt>
                <c:pt idx="90" formatCode="General">
                  <c:v>38.774999999999999</c:v>
                </c:pt>
                <c:pt idx="91" formatCode="General">
                  <c:v>38.844999999999999</c:v>
                </c:pt>
                <c:pt idx="92" formatCode="General">
                  <c:v>39.0625</c:v>
                </c:pt>
                <c:pt idx="93" formatCode="General">
                  <c:v>39.064999999999998</c:v>
                </c:pt>
                <c:pt idx="94" formatCode="General">
                  <c:v>39.115000000000002</c:v>
                </c:pt>
                <c:pt idx="95" formatCode="General">
                  <c:v>39.141500000000001</c:v>
                </c:pt>
                <c:pt idx="96" formatCode="General">
                  <c:v>39.141500000000001</c:v>
                </c:pt>
                <c:pt idx="97" formatCode="General">
                  <c:v>39.164999999999999</c:v>
                </c:pt>
                <c:pt idx="98" formatCode="General">
                  <c:v>39.225000000000001</c:v>
                </c:pt>
                <c:pt idx="99" formatCode="General">
                  <c:v>39.375</c:v>
                </c:pt>
                <c:pt idx="100" formatCode="General">
                  <c:v>39.395000000000003</c:v>
                </c:pt>
                <c:pt idx="101" formatCode="General">
                  <c:v>39.531500000000001</c:v>
                </c:pt>
                <c:pt idx="102" formatCode="General">
                  <c:v>39.5565</c:v>
                </c:pt>
                <c:pt idx="103" formatCode="General">
                  <c:v>39.575000000000003</c:v>
                </c:pt>
                <c:pt idx="104" formatCode="General">
                  <c:v>39.594999999999999</c:v>
                </c:pt>
                <c:pt idx="105" formatCode="General">
                  <c:v>39.774999999999999</c:v>
                </c:pt>
                <c:pt idx="106">
                  <c:v>39.85</c:v>
                </c:pt>
                <c:pt idx="107" formatCode="General">
                  <c:v>39.89</c:v>
                </c:pt>
                <c:pt idx="108" formatCode="General">
                  <c:v>39.96</c:v>
                </c:pt>
                <c:pt idx="109" formatCode="General">
                  <c:v>39.975000000000001</c:v>
                </c:pt>
                <c:pt idx="110" formatCode="General">
                  <c:v>40.020000000000003</c:v>
                </c:pt>
                <c:pt idx="111" formatCode="General">
                  <c:v>40.07</c:v>
                </c:pt>
                <c:pt idx="112" formatCode="General">
                  <c:v>40.271500000000003</c:v>
                </c:pt>
                <c:pt idx="113" formatCode="General">
                  <c:v>40.491500000000002</c:v>
                </c:pt>
                <c:pt idx="114" formatCode="General">
                  <c:v>40.491500000000002</c:v>
                </c:pt>
                <c:pt idx="115" formatCode="General">
                  <c:v>40.67</c:v>
                </c:pt>
                <c:pt idx="116" formatCode="General">
                  <c:v>40.880000000000003</c:v>
                </c:pt>
                <c:pt idx="117" formatCode="General">
                  <c:v>40.981499999999997</c:v>
                </c:pt>
                <c:pt idx="118" formatCode="General">
                  <c:v>41.14</c:v>
                </c:pt>
                <c:pt idx="119" formatCode="General">
                  <c:v>41.475000000000001</c:v>
                </c:pt>
                <c:pt idx="120" formatCode="General">
                  <c:v>41.49</c:v>
                </c:pt>
                <c:pt idx="121" formatCode="General">
                  <c:v>41.814999999999998</c:v>
                </c:pt>
                <c:pt idx="122" formatCode="General">
                  <c:v>41.994999999999997</c:v>
                </c:pt>
                <c:pt idx="123" formatCode="General">
                  <c:v>42.14</c:v>
                </c:pt>
                <c:pt idx="124" formatCode="General">
                  <c:v>42.165500000000002</c:v>
                </c:pt>
                <c:pt idx="125" formatCode="General">
                  <c:v>42.2395</c:v>
                </c:pt>
                <c:pt idx="126" formatCode="General">
                  <c:v>42.2395</c:v>
                </c:pt>
                <c:pt idx="127" formatCode="General">
                  <c:v>42.265000000000001</c:v>
                </c:pt>
                <c:pt idx="128" formatCode="General">
                  <c:v>42.273000000000003</c:v>
                </c:pt>
                <c:pt idx="129" formatCode="General">
                  <c:v>42.41</c:v>
                </c:pt>
                <c:pt idx="130" formatCode="General">
                  <c:v>42.53</c:v>
                </c:pt>
                <c:pt idx="131" formatCode="General">
                  <c:v>42.825000000000003</c:v>
                </c:pt>
                <c:pt idx="132" formatCode="General">
                  <c:v>42.849999999999994</c:v>
                </c:pt>
                <c:pt idx="133" formatCode="General">
                  <c:v>42.884500000000003</c:v>
                </c:pt>
                <c:pt idx="134" formatCode="General">
                  <c:v>42.884500000000003</c:v>
                </c:pt>
                <c:pt idx="135" formatCode="General">
                  <c:v>42.895000000000003</c:v>
                </c:pt>
                <c:pt idx="136" formatCode="General">
                  <c:v>43.034999999999997</c:v>
                </c:pt>
                <c:pt idx="137" formatCode="General">
                  <c:v>43.100499999999997</c:v>
                </c:pt>
                <c:pt idx="138" formatCode="General">
                  <c:v>43.19</c:v>
                </c:pt>
                <c:pt idx="139" formatCode="General">
                  <c:v>43.305</c:v>
                </c:pt>
                <c:pt idx="140" formatCode="General">
                  <c:v>43.33</c:v>
                </c:pt>
                <c:pt idx="141" formatCode="General">
                  <c:v>43.545000000000002</c:v>
                </c:pt>
                <c:pt idx="142" formatCode="General">
                  <c:v>43.585000000000001</c:v>
                </c:pt>
                <c:pt idx="143" formatCode="General">
                  <c:v>43.604999999999997</c:v>
                </c:pt>
                <c:pt idx="144" formatCode="General">
                  <c:v>43.634999999999998</c:v>
                </c:pt>
                <c:pt idx="145" formatCode="General">
                  <c:v>43.747</c:v>
                </c:pt>
                <c:pt idx="146" formatCode="General">
                  <c:v>43.875</c:v>
                </c:pt>
                <c:pt idx="147" formatCode="General">
                  <c:v>44.03</c:v>
                </c:pt>
                <c:pt idx="148" formatCode="General">
                  <c:v>44.134999999999998</c:v>
                </c:pt>
                <c:pt idx="149" formatCode="General">
                  <c:v>44.3</c:v>
                </c:pt>
                <c:pt idx="150" formatCode="General">
                  <c:v>44.514000000000003</c:v>
                </c:pt>
                <c:pt idx="151" formatCode="General">
                  <c:v>44.56</c:v>
                </c:pt>
                <c:pt idx="152" formatCode="General">
                  <c:v>44.6</c:v>
                </c:pt>
                <c:pt idx="153" formatCode="General">
                  <c:v>44.615000000000002</c:v>
                </c:pt>
                <c:pt idx="154" formatCode="General">
                  <c:v>44.634999999999998</c:v>
                </c:pt>
                <c:pt idx="155" formatCode="General">
                  <c:v>44.75</c:v>
                </c:pt>
                <c:pt idx="156" formatCode="General">
                  <c:v>44.784999999999997</c:v>
                </c:pt>
                <c:pt idx="157" formatCode="General">
                  <c:v>44.854999999999997</c:v>
                </c:pt>
                <c:pt idx="158" formatCode="General">
                  <c:v>44.944499999999998</c:v>
                </c:pt>
                <c:pt idx="159" formatCode="General">
                  <c:v>45.1</c:v>
                </c:pt>
                <c:pt idx="160" formatCode="General">
                  <c:v>45.384999999999998</c:v>
                </c:pt>
                <c:pt idx="161" formatCode="General">
                  <c:v>45.414999999999999</c:v>
                </c:pt>
                <c:pt idx="162" formatCode="General">
                  <c:v>45.445</c:v>
                </c:pt>
                <c:pt idx="163" formatCode="General">
                  <c:v>45.5</c:v>
                </c:pt>
                <c:pt idx="164" formatCode="General">
                  <c:v>45.734999999999999</c:v>
                </c:pt>
                <c:pt idx="165" formatCode="General">
                  <c:v>45.744999999999997</c:v>
                </c:pt>
                <c:pt idx="166" formatCode="General">
                  <c:v>45.75</c:v>
                </c:pt>
                <c:pt idx="167" formatCode="General">
                  <c:v>45.795000000000002</c:v>
                </c:pt>
                <c:pt idx="168" formatCode="General">
                  <c:v>45.814999999999998</c:v>
                </c:pt>
                <c:pt idx="169" formatCode="General">
                  <c:v>45.835000000000001</c:v>
                </c:pt>
                <c:pt idx="170" formatCode="General">
                  <c:v>45.9</c:v>
                </c:pt>
                <c:pt idx="171" formatCode="General">
                  <c:v>46.075000000000003</c:v>
                </c:pt>
                <c:pt idx="172" formatCode="General">
                  <c:v>46.08</c:v>
                </c:pt>
                <c:pt idx="173" formatCode="General">
                  <c:v>46.13</c:v>
                </c:pt>
                <c:pt idx="174" formatCode="General">
                  <c:v>46.204999999999998</c:v>
                </c:pt>
                <c:pt idx="175" formatCode="General">
                  <c:v>46.45</c:v>
                </c:pt>
                <c:pt idx="176" formatCode="General">
                  <c:v>46.645000000000003</c:v>
                </c:pt>
                <c:pt idx="177" formatCode="General">
                  <c:v>46.75</c:v>
                </c:pt>
                <c:pt idx="178" formatCode="General">
                  <c:v>46.784999999999997</c:v>
                </c:pt>
                <c:pt idx="179" formatCode="General">
                  <c:v>46.8</c:v>
                </c:pt>
                <c:pt idx="180" formatCode="General">
                  <c:v>46.865000000000002</c:v>
                </c:pt>
                <c:pt idx="181" formatCode="General">
                  <c:v>46.914999999999999</c:v>
                </c:pt>
                <c:pt idx="182" formatCode="General">
                  <c:v>46.975000000000001</c:v>
                </c:pt>
                <c:pt idx="183" formatCode="General">
                  <c:v>46.99</c:v>
                </c:pt>
                <c:pt idx="184" formatCode="General">
                  <c:v>47.234999999999999</c:v>
                </c:pt>
                <c:pt idx="185" formatCode="General">
                  <c:v>47.24</c:v>
                </c:pt>
                <c:pt idx="186" formatCode="General">
                  <c:v>47.255000000000003</c:v>
                </c:pt>
                <c:pt idx="187" formatCode="General">
                  <c:v>47.26</c:v>
                </c:pt>
                <c:pt idx="188" formatCode="General">
                  <c:v>47.284999999999997</c:v>
                </c:pt>
                <c:pt idx="189" formatCode="General">
                  <c:v>47.31</c:v>
                </c:pt>
                <c:pt idx="190" formatCode="General">
                  <c:v>47.375</c:v>
                </c:pt>
                <c:pt idx="191" formatCode="General">
                  <c:v>47.46</c:v>
                </c:pt>
                <c:pt idx="192" formatCode="General">
                  <c:v>47.47</c:v>
                </c:pt>
                <c:pt idx="193" formatCode="General">
                  <c:v>47.55</c:v>
                </c:pt>
                <c:pt idx="194" formatCode="General">
                  <c:v>47.5685</c:v>
                </c:pt>
                <c:pt idx="195" formatCode="General">
                  <c:v>47.585000000000001</c:v>
                </c:pt>
                <c:pt idx="196" formatCode="General">
                  <c:v>47.59</c:v>
                </c:pt>
                <c:pt idx="197" formatCode="General">
                  <c:v>47.66</c:v>
                </c:pt>
                <c:pt idx="198" formatCode="General">
                  <c:v>47.755000000000003</c:v>
                </c:pt>
                <c:pt idx="199" formatCode="General">
                  <c:v>47.81</c:v>
                </c:pt>
                <c:pt idx="200" formatCode="General">
                  <c:v>47.924999999999997</c:v>
                </c:pt>
                <c:pt idx="201" formatCode="General">
                  <c:v>47.945</c:v>
                </c:pt>
                <c:pt idx="202" formatCode="General">
                  <c:v>47.95</c:v>
                </c:pt>
                <c:pt idx="203" formatCode="General">
                  <c:v>47.965000000000003</c:v>
                </c:pt>
                <c:pt idx="204" formatCode="General">
                  <c:v>47.984999999999999</c:v>
                </c:pt>
                <c:pt idx="205" formatCode="General">
                  <c:v>48.164999999999999</c:v>
                </c:pt>
                <c:pt idx="206" formatCode="General">
                  <c:v>48.23</c:v>
                </c:pt>
                <c:pt idx="207" formatCode="General">
                  <c:v>48.295000000000002</c:v>
                </c:pt>
                <c:pt idx="208" formatCode="General">
                  <c:v>48.335000000000001</c:v>
                </c:pt>
                <c:pt idx="209" formatCode="General">
                  <c:v>48.41</c:v>
                </c:pt>
                <c:pt idx="210" formatCode="General">
                  <c:v>48.454999999999998</c:v>
                </c:pt>
                <c:pt idx="211" formatCode="General">
                  <c:v>48.66</c:v>
                </c:pt>
                <c:pt idx="212" formatCode="General">
                  <c:v>48.805</c:v>
                </c:pt>
                <c:pt idx="213" formatCode="General">
                  <c:v>48.89</c:v>
                </c:pt>
                <c:pt idx="214" formatCode="General">
                  <c:v>48.95</c:v>
                </c:pt>
                <c:pt idx="215" formatCode="General">
                  <c:v>49</c:v>
                </c:pt>
                <c:pt idx="216" formatCode="General">
                  <c:v>49.03</c:v>
                </c:pt>
                <c:pt idx="217" formatCode="General">
                  <c:v>49.04</c:v>
                </c:pt>
                <c:pt idx="218" formatCode="General">
                  <c:v>49.075000000000003</c:v>
                </c:pt>
                <c:pt idx="219" formatCode="General">
                  <c:v>49.244999999999997</c:v>
                </c:pt>
                <c:pt idx="220" formatCode="General">
                  <c:v>49.29</c:v>
                </c:pt>
                <c:pt idx="221" formatCode="General">
                  <c:v>49.3</c:v>
                </c:pt>
                <c:pt idx="222" formatCode="General">
                  <c:v>49.424999999999997</c:v>
                </c:pt>
                <c:pt idx="223" formatCode="General">
                  <c:v>49.5</c:v>
                </c:pt>
                <c:pt idx="224" formatCode="General">
                  <c:v>49.715000000000003</c:v>
                </c:pt>
                <c:pt idx="225" formatCode="General">
                  <c:v>49.97</c:v>
                </c:pt>
                <c:pt idx="226" formatCode="General">
                  <c:v>49.984999999999999</c:v>
                </c:pt>
                <c:pt idx="227" formatCode="General">
                  <c:v>50.1</c:v>
                </c:pt>
                <c:pt idx="228" formatCode="General">
                  <c:v>50.265000000000001</c:v>
                </c:pt>
                <c:pt idx="229" formatCode="General">
                  <c:v>50.295000000000002</c:v>
                </c:pt>
                <c:pt idx="230" formatCode="General">
                  <c:v>50.395000000000003</c:v>
                </c:pt>
                <c:pt idx="231" formatCode="General">
                  <c:v>50.45</c:v>
                </c:pt>
                <c:pt idx="232" formatCode="General">
                  <c:v>50.454999999999998</c:v>
                </c:pt>
                <c:pt idx="233" formatCode="General">
                  <c:v>50.5</c:v>
                </c:pt>
                <c:pt idx="234" formatCode="General">
                  <c:v>51.1</c:v>
                </c:pt>
                <c:pt idx="235" formatCode="General">
                  <c:v>53</c:v>
                </c:pt>
                <c:pt idx="236" formatCode="General">
                  <c:v>54.099999999999994</c:v>
                </c:pt>
                <c:pt idx="237" formatCode="General">
                  <c:v>54.949999999999996</c:v>
                </c:pt>
                <c:pt idx="238" formatCode="General">
                  <c:v>55.1</c:v>
                </c:pt>
                <c:pt idx="239">
                  <c:v>55.25</c:v>
                </c:pt>
                <c:pt idx="240">
                  <c:v>55.300000000000004</c:v>
                </c:pt>
                <c:pt idx="241">
                  <c:v>55.650000000000006</c:v>
                </c:pt>
                <c:pt idx="242" formatCode="General">
                  <c:v>56.400000000000006</c:v>
                </c:pt>
                <c:pt idx="243" formatCode="General">
                  <c:v>57.5</c:v>
                </c:pt>
                <c:pt idx="244">
                  <c:v>58.4</c:v>
                </c:pt>
                <c:pt idx="245" formatCode="General">
                  <c:v>58.6</c:v>
                </c:pt>
                <c:pt idx="246" formatCode="General">
                  <c:v>60.400000000000006</c:v>
                </c:pt>
                <c:pt idx="247">
                  <c:v>60.5</c:v>
                </c:pt>
                <c:pt idx="248" formatCode="General">
                  <c:v>61</c:v>
                </c:pt>
                <c:pt idx="249">
                  <c:v>63.9</c:v>
                </c:pt>
                <c:pt idx="250">
                  <c:v>63.95</c:v>
                </c:pt>
                <c:pt idx="251">
                  <c:v>65.650000000000006</c:v>
                </c:pt>
                <c:pt idx="252" formatCode="General">
                  <c:v>66.296999999999997</c:v>
                </c:pt>
                <c:pt idx="253">
                  <c:v>66.400000000000006</c:v>
                </c:pt>
                <c:pt idx="254">
                  <c:v>67.45</c:v>
                </c:pt>
                <c:pt idx="255" formatCode="General">
                  <c:v>72.454499999999996</c:v>
                </c:pt>
                <c:pt idx="256" formatCode="General">
                  <c:v>73.694999999999993</c:v>
                </c:pt>
                <c:pt idx="257" formatCode="General">
                  <c:v>73.8</c:v>
                </c:pt>
                <c:pt idx="258" formatCode="General">
                  <c:v>77.099999999999994</c:v>
                </c:pt>
                <c:pt idx="259" formatCode="General">
                  <c:v>77.867000000000004</c:v>
                </c:pt>
                <c:pt idx="260" formatCode="General">
                  <c:v>78.283000000000001</c:v>
                </c:pt>
                <c:pt idx="261" formatCode="General">
                  <c:v>78.8</c:v>
                </c:pt>
                <c:pt idx="262" formatCode="General">
                  <c:v>80.849999999999994</c:v>
                </c:pt>
                <c:pt idx="263" formatCode="General">
                  <c:v>81.5</c:v>
                </c:pt>
                <c:pt idx="264" formatCode="General">
                  <c:v>81.55</c:v>
                </c:pt>
                <c:pt idx="265" formatCode="General">
                  <c:v>81.7</c:v>
                </c:pt>
                <c:pt idx="266" formatCode="General">
                  <c:v>82</c:v>
                </c:pt>
                <c:pt idx="267" formatCode="General">
                  <c:v>82.3</c:v>
                </c:pt>
                <c:pt idx="268" formatCode="General">
                  <c:v>82.55</c:v>
                </c:pt>
                <c:pt idx="269" formatCode="General">
                  <c:v>83.079499999999996</c:v>
                </c:pt>
                <c:pt idx="270" formatCode="General">
                  <c:v>83.2</c:v>
                </c:pt>
                <c:pt idx="271" formatCode="General">
                  <c:v>83.3</c:v>
                </c:pt>
                <c:pt idx="272">
                  <c:v>83.4</c:v>
                </c:pt>
                <c:pt idx="273" formatCode="General">
                  <c:v>84</c:v>
                </c:pt>
                <c:pt idx="274" formatCode="General">
                  <c:v>84.35</c:v>
                </c:pt>
                <c:pt idx="275" formatCode="General">
                  <c:v>84.4</c:v>
                </c:pt>
                <c:pt idx="276" formatCode="General">
                  <c:v>84.75</c:v>
                </c:pt>
                <c:pt idx="277" formatCode="General">
                  <c:v>85.05</c:v>
                </c:pt>
                <c:pt idx="278">
                  <c:v>85.1</c:v>
                </c:pt>
                <c:pt idx="279">
                  <c:v>85.2</c:v>
                </c:pt>
                <c:pt idx="280" formatCode="General">
                  <c:v>85.421999999999997</c:v>
                </c:pt>
                <c:pt idx="281" formatCode="General">
                  <c:v>85.733999999999995</c:v>
                </c:pt>
                <c:pt idx="282" formatCode="General">
                  <c:v>85.75</c:v>
                </c:pt>
                <c:pt idx="283" formatCode="General">
                  <c:v>85.953500000000005</c:v>
                </c:pt>
                <c:pt idx="284" formatCode="General">
                  <c:v>86</c:v>
                </c:pt>
                <c:pt idx="285" formatCode="General">
                  <c:v>87.1</c:v>
                </c:pt>
                <c:pt idx="286">
                  <c:v>87.25</c:v>
                </c:pt>
                <c:pt idx="287" formatCode="General">
                  <c:v>87.35</c:v>
                </c:pt>
                <c:pt idx="288" formatCode="General">
                  <c:v>87.65</c:v>
                </c:pt>
                <c:pt idx="289" formatCode="General">
                  <c:v>87.9</c:v>
                </c:pt>
                <c:pt idx="290" formatCode="General">
                  <c:v>87.9</c:v>
                </c:pt>
                <c:pt idx="291" formatCode="General">
                  <c:v>88.05</c:v>
                </c:pt>
                <c:pt idx="292">
                  <c:v>88.45</c:v>
                </c:pt>
                <c:pt idx="293" formatCode="General">
                  <c:v>88.492999999999995</c:v>
                </c:pt>
                <c:pt idx="294" formatCode="General">
                  <c:v>88.55</c:v>
                </c:pt>
                <c:pt idx="295" formatCode="General">
                  <c:v>88.55</c:v>
                </c:pt>
                <c:pt idx="296" formatCode="General">
                  <c:v>88.6</c:v>
                </c:pt>
                <c:pt idx="297" formatCode="General">
                  <c:v>88.65</c:v>
                </c:pt>
                <c:pt idx="298" formatCode="General">
                  <c:v>89.2</c:v>
                </c:pt>
                <c:pt idx="299" formatCode="General">
                  <c:v>89.65</c:v>
                </c:pt>
                <c:pt idx="300" formatCode="General">
                  <c:v>89.7</c:v>
                </c:pt>
                <c:pt idx="301" formatCode="General">
                  <c:v>90.05</c:v>
                </c:pt>
                <c:pt idx="302" formatCode="General">
                  <c:v>90.35</c:v>
                </c:pt>
                <c:pt idx="303" formatCode="General">
                  <c:v>90.85</c:v>
                </c:pt>
                <c:pt idx="304" formatCode="General">
                  <c:v>90.95</c:v>
                </c:pt>
                <c:pt idx="305" formatCode="General">
                  <c:v>91.4</c:v>
                </c:pt>
                <c:pt idx="306" formatCode="General">
                  <c:v>91.45</c:v>
                </c:pt>
                <c:pt idx="307" formatCode="General">
                  <c:v>93.05</c:v>
                </c:pt>
                <c:pt idx="308" formatCode="General">
                  <c:v>93.05</c:v>
                </c:pt>
                <c:pt idx="309" formatCode="General">
                  <c:v>93.15</c:v>
                </c:pt>
                <c:pt idx="310" formatCode="General">
                  <c:v>93.55</c:v>
                </c:pt>
                <c:pt idx="311" formatCode="General">
                  <c:v>94.15</c:v>
                </c:pt>
                <c:pt idx="312" formatCode="General">
                  <c:v>94.3</c:v>
                </c:pt>
                <c:pt idx="313" formatCode="General">
                  <c:v>94.45</c:v>
                </c:pt>
                <c:pt idx="314" formatCode="General">
                  <c:v>95.55</c:v>
                </c:pt>
                <c:pt idx="315" formatCode="General">
                  <c:v>95.800000000000011</c:v>
                </c:pt>
                <c:pt idx="316" formatCode="General">
                  <c:v>96.35</c:v>
                </c:pt>
                <c:pt idx="317" formatCode="General">
                  <c:v>96.5</c:v>
                </c:pt>
                <c:pt idx="318">
                  <c:v>96.550000000000011</c:v>
                </c:pt>
                <c:pt idx="319">
                  <c:v>97.05</c:v>
                </c:pt>
                <c:pt idx="320">
                  <c:v>97.25</c:v>
                </c:pt>
                <c:pt idx="321" formatCode="General">
                  <c:v>97.65</c:v>
                </c:pt>
                <c:pt idx="322">
                  <c:v>99.95</c:v>
                </c:pt>
                <c:pt idx="323" formatCode="General">
                  <c:v>100.2</c:v>
                </c:pt>
                <c:pt idx="324" formatCode="General">
                  <c:v>100.4</c:v>
                </c:pt>
                <c:pt idx="325" formatCode="General">
                  <c:v>101.2</c:v>
                </c:pt>
                <c:pt idx="326">
                  <c:v>103.35</c:v>
                </c:pt>
                <c:pt idx="327" formatCode="General">
                  <c:v>103.45</c:v>
                </c:pt>
                <c:pt idx="328" formatCode="General">
                  <c:v>105.6</c:v>
                </c:pt>
                <c:pt idx="329" formatCode="General">
                  <c:v>106.25</c:v>
                </c:pt>
                <c:pt idx="330" formatCode="General">
                  <c:v>108.9</c:v>
                </c:pt>
                <c:pt idx="331" formatCode="General">
                  <c:v>111.3</c:v>
                </c:pt>
                <c:pt idx="332" formatCode="General">
                  <c:v>112.5</c:v>
                </c:pt>
                <c:pt idx="333" formatCode="General">
                  <c:v>113.25</c:v>
                </c:pt>
                <c:pt idx="334" formatCode="General">
                  <c:v>114.05000000000001</c:v>
                </c:pt>
                <c:pt idx="335" formatCode="General">
                  <c:v>115.89999999999999</c:v>
                </c:pt>
                <c:pt idx="336" formatCode="General">
                  <c:v>118.5</c:v>
                </c:pt>
                <c:pt idx="337" formatCode="General">
                  <c:v>119</c:v>
                </c:pt>
                <c:pt idx="338" formatCode="General">
                  <c:v>119</c:v>
                </c:pt>
                <c:pt idx="339" formatCode="General">
                  <c:v>119.55000000000001</c:v>
                </c:pt>
                <c:pt idx="340" formatCode="General">
                  <c:v>121.45</c:v>
                </c:pt>
                <c:pt idx="341" formatCode="General">
                  <c:v>122.05000000000001</c:v>
                </c:pt>
                <c:pt idx="342" formatCode="General">
                  <c:v>122.60000000000001</c:v>
                </c:pt>
                <c:pt idx="343" formatCode="General">
                  <c:v>125.14999999999999</c:v>
                </c:pt>
                <c:pt idx="344" formatCode="General">
                  <c:v>131.15</c:v>
                </c:pt>
                <c:pt idx="345" formatCode="General">
                  <c:v>142.4</c:v>
                </c:pt>
              </c:numCache>
            </c:numRef>
          </c:xVal>
          <c:yVal>
            <c:numRef>
              <c:f>PD_validation_review_!$Z$2:$Z$366</c:f>
              <c:numCache>
                <c:formatCode>General</c:formatCode>
                <c:ptCount val="365"/>
                <c:pt idx="0">
                  <c:v>15.627875250910847</c:v>
                </c:pt>
                <c:pt idx="1">
                  <c:v>15.781201778639936</c:v>
                </c:pt>
                <c:pt idx="2">
                  <c:v>15.915807374825258</c:v>
                </c:pt>
                <c:pt idx="3">
                  <c:v>15.918957533767122</c:v>
                </c:pt>
                <c:pt idx="4">
                  <c:v>15.937789510516662</c:v>
                </c:pt>
                <c:pt idx="5">
                  <c:v>15.947784851971589</c:v>
                </c:pt>
                <c:pt idx="6">
                  <c:v>15.970770049280619</c:v>
                </c:pt>
                <c:pt idx="7">
                  <c:v>16.022890477099182</c:v>
                </c:pt>
                <c:pt idx="8">
                  <c:v>16.039850700917519</c:v>
                </c:pt>
                <c:pt idx="9">
                  <c:v>16.051901687172297</c:v>
                </c:pt>
                <c:pt idx="10">
                  <c:v>16.057907337563901</c:v>
                </c:pt>
                <c:pt idx="11">
                  <c:v>16.059706452274011</c:v>
                </c:pt>
                <c:pt idx="12">
                  <c:v>16.134775135448656</c:v>
                </c:pt>
                <c:pt idx="13">
                  <c:v>16.135940205321479</c:v>
                </c:pt>
                <c:pt idx="14">
                  <c:v>16.142919466589284</c:v>
                </c:pt>
                <c:pt idx="15">
                  <c:v>16.173515604512637</c:v>
                </c:pt>
                <c:pt idx="16">
                  <c:v>16.179818934056229</c:v>
                </c:pt>
                <c:pt idx="17">
                  <c:v>16.182107062053195</c:v>
                </c:pt>
                <c:pt idx="18">
                  <c:v>16.194653699669882</c:v>
                </c:pt>
                <c:pt idx="19">
                  <c:v>16.224053156256467</c:v>
                </c:pt>
                <c:pt idx="20">
                  <c:v>16.22854416808028</c:v>
                </c:pt>
                <c:pt idx="21">
                  <c:v>16.234705377108643</c:v>
                </c:pt>
                <c:pt idx="22">
                  <c:v>16.241966003068573</c:v>
                </c:pt>
                <c:pt idx="23">
                  <c:v>16.24308102181865</c:v>
                </c:pt>
                <c:pt idx="24">
                  <c:v>16.24308102181865</c:v>
                </c:pt>
                <c:pt idx="25">
                  <c:v>16.253092177779198</c:v>
                </c:pt>
                <c:pt idx="26">
                  <c:v>16.262507461054462</c:v>
                </c:pt>
                <c:pt idx="27">
                  <c:v>16.269130318455467</c:v>
                </c:pt>
                <c:pt idx="28">
                  <c:v>16.291067635176113</c:v>
                </c:pt>
                <c:pt idx="29">
                  <c:v>16.292704318197053</c:v>
                </c:pt>
                <c:pt idx="30">
                  <c:v>16.310087434765165</c:v>
                </c:pt>
                <c:pt idx="31">
                  <c:v>16.320882371193452</c:v>
                </c:pt>
                <c:pt idx="32">
                  <c:v>16.320882371193452</c:v>
                </c:pt>
                <c:pt idx="33">
                  <c:v>16.33376568538873</c:v>
                </c:pt>
                <c:pt idx="34">
                  <c:v>16.353476484956087</c:v>
                </c:pt>
                <c:pt idx="35">
                  <c:v>16.354536714361313</c:v>
                </c:pt>
                <c:pt idx="36">
                  <c:v>16.360358405275189</c:v>
                </c:pt>
                <c:pt idx="37">
                  <c:v>16.374054368812388</c:v>
                </c:pt>
                <c:pt idx="38">
                  <c:v>16.383483160061406</c:v>
                </c:pt>
                <c:pt idx="39">
                  <c:v>16.385050406161813</c:v>
                </c:pt>
                <c:pt idx="40">
                  <c:v>16.398582700713224</c:v>
                </c:pt>
                <c:pt idx="41">
                  <c:v>16.400138291082385</c:v>
                </c:pt>
                <c:pt idx="42">
                  <c:v>16.401174681336546</c:v>
                </c:pt>
                <c:pt idx="43">
                  <c:v>16.417170180942289</c:v>
                </c:pt>
                <c:pt idx="44">
                  <c:v>16.424863695227312</c:v>
                </c:pt>
                <c:pt idx="45">
                  <c:v>16.426398778405609</c:v>
                </c:pt>
                <c:pt idx="46">
                  <c:v>16.428443678968161</c:v>
                </c:pt>
                <c:pt idx="47">
                  <c:v>16.43303686160926</c:v>
                </c:pt>
                <c:pt idx="48">
                  <c:v>16.440668029620305</c:v>
                </c:pt>
                <c:pt idx="49">
                  <c:v>16.444725648286319</c:v>
                </c:pt>
                <c:pt idx="50">
                  <c:v>16.44978560102038</c:v>
                </c:pt>
                <c:pt idx="51">
                  <c:v>16.454832140884136</c:v>
                </c:pt>
                <c:pt idx="52">
                  <c:v>16.457853626150204</c:v>
                </c:pt>
                <c:pt idx="53">
                  <c:v>16.46538621069439</c:v>
                </c:pt>
                <c:pt idx="54">
                  <c:v>16.466388274611123</c:v>
                </c:pt>
                <c:pt idx="55">
                  <c:v>16.481354829751314</c:v>
                </c:pt>
                <c:pt idx="56">
                  <c:v>16.485325514679253</c:v>
                </c:pt>
                <c:pt idx="57">
                  <c:v>16.493734701815178</c:v>
                </c:pt>
                <c:pt idx="58">
                  <c:v>16.506030689048668</c:v>
                </c:pt>
                <c:pt idx="59">
                  <c:v>16.50945853161646</c:v>
                </c:pt>
                <c:pt idx="60">
                  <c:v>16.536162682448275</c:v>
                </c:pt>
                <c:pt idx="61">
                  <c:v>16.541935067768549</c:v>
                </c:pt>
                <c:pt idx="62">
                  <c:v>16.542991240986822</c:v>
                </c:pt>
                <c:pt idx="63">
                  <c:v>16.560086718827012</c:v>
                </c:pt>
                <c:pt idx="64">
                  <c:v>16.568617186139502</c:v>
                </c:pt>
                <c:pt idx="65">
                  <c:v>16.570506936410421</c:v>
                </c:pt>
                <c:pt idx="66">
                  <c:v>16.589286252309165</c:v>
                </c:pt>
                <c:pt idx="67">
                  <c:v>16.598595326357426</c:v>
                </c:pt>
                <c:pt idx="68">
                  <c:v>16.600450694359221</c:v>
                </c:pt>
                <c:pt idx="69">
                  <c:v>16.603229717097907</c:v>
                </c:pt>
                <c:pt idx="70">
                  <c:v>16.616134559021862</c:v>
                </c:pt>
                <c:pt idx="71">
                  <c:v>16.62437492562054</c:v>
                </c:pt>
                <c:pt idx="72">
                  <c:v>16.626200208768012</c:v>
                </c:pt>
                <c:pt idx="73">
                  <c:v>16.631208657403047</c:v>
                </c:pt>
                <c:pt idx="74">
                  <c:v>16.633343675842347</c:v>
                </c:pt>
                <c:pt idx="75">
                  <c:v>16.641628356728422</c:v>
                </c:pt>
                <c:pt idx="76">
                  <c:v>16.651079950827018</c:v>
                </c:pt>
                <c:pt idx="77">
                  <c:v>16.654664980526274</c:v>
                </c:pt>
                <c:pt idx="78">
                  <c:v>16.660026410984859</c:v>
                </c:pt>
                <c:pt idx="79">
                  <c:v>16.670779812867416</c:v>
                </c:pt>
                <c:pt idx="80">
                  <c:v>16.689168667223196</c:v>
                </c:pt>
                <c:pt idx="81">
                  <c:v>16.700054691235248</c:v>
                </c:pt>
                <c:pt idx="82">
                  <c:v>16.704817964906159</c:v>
                </c:pt>
                <c:pt idx="83">
                  <c:v>16.726690058805971</c:v>
                </c:pt>
                <c:pt idx="84">
                  <c:v>16.733479972036644</c:v>
                </c:pt>
                <c:pt idx="85">
                  <c:v>16.752767973997216</c:v>
                </c:pt>
                <c:pt idx="86">
                  <c:v>16.761001059135356</c:v>
                </c:pt>
                <c:pt idx="87">
                  <c:v>16.761954019887217</c:v>
                </c:pt>
                <c:pt idx="88">
                  <c:v>16.77317003089545</c:v>
                </c:pt>
                <c:pt idx="89">
                  <c:v>16.777595941168528</c:v>
                </c:pt>
                <c:pt idx="90">
                  <c:v>16.797480131801603</c:v>
                </c:pt>
                <c:pt idx="91">
                  <c:v>16.803102249904057</c:v>
                </c:pt>
                <c:pt idx="92">
                  <c:v>16.820403502945418</c:v>
                </c:pt>
                <c:pt idx="93">
                  <c:v>16.820600895272172</c:v>
                </c:pt>
                <c:pt idx="94">
                  <c:v>16.824541714891861</c:v>
                </c:pt>
                <c:pt idx="95">
                  <c:v>16.826624922886239</c:v>
                </c:pt>
                <c:pt idx="96">
                  <c:v>16.826624922886239</c:v>
                </c:pt>
                <c:pt idx="97">
                  <c:v>16.828469151136861</c:v>
                </c:pt>
                <c:pt idx="98">
                  <c:v>16.833164411140345</c:v>
                </c:pt>
                <c:pt idx="99">
                  <c:v>16.844818278574028</c:v>
                </c:pt>
                <c:pt idx="100">
                  <c:v>16.846363032399108</c:v>
                </c:pt>
                <c:pt idx="101">
                  <c:v>16.856848849473071</c:v>
                </c:pt>
                <c:pt idx="102">
                  <c:v>16.858758533534225</c:v>
                </c:pt>
                <c:pt idx="103">
                  <c:v>16.860169548440183</c:v>
                </c:pt>
                <c:pt idx="104">
                  <c:v>16.861692911693225</c:v>
                </c:pt>
                <c:pt idx="105">
                  <c:v>16.875306972748312</c:v>
                </c:pt>
                <c:pt idx="106">
                  <c:v>16.880928402908843</c:v>
                </c:pt>
                <c:pt idx="107">
                  <c:v>16.883914213461516</c:v>
                </c:pt>
                <c:pt idx="108">
                  <c:v>16.889118821379512</c:v>
                </c:pt>
                <c:pt idx="109">
                  <c:v>16.890230690493478</c:v>
                </c:pt>
                <c:pt idx="110">
                  <c:v>16.89355909044432</c:v>
                </c:pt>
                <c:pt idx="111">
                  <c:v>16.897244634605379</c:v>
                </c:pt>
                <c:pt idx="112">
                  <c:v>16.911962166083637</c:v>
                </c:pt>
                <c:pt idx="113">
                  <c:v>16.927783669816211</c:v>
                </c:pt>
                <c:pt idx="114">
                  <c:v>16.927783669816211</c:v>
                </c:pt>
                <c:pt idx="115">
                  <c:v>16.9404311373372</c:v>
                </c:pt>
                <c:pt idx="116">
                  <c:v>16.955093317416821</c:v>
                </c:pt>
                <c:pt idx="117">
                  <c:v>16.96209592633231</c:v>
                </c:pt>
                <c:pt idx="118">
                  <c:v>16.972921480356863</c:v>
                </c:pt>
                <c:pt idx="119">
                  <c:v>16.995362893681428</c:v>
                </c:pt>
                <c:pt idx="120">
                  <c:v>16.996353800466832</c:v>
                </c:pt>
                <c:pt idx="121">
                  <c:v>17.017530528600503</c:v>
                </c:pt>
                <c:pt idx="122">
                  <c:v>17.02901843284554</c:v>
                </c:pt>
                <c:pt idx="123">
                  <c:v>17.038147913929379</c:v>
                </c:pt>
                <c:pt idx="124">
                  <c:v>17.039741949275481</c:v>
                </c:pt>
                <c:pt idx="125">
                  <c:v>17.044348320782891</c:v>
                </c:pt>
                <c:pt idx="126">
                  <c:v>17.044348320782891</c:v>
                </c:pt>
                <c:pt idx="127">
                  <c:v>17.04592894846682</c:v>
                </c:pt>
                <c:pt idx="128">
                  <c:v>17.046424123790317</c:v>
                </c:pt>
                <c:pt idx="129">
                  <c:v>17.054851548742342</c:v>
                </c:pt>
                <c:pt idx="130">
                  <c:v>17.062151845413343</c:v>
                </c:pt>
                <c:pt idx="131">
                  <c:v>17.079775672178496</c:v>
                </c:pt>
                <c:pt idx="132">
                  <c:v>17.081248146127269</c:v>
                </c:pt>
                <c:pt idx="133">
                  <c:v>17.083274757532468</c:v>
                </c:pt>
                <c:pt idx="134">
                  <c:v>17.083274757532468</c:v>
                </c:pt>
                <c:pt idx="135">
                  <c:v>17.083890308915095</c:v>
                </c:pt>
                <c:pt idx="136">
                  <c:v>17.09204223623826</c:v>
                </c:pt>
                <c:pt idx="137">
                  <c:v>17.095820782898919</c:v>
                </c:pt>
                <c:pt idx="138">
                  <c:v>17.100947383704742</c:v>
                </c:pt>
                <c:pt idx="139">
                  <c:v>17.107472877821174</c:v>
                </c:pt>
                <c:pt idx="140">
                  <c:v>17.108882276955072</c:v>
                </c:pt>
                <c:pt idx="141">
                  <c:v>17.120867781399625</c:v>
                </c:pt>
                <c:pt idx="142">
                  <c:v>17.123070908806366</c:v>
                </c:pt>
                <c:pt idx="143">
                  <c:v>17.124169329331977</c:v>
                </c:pt>
                <c:pt idx="144">
                  <c:v>17.125813031968089</c:v>
                </c:pt>
                <c:pt idx="145">
                  <c:v>17.131907888664617</c:v>
                </c:pt>
                <c:pt idx="146">
                  <c:v>17.138793072164368</c:v>
                </c:pt>
                <c:pt idx="147">
                  <c:v>17.147015951427587</c:v>
                </c:pt>
                <c:pt idx="148">
                  <c:v>17.152515003550313</c:v>
                </c:pt>
                <c:pt idx="149">
                  <c:v>17.161040164641665</c:v>
                </c:pt>
                <c:pt idx="150">
                  <c:v>17.171885736495106</c:v>
                </c:pt>
                <c:pt idx="151">
                  <c:v>17.174185902320218</c:v>
                </c:pt>
                <c:pt idx="152">
                  <c:v>17.176177101034593</c:v>
                </c:pt>
                <c:pt idx="153">
                  <c:v>17.176921655763273</c:v>
                </c:pt>
                <c:pt idx="154">
                  <c:v>17.177912575938148</c:v>
                </c:pt>
                <c:pt idx="155">
                  <c:v>17.183570029795582</c:v>
                </c:pt>
                <c:pt idx="156">
                  <c:v>17.185278229139257</c:v>
                </c:pt>
                <c:pt idx="157">
                  <c:v>17.188675550809979</c:v>
                </c:pt>
                <c:pt idx="158">
                  <c:v>17.192982237023632</c:v>
                </c:pt>
                <c:pt idx="159">
                  <c:v>17.200366057275463</c:v>
                </c:pt>
                <c:pt idx="160">
                  <c:v>17.21357418148791</c:v>
                </c:pt>
                <c:pt idx="161">
                  <c:v>17.214940084574774</c:v>
                </c:pt>
                <c:pt idx="162">
                  <c:v>17.216301339686879</c:v>
                </c:pt>
                <c:pt idx="163">
                  <c:v>17.218784906215909</c:v>
                </c:pt>
                <c:pt idx="164">
                  <c:v>17.229220751958504</c:v>
                </c:pt>
                <c:pt idx="165">
                  <c:v>17.229658517555578</c:v>
                </c:pt>
                <c:pt idx="166">
                  <c:v>17.229877207242684</c:v>
                </c:pt>
                <c:pt idx="167">
                  <c:v>17.231839622112698</c:v>
                </c:pt>
                <c:pt idx="168">
                  <c:v>17.232708460524073</c:v>
                </c:pt>
                <c:pt idx="169">
                  <c:v>17.233575240394064</c:v>
                </c:pt>
                <c:pt idx="170">
                  <c:v>17.236378062624137</c:v>
                </c:pt>
                <c:pt idx="171">
                  <c:v>17.243816167268612</c:v>
                </c:pt>
                <c:pt idx="172">
                  <c:v>17.2440263729316</c:v>
                </c:pt>
                <c:pt idx="173">
                  <c:v>17.246121371246765</c:v>
                </c:pt>
                <c:pt idx="174">
                  <c:v>17.249239815875658</c:v>
                </c:pt>
                <c:pt idx="175">
                  <c:v>17.259225819217519</c:v>
                </c:pt>
                <c:pt idx="176">
                  <c:v>17.266954337634317</c:v>
                </c:pt>
                <c:pt idx="177">
                  <c:v>17.271035392255701</c:v>
                </c:pt>
                <c:pt idx="178">
                  <c:v>17.27238324202937</c:v>
                </c:pt>
                <c:pt idx="179">
                  <c:v>17.272958979359441</c:v>
                </c:pt>
                <c:pt idx="180">
                  <c:v>17.275440585591475</c:v>
                </c:pt>
                <c:pt idx="181">
                  <c:v>17.277334862140915</c:v>
                </c:pt>
                <c:pt idx="182">
                  <c:v>17.279591186504895</c:v>
                </c:pt>
                <c:pt idx="183">
                  <c:v>17.280152403864008</c:v>
                </c:pt>
                <c:pt idx="184">
                  <c:v>17.289156975760026</c:v>
                </c:pt>
                <c:pt idx="185">
                  <c:v>17.289337566816716</c:v>
                </c:pt>
                <c:pt idx="186">
                  <c:v>17.289878578495465</c:v>
                </c:pt>
                <c:pt idx="187">
                  <c:v>17.290058661912795</c:v>
                </c:pt>
                <c:pt idx="188">
                  <c:v>17.290957175723172</c:v>
                </c:pt>
                <c:pt idx="189">
                  <c:v>17.291852517999384</c:v>
                </c:pt>
                <c:pt idx="190">
                  <c:v>17.29416557095233</c:v>
                </c:pt>
                <c:pt idx="191">
                  <c:v>17.297158014886328</c:v>
                </c:pt>
                <c:pt idx="192">
                  <c:v>17.297507660457342</c:v>
                </c:pt>
                <c:pt idx="193">
                  <c:v>17.300286596116838</c:v>
                </c:pt>
                <c:pt idx="194">
                  <c:v>17.300924613162909</c:v>
                </c:pt>
                <c:pt idx="195">
                  <c:v>17.301492194416326</c:v>
                </c:pt>
                <c:pt idx="196">
                  <c:v>17.3016639168167</c:v>
                </c:pt>
                <c:pt idx="197">
                  <c:v>17.304054754904747</c:v>
                </c:pt>
                <c:pt idx="198">
                  <c:v>17.307259850437767</c:v>
                </c:pt>
                <c:pt idx="199">
                  <c:v>17.309094599094475</c:v>
                </c:pt>
                <c:pt idx="200">
                  <c:v>17.31288157025303</c:v>
                </c:pt>
                <c:pt idx="201">
                  <c:v>17.313533366880023</c:v>
                </c:pt>
                <c:pt idx="202">
                  <c:v>17.313696001053241</c:v>
                </c:pt>
                <c:pt idx="203">
                  <c:v>17.314183147720925</c:v>
                </c:pt>
                <c:pt idx="204">
                  <c:v>17.314830913209946</c:v>
                </c:pt>
                <c:pt idx="205">
                  <c:v>17.320570183714278</c:v>
                </c:pt>
                <c:pt idx="206">
                  <c:v>17.322602650301793</c:v>
                </c:pt>
                <c:pt idx="207">
                  <c:v>17.324613891094611</c:v>
                </c:pt>
                <c:pt idx="208">
                  <c:v>17.325841034226983</c:v>
                </c:pt>
                <c:pt idx="209">
                  <c:v>17.328120290136482</c:v>
                </c:pt>
                <c:pt idx="210">
                  <c:v>17.329474304783592</c:v>
                </c:pt>
                <c:pt idx="211">
                  <c:v>17.335514255366277</c:v>
                </c:pt>
                <c:pt idx="212">
                  <c:v>17.339659518173274</c:v>
                </c:pt>
                <c:pt idx="213">
                  <c:v>17.342040696954271</c:v>
                </c:pt>
                <c:pt idx="214">
                  <c:v>17.343699835275935</c:v>
                </c:pt>
                <c:pt idx="215">
                  <c:v>17.345068746413357</c:v>
                </c:pt>
                <c:pt idx="216">
                  <c:v>17.345884116354014</c:v>
                </c:pt>
                <c:pt idx="217">
                  <c:v>17.346154910558781</c:v>
                </c:pt>
                <c:pt idx="218">
                  <c:v>17.347098770554311</c:v>
                </c:pt>
                <c:pt idx="219">
                  <c:v>17.351596574651129</c:v>
                </c:pt>
                <c:pt idx="220">
                  <c:v>17.352763135409596</c:v>
                </c:pt>
                <c:pt idx="221">
                  <c:v>17.353021006047335</c:v>
                </c:pt>
                <c:pt idx="222">
                  <c:v>17.356202535606517</c:v>
                </c:pt>
                <c:pt idx="223">
                  <c:v>17.358074281450236</c:v>
                </c:pt>
                <c:pt idx="224">
                  <c:v>17.363285699067596</c:v>
                </c:pt>
                <c:pt idx="225">
                  <c:v>17.369170829854461</c:v>
                </c:pt>
                <c:pt idx="226">
                  <c:v>17.369507036360812</c:v>
                </c:pt>
                <c:pt idx="227">
                  <c:v>17.372047847184582</c:v>
                </c:pt>
                <c:pt idx="228">
                  <c:v>17.375579860664843</c:v>
                </c:pt>
                <c:pt idx="229">
                  <c:v>17.376207692188171</c:v>
                </c:pt>
                <c:pt idx="230">
                  <c:v>17.378268608734167</c:v>
                </c:pt>
                <c:pt idx="231">
                  <c:v>17.37938123961424</c:v>
                </c:pt>
                <c:pt idx="232">
                  <c:v>17.379481653836127</c:v>
                </c:pt>
                <c:pt idx="233">
                  <c:v>17.380379879008562</c:v>
                </c:pt>
                <c:pt idx="234">
                  <c:v>17.391412387572135</c:v>
                </c:pt>
                <c:pt idx="235">
                  <c:v>17.414895954254359</c:v>
                </c:pt>
                <c:pt idx="236">
                  <c:v>17.420669855814598</c:v>
                </c:pt>
                <c:pt idx="237">
                  <c:v>17.421278490985763</c:v>
                </c:pt>
                <c:pt idx="238">
                  <c:v>17.421041081197178</c:v>
                </c:pt>
                <c:pt idx="239">
                  <c:v>17.420700874888382</c:v>
                </c:pt>
                <c:pt idx="240">
                  <c:v>17.420564673376322</c:v>
                </c:pt>
                <c:pt idx="241">
                  <c:v>17.419293050058794</c:v>
                </c:pt>
                <c:pt idx="242">
                  <c:v>17.414705140449009</c:v>
                </c:pt>
                <c:pt idx="243">
                  <c:v>17.403439195157674</c:v>
                </c:pt>
                <c:pt idx="244">
                  <c:v>17.390274420507435</c:v>
                </c:pt>
                <c:pt idx="245">
                  <c:v>17.386873042318108</c:v>
                </c:pt>
                <c:pt idx="246">
                  <c:v>17.348618305155636</c:v>
                </c:pt>
                <c:pt idx="247">
                  <c:v>17.346095309600845</c:v>
                </c:pt>
                <c:pt idx="248">
                  <c:v>17.332862584241745</c:v>
                </c:pt>
                <c:pt idx="249">
                  <c:v>17.236311425139156</c:v>
                </c:pt>
                <c:pt idx="250">
                  <c:v>17.234358027182015</c:v>
                </c:pt>
                <c:pt idx="251">
                  <c:v>17.162326020018678</c:v>
                </c:pt>
                <c:pt idx="252">
                  <c:v>17.132099876119998</c:v>
                </c:pt>
                <c:pt idx="253">
                  <c:v>17.127147836773894</c:v>
                </c:pt>
                <c:pt idx="254">
                  <c:v>17.074502894501968</c:v>
                </c:pt>
                <c:pt idx="255">
                  <c:v>16.772336352950383</c:v>
                </c:pt>
                <c:pt idx="256">
                  <c:v>16.685210470081348</c:v>
                </c:pt>
                <c:pt idx="257">
                  <c:v>16.677626847204593</c:v>
                </c:pt>
                <c:pt idx="258">
                  <c:v>16.423470218491111</c:v>
                </c:pt>
                <c:pt idx="259">
                  <c:v>16.360208424484245</c:v>
                </c:pt>
                <c:pt idx="260">
                  <c:v>16.325269777327282</c:v>
                </c:pt>
                <c:pt idx="261">
                  <c:v>16.281246183421512</c:v>
                </c:pt>
                <c:pt idx="262">
                  <c:v>16.100351432920167</c:v>
                </c:pt>
                <c:pt idx="263">
                  <c:v>16.040967128834723</c:v>
                </c:pt>
                <c:pt idx="264">
                  <c:v>16.036360105544258</c:v>
                </c:pt>
                <c:pt idx="265">
                  <c:v>16.022505984353849</c:v>
                </c:pt>
                <c:pt idx="266">
                  <c:v>15.99465000661217</c:v>
                </c:pt>
                <c:pt idx="267">
                  <c:v>15.966599035552081</c:v>
                </c:pt>
                <c:pt idx="268">
                  <c:v>15.943075989095657</c:v>
                </c:pt>
                <c:pt idx="269">
                  <c:v>15.89281872066757</c:v>
                </c:pt>
                <c:pt idx="270">
                  <c:v>15.881299907399113</c:v>
                </c:pt>
                <c:pt idx="271">
                  <c:v>15.871717992890632</c:v>
                </c:pt>
                <c:pt idx="272">
                  <c:v>15.8621155515452</c:v>
                </c:pt>
                <c:pt idx="273">
                  <c:v>15.804074702266771</c:v>
                </c:pt>
                <c:pt idx="274">
                  <c:v>15.76988516656488</c:v>
                </c:pt>
                <c:pt idx="275">
                  <c:v>15.764981242330029</c:v>
                </c:pt>
                <c:pt idx="276">
                  <c:v>15.730517342332828</c:v>
                </c:pt>
                <c:pt idx="277">
                  <c:v>15.70078877707671</c:v>
                </c:pt>
                <c:pt idx="278">
                  <c:v>15.695817311724985</c:v>
                </c:pt>
                <c:pt idx="279">
                  <c:v>15.685860158790508</c:v>
                </c:pt>
                <c:pt idx="280">
                  <c:v>15.663687878782397</c:v>
                </c:pt>
                <c:pt idx="281">
                  <c:v>15.632371240206192</c:v>
                </c:pt>
                <c:pt idx="282">
                  <c:v>15.630760398339779</c:v>
                </c:pt>
                <c:pt idx="283">
                  <c:v>15.610231468450845</c:v>
                </c:pt>
                <c:pt idx="284">
                  <c:v>15.605529946798555</c:v>
                </c:pt>
                <c:pt idx="285">
                  <c:v>15.493181123241667</c:v>
                </c:pt>
                <c:pt idx="286">
                  <c:v>15.47769620686802</c:v>
                </c:pt>
                <c:pt idx="287">
                  <c:v>15.467351447202052</c:v>
                </c:pt>
                <c:pt idx="288">
                  <c:v>15.43621496324633</c:v>
                </c:pt>
                <c:pt idx="289">
                  <c:v>15.410152010918814</c:v>
                </c:pt>
                <c:pt idx="290">
                  <c:v>15.410152010918814</c:v>
                </c:pt>
                <c:pt idx="291">
                  <c:v>15.394464247841791</c:v>
                </c:pt>
                <c:pt idx="292">
                  <c:v>15.35244931072115</c:v>
                </c:pt>
                <c:pt idx="293">
                  <c:v>15.347917194908709</c:v>
                </c:pt>
                <c:pt idx="294">
                  <c:v>15.341904904112317</c:v>
                </c:pt>
                <c:pt idx="295">
                  <c:v>15.341904904112317</c:v>
                </c:pt>
                <c:pt idx="296">
                  <c:v>15.33662665588956</c:v>
                </c:pt>
                <c:pt idx="297">
                  <c:v>15.331344391249788</c:v>
                </c:pt>
                <c:pt idx="298">
                  <c:v>15.272977290326196</c:v>
                </c:pt>
                <c:pt idx="299">
                  <c:v>15.22487120521323</c:v>
                </c:pt>
                <c:pt idx="300">
                  <c:v>15.219506925532702</c:v>
                </c:pt>
                <c:pt idx="301">
                  <c:v>15.181851259810452</c:v>
                </c:pt>
                <c:pt idx="302">
                  <c:v>15.149429546405946</c:v>
                </c:pt>
                <c:pt idx="303">
                  <c:v>15.095101104619369</c:v>
                </c:pt>
                <c:pt idx="304">
                  <c:v>15.084192286362724</c:v>
                </c:pt>
                <c:pt idx="305">
                  <c:v>15.03492808173924</c:v>
                </c:pt>
                <c:pt idx="306">
                  <c:v>15.029436847372049</c:v>
                </c:pt>
                <c:pt idx="307">
                  <c:v>14.851947614181649</c:v>
                </c:pt>
                <c:pt idx="308">
                  <c:v>14.851947614181649</c:v>
                </c:pt>
                <c:pt idx="309">
                  <c:v>14.840744365684541</c:v>
                </c:pt>
                <c:pt idx="310">
                  <c:v>14.795807056262042</c:v>
                </c:pt>
                <c:pt idx="311">
                  <c:v>14.728036370143938</c:v>
                </c:pt>
                <c:pt idx="312">
                  <c:v>14.711026916129248</c:v>
                </c:pt>
                <c:pt idx="313">
                  <c:v>14.693991247863512</c:v>
                </c:pt>
                <c:pt idx="314">
                  <c:v>14.568285505408246</c:v>
                </c:pt>
                <c:pt idx="315">
                  <c:v>14.53953130235028</c:v>
                </c:pt>
                <c:pt idx="316">
                  <c:v>14.476041257594305</c:v>
                </c:pt>
                <c:pt idx="317">
                  <c:v>14.458671897197108</c:v>
                </c:pt>
                <c:pt idx="318">
                  <c:v>14.452877066184438</c:v>
                </c:pt>
                <c:pt idx="319">
                  <c:v>14.394792297747177</c:v>
                </c:pt>
                <c:pt idx="320">
                  <c:v>14.371490146448462</c:v>
                </c:pt>
                <c:pt idx="321">
                  <c:v>14.324771918028233</c:v>
                </c:pt>
                <c:pt idx="322">
                  <c:v>14.053399588103884</c:v>
                </c:pt>
                <c:pt idx="323">
                  <c:v>14.023642139226864</c:v>
                </c:pt>
                <c:pt idx="324">
                  <c:v>13.999802136943362</c:v>
                </c:pt>
                <c:pt idx="325">
                  <c:v>13.904150323955253</c:v>
                </c:pt>
                <c:pt idx="326">
                  <c:v>13.644984272695377</c:v>
                </c:pt>
                <c:pt idx="327">
                  <c:v>13.632862609458607</c:v>
                </c:pt>
                <c:pt idx="328">
                  <c:v>13.371011582008954</c:v>
                </c:pt>
                <c:pt idx="329">
                  <c:v>13.29143411221548</c:v>
                </c:pt>
                <c:pt idx="330">
                  <c:v>12.965466608184423</c:v>
                </c:pt>
                <c:pt idx="331">
                  <c:v>12.668739548573384</c:v>
                </c:pt>
                <c:pt idx="332">
                  <c:v>12.520067637587234</c:v>
                </c:pt>
                <c:pt idx="333">
                  <c:v>12.427094886188966</c:v>
                </c:pt>
                <c:pt idx="334">
                  <c:v>12.327905794654951</c:v>
                </c:pt>
                <c:pt idx="335">
                  <c:v>12.098584867885641</c:v>
                </c:pt>
                <c:pt idx="336">
                  <c:v>11.776859963479298</c:v>
                </c:pt>
                <c:pt idx="337">
                  <c:v>11.715118029149162</c:v>
                </c:pt>
                <c:pt idx="338">
                  <c:v>11.715118029149162</c:v>
                </c:pt>
                <c:pt idx="339">
                  <c:v>11.647263509611525</c:v>
                </c:pt>
                <c:pt idx="340">
                  <c:v>11.413439512843341</c:v>
                </c:pt>
                <c:pt idx="341">
                  <c:v>11.339815820238297</c:v>
                </c:pt>
                <c:pt idx="342">
                  <c:v>11.272429624347827</c:v>
                </c:pt>
                <c:pt idx="343">
                  <c:v>10.961443208933765</c:v>
                </c:pt>
                <c:pt idx="344">
                  <c:v>10.241438920595321</c:v>
                </c:pt>
                <c:pt idx="345">
                  <c:v>8.95177035785620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92E-4D91-8040-BFE9EA81C4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66756504"/>
        <c:axId val="666758472"/>
      </c:scatterChart>
      <c:valAx>
        <c:axId val="666756504"/>
        <c:scaling>
          <c:orientation val="minMax"/>
          <c:max val="150"/>
          <c:min val="1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CA"/>
                  <a:t>Body weight (kg)</a:t>
                </a:r>
              </a:p>
            </c:rich>
          </c:tx>
          <c:layout>
            <c:manualLayout>
              <c:xMode val="edge"/>
              <c:yMode val="edge"/>
              <c:x val="0.43604942968451216"/>
              <c:y val="0.9223902458681776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66758472"/>
        <c:crosses val="autoZero"/>
        <c:crossBetween val="midCat"/>
        <c:majorUnit val="15"/>
      </c:valAx>
      <c:valAx>
        <c:axId val="666758472"/>
        <c:scaling>
          <c:orientation val="minMax"/>
          <c:min val="7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CA"/>
                  <a:t>PD/DG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66756504"/>
        <c:crosses val="autoZero"/>
        <c:crossBetween val="midCat"/>
        <c:majorUnit val="3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56148789412373179"/>
          <c:y val="3.4042676483621359E-2"/>
          <c:w val="0.39153072026217717"/>
          <c:h val="0.147422367658588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504</cdr:x>
      <cdr:y>0.04675</cdr:y>
    </cdr:from>
    <cdr:to>
      <cdr:x>0.26642</cdr:x>
      <cdr:y>0.2026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622300" y="137160"/>
          <a:ext cx="480060" cy="457200"/>
        </a:xfrm>
        <a:prstGeom xmlns:a="http://schemas.openxmlformats.org/drawingml/2006/main" prst="rect">
          <a:avLst/>
        </a:prstGeom>
        <a:solidFill xmlns:a="http://schemas.openxmlformats.org/drawingml/2006/main">
          <a:schemeClr val="lt1"/>
        </a:solidFill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/>
        <a:p xmlns:a="http://schemas.openxmlformats.org/drawingml/2006/main">
          <a:pPr>
            <a:spcAft>
              <a:spcPts val="0"/>
            </a:spcAft>
          </a:pPr>
          <a:r>
            <a:rPr lang="fr-CA" sz="1100">
              <a:effectLst/>
              <a:latin typeface="Arial" panose="020B0604020202020204" pitchFamily="34" charset="0"/>
              <a:ea typeface="Calibri" panose="020F0502020204030204" pitchFamily="34" charset="0"/>
            </a:rPr>
            <a:t>b)</a:t>
          </a:r>
          <a:endParaRPr lang="en-CA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208C1-D79E-4FBC-A8D3-ABF942834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40</Words>
  <Characters>5360</Characters>
  <Application>Microsoft Office Word</Application>
  <DocSecurity>0</DocSecurity>
  <Lines>44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FC-AAC</Company>
  <LinksUpToDate>false</LinksUpToDate>
  <CharactersWithSpaces>6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us, Aline</dc:creator>
  <cp:keywords/>
  <dc:description/>
  <cp:lastModifiedBy>ANM</cp:lastModifiedBy>
  <cp:revision>3</cp:revision>
  <dcterms:created xsi:type="dcterms:W3CDTF">2020-05-12T08:05:00Z</dcterms:created>
  <dcterms:modified xsi:type="dcterms:W3CDTF">2020-05-18T08:19:00Z</dcterms:modified>
</cp:coreProperties>
</file>